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9ACB7" w14:textId="213C1484" w:rsidR="00C30929" w:rsidRPr="00D1021D" w:rsidRDefault="00C30929" w:rsidP="00D1021D">
      <w:pPr>
        <w:suppressAutoHyphens/>
        <w:spacing w:after="0"/>
        <w:rPr>
          <w:b/>
          <w:bCs/>
        </w:rPr>
      </w:pPr>
      <w:r w:rsidRPr="00D1021D">
        <w:rPr>
          <w:b/>
          <w:bCs/>
        </w:rPr>
        <w:t>Gabrielle Williams</w:t>
      </w:r>
      <w:r w:rsidRPr="00D1021D" w:rsidDel="00B57DAB">
        <w:rPr>
          <w:b/>
          <w:bCs/>
        </w:rPr>
        <w:t xml:space="preserve"> </w:t>
      </w:r>
      <w:r w:rsidR="00D56950">
        <w:rPr>
          <w:b/>
          <w:bCs/>
        </w:rPr>
        <w:t>MP</w:t>
      </w:r>
    </w:p>
    <w:p w14:paraId="522A8A58" w14:textId="7F273968" w:rsidR="00180EF4" w:rsidRDefault="00180EF4" w:rsidP="00D1021D">
      <w:pPr>
        <w:suppressAutoHyphens/>
        <w:spacing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inister for </w:t>
      </w:r>
      <w:r w:rsidRPr="43887682">
        <w:rPr>
          <w:rFonts w:ascii="Calibri" w:eastAsia="Calibri" w:hAnsi="Calibri" w:cs="Calibri"/>
        </w:rPr>
        <w:t>Government Services</w:t>
      </w:r>
    </w:p>
    <w:p w14:paraId="505D6E72" w14:textId="7E4A80FD" w:rsidR="00180EF4" w:rsidRDefault="00180EF4" w:rsidP="00180EF4">
      <w:pPr>
        <w:suppressAutoHyphens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inister for </w:t>
      </w:r>
      <w:r w:rsidRPr="43887682">
        <w:rPr>
          <w:rFonts w:ascii="Calibri" w:eastAsia="Calibri" w:hAnsi="Calibri" w:cs="Calibri"/>
        </w:rPr>
        <w:t>Consumer Affairs</w:t>
      </w:r>
    </w:p>
    <w:p w14:paraId="2619DC2C" w14:textId="77777777" w:rsidR="009E5228" w:rsidRDefault="009E5228" w:rsidP="00180EF4">
      <w:pPr>
        <w:suppressAutoHyphens/>
        <w:rPr>
          <w:rFonts w:ascii="Calibri" w:eastAsia="Calibri" w:hAnsi="Calibri" w:cs="Calibri"/>
          <w:b/>
          <w:bCs/>
        </w:rPr>
      </w:pPr>
    </w:p>
    <w:p w14:paraId="202BFB8F" w14:textId="26D5C199" w:rsidR="00180EF4" w:rsidRDefault="00180EF4" w:rsidP="00D1021D">
      <w:pPr>
        <w:suppressAutoHyphens/>
        <w:spacing w:after="0" w:line="257" w:lineRule="auto"/>
        <w:rPr>
          <w:rFonts w:ascii="Calibri" w:eastAsia="Calibri" w:hAnsi="Calibri" w:cs="Calibri"/>
          <w:b/>
          <w:bCs/>
        </w:rPr>
      </w:pPr>
      <w:r w:rsidRPr="00180EF4">
        <w:rPr>
          <w:rFonts w:ascii="Calibri" w:eastAsia="Calibri" w:hAnsi="Calibri" w:cs="Calibri"/>
          <w:b/>
          <w:bCs/>
        </w:rPr>
        <w:t xml:space="preserve">The Hon. Melissa Horne </w:t>
      </w:r>
      <w:r w:rsidR="00D56950">
        <w:rPr>
          <w:rFonts w:ascii="Calibri" w:eastAsia="Calibri" w:hAnsi="Calibri" w:cs="Calibri"/>
          <w:b/>
          <w:bCs/>
        </w:rPr>
        <w:t>MP</w:t>
      </w:r>
    </w:p>
    <w:p w14:paraId="454656B3" w14:textId="77777777" w:rsidR="009E5228" w:rsidRDefault="00180EF4" w:rsidP="00D1021D">
      <w:pPr>
        <w:suppressAutoHyphens/>
        <w:spacing w:line="257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inister for </w:t>
      </w:r>
      <w:r w:rsidR="00B57DAB" w:rsidRPr="43887682">
        <w:rPr>
          <w:rFonts w:ascii="Calibri" w:eastAsia="Calibri" w:hAnsi="Calibri" w:cs="Calibri"/>
        </w:rPr>
        <w:t>Local Government</w:t>
      </w:r>
    </w:p>
    <w:p w14:paraId="2F389B04" w14:textId="1F8F609A" w:rsidR="00D56950" w:rsidRPr="006E7BFA" w:rsidRDefault="009E5228" w:rsidP="006E7BFA">
      <w:pPr>
        <w:suppressAutoHyphens/>
        <w:spacing w:after="0" w:line="257" w:lineRule="auto"/>
        <w:rPr>
          <w:b/>
          <w:bCs/>
        </w:rPr>
      </w:pPr>
      <w:r w:rsidRPr="006E7BFA">
        <w:rPr>
          <w:rFonts w:ascii="Calibri" w:eastAsia="Calibri" w:hAnsi="Calibri" w:cs="Calibri"/>
          <w:b/>
          <w:bCs/>
        </w:rPr>
        <w:t>Danny Pearson MP</w:t>
      </w:r>
    </w:p>
    <w:p w14:paraId="2EB416BA" w14:textId="77777777" w:rsidR="009E5228" w:rsidRDefault="009E5228" w:rsidP="006E7BFA">
      <w:pPr>
        <w:suppressAutoHyphens/>
        <w:spacing w:line="257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inister for Work</w:t>
      </w:r>
      <w:r w:rsidR="006E7BFA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>afe and the TAC</w:t>
      </w:r>
    </w:p>
    <w:p w14:paraId="14CA541D" w14:textId="6CB22EE4" w:rsidR="00696897" w:rsidRDefault="00696897" w:rsidP="006E7BFA">
      <w:pPr>
        <w:suppressAutoHyphens/>
        <w:spacing w:line="257" w:lineRule="auto"/>
        <w:rPr>
          <w:rFonts w:ascii="Calibri" w:eastAsia="Calibri" w:hAnsi="Calibri" w:cs="Calibri"/>
        </w:rPr>
        <w:sectPr w:rsidR="00696897" w:rsidSect="000D791B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2438" w:right="851" w:bottom="990" w:left="851" w:header="283" w:footer="454" w:gutter="0"/>
          <w:cols w:num="2" w:space="567"/>
          <w:titlePg/>
          <w:docGrid w:linePitch="360"/>
        </w:sectPr>
      </w:pPr>
    </w:p>
    <w:p w14:paraId="7BCBC3B6" w14:textId="536E7D0A" w:rsidR="00B57DAB" w:rsidRDefault="00180EF4" w:rsidP="00C067C8">
      <w:pPr>
        <w:suppressAutoHyphens/>
        <w:spacing w:before="300"/>
      </w:pPr>
      <w:r>
        <w:rPr>
          <w:rFonts w:ascii="Calibri" w:eastAsia="Calibri" w:hAnsi="Calibri" w:cs="Calibri"/>
        </w:rPr>
        <w:t>Tuesday, 7</w:t>
      </w:r>
      <w:r w:rsidR="00B57DAB" w:rsidRPr="43887682">
        <w:rPr>
          <w:rFonts w:ascii="Calibri" w:eastAsia="Calibri" w:hAnsi="Calibri" w:cs="Calibri"/>
        </w:rPr>
        <w:t xml:space="preserve"> May 2024</w:t>
      </w:r>
    </w:p>
    <w:p w14:paraId="2EEE38B6" w14:textId="77777777" w:rsidR="006E7BFA" w:rsidRPr="006E7BFA" w:rsidRDefault="006E7BFA" w:rsidP="00D1021D">
      <w:pPr>
        <w:suppressAutoHyphens/>
        <w:rPr>
          <w:b/>
          <w:bCs/>
          <w:sz w:val="36"/>
          <w:szCs w:val="36"/>
        </w:rPr>
      </w:pPr>
      <w:r w:rsidRPr="006E7BFA">
        <w:rPr>
          <w:b/>
          <w:bCs/>
          <w:sz w:val="36"/>
          <w:szCs w:val="36"/>
        </w:rPr>
        <w:t>HELPING FAMILIES ACCESS SERVICES THEY RELY ON</w:t>
      </w:r>
    </w:p>
    <w:p w14:paraId="138A33AC" w14:textId="3AFF0462" w:rsidR="00B57DAB" w:rsidRDefault="00B57DAB" w:rsidP="00D1021D">
      <w:pPr>
        <w:suppressAutoHyphens/>
      </w:pPr>
      <w:r w:rsidRPr="43887682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Allan Labor </w:t>
      </w:r>
      <w:r w:rsidRPr="43887682">
        <w:rPr>
          <w:rFonts w:ascii="Calibri" w:eastAsia="Calibri" w:hAnsi="Calibri" w:cs="Calibri"/>
        </w:rPr>
        <w:t xml:space="preserve">Government is continuing to invest in services that </w:t>
      </w:r>
      <w:r w:rsidR="00DD1B92">
        <w:rPr>
          <w:rFonts w:ascii="Calibri" w:eastAsia="Calibri" w:hAnsi="Calibri" w:cs="Calibri"/>
        </w:rPr>
        <w:t xml:space="preserve">make life easier </w:t>
      </w:r>
      <w:r w:rsidR="00997CEC" w:rsidRPr="43887682">
        <w:rPr>
          <w:rFonts w:ascii="Calibri" w:eastAsia="Calibri" w:hAnsi="Calibri" w:cs="Calibri"/>
        </w:rPr>
        <w:t>for Victorian</w:t>
      </w:r>
      <w:r w:rsidR="00247925">
        <w:rPr>
          <w:rFonts w:ascii="Calibri" w:eastAsia="Calibri" w:hAnsi="Calibri" w:cs="Calibri"/>
        </w:rPr>
        <w:t xml:space="preserve"> famil</w:t>
      </w:r>
      <w:r w:rsidR="007A1096">
        <w:rPr>
          <w:rFonts w:ascii="Calibri" w:eastAsia="Calibri" w:hAnsi="Calibri" w:cs="Calibri"/>
        </w:rPr>
        <w:t>i</w:t>
      </w:r>
      <w:r w:rsidR="00247925">
        <w:rPr>
          <w:rFonts w:ascii="Calibri" w:eastAsia="Calibri" w:hAnsi="Calibri" w:cs="Calibri"/>
        </w:rPr>
        <w:t>es</w:t>
      </w:r>
      <w:r w:rsidR="00997CEC" w:rsidRPr="43887682">
        <w:rPr>
          <w:rFonts w:ascii="Calibri" w:eastAsia="Calibri" w:hAnsi="Calibri" w:cs="Calibri"/>
        </w:rPr>
        <w:t xml:space="preserve"> </w:t>
      </w:r>
      <w:r w:rsidR="00DD1B92">
        <w:rPr>
          <w:rFonts w:ascii="Calibri" w:eastAsia="Calibri" w:hAnsi="Calibri" w:cs="Calibri"/>
        </w:rPr>
        <w:t>–</w:t>
      </w:r>
      <w:r w:rsidR="004F643B">
        <w:rPr>
          <w:rFonts w:ascii="Calibri" w:eastAsia="Calibri" w:hAnsi="Calibri" w:cs="Calibri"/>
        </w:rPr>
        <w:t xml:space="preserve"> and</w:t>
      </w:r>
      <w:r w:rsidR="00997CEC">
        <w:rPr>
          <w:rFonts w:ascii="Calibri" w:eastAsia="Calibri" w:hAnsi="Calibri" w:cs="Calibri"/>
        </w:rPr>
        <w:t xml:space="preserve"> the </w:t>
      </w:r>
      <w:r w:rsidR="00997CEC">
        <w:rPr>
          <w:rFonts w:ascii="Calibri" w:eastAsia="Calibri" w:hAnsi="Calibri" w:cs="Calibri"/>
          <w:i/>
          <w:iCs/>
        </w:rPr>
        <w:t xml:space="preserve">Victorian Budget 2024/25 </w:t>
      </w:r>
      <w:r w:rsidR="00217D4C">
        <w:rPr>
          <w:rFonts w:ascii="Calibri" w:eastAsia="Calibri" w:hAnsi="Calibri" w:cs="Calibri"/>
        </w:rPr>
        <w:t>ensures that these services are secure and deliver cost</w:t>
      </w:r>
      <w:r w:rsidR="00F07535">
        <w:rPr>
          <w:rFonts w:ascii="Calibri" w:eastAsia="Calibri" w:hAnsi="Calibri" w:cs="Calibri"/>
        </w:rPr>
        <w:noBreakHyphen/>
      </w:r>
      <w:r w:rsidR="00217D4C">
        <w:rPr>
          <w:rFonts w:ascii="Calibri" w:eastAsia="Calibri" w:hAnsi="Calibri" w:cs="Calibri"/>
        </w:rPr>
        <w:t>of</w:t>
      </w:r>
      <w:r w:rsidR="00F07535">
        <w:rPr>
          <w:rFonts w:ascii="Calibri" w:eastAsia="Calibri" w:hAnsi="Calibri" w:cs="Calibri"/>
        </w:rPr>
        <w:noBreakHyphen/>
      </w:r>
      <w:r w:rsidR="00217D4C">
        <w:rPr>
          <w:rFonts w:ascii="Calibri" w:eastAsia="Calibri" w:hAnsi="Calibri" w:cs="Calibri"/>
        </w:rPr>
        <w:t>living relief</w:t>
      </w:r>
      <w:r w:rsidR="00BF3B8B">
        <w:rPr>
          <w:rFonts w:ascii="Calibri" w:eastAsia="Calibri" w:hAnsi="Calibri" w:cs="Calibri"/>
        </w:rPr>
        <w:t>.</w:t>
      </w:r>
    </w:p>
    <w:p w14:paraId="37ED0BAD" w14:textId="4EC0E1E2" w:rsidR="00B57DAB" w:rsidRDefault="391DC96F" w:rsidP="00D1021D">
      <w:pPr>
        <w:suppressAutoHyphens/>
        <w:rPr>
          <w:rFonts w:ascii="Calibri" w:eastAsia="Calibri" w:hAnsi="Calibri" w:cs="Calibri"/>
        </w:rPr>
      </w:pPr>
      <w:r w:rsidRPr="6C94EB8E">
        <w:rPr>
          <w:rFonts w:ascii="Calibri" w:eastAsia="Calibri" w:hAnsi="Calibri" w:cs="Calibri"/>
        </w:rPr>
        <w:t>Following a successful regional pilot in Ballarat</w:t>
      </w:r>
      <w:r w:rsidR="51C82A07" w:rsidRPr="6C94EB8E">
        <w:rPr>
          <w:rFonts w:ascii="Calibri" w:eastAsia="Calibri" w:hAnsi="Calibri" w:cs="Calibri"/>
        </w:rPr>
        <w:t>,</w:t>
      </w:r>
      <w:r w:rsidRPr="6C94EB8E">
        <w:rPr>
          <w:rFonts w:ascii="Calibri" w:eastAsia="Calibri" w:hAnsi="Calibri" w:cs="Calibri"/>
        </w:rPr>
        <w:t xml:space="preserve"> the Digital Driver Licence</w:t>
      </w:r>
      <w:r w:rsidR="51C82A07" w:rsidRPr="6C94EB8E">
        <w:rPr>
          <w:rFonts w:ascii="Calibri" w:eastAsia="Calibri" w:hAnsi="Calibri" w:cs="Calibri"/>
        </w:rPr>
        <w:t xml:space="preserve"> will </w:t>
      </w:r>
      <w:r w:rsidR="009E64A4">
        <w:rPr>
          <w:rFonts w:ascii="Calibri" w:eastAsia="Calibri" w:hAnsi="Calibri" w:cs="Calibri"/>
        </w:rPr>
        <w:t xml:space="preserve">soon </w:t>
      </w:r>
      <w:r w:rsidR="51C82A07" w:rsidRPr="6C94EB8E">
        <w:rPr>
          <w:rFonts w:ascii="Calibri" w:eastAsia="Calibri" w:hAnsi="Calibri" w:cs="Calibri"/>
        </w:rPr>
        <w:t>be available to all Victorians</w:t>
      </w:r>
      <w:r w:rsidR="009E64A4">
        <w:rPr>
          <w:rFonts w:ascii="Calibri" w:eastAsia="Calibri" w:hAnsi="Calibri" w:cs="Calibri"/>
        </w:rPr>
        <w:t xml:space="preserve"> </w:t>
      </w:r>
      <w:r w:rsidR="51C82A07" w:rsidRPr="6C94EB8E">
        <w:rPr>
          <w:rFonts w:ascii="Calibri" w:eastAsia="Calibri" w:hAnsi="Calibri" w:cs="Calibri"/>
        </w:rPr>
        <w:t>– giving people</w:t>
      </w:r>
      <w:r w:rsidRPr="6C94EB8E">
        <w:rPr>
          <w:rFonts w:ascii="Calibri" w:eastAsia="Calibri" w:hAnsi="Calibri" w:cs="Calibri"/>
        </w:rPr>
        <w:t xml:space="preserve"> the option to carry their licence on their phone, making it easier to rent a car, collect a parcel or visit a licensed venue.</w:t>
      </w:r>
    </w:p>
    <w:p w14:paraId="444EA606" w14:textId="042F624D" w:rsidR="00DD1B92" w:rsidRPr="00A224DE" w:rsidRDefault="00B57DAB" w:rsidP="00180EF4">
      <w:pPr>
        <w:suppressAutoHyphens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Digital Driver Licence joins eight other cards in the Service Victoria digital wallet</w:t>
      </w:r>
      <w:r w:rsidR="00DD1B92">
        <w:rPr>
          <w:rFonts w:ascii="Calibri" w:eastAsia="Calibri" w:hAnsi="Calibri" w:cs="Calibri"/>
        </w:rPr>
        <w:t xml:space="preserve"> serving more than two million Victorians </w:t>
      </w:r>
      <w:r w:rsidR="00DD1B92" w:rsidRPr="00A224DE">
        <w:rPr>
          <w:rFonts w:ascii="Calibri" w:eastAsia="Calibri" w:hAnsi="Calibri" w:cs="Calibri"/>
        </w:rPr>
        <w:t>with digital identities on the platform.</w:t>
      </w:r>
    </w:p>
    <w:p w14:paraId="1BE5BC8C" w14:textId="508019CF" w:rsidR="00B57DAB" w:rsidRPr="00A224DE" w:rsidRDefault="00DD1B92" w:rsidP="00D1021D">
      <w:pPr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>Already, more</w:t>
      </w:r>
      <w:r w:rsidR="00B57DAB" w:rsidRPr="00A224DE">
        <w:rPr>
          <w:rFonts w:ascii="Calibri" w:eastAsia="Calibri" w:hAnsi="Calibri" w:cs="Calibri"/>
        </w:rPr>
        <w:t xml:space="preserve"> than 150,000 Victorians have added their digital Working with Children Check card to the easy, private and secure Service Victoria wallet.</w:t>
      </w:r>
    </w:p>
    <w:p w14:paraId="577F1263" w14:textId="715A9875" w:rsidR="00B57DAB" w:rsidRPr="00A224DE" w:rsidRDefault="00B57DAB" w:rsidP="00D1021D">
      <w:pPr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>We’re also delivering better connectivity</w:t>
      </w:r>
      <w:r w:rsidR="00114506" w:rsidRPr="00A224DE">
        <w:rPr>
          <w:rFonts w:ascii="Calibri" w:eastAsia="Calibri" w:hAnsi="Calibri" w:cs="Calibri"/>
        </w:rPr>
        <w:t>,</w:t>
      </w:r>
      <w:r w:rsidR="00687E0D" w:rsidRPr="00A224DE">
        <w:rPr>
          <w:rFonts w:ascii="Calibri" w:eastAsia="Calibri" w:hAnsi="Calibri" w:cs="Calibri"/>
        </w:rPr>
        <w:t xml:space="preserve"> fast</w:t>
      </w:r>
      <w:r w:rsidR="00F07535">
        <w:rPr>
          <w:rFonts w:ascii="Calibri" w:eastAsia="Calibri" w:hAnsi="Calibri" w:cs="Calibri"/>
        </w:rPr>
        <w:noBreakHyphen/>
      </w:r>
      <w:r w:rsidR="00687E0D" w:rsidRPr="00A224DE">
        <w:rPr>
          <w:rFonts w:ascii="Calibri" w:eastAsia="Calibri" w:hAnsi="Calibri" w:cs="Calibri"/>
        </w:rPr>
        <w:t>tracking improvements to</w:t>
      </w:r>
      <w:r w:rsidR="00494419" w:rsidRPr="00A224DE">
        <w:rPr>
          <w:rFonts w:ascii="Calibri" w:eastAsia="Calibri" w:hAnsi="Calibri" w:cs="Calibri"/>
        </w:rPr>
        <w:t xml:space="preserve"> our</w:t>
      </w:r>
      <w:r w:rsidRPr="00A224DE">
        <w:rPr>
          <w:rFonts w:ascii="Calibri" w:eastAsia="Calibri" w:hAnsi="Calibri" w:cs="Calibri"/>
        </w:rPr>
        <w:t xml:space="preserve"> </w:t>
      </w:r>
      <w:r w:rsidR="00DD1B92" w:rsidRPr="00A224DE">
        <w:rPr>
          <w:rFonts w:ascii="Calibri" w:eastAsia="Calibri" w:hAnsi="Calibri" w:cs="Calibri"/>
        </w:rPr>
        <w:t>state’s digital infrastructure</w:t>
      </w:r>
      <w:r w:rsidR="00687E0D" w:rsidRPr="00A224DE">
        <w:rPr>
          <w:rFonts w:ascii="Calibri" w:eastAsia="Calibri" w:hAnsi="Calibri" w:cs="Calibri"/>
        </w:rPr>
        <w:t>, particularly in regional Victoria</w:t>
      </w:r>
      <w:r w:rsidRPr="00A224DE">
        <w:rPr>
          <w:rFonts w:ascii="Calibri" w:eastAsia="Calibri" w:hAnsi="Calibri" w:cs="Calibri"/>
        </w:rPr>
        <w:t xml:space="preserve">. The Connecting Victoria program – investing in mobile, broadband and </w:t>
      </w:r>
      <w:r w:rsidR="008121D7">
        <w:rPr>
          <w:rFonts w:ascii="Calibri" w:eastAsia="Calibri" w:hAnsi="Calibri" w:cs="Calibri"/>
        </w:rPr>
        <w:t>w</w:t>
      </w:r>
      <w:r w:rsidRPr="00A224DE">
        <w:rPr>
          <w:rFonts w:ascii="Calibri" w:eastAsia="Calibri" w:hAnsi="Calibri" w:cs="Calibri"/>
        </w:rPr>
        <w:t>i</w:t>
      </w:r>
      <w:r w:rsidR="00F07535">
        <w:rPr>
          <w:rFonts w:ascii="Calibri" w:eastAsia="Calibri" w:hAnsi="Calibri" w:cs="Calibri"/>
        </w:rPr>
        <w:noBreakHyphen/>
      </w:r>
      <w:r w:rsidR="008121D7">
        <w:rPr>
          <w:rFonts w:ascii="Calibri" w:eastAsia="Calibri" w:hAnsi="Calibri" w:cs="Calibri"/>
        </w:rPr>
        <w:t>f</w:t>
      </w:r>
      <w:r w:rsidRPr="00A224DE">
        <w:rPr>
          <w:rFonts w:ascii="Calibri" w:eastAsia="Calibri" w:hAnsi="Calibri" w:cs="Calibri"/>
        </w:rPr>
        <w:t>i</w:t>
      </w:r>
      <w:r w:rsidR="00997355">
        <w:rPr>
          <w:rFonts w:ascii="Calibri" w:eastAsia="Calibri" w:hAnsi="Calibri" w:cs="Calibri"/>
        </w:rPr>
        <w:t> </w:t>
      </w:r>
      <w:r w:rsidRPr="00A224DE">
        <w:rPr>
          <w:rFonts w:ascii="Calibri" w:eastAsia="Calibri" w:hAnsi="Calibri" w:cs="Calibri"/>
        </w:rPr>
        <w:t xml:space="preserve">infrastructure – is ahead of schedule, with </w:t>
      </w:r>
      <w:r w:rsidR="00A456BB" w:rsidRPr="00A224DE">
        <w:rPr>
          <w:rFonts w:ascii="Calibri" w:eastAsia="Calibri" w:hAnsi="Calibri" w:cs="Calibri"/>
        </w:rPr>
        <w:t>30 per cent of about 1</w:t>
      </w:r>
      <w:r w:rsidR="00180C46">
        <w:rPr>
          <w:rFonts w:ascii="Calibri" w:eastAsia="Calibri" w:hAnsi="Calibri" w:cs="Calibri"/>
        </w:rPr>
        <w:t>,</w:t>
      </w:r>
      <w:r w:rsidR="00A456BB" w:rsidRPr="00A224DE">
        <w:rPr>
          <w:rFonts w:ascii="Calibri" w:eastAsia="Calibri" w:hAnsi="Calibri" w:cs="Calibri"/>
        </w:rPr>
        <w:t>400</w:t>
      </w:r>
      <w:r w:rsidRPr="00A224DE">
        <w:rPr>
          <w:rFonts w:ascii="Calibri" w:eastAsia="Calibri" w:hAnsi="Calibri" w:cs="Calibri"/>
        </w:rPr>
        <w:t xml:space="preserve"> projects delivered </w:t>
      </w:r>
      <w:r w:rsidR="003705D3" w:rsidRPr="00A224DE">
        <w:rPr>
          <w:rFonts w:ascii="Calibri" w:eastAsia="Calibri" w:hAnsi="Calibri" w:cs="Calibri"/>
        </w:rPr>
        <w:t xml:space="preserve">and the rest by </w:t>
      </w:r>
      <w:r w:rsidRPr="00A224DE">
        <w:rPr>
          <w:rFonts w:ascii="Calibri" w:eastAsia="Calibri" w:hAnsi="Calibri" w:cs="Calibri"/>
        </w:rPr>
        <w:t xml:space="preserve">2026. </w:t>
      </w:r>
    </w:p>
    <w:p w14:paraId="40F13D67" w14:textId="5748DC66" w:rsidR="00B57DAB" w:rsidRPr="00A224DE" w:rsidRDefault="00B57DAB" w:rsidP="00180EF4">
      <w:pPr>
        <w:tabs>
          <w:tab w:val="left" w:pos="426"/>
        </w:tabs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 xml:space="preserve">As demand for digital services grows, so does the threat of </w:t>
      </w:r>
      <w:proofErr w:type="spellStart"/>
      <w:r w:rsidR="00DD1B92" w:rsidRPr="00A224DE">
        <w:rPr>
          <w:rFonts w:ascii="Calibri" w:eastAsia="Calibri" w:hAnsi="Calibri" w:cs="Calibri"/>
        </w:rPr>
        <w:t>cyber</w:t>
      </w:r>
      <w:r w:rsidR="00776E9F">
        <w:rPr>
          <w:rFonts w:ascii="Calibri" w:eastAsia="Calibri" w:hAnsi="Calibri" w:cs="Calibri"/>
        </w:rPr>
        <w:t xml:space="preserve"> </w:t>
      </w:r>
      <w:r w:rsidR="00DD1B92" w:rsidRPr="00A224DE">
        <w:rPr>
          <w:rFonts w:ascii="Calibri" w:eastAsia="Calibri" w:hAnsi="Calibri" w:cs="Calibri"/>
        </w:rPr>
        <w:t>attacks</w:t>
      </w:r>
      <w:proofErr w:type="spellEnd"/>
      <w:r w:rsidRPr="00A224DE">
        <w:rPr>
          <w:rFonts w:ascii="Calibri" w:eastAsia="Calibri" w:hAnsi="Calibri" w:cs="Calibri"/>
        </w:rPr>
        <w:t xml:space="preserve">. That’s why we invested $34.7 million </w:t>
      </w:r>
      <w:r w:rsidR="003D4357" w:rsidRPr="00A224DE">
        <w:rPr>
          <w:rFonts w:ascii="Calibri" w:eastAsia="Calibri" w:hAnsi="Calibri" w:cs="Calibri"/>
        </w:rPr>
        <w:t>in cyber security</w:t>
      </w:r>
      <w:r w:rsidR="001D6F6D">
        <w:rPr>
          <w:rFonts w:ascii="Calibri" w:eastAsia="Calibri" w:hAnsi="Calibri" w:cs="Calibri"/>
        </w:rPr>
        <w:t>,</w:t>
      </w:r>
      <w:r w:rsidR="003D4357" w:rsidRPr="00A224DE">
        <w:rPr>
          <w:rFonts w:ascii="Calibri" w:eastAsia="Calibri" w:hAnsi="Calibri" w:cs="Calibri"/>
        </w:rPr>
        <w:t xml:space="preserve"> including the </w:t>
      </w:r>
      <w:r w:rsidRPr="00A224DE">
        <w:rPr>
          <w:rFonts w:ascii="Calibri" w:eastAsia="Calibri" w:hAnsi="Calibri" w:cs="Calibri"/>
        </w:rPr>
        <w:t>creat</w:t>
      </w:r>
      <w:r w:rsidR="003D4357" w:rsidRPr="00A224DE">
        <w:rPr>
          <w:rFonts w:ascii="Calibri" w:eastAsia="Calibri" w:hAnsi="Calibri" w:cs="Calibri"/>
        </w:rPr>
        <w:t>ion of</w:t>
      </w:r>
      <w:r w:rsidRPr="00A224DE">
        <w:rPr>
          <w:rFonts w:ascii="Calibri" w:eastAsia="Calibri" w:hAnsi="Calibri" w:cs="Calibri"/>
        </w:rPr>
        <w:t xml:space="preserve"> the Cyber Defence Centre (CDC), and now we are providing a further $10.8</w:t>
      </w:r>
      <w:r w:rsidR="001F6536">
        <w:rPr>
          <w:rFonts w:ascii="Calibri" w:eastAsia="Calibri" w:hAnsi="Calibri" w:cs="Calibri"/>
        </w:rPr>
        <w:t> </w:t>
      </w:r>
      <w:r w:rsidRPr="00A224DE">
        <w:rPr>
          <w:rFonts w:ascii="Calibri" w:eastAsia="Calibri" w:hAnsi="Calibri" w:cs="Calibri"/>
        </w:rPr>
        <w:t xml:space="preserve">million to support the CDC to </w:t>
      </w:r>
      <w:r w:rsidR="00FC6F0E" w:rsidRPr="00A224DE">
        <w:rPr>
          <w:rFonts w:ascii="Calibri" w:eastAsia="Calibri" w:hAnsi="Calibri" w:cs="Calibri"/>
        </w:rPr>
        <w:t>continue</w:t>
      </w:r>
      <w:r w:rsidR="00997CEC" w:rsidRPr="00A224DE">
        <w:rPr>
          <w:rFonts w:ascii="Calibri" w:eastAsia="Calibri" w:hAnsi="Calibri" w:cs="Calibri"/>
        </w:rPr>
        <w:t xml:space="preserve"> its response</w:t>
      </w:r>
      <w:r w:rsidRPr="00A224DE">
        <w:rPr>
          <w:rFonts w:ascii="Calibri" w:eastAsia="Calibri" w:hAnsi="Calibri" w:cs="Calibri"/>
        </w:rPr>
        <w:t xml:space="preserve"> to cyber incidents</w:t>
      </w:r>
      <w:r w:rsidR="00997CEC" w:rsidRPr="00A224DE">
        <w:rPr>
          <w:rFonts w:ascii="Calibri" w:eastAsia="Calibri" w:hAnsi="Calibri" w:cs="Calibri"/>
        </w:rPr>
        <w:t>,</w:t>
      </w:r>
      <w:r w:rsidRPr="00A224DE">
        <w:rPr>
          <w:rFonts w:ascii="Calibri" w:eastAsia="Calibri" w:hAnsi="Calibri" w:cs="Calibri"/>
        </w:rPr>
        <w:t xml:space="preserve"> i</w:t>
      </w:r>
      <w:r w:rsidR="00997CEC" w:rsidRPr="00A224DE">
        <w:rPr>
          <w:rFonts w:ascii="Calibri" w:eastAsia="Calibri" w:hAnsi="Calibri" w:cs="Calibri"/>
        </w:rPr>
        <w:t>mproving</w:t>
      </w:r>
      <w:r w:rsidRPr="00A224DE">
        <w:rPr>
          <w:rFonts w:ascii="Calibri" w:eastAsia="Calibri" w:hAnsi="Calibri" w:cs="Calibri"/>
        </w:rPr>
        <w:t xml:space="preserve"> data security</w:t>
      </w:r>
      <w:r w:rsidR="00997CEC" w:rsidRPr="00A224DE">
        <w:rPr>
          <w:rFonts w:ascii="Calibri" w:eastAsia="Calibri" w:hAnsi="Calibri" w:cs="Calibri"/>
        </w:rPr>
        <w:t xml:space="preserve"> for Victorian</w:t>
      </w:r>
      <w:r w:rsidR="005D3AE5">
        <w:rPr>
          <w:rFonts w:ascii="Calibri" w:eastAsia="Calibri" w:hAnsi="Calibri" w:cs="Calibri"/>
        </w:rPr>
        <w:t>s</w:t>
      </w:r>
      <w:r w:rsidRPr="00A224DE">
        <w:rPr>
          <w:rFonts w:ascii="Calibri" w:eastAsia="Calibri" w:hAnsi="Calibri" w:cs="Calibri"/>
        </w:rPr>
        <w:t>.</w:t>
      </w:r>
    </w:p>
    <w:p w14:paraId="189F4929" w14:textId="6BD40077" w:rsidR="00997CEC" w:rsidRPr="00A224DE" w:rsidRDefault="7B19A30D" w:rsidP="00D1021D">
      <w:pPr>
        <w:tabs>
          <w:tab w:val="left" w:pos="426"/>
        </w:tabs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>As part of our work to prioritise cyber</w:t>
      </w:r>
      <w:r w:rsidR="00E740FD">
        <w:rPr>
          <w:rFonts w:ascii="Calibri" w:eastAsia="Calibri" w:hAnsi="Calibri" w:cs="Calibri"/>
        </w:rPr>
        <w:t xml:space="preserve"> </w:t>
      </w:r>
      <w:r w:rsidRPr="00A224DE">
        <w:rPr>
          <w:rFonts w:ascii="Calibri" w:eastAsia="Calibri" w:hAnsi="Calibri" w:cs="Calibri"/>
        </w:rPr>
        <w:t>security in an increasingly digital wor</w:t>
      </w:r>
      <w:r w:rsidR="614FC980" w:rsidRPr="00A224DE">
        <w:rPr>
          <w:rFonts w:ascii="Calibri" w:eastAsia="Calibri" w:hAnsi="Calibri" w:cs="Calibri"/>
        </w:rPr>
        <w:t>ld</w:t>
      </w:r>
      <w:r w:rsidRPr="00A224DE">
        <w:rPr>
          <w:rFonts w:ascii="Calibri" w:eastAsia="Calibri" w:hAnsi="Calibri" w:cs="Calibri"/>
        </w:rPr>
        <w:t>, the Labor Government’s Free TAFE program now includes a Certificate IV in Cyber Security – giving students the opportunity to get critical hands</w:t>
      </w:r>
      <w:r w:rsidR="00F07535">
        <w:rPr>
          <w:rFonts w:ascii="Calibri" w:eastAsia="Calibri" w:hAnsi="Calibri" w:cs="Calibri"/>
        </w:rPr>
        <w:noBreakHyphen/>
      </w:r>
      <w:r w:rsidRPr="00A224DE">
        <w:rPr>
          <w:rFonts w:ascii="Calibri" w:eastAsia="Calibri" w:hAnsi="Calibri" w:cs="Calibri"/>
        </w:rPr>
        <w:t>on experience within the CDC in areas like threat detection and monitoring while they study at no cost.</w:t>
      </w:r>
    </w:p>
    <w:p w14:paraId="3ECDE05E" w14:textId="3F7E047D" w:rsidR="00B57DAB" w:rsidRPr="00A224DE" w:rsidRDefault="00B57DAB" w:rsidP="00D1021D">
      <w:pPr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>We</w:t>
      </w:r>
      <w:r w:rsidR="00997CEC" w:rsidRPr="00A224DE">
        <w:rPr>
          <w:rFonts w:ascii="Calibri" w:eastAsia="Calibri" w:hAnsi="Calibri" w:cs="Calibri"/>
        </w:rPr>
        <w:t xml:space="preserve">’ll continue to </w:t>
      </w:r>
      <w:r w:rsidR="001E1193" w:rsidRPr="00A224DE">
        <w:rPr>
          <w:rFonts w:ascii="Calibri" w:eastAsia="Calibri" w:hAnsi="Calibri" w:cs="Calibri"/>
        </w:rPr>
        <w:t>help</w:t>
      </w:r>
      <w:r w:rsidRPr="00A224DE">
        <w:rPr>
          <w:rFonts w:ascii="Calibri" w:eastAsia="Calibri" w:hAnsi="Calibri" w:cs="Calibri"/>
        </w:rPr>
        <w:t xml:space="preserve"> </w:t>
      </w:r>
      <w:r w:rsidR="00997CEC" w:rsidRPr="00A224DE">
        <w:rPr>
          <w:rFonts w:ascii="Calibri" w:eastAsia="Calibri" w:hAnsi="Calibri" w:cs="Calibri"/>
        </w:rPr>
        <w:t>families</w:t>
      </w:r>
      <w:r w:rsidRPr="00A224DE">
        <w:rPr>
          <w:rFonts w:ascii="Calibri" w:eastAsia="Calibri" w:hAnsi="Calibri" w:cs="Calibri"/>
        </w:rPr>
        <w:t xml:space="preserve"> facing cost</w:t>
      </w:r>
      <w:r w:rsidR="00F07535">
        <w:rPr>
          <w:rFonts w:ascii="Calibri" w:eastAsia="Calibri" w:hAnsi="Calibri" w:cs="Calibri"/>
        </w:rPr>
        <w:noBreakHyphen/>
      </w:r>
      <w:r w:rsidR="00997CEC" w:rsidRPr="00A224DE">
        <w:rPr>
          <w:rFonts w:ascii="Calibri" w:eastAsia="Calibri" w:hAnsi="Calibri" w:cs="Calibri"/>
        </w:rPr>
        <w:t>of</w:t>
      </w:r>
      <w:r w:rsidR="00F07535">
        <w:rPr>
          <w:rFonts w:ascii="Calibri" w:eastAsia="Calibri" w:hAnsi="Calibri" w:cs="Calibri"/>
        </w:rPr>
        <w:noBreakHyphen/>
      </w:r>
      <w:r w:rsidRPr="00A224DE">
        <w:rPr>
          <w:rFonts w:ascii="Calibri" w:eastAsia="Calibri" w:hAnsi="Calibri" w:cs="Calibri"/>
        </w:rPr>
        <w:t>living pressures, with the Savings Finder on the Service Victoria app</w:t>
      </w:r>
      <w:r w:rsidR="00997CEC" w:rsidRPr="00A224DE">
        <w:rPr>
          <w:rFonts w:ascii="Calibri" w:eastAsia="Calibri" w:hAnsi="Calibri" w:cs="Calibri"/>
        </w:rPr>
        <w:t xml:space="preserve"> supporting people to </w:t>
      </w:r>
      <w:r w:rsidR="004F643B" w:rsidRPr="00A224DE">
        <w:rPr>
          <w:rFonts w:ascii="Calibri" w:eastAsia="Calibri" w:hAnsi="Calibri" w:cs="Calibri"/>
        </w:rPr>
        <w:t>find the best prices</w:t>
      </w:r>
      <w:r w:rsidR="00997CEC" w:rsidRPr="00A224DE">
        <w:rPr>
          <w:rFonts w:ascii="Calibri" w:eastAsia="Calibri" w:hAnsi="Calibri" w:cs="Calibri"/>
        </w:rPr>
        <w:t xml:space="preserve"> on healthcare, energy and other household costs, alongside</w:t>
      </w:r>
      <w:r w:rsidRPr="00A224DE">
        <w:rPr>
          <w:rFonts w:ascii="Calibri" w:eastAsia="Calibri" w:hAnsi="Calibri" w:cs="Calibri"/>
        </w:rPr>
        <w:t xml:space="preserve"> dedicated financial counselling</w:t>
      </w:r>
      <w:r w:rsidR="00997CEC" w:rsidRPr="00A224DE">
        <w:rPr>
          <w:rFonts w:ascii="Calibri" w:eastAsia="Calibri" w:hAnsi="Calibri" w:cs="Calibri"/>
        </w:rPr>
        <w:t xml:space="preserve"> for those who need it</w:t>
      </w:r>
      <w:r w:rsidRPr="00A224DE">
        <w:rPr>
          <w:rFonts w:ascii="Calibri" w:eastAsia="Calibri" w:hAnsi="Calibri" w:cs="Calibri"/>
        </w:rPr>
        <w:t xml:space="preserve"> through Consumer Affairs Victoria.</w:t>
      </w:r>
    </w:p>
    <w:p w14:paraId="3E23EE7A" w14:textId="017671C0" w:rsidR="000139F3" w:rsidRPr="00A224DE" w:rsidRDefault="008F7E42" w:rsidP="000139F3">
      <w:pPr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>W</w:t>
      </w:r>
      <w:r w:rsidR="000139F3" w:rsidRPr="00A224DE">
        <w:rPr>
          <w:rFonts w:ascii="Calibri" w:eastAsia="Calibri" w:hAnsi="Calibri" w:cs="Calibri"/>
        </w:rPr>
        <w:t xml:space="preserve">e’re </w:t>
      </w:r>
      <w:r w:rsidRPr="00A224DE">
        <w:rPr>
          <w:rFonts w:ascii="Calibri" w:eastAsia="Calibri" w:hAnsi="Calibri" w:cs="Calibri"/>
        </w:rPr>
        <w:t xml:space="preserve">also </w:t>
      </w:r>
      <w:r w:rsidR="000139F3" w:rsidRPr="00A224DE">
        <w:rPr>
          <w:rFonts w:ascii="Calibri" w:eastAsia="Calibri" w:hAnsi="Calibri" w:cs="Calibri"/>
        </w:rPr>
        <w:t>providing $19.</w:t>
      </w:r>
      <w:r w:rsidR="00206C8F" w:rsidRPr="00A224DE">
        <w:rPr>
          <w:rFonts w:ascii="Calibri" w:eastAsia="Calibri" w:hAnsi="Calibri" w:cs="Calibri"/>
        </w:rPr>
        <w:t>3</w:t>
      </w:r>
      <w:r w:rsidR="000139F3" w:rsidRPr="00A224DE">
        <w:rPr>
          <w:rFonts w:ascii="Calibri" w:eastAsia="Calibri" w:hAnsi="Calibri" w:cs="Calibri"/>
        </w:rPr>
        <w:t xml:space="preserve"> million for the Victorian Asbestos Eradication Agency to continue ensuring the safe removal and disposal of asbestos in government</w:t>
      </w:r>
      <w:r w:rsidR="00F07535">
        <w:rPr>
          <w:rFonts w:ascii="Calibri" w:eastAsia="Calibri" w:hAnsi="Calibri" w:cs="Calibri"/>
        </w:rPr>
        <w:noBreakHyphen/>
      </w:r>
      <w:r w:rsidR="000139F3" w:rsidRPr="00A224DE">
        <w:rPr>
          <w:rFonts w:ascii="Calibri" w:eastAsia="Calibri" w:hAnsi="Calibri" w:cs="Calibri"/>
        </w:rPr>
        <w:t xml:space="preserve">owned buildings. </w:t>
      </w:r>
    </w:p>
    <w:p w14:paraId="0380A2BA" w14:textId="3253EC63" w:rsidR="000139F3" w:rsidRPr="00A224DE" w:rsidRDefault="000139F3" w:rsidP="000139F3">
      <w:pPr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>They’ll work closely with the national Asbestos and Silica Safety and Eradication Agency to eliminate asbestos</w:t>
      </w:r>
      <w:r w:rsidR="00F07535">
        <w:rPr>
          <w:rFonts w:ascii="Calibri" w:eastAsia="Calibri" w:hAnsi="Calibri" w:cs="Calibri"/>
        </w:rPr>
        <w:noBreakHyphen/>
      </w:r>
      <w:r w:rsidRPr="00A224DE">
        <w:rPr>
          <w:rFonts w:ascii="Calibri" w:eastAsia="Calibri" w:hAnsi="Calibri" w:cs="Calibri"/>
        </w:rPr>
        <w:t>related diseases in Australia, as well as backing the Asbestos Council of Victoria</w:t>
      </w:r>
      <w:r w:rsidR="00F07535">
        <w:rPr>
          <w:rFonts w:ascii="Calibri" w:eastAsia="Calibri" w:hAnsi="Calibri" w:cs="Calibri"/>
        </w:rPr>
        <w:t xml:space="preserve"> – </w:t>
      </w:r>
      <w:r w:rsidRPr="00A224DE">
        <w:rPr>
          <w:rFonts w:ascii="Calibri" w:eastAsia="Calibri" w:hAnsi="Calibri" w:cs="Calibri"/>
        </w:rPr>
        <w:t>Gippsland Asbestos Related Diseases Support Inc. to stand with Victorian workers and families who are affected by asbestos</w:t>
      </w:r>
      <w:r w:rsidR="00F07535">
        <w:rPr>
          <w:rFonts w:ascii="Calibri" w:eastAsia="Calibri" w:hAnsi="Calibri" w:cs="Calibri"/>
        </w:rPr>
        <w:noBreakHyphen/>
      </w:r>
      <w:r w:rsidRPr="00A224DE">
        <w:rPr>
          <w:rFonts w:ascii="Calibri" w:eastAsia="Calibri" w:hAnsi="Calibri" w:cs="Calibri"/>
        </w:rPr>
        <w:t>related diseases</w:t>
      </w:r>
      <w:r w:rsidR="001F6536">
        <w:rPr>
          <w:rFonts w:ascii="Calibri" w:eastAsia="Calibri" w:hAnsi="Calibri" w:cs="Calibri"/>
        </w:rPr>
        <w:t xml:space="preserve">. </w:t>
      </w:r>
    </w:p>
    <w:p w14:paraId="78EF7C54" w14:textId="63EFDF81" w:rsidR="000139F3" w:rsidRPr="00A224DE" w:rsidRDefault="000139F3" w:rsidP="000139F3">
      <w:pPr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t xml:space="preserve">This year, we’ve reformed our </w:t>
      </w:r>
      <w:proofErr w:type="spellStart"/>
      <w:r w:rsidRPr="00A224DE">
        <w:rPr>
          <w:rFonts w:ascii="Calibri" w:eastAsia="Calibri" w:hAnsi="Calibri" w:cs="Calibri"/>
        </w:rPr>
        <w:t>WorkCover</w:t>
      </w:r>
      <w:proofErr w:type="spellEnd"/>
      <w:r w:rsidRPr="00A224DE">
        <w:rPr>
          <w:rFonts w:ascii="Calibri" w:eastAsia="Calibri" w:hAnsi="Calibri" w:cs="Calibri"/>
        </w:rPr>
        <w:t xml:space="preserve"> scheme to provide Victorian workers and businesses with more security</w:t>
      </w:r>
      <w:r w:rsidR="00F07535">
        <w:rPr>
          <w:rFonts w:ascii="Calibri" w:eastAsia="Calibri" w:hAnsi="Calibri" w:cs="Calibri"/>
        </w:rPr>
        <w:t> </w:t>
      </w:r>
      <w:r w:rsidRPr="00A224DE">
        <w:rPr>
          <w:rFonts w:ascii="Calibri" w:eastAsia="Calibri" w:hAnsi="Calibri" w:cs="Calibri"/>
        </w:rPr>
        <w:t xml:space="preserve">– but we know there’s more work we can do to prevent mental injuries, particularly in the public sector. </w:t>
      </w:r>
    </w:p>
    <w:p w14:paraId="16819CA7" w14:textId="3066C6FA" w:rsidR="000139F3" w:rsidRDefault="000139F3" w:rsidP="000139F3">
      <w:pPr>
        <w:suppressAutoHyphens/>
        <w:rPr>
          <w:rFonts w:ascii="Calibri" w:eastAsia="Calibri" w:hAnsi="Calibri" w:cs="Calibri"/>
        </w:rPr>
      </w:pPr>
      <w:r w:rsidRPr="00A224DE">
        <w:rPr>
          <w:rFonts w:ascii="Calibri" w:eastAsia="Calibri" w:hAnsi="Calibri" w:cs="Calibri"/>
        </w:rPr>
        <w:lastRenderedPageBreak/>
        <w:t>An investment of $2.1 million will better support government departments and agencies to prevent psychos</w:t>
      </w:r>
      <w:r w:rsidRPr="007F44AD">
        <w:rPr>
          <w:rFonts w:ascii="Calibri" w:eastAsia="Calibri" w:hAnsi="Calibri" w:cs="Calibri"/>
        </w:rPr>
        <w:t>ocial hazards in the workplace</w:t>
      </w:r>
      <w:r w:rsidRPr="007F44AD" w:rsidDel="00424BDE">
        <w:rPr>
          <w:rFonts w:ascii="Calibri" w:eastAsia="Calibri" w:hAnsi="Calibri" w:cs="Calibri"/>
        </w:rPr>
        <w:t xml:space="preserve"> </w:t>
      </w:r>
      <w:r w:rsidR="00B64FD1">
        <w:rPr>
          <w:rFonts w:ascii="Calibri" w:eastAsia="Calibri" w:hAnsi="Calibri" w:cs="Calibri"/>
        </w:rPr>
        <w:t>a</w:t>
      </w:r>
      <w:r w:rsidR="00B64FD1" w:rsidRPr="00B64FD1">
        <w:rPr>
          <w:rFonts w:ascii="Calibri" w:eastAsia="Calibri" w:hAnsi="Calibri" w:cs="Calibri"/>
        </w:rPr>
        <w:t>nd to progress strengthening of workplace health and safety regulations that create mentally healthier workplaces</w:t>
      </w:r>
      <w:r w:rsidR="00B64FD1">
        <w:rPr>
          <w:rFonts w:ascii="Calibri" w:eastAsia="Calibri" w:hAnsi="Calibri" w:cs="Calibri"/>
        </w:rPr>
        <w:t xml:space="preserve">. </w:t>
      </w:r>
    </w:p>
    <w:p w14:paraId="52AB5547" w14:textId="37C9852B" w:rsidR="00281BBE" w:rsidRDefault="00281BBE">
      <w:pPr>
        <w:suppressAutoHyphens/>
        <w:rPr>
          <w:rFonts w:ascii="Calibri" w:eastAsia="Calibri" w:hAnsi="Calibri" w:cs="Calibri"/>
        </w:rPr>
      </w:pPr>
      <w:r w:rsidRPr="00281BBE">
        <w:rPr>
          <w:rFonts w:ascii="Calibri" w:eastAsia="Calibri" w:hAnsi="Calibri" w:cs="Calibri"/>
        </w:rPr>
        <w:t>Our Rental Stress Support Package</w:t>
      </w:r>
      <w:r w:rsidR="005661B0">
        <w:rPr>
          <w:rFonts w:ascii="Calibri" w:eastAsia="Calibri" w:hAnsi="Calibri" w:cs="Calibri"/>
        </w:rPr>
        <w:t xml:space="preserve"> – a key initiative of the Labor Government’s Housing Statement –</w:t>
      </w:r>
      <w:r w:rsidRPr="00281BBE">
        <w:rPr>
          <w:rFonts w:ascii="Calibri" w:eastAsia="Calibri" w:hAnsi="Calibri" w:cs="Calibri"/>
        </w:rPr>
        <w:t xml:space="preserve"> </w:t>
      </w:r>
      <w:r w:rsidR="005661B0">
        <w:rPr>
          <w:rFonts w:ascii="Calibri" w:eastAsia="Calibri" w:hAnsi="Calibri" w:cs="Calibri"/>
        </w:rPr>
        <w:t>i</w:t>
      </w:r>
      <w:r w:rsidRPr="00281BBE">
        <w:rPr>
          <w:rFonts w:ascii="Calibri" w:eastAsia="Calibri" w:hAnsi="Calibri" w:cs="Calibri"/>
        </w:rPr>
        <w:t xml:space="preserve">s supporting Victorians experiencing renting stress, investing </w:t>
      </w:r>
      <w:r>
        <w:rPr>
          <w:rFonts w:ascii="Calibri" w:eastAsia="Calibri" w:hAnsi="Calibri" w:cs="Calibri"/>
        </w:rPr>
        <w:t>$</w:t>
      </w:r>
      <w:r w:rsidR="006E7BFA">
        <w:rPr>
          <w:rFonts w:ascii="Calibri" w:eastAsia="Calibri" w:hAnsi="Calibri" w:cs="Calibri"/>
        </w:rPr>
        <w:t>8</w:t>
      </w:r>
      <w:r>
        <w:rPr>
          <w:rFonts w:ascii="Calibri" w:eastAsia="Calibri" w:hAnsi="Calibri" w:cs="Calibri"/>
        </w:rPr>
        <w:t xml:space="preserve"> </w:t>
      </w:r>
      <w:r w:rsidRPr="00281BBE">
        <w:rPr>
          <w:rFonts w:ascii="Calibri" w:eastAsia="Calibri" w:hAnsi="Calibri" w:cs="Calibri"/>
        </w:rPr>
        <w:t xml:space="preserve">million </w:t>
      </w:r>
      <w:r w:rsidR="005661B0">
        <w:rPr>
          <w:rFonts w:ascii="Calibri" w:eastAsia="Calibri" w:hAnsi="Calibri" w:cs="Calibri"/>
        </w:rPr>
        <w:t>to back</w:t>
      </w:r>
      <w:r w:rsidRPr="00281BBE">
        <w:rPr>
          <w:rFonts w:ascii="Calibri" w:eastAsia="Calibri" w:hAnsi="Calibri" w:cs="Calibri"/>
        </w:rPr>
        <w:t xml:space="preserve"> community organisations who provide financial counselling, advocacy and legal assistance to renters.</w:t>
      </w:r>
    </w:p>
    <w:p w14:paraId="7B25565B" w14:textId="467580C3" w:rsidR="00B57DAB" w:rsidRPr="00E25F08" w:rsidRDefault="004F643B" w:rsidP="00D1021D">
      <w:pPr>
        <w:suppressAutoHyphens/>
        <w:rPr>
          <w:rFonts w:ascii="Calibri" w:eastAsia="Calibri" w:hAnsi="Calibri" w:cs="Calibri"/>
        </w:rPr>
      </w:pPr>
      <w:r w:rsidRPr="00E25F08">
        <w:rPr>
          <w:rFonts w:ascii="Calibri" w:eastAsia="Calibri" w:hAnsi="Calibri" w:cs="Calibri"/>
        </w:rPr>
        <w:t>Victim</w:t>
      </w:r>
      <w:r w:rsidR="00F07535">
        <w:rPr>
          <w:rFonts w:ascii="Calibri" w:eastAsia="Calibri" w:hAnsi="Calibri" w:cs="Calibri"/>
        </w:rPr>
        <w:noBreakHyphen/>
      </w:r>
      <w:r w:rsidRPr="00E25F08">
        <w:rPr>
          <w:rFonts w:ascii="Calibri" w:eastAsia="Calibri" w:hAnsi="Calibri" w:cs="Calibri"/>
        </w:rPr>
        <w:t>survivors of family violence shouldn't have to worry about financial stress while they rebuild their lives</w:t>
      </w:r>
      <w:r w:rsidR="00493653" w:rsidRPr="00E25F08">
        <w:rPr>
          <w:rFonts w:ascii="Calibri" w:eastAsia="Calibri" w:hAnsi="Calibri" w:cs="Calibri"/>
        </w:rPr>
        <w:t>. O</w:t>
      </w:r>
      <w:r w:rsidRPr="00E25F08">
        <w:rPr>
          <w:rFonts w:ascii="Calibri" w:eastAsia="Calibri" w:hAnsi="Calibri" w:cs="Calibri"/>
        </w:rPr>
        <w:t>n</w:t>
      </w:r>
      <w:r w:rsidR="00997355">
        <w:rPr>
          <w:rFonts w:ascii="Calibri" w:eastAsia="Calibri" w:hAnsi="Calibri" w:cs="Calibri"/>
        </w:rPr>
        <w:t> </w:t>
      </w:r>
      <w:r w:rsidRPr="00E25F08">
        <w:rPr>
          <w:rFonts w:ascii="Calibri" w:eastAsia="Calibri" w:hAnsi="Calibri" w:cs="Calibri"/>
        </w:rPr>
        <w:t>top of our investment of $14</w:t>
      </w:r>
      <w:r w:rsidR="00CD6A9E" w:rsidRPr="00E25F08">
        <w:rPr>
          <w:rFonts w:ascii="Calibri" w:eastAsia="Calibri" w:hAnsi="Calibri" w:cs="Calibri"/>
        </w:rPr>
        <w:t>2</w:t>
      </w:r>
      <w:r w:rsidRPr="00E25F08">
        <w:rPr>
          <w:rFonts w:ascii="Calibri" w:eastAsia="Calibri" w:hAnsi="Calibri" w:cs="Calibri"/>
        </w:rPr>
        <w:t xml:space="preserve"> million to support them and hold perpetrators to account, we’ll invest an extra </w:t>
      </w:r>
      <w:r w:rsidR="00B57DAB" w:rsidRPr="00E25F08">
        <w:rPr>
          <w:rFonts w:ascii="Calibri" w:eastAsia="Calibri" w:hAnsi="Calibri" w:cs="Calibri"/>
        </w:rPr>
        <w:t>$6.8</w:t>
      </w:r>
      <w:r w:rsidR="0040411F">
        <w:rPr>
          <w:rFonts w:ascii="Calibri" w:eastAsia="Calibri" w:hAnsi="Calibri" w:cs="Calibri"/>
        </w:rPr>
        <w:t> </w:t>
      </w:r>
      <w:r w:rsidR="00B57DAB" w:rsidRPr="00E25F08">
        <w:rPr>
          <w:rFonts w:ascii="Calibri" w:eastAsia="Calibri" w:hAnsi="Calibri" w:cs="Calibri"/>
        </w:rPr>
        <w:t xml:space="preserve">million </w:t>
      </w:r>
      <w:r w:rsidRPr="00E25F08">
        <w:rPr>
          <w:rFonts w:ascii="Calibri" w:eastAsia="Calibri" w:hAnsi="Calibri" w:cs="Calibri"/>
        </w:rPr>
        <w:t xml:space="preserve">to continue </w:t>
      </w:r>
      <w:r w:rsidR="008A0D02" w:rsidRPr="00E25F08">
        <w:rPr>
          <w:rFonts w:ascii="Calibri" w:eastAsia="Calibri" w:hAnsi="Calibri" w:cs="Calibri"/>
        </w:rPr>
        <w:t xml:space="preserve">the </w:t>
      </w:r>
      <w:r w:rsidRPr="00E25F08">
        <w:rPr>
          <w:rFonts w:ascii="Calibri" w:eastAsia="Calibri" w:hAnsi="Calibri" w:cs="Calibri"/>
        </w:rPr>
        <w:t xml:space="preserve">financial </w:t>
      </w:r>
      <w:r w:rsidR="009C7115" w:rsidRPr="00E25F08">
        <w:rPr>
          <w:rFonts w:ascii="Calibri" w:eastAsia="Calibri" w:hAnsi="Calibri" w:cs="Calibri"/>
        </w:rPr>
        <w:t>counselling</w:t>
      </w:r>
      <w:r w:rsidR="008A0D02" w:rsidRPr="00E25F08">
        <w:rPr>
          <w:rFonts w:ascii="Calibri" w:eastAsia="Calibri" w:hAnsi="Calibri" w:cs="Calibri"/>
        </w:rPr>
        <w:t xml:space="preserve"> services that have </w:t>
      </w:r>
      <w:r w:rsidRPr="00E25F08">
        <w:rPr>
          <w:rFonts w:ascii="Calibri" w:eastAsia="Calibri" w:hAnsi="Calibri" w:cs="Calibri"/>
        </w:rPr>
        <w:t>already supported</w:t>
      </w:r>
      <w:r w:rsidR="00B57DAB" w:rsidRPr="00E25F08">
        <w:rPr>
          <w:rFonts w:ascii="Calibri" w:eastAsia="Calibri" w:hAnsi="Calibri" w:cs="Calibri"/>
        </w:rPr>
        <w:t xml:space="preserve"> more than</w:t>
      </w:r>
      <w:r w:rsidR="00C76780" w:rsidRPr="00E25F08">
        <w:rPr>
          <w:rFonts w:ascii="Calibri" w:eastAsia="Calibri" w:hAnsi="Calibri" w:cs="Calibri"/>
        </w:rPr>
        <w:t xml:space="preserve"> 24,000 survivors.</w:t>
      </w:r>
    </w:p>
    <w:p w14:paraId="626EDA97" w14:textId="6D117ADE" w:rsidR="00B57DAB" w:rsidRPr="00E25F08" w:rsidRDefault="00B57DAB" w:rsidP="00D1021D">
      <w:pPr>
        <w:suppressAutoHyphens/>
        <w:rPr>
          <w:rFonts w:ascii="Calibri" w:eastAsia="Calibri" w:hAnsi="Calibri" w:cs="Calibri"/>
        </w:rPr>
      </w:pPr>
      <w:proofErr w:type="spellStart"/>
      <w:r w:rsidRPr="00E25F08">
        <w:rPr>
          <w:rFonts w:ascii="Calibri" w:eastAsia="Calibri" w:hAnsi="Calibri" w:cs="Calibri"/>
        </w:rPr>
        <w:t>Kinaway</w:t>
      </w:r>
      <w:proofErr w:type="spellEnd"/>
      <w:r w:rsidRPr="00E25F08">
        <w:rPr>
          <w:rFonts w:ascii="Calibri" w:eastAsia="Calibri" w:hAnsi="Calibri" w:cs="Calibri"/>
        </w:rPr>
        <w:t xml:space="preserve"> Aboriginal Chamber of Commerce and Social Traders</w:t>
      </w:r>
      <w:r w:rsidR="004F643B" w:rsidRPr="00E25F08">
        <w:rPr>
          <w:rFonts w:ascii="Calibri" w:eastAsia="Calibri" w:hAnsi="Calibri" w:cs="Calibri"/>
        </w:rPr>
        <w:t xml:space="preserve"> promot</w:t>
      </w:r>
      <w:r w:rsidR="00687E0D" w:rsidRPr="00E25F08">
        <w:rPr>
          <w:rFonts w:ascii="Calibri" w:eastAsia="Calibri" w:hAnsi="Calibri" w:cs="Calibri"/>
        </w:rPr>
        <w:t>es</w:t>
      </w:r>
      <w:r w:rsidR="004F643B" w:rsidRPr="00E25F08">
        <w:rPr>
          <w:rFonts w:ascii="Calibri" w:eastAsia="Calibri" w:hAnsi="Calibri" w:cs="Calibri"/>
        </w:rPr>
        <w:t xml:space="preserve"> and develop</w:t>
      </w:r>
      <w:r w:rsidR="00687E0D" w:rsidRPr="00E25F08">
        <w:rPr>
          <w:rFonts w:ascii="Calibri" w:eastAsia="Calibri" w:hAnsi="Calibri" w:cs="Calibri"/>
        </w:rPr>
        <w:t>s</w:t>
      </w:r>
      <w:r w:rsidR="004F643B" w:rsidRPr="00E25F08">
        <w:rPr>
          <w:rFonts w:ascii="Calibri" w:eastAsia="Calibri" w:hAnsi="Calibri" w:cs="Calibri"/>
        </w:rPr>
        <w:t xml:space="preserve"> the work of Aboriginal and Torres Strait Islander businesses and social enterprises in Victoria – this Budget will deliver</w:t>
      </w:r>
      <w:r w:rsidRPr="00E25F08">
        <w:rPr>
          <w:rFonts w:ascii="Calibri" w:eastAsia="Calibri" w:hAnsi="Calibri" w:cs="Calibri"/>
        </w:rPr>
        <w:t xml:space="preserve"> $400,000 to support </w:t>
      </w:r>
      <w:r w:rsidR="005E1BAA" w:rsidRPr="00E25F08">
        <w:rPr>
          <w:rFonts w:ascii="Calibri" w:eastAsia="Calibri" w:hAnsi="Calibri" w:cs="Calibri"/>
        </w:rPr>
        <w:t>their work</w:t>
      </w:r>
      <w:r w:rsidRPr="00E25F08">
        <w:rPr>
          <w:rFonts w:ascii="Calibri" w:eastAsia="Calibri" w:hAnsi="Calibri" w:cs="Calibri"/>
        </w:rPr>
        <w:t>.</w:t>
      </w:r>
    </w:p>
    <w:p w14:paraId="1A290CFE" w14:textId="6D065E41" w:rsidR="009E5228" w:rsidRPr="00E25F08" w:rsidRDefault="6058F56A" w:rsidP="00D1021D">
      <w:pPr>
        <w:suppressAutoHyphens/>
        <w:rPr>
          <w:rFonts w:ascii="Calibri" w:eastAsia="Calibri" w:hAnsi="Calibri" w:cs="Calibri"/>
        </w:rPr>
      </w:pPr>
      <w:r w:rsidRPr="00E25F08">
        <w:rPr>
          <w:rFonts w:ascii="Calibri" w:eastAsia="Calibri" w:hAnsi="Calibri" w:cs="Calibri"/>
        </w:rPr>
        <w:t>Public libraries are about more than just books – they are community spaces that provide important services</w:t>
      </w:r>
      <w:r w:rsidR="0092348D">
        <w:rPr>
          <w:rFonts w:ascii="Calibri" w:eastAsia="Calibri" w:hAnsi="Calibri" w:cs="Calibri"/>
        </w:rPr>
        <w:t>. Y</w:t>
      </w:r>
      <w:r w:rsidRPr="00E25F08">
        <w:rPr>
          <w:rFonts w:ascii="Calibri" w:eastAsia="Calibri" w:hAnsi="Calibri" w:cs="Calibri"/>
        </w:rPr>
        <w:t xml:space="preserve">oung families come for </w:t>
      </w:r>
      <w:r w:rsidR="000B35CF" w:rsidRPr="00E25F08">
        <w:rPr>
          <w:rFonts w:ascii="Calibri" w:eastAsia="Calibri" w:hAnsi="Calibri" w:cs="Calibri"/>
        </w:rPr>
        <w:t>story time</w:t>
      </w:r>
      <w:r w:rsidRPr="00E25F08">
        <w:rPr>
          <w:rFonts w:ascii="Calibri" w:eastAsia="Calibri" w:hAnsi="Calibri" w:cs="Calibri"/>
        </w:rPr>
        <w:t xml:space="preserve">, students expand their learning and seniors find connection. </w:t>
      </w:r>
    </w:p>
    <w:p w14:paraId="5DD99ABF" w14:textId="53508ACB" w:rsidR="00127E46" w:rsidRPr="00E25F08" w:rsidRDefault="6058F56A" w:rsidP="00D1021D">
      <w:pPr>
        <w:suppressAutoHyphens/>
        <w:rPr>
          <w:rFonts w:ascii="Calibri" w:eastAsia="Calibri" w:hAnsi="Calibri" w:cs="Calibri"/>
          <w:strike/>
        </w:rPr>
      </w:pPr>
      <w:r w:rsidRPr="00E25F08">
        <w:rPr>
          <w:rFonts w:ascii="Calibri" w:eastAsia="Calibri" w:hAnsi="Calibri" w:cs="Calibri"/>
        </w:rPr>
        <w:t>Since 2015, we've supported libraries across the state with more than $460 million in funding</w:t>
      </w:r>
      <w:r w:rsidR="1375A0BC" w:rsidRPr="00E25F08">
        <w:rPr>
          <w:rFonts w:ascii="Calibri" w:eastAsia="Calibri" w:hAnsi="Calibri" w:cs="Calibri"/>
        </w:rPr>
        <w:t xml:space="preserve">, and this </w:t>
      </w:r>
      <w:r w:rsidR="009E5228" w:rsidRPr="00E25F08">
        <w:rPr>
          <w:rFonts w:ascii="Calibri" w:eastAsia="Calibri" w:hAnsi="Calibri" w:cs="Calibri"/>
        </w:rPr>
        <w:t>B</w:t>
      </w:r>
      <w:r w:rsidR="58D5363B" w:rsidRPr="00E25F08">
        <w:rPr>
          <w:rFonts w:ascii="Calibri" w:eastAsia="Calibri" w:hAnsi="Calibri" w:cs="Calibri"/>
        </w:rPr>
        <w:t xml:space="preserve">udget </w:t>
      </w:r>
      <w:r w:rsidR="00127E46">
        <w:rPr>
          <w:rFonts w:ascii="Calibri" w:eastAsia="Calibri" w:hAnsi="Calibri" w:cs="Calibri"/>
        </w:rPr>
        <w:t xml:space="preserve">is again </w:t>
      </w:r>
      <w:r w:rsidR="00D16CD6">
        <w:rPr>
          <w:rFonts w:ascii="Calibri" w:eastAsia="Calibri" w:hAnsi="Calibri" w:cs="Calibri"/>
        </w:rPr>
        <w:t>investing</w:t>
      </w:r>
      <w:r w:rsidR="7E4F17B2" w:rsidRPr="00E25F08">
        <w:rPr>
          <w:rFonts w:ascii="Calibri" w:eastAsia="Calibri" w:hAnsi="Calibri" w:cs="Calibri"/>
        </w:rPr>
        <w:t xml:space="preserve"> in local libraries</w:t>
      </w:r>
      <w:r w:rsidR="00D16CD6">
        <w:rPr>
          <w:rFonts w:ascii="Calibri" w:eastAsia="Calibri" w:hAnsi="Calibri" w:cs="Calibri"/>
        </w:rPr>
        <w:t>,</w:t>
      </w:r>
      <w:r w:rsidR="58D5363B" w:rsidRPr="00E25F08">
        <w:rPr>
          <w:rFonts w:ascii="Calibri" w:eastAsia="Calibri" w:hAnsi="Calibri" w:cs="Calibri"/>
        </w:rPr>
        <w:t xml:space="preserve"> ensur</w:t>
      </w:r>
      <w:r w:rsidR="00BD7DD1">
        <w:rPr>
          <w:rFonts w:ascii="Calibri" w:eastAsia="Calibri" w:hAnsi="Calibri" w:cs="Calibri"/>
        </w:rPr>
        <w:t>ing</w:t>
      </w:r>
      <w:r w:rsidR="58D5363B" w:rsidRPr="00E25F08">
        <w:rPr>
          <w:rFonts w:ascii="Calibri" w:eastAsia="Calibri" w:hAnsi="Calibri" w:cs="Calibri"/>
        </w:rPr>
        <w:t xml:space="preserve"> </w:t>
      </w:r>
      <w:r w:rsidR="59C93743" w:rsidRPr="00E25F08">
        <w:rPr>
          <w:rFonts w:ascii="Calibri" w:eastAsia="Calibri" w:hAnsi="Calibri" w:cs="Calibri"/>
        </w:rPr>
        <w:t>every Victorian has access to a great local library service.</w:t>
      </w:r>
    </w:p>
    <w:p w14:paraId="63D42A78" w14:textId="4CC89C13" w:rsidR="00A224DE" w:rsidRPr="00E25F08" w:rsidRDefault="003C14FC" w:rsidP="3B5E414B">
      <w:pPr>
        <w:rPr>
          <w:rFonts w:ascii="Calibri" w:eastAsia="Calibri" w:hAnsi="Calibri" w:cs="Calibri"/>
        </w:rPr>
      </w:pPr>
      <w:r w:rsidRPr="00E25F08">
        <w:rPr>
          <w:rFonts w:ascii="Calibri" w:eastAsia="Calibri" w:hAnsi="Calibri" w:cs="Calibri"/>
        </w:rPr>
        <w:t>Many communities faced a</w:t>
      </w:r>
      <w:r w:rsidR="00CF5F0C">
        <w:rPr>
          <w:rFonts w:ascii="Calibri" w:eastAsia="Calibri" w:hAnsi="Calibri" w:cs="Calibri"/>
        </w:rPr>
        <w:t>nother</w:t>
      </w:r>
      <w:r w:rsidRPr="00E25F08">
        <w:rPr>
          <w:rFonts w:ascii="Calibri" w:eastAsia="Calibri" w:hAnsi="Calibri" w:cs="Calibri"/>
        </w:rPr>
        <w:t xml:space="preserve"> summer of storms, floods and bushfires – and the Labor Government is with them through every step of their recovery. </w:t>
      </w:r>
    </w:p>
    <w:p w14:paraId="5C71B9EC" w14:textId="2EEF0E5C" w:rsidR="006E7BFA" w:rsidRDefault="003C14FC" w:rsidP="3B5E414B">
      <w:pPr>
        <w:rPr>
          <w:rFonts w:ascii="Calibri" w:eastAsia="Calibri" w:hAnsi="Calibri" w:cs="Calibri"/>
        </w:rPr>
      </w:pPr>
      <w:r w:rsidRPr="00E25F08">
        <w:rPr>
          <w:rFonts w:ascii="Calibri" w:eastAsia="Calibri" w:hAnsi="Calibri" w:cs="Calibri"/>
        </w:rPr>
        <w:t>As part of our $</w:t>
      </w:r>
      <w:r w:rsidR="00917B37" w:rsidRPr="00E25F08">
        <w:rPr>
          <w:rFonts w:ascii="Calibri" w:eastAsia="Calibri" w:hAnsi="Calibri" w:cs="Calibri"/>
        </w:rPr>
        <w:t>30</w:t>
      </w:r>
      <w:r w:rsidR="00726E94">
        <w:rPr>
          <w:rFonts w:ascii="Calibri" w:eastAsia="Calibri" w:hAnsi="Calibri" w:cs="Calibri"/>
        </w:rPr>
        <w:t>2</w:t>
      </w:r>
      <w:r w:rsidRPr="00E25F08">
        <w:rPr>
          <w:rFonts w:ascii="Calibri" w:eastAsia="Calibri" w:hAnsi="Calibri" w:cs="Calibri"/>
        </w:rPr>
        <w:t xml:space="preserve"> million investment in disaster recovery, we’</w:t>
      </w:r>
      <w:r w:rsidR="72A88E67" w:rsidRPr="00E25F08">
        <w:rPr>
          <w:rFonts w:ascii="Calibri" w:eastAsia="Calibri" w:hAnsi="Calibri" w:cs="Calibri"/>
        </w:rPr>
        <w:t>ve</w:t>
      </w:r>
      <w:r w:rsidRPr="00E25F08">
        <w:rPr>
          <w:rFonts w:ascii="Calibri" w:eastAsia="Calibri" w:hAnsi="Calibri" w:cs="Calibri"/>
        </w:rPr>
        <w:t xml:space="preserve"> </w:t>
      </w:r>
      <w:r w:rsidR="00B57DAB" w:rsidRPr="00E25F08">
        <w:rPr>
          <w:rFonts w:ascii="Calibri" w:eastAsia="Calibri" w:hAnsi="Calibri" w:cs="Calibri"/>
        </w:rPr>
        <w:t>provid</w:t>
      </w:r>
      <w:r w:rsidRPr="00E25F08">
        <w:rPr>
          <w:rFonts w:ascii="Calibri" w:eastAsia="Calibri" w:hAnsi="Calibri" w:cs="Calibri"/>
        </w:rPr>
        <w:t>e</w:t>
      </w:r>
      <w:r w:rsidR="202B77B5" w:rsidRPr="00E25F08">
        <w:rPr>
          <w:rFonts w:ascii="Calibri" w:eastAsia="Calibri" w:hAnsi="Calibri" w:cs="Calibri"/>
        </w:rPr>
        <w:t>d</w:t>
      </w:r>
      <w:r w:rsidRPr="00E25F08">
        <w:rPr>
          <w:rFonts w:ascii="Calibri" w:eastAsia="Calibri" w:hAnsi="Calibri" w:cs="Calibri"/>
        </w:rPr>
        <w:t xml:space="preserve"> </w:t>
      </w:r>
      <w:r w:rsidR="00B57DAB" w:rsidRPr="00E25F08">
        <w:rPr>
          <w:rFonts w:ascii="Calibri" w:eastAsia="Calibri" w:hAnsi="Calibri" w:cs="Calibri"/>
        </w:rPr>
        <w:t>$</w:t>
      </w:r>
      <w:r w:rsidR="005D5EF3" w:rsidRPr="00E25F08">
        <w:rPr>
          <w:rFonts w:ascii="Calibri" w:eastAsia="Calibri" w:hAnsi="Calibri" w:cs="Calibri"/>
        </w:rPr>
        <w:t>8 m</w:t>
      </w:r>
      <w:r w:rsidR="00B57DAB" w:rsidRPr="00E25F08">
        <w:rPr>
          <w:rFonts w:ascii="Calibri" w:eastAsia="Calibri" w:hAnsi="Calibri" w:cs="Calibri"/>
        </w:rPr>
        <w:t>illion to</w:t>
      </w:r>
      <w:r w:rsidR="009E64A4" w:rsidRPr="00E25F08">
        <w:rPr>
          <w:rFonts w:ascii="Calibri" w:eastAsia="Calibri" w:hAnsi="Calibri" w:cs="Calibri"/>
        </w:rPr>
        <w:t xml:space="preserve"> the worst</w:t>
      </w:r>
      <w:r w:rsidR="00F07535">
        <w:rPr>
          <w:rFonts w:ascii="Calibri" w:eastAsia="Calibri" w:hAnsi="Calibri" w:cs="Calibri"/>
        </w:rPr>
        <w:noBreakHyphen/>
      </w:r>
      <w:r w:rsidR="009E64A4" w:rsidRPr="00E25F08">
        <w:rPr>
          <w:rFonts w:ascii="Calibri" w:eastAsia="Calibri" w:hAnsi="Calibri" w:cs="Calibri"/>
        </w:rPr>
        <w:t>hit councils to</w:t>
      </w:r>
      <w:r w:rsidR="00B57DAB" w:rsidRPr="00E25F08">
        <w:rPr>
          <w:rFonts w:ascii="Calibri" w:eastAsia="Calibri" w:hAnsi="Calibri" w:cs="Calibri"/>
        </w:rPr>
        <w:t xml:space="preserve"> </w:t>
      </w:r>
      <w:r w:rsidR="009E64A4" w:rsidRPr="00E25F08">
        <w:rPr>
          <w:rFonts w:ascii="Calibri" w:eastAsia="Calibri" w:hAnsi="Calibri" w:cs="Calibri"/>
        </w:rPr>
        <w:t>support them as they repair and rebuild local infrastructure</w:t>
      </w:r>
      <w:r w:rsidR="00B57DAB" w:rsidRPr="00E25F08">
        <w:rPr>
          <w:rFonts w:ascii="Calibri" w:eastAsia="Calibri" w:hAnsi="Calibri" w:cs="Calibri"/>
        </w:rPr>
        <w:t>.</w:t>
      </w:r>
    </w:p>
    <w:p w14:paraId="700033A1" w14:textId="318DFAA7" w:rsidR="1F950A00" w:rsidRDefault="504D330D" w:rsidP="3B5E414B">
      <w:pPr>
        <w:rPr>
          <w:rFonts w:ascii="Calibri" w:eastAsia="Calibri" w:hAnsi="Calibri" w:cs="Calibri"/>
        </w:rPr>
      </w:pPr>
      <w:r w:rsidRPr="3B5E414B">
        <w:rPr>
          <w:rFonts w:ascii="Calibri" w:eastAsia="Calibri" w:hAnsi="Calibri" w:cs="Calibri"/>
        </w:rPr>
        <w:t xml:space="preserve">This is a Budget that </w:t>
      </w:r>
      <w:r w:rsidR="00AE3185">
        <w:rPr>
          <w:rFonts w:ascii="Calibri" w:eastAsia="Calibri" w:hAnsi="Calibri" w:cs="Calibri"/>
        </w:rPr>
        <w:t>invests in</w:t>
      </w:r>
      <w:r w:rsidR="00DC0FE9" w:rsidRPr="00DC0FE9">
        <w:t xml:space="preserve"> </w:t>
      </w:r>
      <w:r w:rsidR="00DC0FE9" w:rsidRPr="00DC0FE9">
        <w:rPr>
          <w:rFonts w:ascii="Calibri" w:eastAsia="Calibri" w:hAnsi="Calibri" w:cs="Calibri"/>
        </w:rPr>
        <w:t>services that make life easier for Victorian</w:t>
      </w:r>
      <w:r w:rsidR="00AE3185">
        <w:rPr>
          <w:rFonts w:ascii="Calibri" w:eastAsia="Calibri" w:hAnsi="Calibri" w:cs="Calibri"/>
        </w:rPr>
        <w:t>s</w:t>
      </w:r>
      <w:r w:rsidR="005A3B0C">
        <w:rPr>
          <w:rFonts w:ascii="Calibri" w:eastAsia="Calibri" w:hAnsi="Calibri" w:cs="Calibri"/>
        </w:rPr>
        <w:t xml:space="preserve"> </w:t>
      </w:r>
      <w:r w:rsidRPr="3B5E414B">
        <w:rPr>
          <w:rFonts w:ascii="Calibri" w:eastAsia="Calibri" w:hAnsi="Calibri" w:cs="Calibri"/>
        </w:rPr>
        <w:t>– because this is a Budget that's helping families.</w:t>
      </w:r>
    </w:p>
    <w:p w14:paraId="6791EBA4" w14:textId="04B7ADFC" w:rsidR="00B57DAB" w:rsidRDefault="391DC96F" w:rsidP="00D1021D">
      <w:pPr>
        <w:suppressAutoHyphens/>
        <w:rPr>
          <w:rFonts w:ascii="Calibri" w:eastAsia="Calibri" w:hAnsi="Calibri" w:cs="Calibri"/>
          <w:b/>
          <w:bCs/>
        </w:rPr>
      </w:pPr>
      <w:r w:rsidRPr="6C94EB8E">
        <w:rPr>
          <w:rFonts w:ascii="Calibri" w:eastAsia="Calibri" w:hAnsi="Calibri" w:cs="Calibri"/>
          <w:b/>
          <w:bCs/>
        </w:rPr>
        <w:t xml:space="preserve">Quote attributable to Minister for Government Services and Consumer Affairs Gabrielle Williams </w:t>
      </w:r>
    </w:p>
    <w:p w14:paraId="00C0878A" w14:textId="25E462D8" w:rsidR="008A5D85" w:rsidRDefault="00B57DAB">
      <w:pPr>
        <w:suppressAutoHyphens/>
        <w:spacing w:line="257" w:lineRule="auto"/>
        <w:rPr>
          <w:rFonts w:ascii="Calibri" w:eastAsia="Calibri" w:hAnsi="Calibri" w:cs="Calibri"/>
          <w:i/>
          <w:iCs/>
        </w:rPr>
      </w:pPr>
      <w:r w:rsidRPr="3C0655B7">
        <w:rPr>
          <w:rFonts w:ascii="Calibri" w:eastAsia="Calibri" w:hAnsi="Calibri" w:cs="Calibri"/>
          <w:i/>
          <w:iCs/>
        </w:rPr>
        <w:t>“</w:t>
      </w:r>
      <w:r w:rsidR="008A5D85" w:rsidRPr="008A5D85">
        <w:rPr>
          <w:rFonts w:ascii="Calibri" w:eastAsia="Calibri" w:hAnsi="Calibri" w:cs="Calibri"/>
          <w:i/>
          <w:iCs/>
        </w:rPr>
        <w:t>We're investing in making our digital services safe and secure and continuing to deliver cost</w:t>
      </w:r>
      <w:r w:rsidR="00F07535">
        <w:rPr>
          <w:rFonts w:ascii="Calibri" w:eastAsia="Calibri" w:hAnsi="Calibri" w:cs="Calibri"/>
          <w:i/>
          <w:iCs/>
        </w:rPr>
        <w:noBreakHyphen/>
      </w:r>
      <w:r w:rsidR="008A5D85" w:rsidRPr="008A5D85">
        <w:rPr>
          <w:rFonts w:ascii="Calibri" w:eastAsia="Calibri" w:hAnsi="Calibri" w:cs="Calibri"/>
          <w:i/>
          <w:iCs/>
        </w:rPr>
        <w:t>of</w:t>
      </w:r>
      <w:r w:rsidR="00F07535">
        <w:rPr>
          <w:rFonts w:ascii="Calibri" w:eastAsia="Calibri" w:hAnsi="Calibri" w:cs="Calibri"/>
          <w:i/>
          <w:iCs/>
        </w:rPr>
        <w:noBreakHyphen/>
      </w:r>
      <w:r w:rsidR="008A5D85" w:rsidRPr="008A5D85">
        <w:rPr>
          <w:rFonts w:ascii="Calibri" w:eastAsia="Calibri" w:hAnsi="Calibri" w:cs="Calibri"/>
          <w:i/>
          <w:iCs/>
        </w:rPr>
        <w:t>living relief to Victorians who need it most."</w:t>
      </w:r>
    </w:p>
    <w:p w14:paraId="12122FDC" w14:textId="77777777" w:rsidR="00B57DAB" w:rsidRDefault="00B57DAB" w:rsidP="00D1021D">
      <w:pPr>
        <w:suppressAutoHyphens/>
      </w:pPr>
      <w:r w:rsidRPr="43887682">
        <w:rPr>
          <w:rFonts w:ascii="Calibri" w:eastAsia="Calibri" w:hAnsi="Calibri" w:cs="Calibri"/>
          <w:b/>
          <w:bCs/>
        </w:rPr>
        <w:t xml:space="preserve">Quote attributable to Minister for Local Government Melissa Horne </w:t>
      </w:r>
    </w:p>
    <w:p w14:paraId="57FD47B4" w14:textId="7903FAB6" w:rsidR="006C09FF" w:rsidRDefault="00B57DAB" w:rsidP="00D1021D">
      <w:pPr>
        <w:suppressAutoHyphens/>
        <w:rPr>
          <w:rFonts w:ascii="Calibri" w:eastAsia="Calibri" w:hAnsi="Calibri" w:cs="Calibri"/>
          <w:i/>
          <w:iCs/>
        </w:rPr>
      </w:pPr>
      <w:r w:rsidRPr="43887682">
        <w:rPr>
          <w:rFonts w:ascii="Calibri" w:eastAsia="Calibri" w:hAnsi="Calibri" w:cs="Calibri"/>
          <w:b/>
          <w:bCs/>
        </w:rPr>
        <w:t>“</w:t>
      </w:r>
      <w:r w:rsidRPr="43887682">
        <w:rPr>
          <w:rFonts w:ascii="Calibri" w:eastAsia="Calibri" w:hAnsi="Calibri" w:cs="Calibri"/>
          <w:i/>
          <w:iCs/>
        </w:rPr>
        <w:t xml:space="preserve">We’re </w:t>
      </w:r>
      <w:r w:rsidR="003C14FC">
        <w:rPr>
          <w:rFonts w:ascii="Calibri" w:eastAsia="Calibri" w:hAnsi="Calibri" w:cs="Calibri"/>
          <w:i/>
          <w:iCs/>
        </w:rPr>
        <w:t>proud to deliver</w:t>
      </w:r>
      <w:r w:rsidRPr="43887682">
        <w:rPr>
          <w:rFonts w:ascii="Calibri" w:eastAsia="Calibri" w:hAnsi="Calibri" w:cs="Calibri"/>
          <w:i/>
          <w:iCs/>
        </w:rPr>
        <w:t xml:space="preserve"> </w:t>
      </w:r>
      <w:r w:rsidR="003C14FC">
        <w:rPr>
          <w:rFonts w:ascii="Calibri" w:eastAsia="Calibri" w:hAnsi="Calibri" w:cs="Calibri"/>
          <w:i/>
          <w:iCs/>
        </w:rPr>
        <w:t>the support local</w:t>
      </w:r>
      <w:r w:rsidRPr="43887682">
        <w:rPr>
          <w:rFonts w:ascii="Calibri" w:eastAsia="Calibri" w:hAnsi="Calibri" w:cs="Calibri"/>
          <w:i/>
          <w:iCs/>
        </w:rPr>
        <w:t xml:space="preserve"> councils </w:t>
      </w:r>
      <w:r w:rsidR="003C14FC">
        <w:rPr>
          <w:rFonts w:ascii="Calibri" w:eastAsia="Calibri" w:hAnsi="Calibri" w:cs="Calibri"/>
          <w:i/>
          <w:iCs/>
        </w:rPr>
        <w:t>need to recover from this summer’s floods, fires and storms</w:t>
      </w:r>
      <w:r w:rsidR="004B3460">
        <w:rPr>
          <w:rFonts w:ascii="Calibri" w:eastAsia="Calibri" w:hAnsi="Calibri" w:cs="Calibri"/>
          <w:i/>
          <w:iCs/>
        </w:rPr>
        <w:t xml:space="preserve"> –</w:t>
      </w:r>
      <w:r w:rsidR="003C14FC">
        <w:rPr>
          <w:rFonts w:ascii="Calibri" w:eastAsia="Calibri" w:hAnsi="Calibri" w:cs="Calibri"/>
          <w:i/>
          <w:iCs/>
        </w:rPr>
        <w:t xml:space="preserve"> as</w:t>
      </w:r>
      <w:r w:rsidR="0040411F">
        <w:rPr>
          <w:rFonts w:ascii="Calibri" w:eastAsia="Calibri" w:hAnsi="Calibri" w:cs="Calibri"/>
          <w:i/>
          <w:iCs/>
        </w:rPr>
        <w:t> </w:t>
      </w:r>
      <w:r w:rsidR="003C14FC">
        <w:rPr>
          <w:rFonts w:ascii="Calibri" w:eastAsia="Calibri" w:hAnsi="Calibri" w:cs="Calibri"/>
          <w:i/>
          <w:iCs/>
        </w:rPr>
        <w:t xml:space="preserve">well as backing important community services to continue their work </w:t>
      </w:r>
      <w:r w:rsidR="004B3460">
        <w:rPr>
          <w:rFonts w:ascii="Calibri" w:eastAsia="Calibri" w:hAnsi="Calibri" w:cs="Calibri"/>
          <w:i/>
          <w:iCs/>
        </w:rPr>
        <w:t>at the heart of their</w:t>
      </w:r>
      <w:r w:rsidR="003C14FC">
        <w:rPr>
          <w:rFonts w:ascii="Calibri" w:eastAsia="Calibri" w:hAnsi="Calibri" w:cs="Calibri"/>
          <w:i/>
          <w:iCs/>
        </w:rPr>
        <w:t xml:space="preserve"> community</w:t>
      </w:r>
      <w:r w:rsidRPr="43887682">
        <w:rPr>
          <w:rFonts w:ascii="Calibri" w:eastAsia="Calibri" w:hAnsi="Calibri" w:cs="Calibri"/>
          <w:i/>
          <w:iCs/>
        </w:rPr>
        <w:t>.”</w:t>
      </w:r>
    </w:p>
    <w:p w14:paraId="5EC2B734" w14:textId="6D3B8EA0" w:rsidR="00B57DAB" w:rsidRPr="00A224DE" w:rsidRDefault="006C09FF" w:rsidP="00D1021D">
      <w:pPr>
        <w:suppressAutoHyphens/>
        <w:rPr>
          <w:rFonts w:ascii="Calibri" w:eastAsia="Calibri" w:hAnsi="Calibri" w:cs="Calibri"/>
          <w:b/>
          <w:bCs/>
        </w:rPr>
      </w:pPr>
      <w:r w:rsidRPr="00A224DE">
        <w:rPr>
          <w:rFonts w:ascii="Calibri" w:eastAsia="Calibri" w:hAnsi="Calibri" w:cs="Calibri"/>
          <w:b/>
          <w:bCs/>
        </w:rPr>
        <w:t xml:space="preserve">Quote attributable to Minister for </w:t>
      </w:r>
      <w:r w:rsidR="00A224DE" w:rsidRPr="00A224DE">
        <w:rPr>
          <w:rFonts w:ascii="Calibri" w:eastAsia="Calibri" w:hAnsi="Calibri" w:cs="Calibri"/>
          <w:b/>
          <w:bCs/>
        </w:rPr>
        <w:t>WorkSafe</w:t>
      </w:r>
      <w:r w:rsidRPr="00A224DE">
        <w:rPr>
          <w:rFonts w:ascii="Calibri" w:eastAsia="Calibri" w:hAnsi="Calibri" w:cs="Calibri"/>
          <w:b/>
          <w:bCs/>
        </w:rPr>
        <w:t xml:space="preserve"> and the TAC Danny Pearson</w:t>
      </w:r>
    </w:p>
    <w:p w14:paraId="2DD045CB" w14:textId="2764E1B5" w:rsidR="006C09FF" w:rsidRDefault="00624AEB" w:rsidP="00D1021D">
      <w:pPr>
        <w:suppressAutoHyphens/>
        <w:rPr>
          <w:rFonts w:ascii="Calibri" w:eastAsia="Calibri" w:hAnsi="Calibri" w:cs="Calibri"/>
          <w:i/>
          <w:iCs/>
        </w:rPr>
      </w:pPr>
      <w:r>
        <w:rPr>
          <w:rFonts w:ascii="Calibri" w:eastAsia="Calibri" w:hAnsi="Calibri" w:cs="Calibri"/>
          <w:i/>
          <w:iCs/>
        </w:rPr>
        <w:t>“Every Victorian deserves a safe and supportive workplace – from initiatives that protect workers from asbestos</w:t>
      </w:r>
      <w:r w:rsidR="00F07535">
        <w:rPr>
          <w:rFonts w:ascii="Calibri" w:eastAsia="Calibri" w:hAnsi="Calibri" w:cs="Calibri"/>
          <w:i/>
          <w:iCs/>
        </w:rPr>
        <w:noBreakHyphen/>
      </w:r>
      <w:r>
        <w:rPr>
          <w:rFonts w:ascii="Calibri" w:eastAsia="Calibri" w:hAnsi="Calibri" w:cs="Calibri"/>
          <w:i/>
          <w:iCs/>
        </w:rPr>
        <w:t xml:space="preserve">related illness to extra support to prevent mental injuries in public sector workers, </w:t>
      </w:r>
      <w:r w:rsidR="00EE7063">
        <w:rPr>
          <w:rFonts w:ascii="Calibri" w:eastAsia="Calibri" w:hAnsi="Calibri" w:cs="Calibri"/>
          <w:i/>
          <w:iCs/>
        </w:rPr>
        <w:t xml:space="preserve">and </w:t>
      </w:r>
      <w:r>
        <w:rPr>
          <w:rFonts w:ascii="Calibri" w:eastAsia="Calibri" w:hAnsi="Calibri" w:cs="Calibri"/>
          <w:i/>
          <w:iCs/>
        </w:rPr>
        <w:t>that’s exactly what this Budget delivers.”</w:t>
      </w:r>
    </w:p>
    <w:p w14:paraId="72DF0ACE" w14:textId="77777777" w:rsidR="006C09FF" w:rsidRPr="00A224DE" w:rsidRDefault="006C09FF" w:rsidP="00D1021D">
      <w:pPr>
        <w:suppressAutoHyphens/>
        <w:rPr>
          <w:b/>
          <w:bCs/>
        </w:rPr>
      </w:pPr>
    </w:p>
    <w:sectPr w:rsidR="006C09FF" w:rsidRPr="00A224DE" w:rsidSect="000D791B">
      <w:type w:val="continuous"/>
      <w:pgSz w:w="11906" w:h="16838" w:code="9"/>
      <w:pgMar w:top="2438" w:right="851" w:bottom="990" w:left="851" w:header="283" w:footer="454" w:gutter="0"/>
      <w:cols w:sep="1"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3855E" w14:textId="77777777" w:rsidR="000D791B" w:rsidRDefault="000D791B" w:rsidP="00474C53">
      <w:r>
        <w:separator/>
      </w:r>
    </w:p>
  </w:endnote>
  <w:endnote w:type="continuationSeparator" w:id="0">
    <w:p w14:paraId="50C6291B" w14:textId="77777777" w:rsidR="000D791B" w:rsidRDefault="000D791B" w:rsidP="00474C53">
      <w:r>
        <w:continuationSeparator/>
      </w:r>
    </w:p>
  </w:endnote>
  <w:endnote w:type="continuationNotice" w:id="1">
    <w:p w14:paraId="3FFCE12B" w14:textId="77777777" w:rsidR="000D791B" w:rsidRDefault="000D791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08612" w14:textId="1FAD5DC7" w:rsidR="00FF3B45" w:rsidRPr="00D90086" w:rsidRDefault="00FF3B45" w:rsidP="005D146C">
    <w:pPr>
      <w:pStyle w:val="Footer"/>
    </w:pPr>
    <w:r w:rsidRPr="00D90086">
      <w:rPr>
        <w:rStyle w:val="PageNumber"/>
        <w:rFonts w:asciiTheme="majorHAnsi" w:hAnsiTheme="majorHAnsi"/>
      </w:rPr>
      <w:fldChar w:fldCharType="begin"/>
    </w:r>
    <w:r w:rsidRPr="00D90086">
      <w:rPr>
        <w:rStyle w:val="PageNumber"/>
        <w:rFonts w:asciiTheme="majorHAnsi" w:hAnsiTheme="majorHAnsi"/>
      </w:rPr>
      <w:instrText xml:space="preserve"> PAGE </w:instrText>
    </w:r>
    <w:r w:rsidRPr="00D90086">
      <w:rPr>
        <w:rStyle w:val="PageNumber"/>
        <w:rFonts w:asciiTheme="majorHAnsi" w:hAnsiTheme="majorHAnsi"/>
      </w:rPr>
      <w:fldChar w:fldCharType="separate"/>
    </w:r>
    <w:r w:rsidR="005D146C">
      <w:rPr>
        <w:rStyle w:val="PageNumber"/>
        <w:rFonts w:asciiTheme="majorHAnsi" w:hAnsiTheme="majorHAnsi"/>
        <w:noProof/>
      </w:rPr>
      <w:t>2</w:t>
    </w:r>
    <w:r w:rsidRPr="00D90086">
      <w:rPr>
        <w:rStyle w:val="PageNumber"/>
        <w:rFonts w:asciiTheme="majorHAnsi" w:hAnsiTheme="majorHAnsi"/>
      </w:rPr>
      <w:fldChar w:fldCharType="end"/>
    </w:r>
    <w:r w:rsidRPr="00D90086">
      <w:tab/>
    </w:r>
    <w:r w:rsidRPr="00D90086">
      <w:fldChar w:fldCharType="begin"/>
    </w:r>
    <w:r w:rsidR="00BA26F2" w:rsidRPr="00D90086">
      <w:instrText xml:space="preserve"> DOCPROPERTY  ChapterNumber </w:instrText>
    </w:r>
    <w:r w:rsidRPr="00D90086">
      <w:fldChar w:fldCharType="separate"/>
    </w:r>
    <w:r w:rsidR="008F7E42">
      <w:t>[chapter number]</w:t>
    </w:r>
    <w:r w:rsidRPr="00D90086">
      <w:fldChar w:fldCharType="end"/>
    </w:r>
    <w:r w:rsidRPr="00D90086">
      <w:tab/>
    </w:r>
    <w:r w:rsidRPr="00D90086">
      <w:rPr>
        <w:rStyle w:val="PageNumber"/>
        <w:rFonts w:asciiTheme="majorHAnsi" w:hAnsiTheme="majorHAnsi"/>
      </w:rPr>
      <w:fldChar w:fldCharType="begin"/>
    </w:r>
    <w:r w:rsidR="00BA26F2" w:rsidRPr="00D90086">
      <w:rPr>
        <w:rStyle w:val="PageNumber"/>
        <w:rFonts w:asciiTheme="majorHAnsi" w:hAnsiTheme="majorHAnsi"/>
      </w:rPr>
      <w:instrText xml:space="preserve"> DOCPROPERTY  Subject </w:instrText>
    </w:r>
    <w:r w:rsidRPr="00D90086">
      <w:rPr>
        <w:rStyle w:val="PageNumber"/>
        <w:rFonts w:asciiTheme="majorHAnsi" w:hAnsiTheme="majorHAnsi"/>
      </w:rPr>
      <w:fldChar w:fldCharType="separate"/>
    </w:r>
    <w:r w:rsidR="008F7E42">
      <w:rPr>
        <w:rStyle w:val="PageNumber"/>
        <w:rFonts w:asciiTheme="majorHAnsi" w:hAnsiTheme="majorHAnsi"/>
      </w:rPr>
      <w:t>[publication name]</w:t>
    </w:r>
    <w:r w:rsidRPr="00D90086">
      <w:rPr>
        <w:rStyle w:val="PageNumber"/>
        <w:rFonts w:asciiTheme="majorHAnsi" w:hAnsiTheme="majorHAnsi"/>
      </w:rPr>
      <w:fldChar w:fldCharType="end"/>
    </w:r>
    <w:r w:rsidRPr="00D90086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5F58E" w14:textId="26D8741B" w:rsidR="00F33057" w:rsidRPr="0080069C" w:rsidRDefault="001B6CC9" w:rsidP="00CF0921">
    <w:pPr>
      <w:pStyle w:val="Footer"/>
      <w:spacing w:before="0"/>
    </w:pPr>
    <w:r w:rsidRPr="00CC4787">
      <w:rPr>
        <w:rStyle w:val="PageNumber"/>
        <w:rFonts w:asciiTheme="majorHAnsi" w:hAnsiTheme="majorHAnsi"/>
        <w:b/>
        <w:sz w:val="22"/>
      </w:rPr>
      <w:t>Media contact:</w:t>
    </w:r>
    <w:r>
      <w:rPr>
        <w:rStyle w:val="PageNumber"/>
        <w:rFonts w:asciiTheme="majorHAnsi" w:hAnsiTheme="majorHAnsi"/>
        <w:b/>
        <w:sz w:val="22"/>
      </w:rPr>
      <w:t xml:space="preserve"> </w:t>
    </w:r>
    <w:r w:rsidR="00A224DE">
      <w:rPr>
        <w:rStyle w:val="PageNumber"/>
        <w:rFonts w:asciiTheme="majorHAnsi" w:hAnsiTheme="majorHAnsi"/>
        <w:sz w:val="22"/>
      </w:rPr>
      <w:t>Ondrej Foltin 0413 029 820</w:t>
    </w:r>
    <w:r>
      <w:rPr>
        <w:rStyle w:val="PageNumber"/>
        <w:rFonts w:asciiTheme="majorHAnsi" w:hAnsiTheme="majorHAnsi"/>
        <w:sz w:val="22"/>
      </w:rPr>
      <w:t xml:space="preserve"> </w:t>
    </w:r>
    <w:r w:rsidRPr="0080069C">
      <w:rPr>
        <w:rStyle w:val="PageNumber"/>
        <w:rFonts w:asciiTheme="majorHAnsi" w:hAnsiTheme="majorHAnsi"/>
        <w:sz w:val="22"/>
      </w:rPr>
      <w:t xml:space="preserve">| </w:t>
    </w:r>
    <w:hyperlink r:id="rId1" w:history="1">
      <w:r w:rsidR="00624AEB" w:rsidRPr="00624AEB">
        <w:rPr>
          <w:rStyle w:val="Hyperlink"/>
        </w:rPr>
        <w:t>ondrej.foltin@minstaff.vic.gov.au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3F3F9" w14:textId="6CDABAE6" w:rsidR="00F33057" w:rsidRDefault="007A7C05" w:rsidP="000D18C5">
    <w:pPr>
      <w:pStyle w:val="Footer"/>
      <w:spacing w:before="0"/>
    </w:pPr>
    <w:bookmarkStart w:id="0" w:name="MediaContact"/>
    <w:r w:rsidRPr="00CC4787">
      <w:rPr>
        <w:rStyle w:val="PageNumber"/>
        <w:rFonts w:asciiTheme="majorHAnsi" w:hAnsiTheme="majorHAnsi"/>
        <w:b/>
        <w:sz w:val="22"/>
      </w:rPr>
      <w:t>Media contact:</w:t>
    </w:r>
    <w:r>
      <w:rPr>
        <w:rStyle w:val="PageNumber"/>
        <w:rFonts w:asciiTheme="majorHAnsi" w:hAnsiTheme="majorHAnsi"/>
        <w:b/>
        <w:sz w:val="22"/>
      </w:rPr>
      <w:t xml:space="preserve"> </w:t>
    </w:r>
    <w:r w:rsidR="000D18C5">
      <w:rPr>
        <w:rStyle w:val="PageNumber"/>
        <w:rFonts w:asciiTheme="majorHAnsi" w:hAnsiTheme="majorHAnsi"/>
        <w:sz w:val="22"/>
      </w:rPr>
      <w:t>Ondrej Foltin 0413 029 820</w:t>
    </w:r>
    <w:r w:rsidR="00A64E96">
      <w:rPr>
        <w:rStyle w:val="PageNumber"/>
        <w:rFonts w:asciiTheme="majorHAnsi" w:hAnsiTheme="majorHAnsi"/>
        <w:sz w:val="22"/>
      </w:rPr>
      <w:t xml:space="preserve"> </w:t>
    </w:r>
    <w:r w:rsidRPr="0080069C">
      <w:rPr>
        <w:rStyle w:val="PageNumber"/>
        <w:rFonts w:asciiTheme="majorHAnsi" w:hAnsiTheme="majorHAnsi"/>
        <w:sz w:val="22"/>
      </w:rPr>
      <w:t xml:space="preserve">| </w:t>
    </w:r>
    <w:bookmarkEnd w:id="0"/>
    <w:r w:rsidR="000D18C5">
      <w:fldChar w:fldCharType="begin"/>
    </w:r>
    <w:r w:rsidR="000D18C5">
      <w:instrText>HYPERLINK "mailto:</w:instrText>
    </w:r>
    <w:r w:rsidR="000D18C5" w:rsidRPr="00D1021D">
      <w:instrText>ondrej.foltin@minstaff.vic.gov.au</w:instrText>
    </w:r>
    <w:r w:rsidR="000D18C5">
      <w:instrText>"</w:instrText>
    </w:r>
    <w:r w:rsidR="000D18C5">
      <w:fldChar w:fldCharType="separate"/>
    </w:r>
    <w:r w:rsidR="000D18C5" w:rsidRPr="000D18C5">
      <w:rPr>
        <w:rStyle w:val="Hyperlink"/>
      </w:rPr>
      <w:t>ondrej.foltin@minstaff.vic.gov.au</w:t>
    </w:r>
    <w:r w:rsidR="000D18C5">
      <w:fldChar w:fldCharType="end"/>
    </w:r>
    <w:r w:rsidR="003A7561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2EA7E" w14:textId="77777777" w:rsidR="000D791B" w:rsidRDefault="000D791B" w:rsidP="00474C53">
      <w:r>
        <w:separator/>
      </w:r>
    </w:p>
  </w:footnote>
  <w:footnote w:type="continuationSeparator" w:id="0">
    <w:p w14:paraId="55D0F96E" w14:textId="77777777" w:rsidR="000D791B" w:rsidRDefault="000D791B" w:rsidP="00474C53">
      <w:r>
        <w:continuationSeparator/>
      </w:r>
    </w:p>
  </w:footnote>
  <w:footnote w:type="continuationNotice" w:id="1">
    <w:p w14:paraId="4000A4A5" w14:textId="77777777" w:rsidR="000D791B" w:rsidRDefault="000D791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F2F29" w14:textId="77777777" w:rsidR="00B1389A" w:rsidRDefault="00B1389A" w:rsidP="0020695A">
    <w:pPr>
      <w:spacing w:after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6BD22" w14:textId="77777777" w:rsidR="00200F9B" w:rsidRDefault="00200F9B" w:rsidP="00200F9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C28CBC" wp14:editId="4D9DB16F">
              <wp:simplePos x="0" y="0"/>
              <wp:positionH relativeFrom="column">
                <wp:posOffset>-350190</wp:posOffset>
              </wp:positionH>
              <wp:positionV relativeFrom="paragraph">
                <wp:posOffset>10490</wp:posOffset>
              </wp:positionV>
              <wp:extent cx="7168515" cy="1078865"/>
              <wp:effectExtent l="0" t="0" r="0" b="698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68515" cy="1078865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253889" w14:textId="77777777" w:rsidR="00200F9B" w:rsidRPr="004C4997" w:rsidRDefault="00200F9B" w:rsidP="00200F9B">
                          <w:pPr>
                            <w:spacing w:after="0"/>
                            <w:jc w:val="left"/>
                            <w:rPr>
                              <w:color w:val="ED174F" w:themeColor="accent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w16du="http://schemas.microsoft.com/office/word/2023/wordml/word16du">
          <w:pict>
            <v:rect w14:anchorId="07C28CBC" id="Rectangle 3" o:spid="_x0000_s1026" style="position:absolute;left:0;text-align:left;margin-left:-27.55pt;margin-top:.85pt;width:564.45pt;height:84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" stroked="f" strokeweight="2pt">
              <v:fill r:id="rId2" o:title="" recolor="t" rotate="t" type="frame"/>
              <v:textbox>
                <w:txbxContent>
                  <w:p w14:paraId="55253889" w14:textId="77777777" w:rsidR="00200F9B" w:rsidRPr="004C4997" w:rsidRDefault="00200F9B" w:rsidP="00200F9B">
                    <w:pPr>
                      <w:spacing w:after="0"/>
                      <w:jc w:val="left"/>
                      <w:rPr>
                        <w:color w:val="ED174F" w:themeColor="accent1"/>
                        <w:sz w:val="28"/>
                        <w:szCs w:val="28"/>
                      </w:rPr>
                    </w:pPr>
                  </w:p>
                </w:txbxContent>
              </v:textbox>
            </v:rect>
          </w:pict>
        </mc:Fallback>
      </mc:AlternateContent>
    </w:r>
  </w:p>
  <w:p w14:paraId="2B435A92" w14:textId="19700D9D" w:rsidR="006F178F" w:rsidRPr="00200F9B" w:rsidRDefault="006F178F" w:rsidP="00200F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514668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8CAE811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20B7BBB"/>
    <w:multiLevelType w:val="multilevel"/>
    <w:tmpl w:val="42E253BE"/>
    <w:styleLink w:val="A"/>
    <w:lvl w:ilvl="0">
      <w:start w:val="1"/>
      <w:numFmt w:val="upperLetter"/>
      <w:lvlText w:val="(%1)"/>
      <w:lvlJc w:val="left"/>
      <w:pPr>
        <w:ind w:left="680" w:hanging="680"/>
      </w:pPr>
      <w:rPr>
        <w:rFonts w:asciiTheme="majorHAnsi" w:hAnsiTheme="majorHAnsi" w:hint="default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3" w15:restartNumberingAfterBreak="0">
    <w:nsid w:val="06EE77F9"/>
    <w:multiLevelType w:val="multilevel"/>
    <w:tmpl w:val="F104AB12"/>
    <w:numStyleLink w:val="NumberedHeadings"/>
  </w:abstractNum>
  <w:abstractNum w:abstractNumId="4" w15:restartNumberingAfterBreak="0">
    <w:nsid w:val="07BB4F5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FB5837"/>
    <w:multiLevelType w:val="hybridMultilevel"/>
    <w:tmpl w:val="012A1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D716F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A901256"/>
    <w:multiLevelType w:val="multilevel"/>
    <w:tmpl w:val="B36E24D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2940CD5"/>
    <w:multiLevelType w:val="multilevel"/>
    <w:tmpl w:val="5E22C0F8"/>
    <w:styleLink w:val="Bullet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Arial" w:hAnsi="Arial" w:hint="default"/>
      </w:rPr>
    </w:lvl>
    <w:lvl w:ilvl="2">
      <w:start w:val="1"/>
      <w:numFmt w:val="bullet"/>
      <w:pStyle w:val="ListBullet3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474F7386"/>
    <w:multiLevelType w:val="multilevel"/>
    <w:tmpl w:val="7500EB92"/>
    <w:styleLink w:val="Number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pStyle w:val="ListNumber4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pStyle w:val="ListNumber5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56" w:hanging="284"/>
      </w:pPr>
      <w:rPr>
        <w:rFonts w:hint="default"/>
      </w:rPr>
    </w:lvl>
  </w:abstractNum>
  <w:abstractNum w:abstractNumId="10" w15:restartNumberingAfterBreak="0">
    <w:nsid w:val="4A0D1EA1"/>
    <w:multiLevelType w:val="hybridMultilevel"/>
    <w:tmpl w:val="8AB83C72"/>
    <w:lvl w:ilvl="0" w:tplc="3A66BD7A">
      <w:start w:val="1"/>
      <w:numFmt w:val="bullet"/>
      <w:pStyle w:val="NoteDash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367C4"/>
    <w:multiLevelType w:val="multilevel"/>
    <w:tmpl w:val="F104AB12"/>
    <w:styleLink w:val="NumberedHeadings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</w:lvl>
    <w:lvl w:ilvl="3">
      <w:start w:val="1"/>
      <w:numFmt w:val="decimal"/>
      <w:lvlText w:val="%1.%2.%3.%4"/>
      <w:lvlJc w:val="left"/>
      <w:pPr>
        <w:ind w:left="1247" w:hanging="124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B695180"/>
    <w:multiLevelType w:val="multilevel"/>
    <w:tmpl w:val="5E22C0F8"/>
    <w:numStyleLink w:val="Bullet"/>
  </w:abstractNum>
  <w:abstractNum w:abstractNumId="13" w15:restartNumberingAfterBreak="0">
    <w:nsid w:val="65246199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CFF3731"/>
    <w:multiLevelType w:val="multilevel"/>
    <w:tmpl w:val="7500EB92"/>
    <w:numStyleLink w:val="Number"/>
  </w:abstractNum>
  <w:num w:numId="1" w16cid:durableId="399210952">
    <w:abstractNumId w:val="2"/>
  </w:num>
  <w:num w:numId="2" w16cid:durableId="1635208600">
    <w:abstractNumId w:val="8"/>
  </w:num>
  <w:num w:numId="3" w16cid:durableId="1605380020">
    <w:abstractNumId w:val="10"/>
  </w:num>
  <w:num w:numId="4" w16cid:durableId="283392508">
    <w:abstractNumId w:val="7"/>
  </w:num>
  <w:num w:numId="5" w16cid:durableId="1210074458">
    <w:abstractNumId w:val="9"/>
  </w:num>
  <w:num w:numId="6" w16cid:durableId="915750996">
    <w:abstractNumId w:val="11"/>
  </w:num>
  <w:num w:numId="7" w16cid:durableId="1027177780">
    <w:abstractNumId w:val="12"/>
  </w:num>
  <w:num w:numId="8" w16cid:durableId="1908954271">
    <w:abstractNumId w:val="14"/>
  </w:num>
  <w:num w:numId="9" w16cid:durableId="803622719">
    <w:abstractNumId w:val="1"/>
  </w:num>
  <w:num w:numId="10" w16cid:durableId="857624315">
    <w:abstractNumId w:val="0"/>
  </w:num>
  <w:num w:numId="11" w16cid:durableId="1724718138">
    <w:abstractNumId w:val="6"/>
  </w:num>
  <w:num w:numId="12" w16cid:durableId="1753576012">
    <w:abstractNumId w:val="4"/>
  </w:num>
  <w:num w:numId="13" w16cid:durableId="1227764519">
    <w:abstractNumId w:val="13"/>
  </w:num>
  <w:num w:numId="14" w16cid:durableId="473640876">
    <w:abstractNumId w:val="3"/>
  </w:num>
  <w:num w:numId="15" w16cid:durableId="2115784055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MzazMDYwMzM0MLVU0lEKTi0uzszPAykwrAUAcajGjiwAAAA="/>
  </w:docVars>
  <w:rsids>
    <w:rsidRoot w:val="00172D3C"/>
    <w:rsid w:val="000002A6"/>
    <w:rsid w:val="0000149A"/>
    <w:rsid w:val="000014AE"/>
    <w:rsid w:val="000014E6"/>
    <w:rsid w:val="00001886"/>
    <w:rsid w:val="00001A3C"/>
    <w:rsid w:val="0000260E"/>
    <w:rsid w:val="000028ED"/>
    <w:rsid w:val="00002B19"/>
    <w:rsid w:val="00002BB5"/>
    <w:rsid w:val="00002F90"/>
    <w:rsid w:val="00002FE3"/>
    <w:rsid w:val="00003A80"/>
    <w:rsid w:val="00003EFD"/>
    <w:rsid w:val="000041A8"/>
    <w:rsid w:val="00004A76"/>
    <w:rsid w:val="00004AFA"/>
    <w:rsid w:val="000051F8"/>
    <w:rsid w:val="00005576"/>
    <w:rsid w:val="00005A7A"/>
    <w:rsid w:val="000068BC"/>
    <w:rsid w:val="00006DC1"/>
    <w:rsid w:val="00007712"/>
    <w:rsid w:val="0000776C"/>
    <w:rsid w:val="00007D76"/>
    <w:rsid w:val="000101DE"/>
    <w:rsid w:val="00010FEC"/>
    <w:rsid w:val="0001116A"/>
    <w:rsid w:val="00011428"/>
    <w:rsid w:val="00011483"/>
    <w:rsid w:val="00011AF2"/>
    <w:rsid w:val="00011DB9"/>
    <w:rsid w:val="00012BE8"/>
    <w:rsid w:val="00013541"/>
    <w:rsid w:val="0001398B"/>
    <w:rsid w:val="000139F3"/>
    <w:rsid w:val="00013A39"/>
    <w:rsid w:val="00014F4C"/>
    <w:rsid w:val="000159A2"/>
    <w:rsid w:val="000160AC"/>
    <w:rsid w:val="00016B8C"/>
    <w:rsid w:val="00017081"/>
    <w:rsid w:val="000173C4"/>
    <w:rsid w:val="00017EF2"/>
    <w:rsid w:val="00020A08"/>
    <w:rsid w:val="00020E58"/>
    <w:rsid w:val="00021027"/>
    <w:rsid w:val="00021028"/>
    <w:rsid w:val="000212E2"/>
    <w:rsid w:val="00022800"/>
    <w:rsid w:val="00022E09"/>
    <w:rsid w:val="000234CB"/>
    <w:rsid w:val="000234DF"/>
    <w:rsid w:val="00023713"/>
    <w:rsid w:val="0002382A"/>
    <w:rsid w:val="00023D80"/>
    <w:rsid w:val="00023FF8"/>
    <w:rsid w:val="00024148"/>
    <w:rsid w:val="0002490E"/>
    <w:rsid w:val="00024969"/>
    <w:rsid w:val="00024B19"/>
    <w:rsid w:val="00024F8C"/>
    <w:rsid w:val="000256AE"/>
    <w:rsid w:val="00025BE2"/>
    <w:rsid w:val="00026F00"/>
    <w:rsid w:val="00027A89"/>
    <w:rsid w:val="00027AFA"/>
    <w:rsid w:val="00031FED"/>
    <w:rsid w:val="00032B5A"/>
    <w:rsid w:val="00032D49"/>
    <w:rsid w:val="00035773"/>
    <w:rsid w:val="0003672B"/>
    <w:rsid w:val="00037523"/>
    <w:rsid w:val="0003772A"/>
    <w:rsid w:val="000377C2"/>
    <w:rsid w:val="000379E3"/>
    <w:rsid w:val="0004124B"/>
    <w:rsid w:val="00042691"/>
    <w:rsid w:val="00042D9A"/>
    <w:rsid w:val="0004343A"/>
    <w:rsid w:val="00043AE4"/>
    <w:rsid w:val="0004470D"/>
    <w:rsid w:val="00046467"/>
    <w:rsid w:val="000466FA"/>
    <w:rsid w:val="000474BA"/>
    <w:rsid w:val="00050521"/>
    <w:rsid w:val="00051067"/>
    <w:rsid w:val="000514A2"/>
    <w:rsid w:val="0005214B"/>
    <w:rsid w:val="000529A2"/>
    <w:rsid w:val="0005337B"/>
    <w:rsid w:val="00053468"/>
    <w:rsid w:val="000541AE"/>
    <w:rsid w:val="0005431B"/>
    <w:rsid w:val="00055165"/>
    <w:rsid w:val="00055505"/>
    <w:rsid w:val="00055A63"/>
    <w:rsid w:val="00056208"/>
    <w:rsid w:val="00056736"/>
    <w:rsid w:val="00057EFB"/>
    <w:rsid w:val="00060219"/>
    <w:rsid w:val="00060BDD"/>
    <w:rsid w:val="00061889"/>
    <w:rsid w:val="00061E06"/>
    <w:rsid w:val="000643CC"/>
    <w:rsid w:val="00064F49"/>
    <w:rsid w:val="000651DA"/>
    <w:rsid w:val="00065262"/>
    <w:rsid w:val="0006558E"/>
    <w:rsid w:val="000659EE"/>
    <w:rsid w:val="00066058"/>
    <w:rsid w:val="000662E6"/>
    <w:rsid w:val="00066F30"/>
    <w:rsid w:val="000674B5"/>
    <w:rsid w:val="00067D76"/>
    <w:rsid w:val="00070629"/>
    <w:rsid w:val="0007082B"/>
    <w:rsid w:val="000722F9"/>
    <w:rsid w:val="000724AA"/>
    <w:rsid w:val="00072860"/>
    <w:rsid w:val="000731A8"/>
    <w:rsid w:val="00073219"/>
    <w:rsid w:val="00073502"/>
    <w:rsid w:val="00073783"/>
    <w:rsid w:val="00073852"/>
    <w:rsid w:val="00073C4D"/>
    <w:rsid w:val="00073DC1"/>
    <w:rsid w:val="00073DF6"/>
    <w:rsid w:val="00073EFA"/>
    <w:rsid w:val="0007450D"/>
    <w:rsid w:val="00074734"/>
    <w:rsid w:val="00074BC7"/>
    <w:rsid w:val="00075343"/>
    <w:rsid w:val="0007542B"/>
    <w:rsid w:val="00075D44"/>
    <w:rsid w:val="00076FB2"/>
    <w:rsid w:val="00077897"/>
    <w:rsid w:val="00077E59"/>
    <w:rsid w:val="00077E99"/>
    <w:rsid w:val="000803F6"/>
    <w:rsid w:val="00081D6F"/>
    <w:rsid w:val="0008267C"/>
    <w:rsid w:val="00082872"/>
    <w:rsid w:val="00082B3F"/>
    <w:rsid w:val="00082D1F"/>
    <w:rsid w:val="00083C93"/>
    <w:rsid w:val="00083EB6"/>
    <w:rsid w:val="00083F62"/>
    <w:rsid w:val="00084768"/>
    <w:rsid w:val="000861BC"/>
    <w:rsid w:val="000865E0"/>
    <w:rsid w:val="0009002E"/>
    <w:rsid w:val="000904EC"/>
    <w:rsid w:val="000908D4"/>
    <w:rsid w:val="0009147C"/>
    <w:rsid w:val="000914F4"/>
    <w:rsid w:val="000915C9"/>
    <w:rsid w:val="00091A23"/>
    <w:rsid w:val="00092517"/>
    <w:rsid w:val="00092755"/>
    <w:rsid w:val="000927CC"/>
    <w:rsid w:val="000944BE"/>
    <w:rsid w:val="000952C7"/>
    <w:rsid w:val="0009586E"/>
    <w:rsid w:val="0009651E"/>
    <w:rsid w:val="00097C8A"/>
    <w:rsid w:val="000A03F9"/>
    <w:rsid w:val="000A07AD"/>
    <w:rsid w:val="000A0D8A"/>
    <w:rsid w:val="000A0FF4"/>
    <w:rsid w:val="000A12EB"/>
    <w:rsid w:val="000A1626"/>
    <w:rsid w:val="000A2CDF"/>
    <w:rsid w:val="000A3538"/>
    <w:rsid w:val="000A3EEB"/>
    <w:rsid w:val="000A4C88"/>
    <w:rsid w:val="000A5A22"/>
    <w:rsid w:val="000A6A05"/>
    <w:rsid w:val="000A6C20"/>
    <w:rsid w:val="000B0455"/>
    <w:rsid w:val="000B05F3"/>
    <w:rsid w:val="000B1596"/>
    <w:rsid w:val="000B15C1"/>
    <w:rsid w:val="000B18A8"/>
    <w:rsid w:val="000B207B"/>
    <w:rsid w:val="000B2508"/>
    <w:rsid w:val="000B35CF"/>
    <w:rsid w:val="000B392D"/>
    <w:rsid w:val="000B3F30"/>
    <w:rsid w:val="000B44F8"/>
    <w:rsid w:val="000B488E"/>
    <w:rsid w:val="000B4937"/>
    <w:rsid w:val="000B4DC7"/>
    <w:rsid w:val="000B5171"/>
    <w:rsid w:val="000B5981"/>
    <w:rsid w:val="000B6142"/>
    <w:rsid w:val="000B75F1"/>
    <w:rsid w:val="000B7A14"/>
    <w:rsid w:val="000C0CB6"/>
    <w:rsid w:val="000C1404"/>
    <w:rsid w:val="000C1B0B"/>
    <w:rsid w:val="000C1B1D"/>
    <w:rsid w:val="000C1C85"/>
    <w:rsid w:val="000C1E23"/>
    <w:rsid w:val="000C30FD"/>
    <w:rsid w:val="000C320F"/>
    <w:rsid w:val="000C39B1"/>
    <w:rsid w:val="000C43CD"/>
    <w:rsid w:val="000C449B"/>
    <w:rsid w:val="000C4C53"/>
    <w:rsid w:val="000C55EE"/>
    <w:rsid w:val="000C5D83"/>
    <w:rsid w:val="000C5D97"/>
    <w:rsid w:val="000C5FEA"/>
    <w:rsid w:val="000C68FD"/>
    <w:rsid w:val="000C6A23"/>
    <w:rsid w:val="000C6D4F"/>
    <w:rsid w:val="000D0ECF"/>
    <w:rsid w:val="000D1359"/>
    <w:rsid w:val="000D18C5"/>
    <w:rsid w:val="000D1CB6"/>
    <w:rsid w:val="000D1E00"/>
    <w:rsid w:val="000D1EB0"/>
    <w:rsid w:val="000D2888"/>
    <w:rsid w:val="000D28AE"/>
    <w:rsid w:val="000D2C82"/>
    <w:rsid w:val="000D2E03"/>
    <w:rsid w:val="000D3155"/>
    <w:rsid w:val="000D3743"/>
    <w:rsid w:val="000D3FDB"/>
    <w:rsid w:val="000D4214"/>
    <w:rsid w:val="000D53D5"/>
    <w:rsid w:val="000D5898"/>
    <w:rsid w:val="000D5949"/>
    <w:rsid w:val="000D791B"/>
    <w:rsid w:val="000E037E"/>
    <w:rsid w:val="000E04E7"/>
    <w:rsid w:val="000E0522"/>
    <w:rsid w:val="000E0648"/>
    <w:rsid w:val="000E17C6"/>
    <w:rsid w:val="000E1A6C"/>
    <w:rsid w:val="000E1B06"/>
    <w:rsid w:val="000E2126"/>
    <w:rsid w:val="000E28B3"/>
    <w:rsid w:val="000E2B91"/>
    <w:rsid w:val="000E41C0"/>
    <w:rsid w:val="000E4B73"/>
    <w:rsid w:val="000E5248"/>
    <w:rsid w:val="000E590F"/>
    <w:rsid w:val="000E5CDC"/>
    <w:rsid w:val="000E7B60"/>
    <w:rsid w:val="000E7CA4"/>
    <w:rsid w:val="000F0371"/>
    <w:rsid w:val="000F140B"/>
    <w:rsid w:val="000F1DA0"/>
    <w:rsid w:val="000F2027"/>
    <w:rsid w:val="000F2411"/>
    <w:rsid w:val="000F2FAE"/>
    <w:rsid w:val="000F34B0"/>
    <w:rsid w:val="000F3832"/>
    <w:rsid w:val="000F4138"/>
    <w:rsid w:val="000F43D1"/>
    <w:rsid w:val="000F595E"/>
    <w:rsid w:val="000F5BCA"/>
    <w:rsid w:val="000F5E8F"/>
    <w:rsid w:val="000F6588"/>
    <w:rsid w:val="000F6888"/>
    <w:rsid w:val="000F7526"/>
    <w:rsid w:val="000F76EB"/>
    <w:rsid w:val="00100186"/>
    <w:rsid w:val="00100414"/>
    <w:rsid w:val="00100F96"/>
    <w:rsid w:val="00101536"/>
    <w:rsid w:val="00101C99"/>
    <w:rsid w:val="001022B3"/>
    <w:rsid w:val="00102F50"/>
    <w:rsid w:val="00103DE5"/>
    <w:rsid w:val="001045A1"/>
    <w:rsid w:val="00104ADC"/>
    <w:rsid w:val="00104F1A"/>
    <w:rsid w:val="00104F3B"/>
    <w:rsid w:val="001052B4"/>
    <w:rsid w:val="00105806"/>
    <w:rsid w:val="001067A6"/>
    <w:rsid w:val="00106935"/>
    <w:rsid w:val="00106B84"/>
    <w:rsid w:val="0011027F"/>
    <w:rsid w:val="00110FB3"/>
    <w:rsid w:val="0011131D"/>
    <w:rsid w:val="00112D20"/>
    <w:rsid w:val="00113667"/>
    <w:rsid w:val="001137E2"/>
    <w:rsid w:val="00113986"/>
    <w:rsid w:val="00114006"/>
    <w:rsid w:val="0011438C"/>
    <w:rsid w:val="00114506"/>
    <w:rsid w:val="00115C5B"/>
    <w:rsid w:val="001164CE"/>
    <w:rsid w:val="001173DD"/>
    <w:rsid w:val="0011756F"/>
    <w:rsid w:val="00120B97"/>
    <w:rsid w:val="001212DB"/>
    <w:rsid w:val="001213D6"/>
    <w:rsid w:val="00121FA8"/>
    <w:rsid w:val="001224F2"/>
    <w:rsid w:val="00123222"/>
    <w:rsid w:val="001247DA"/>
    <w:rsid w:val="00124F13"/>
    <w:rsid w:val="00125598"/>
    <w:rsid w:val="00127391"/>
    <w:rsid w:val="001278BD"/>
    <w:rsid w:val="00127A92"/>
    <w:rsid w:val="00127E46"/>
    <w:rsid w:val="00131369"/>
    <w:rsid w:val="00131744"/>
    <w:rsid w:val="00131E5B"/>
    <w:rsid w:val="00132069"/>
    <w:rsid w:val="00132A98"/>
    <w:rsid w:val="00133070"/>
    <w:rsid w:val="00133442"/>
    <w:rsid w:val="001334CF"/>
    <w:rsid w:val="001347D2"/>
    <w:rsid w:val="001358DF"/>
    <w:rsid w:val="001367B7"/>
    <w:rsid w:val="00137A00"/>
    <w:rsid w:val="00137AC4"/>
    <w:rsid w:val="0014061D"/>
    <w:rsid w:val="0014133A"/>
    <w:rsid w:val="00142B71"/>
    <w:rsid w:val="00142B7D"/>
    <w:rsid w:val="0014353A"/>
    <w:rsid w:val="00143989"/>
    <w:rsid w:val="00143C8D"/>
    <w:rsid w:val="00144D42"/>
    <w:rsid w:val="001451F4"/>
    <w:rsid w:val="0014526C"/>
    <w:rsid w:val="00145551"/>
    <w:rsid w:val="001479D4"/>
    <w:rsid w:val="00150302"/>
    <w:rsid w:val="00150408"/>
    <w:rsid w:val="001506B1"/>
    <w:rsid w:val="0015098C"/>
    <w:rsid w:val="001514BF"/>
    <w:rsid w:val="00151809"/>
    <w:rsid w:val="00152655"/>
    <w:rsid w:val="00154C6B"/>
    <w:rsid w:val="0015510B"/>
    <w:rsid w:val="00155196"/>
    <w:rsid w:val="001553DB"/>
    <w:rsid w:val="00155F96"/>
    <w:rsid w:val="00156A93"/>
    <w:rsid w:val="00156AEE"/>
    <w:rsid w:val="00156FF7"/>
    <w:rsid w:val="00157D83"/>
    <w:rsid w:val="00157D89"/>
    <w:rsid w:val="00160DB5"/>
    <w:rsid w:val="00160DED"/>
    <w:rsid w:val="001614E8"/>
    <w:rsid w:val="00161D1E"/>
    <w:rsid w:val="0016232E"/>
    <w:rsid w:val="00162719"/>
    <w:rsid w:val="00162908"/>
    <w:rsid w:val="0016498D"/>
    <w:rsid w:val="00164AE2"/>
    <w:rsid w:val="00166053"/>
    <w:rsid w:val="00166699"/>
    <w:rsid w:val="00166C06"/>
    <w:rsid w:val="001711E9"/>
    <w:rsid w:val="00171374"/>
    <w:rsid w:val="001718C6"/>
    <w:rsid w:val="00171E88"/>
    <w:rsid w:val="0017247B"/>
    <w:rsid w:val="00172516"/>
    <w:rsid w:val="00172D10"/>
    <w:rsid w:val="00172D3C"/>
    <w:rsid w:val="0017425A"/>
    <w:rsid w:val="001748B3"/>
    <w:rsid w:val="00174ACD"/>
    <w:rsid w:val="00174B39"/>
    <w:rsid w:val="00174E08"/>
    <w:rsid w:val="0017676F"/>
    <w:rsid w:val="00177865"/>
    <w:rsid w:val="00177FA4"/>
    <w:rsid w:val="00177FD3"/>
    <w:rsid w:val="00180799"/>
    <w:rsid w:val="001808F7"/>
    <w:rsid w:val="00180C46"/>
    <w:rsid w:val="00180EF4"/>
    <w:rsid w:val="001811E4"/>
    <w:rsid w:val="00181975"/>
    <w:rsid w:val="00181DD1"/>
    <w:rsid w:val="0018229E"/>
    <w:rsid w:val="00182515"/>
    <w:rsid w:val="00183370"/>
    <w:rsid w:val="00183577"/>
    <w:rsid w:val="00183730"/>
    <w:rsid w:val="00183B4B"/>
    <w:rsid w:val="00183E11"/>
    <w:rsid w:val="001841A3"/>
    <w:rsid w:val="0018426D"/>
    <w:rsid w:val="001845E1"/>
    <w:rsid w:val="00184A2F"/>
    <w:rsid w:val="00184C9F"/>
    <w:rsid w:val="0018501F"/>
    <w:rsid w:val="00185B60"/>
    <w:rsid w:val="00186452"/>
    <w:rsid w:val="001870F9"/>
    <w:rsid w:val="00187461"/>
    <w:rsid w:val="00190254"/>
    <w:rsid w:val="001915BF"/>
    <w:rsid w:val="0019188F"/>
    <w:rsid w:val="0019359A"/>
    <w:rsid w:val="00194207"/>
    <w:rsid w:val="00194678"/>
    <w:rsid w:val="001952D6"/>
    <w:rsid w:val="001953AF"/>
    <w:rsid w:val="001959D9"/>
    <w:rsid w:val="00195DE1"/>
    <w:rsid w:val="00195E42"/>
    <w:rsid w:val="0019645A"/>
    <w:rsid w:val="00196752"/>
    <w:rsid w:val="00197BF2"/>
    <w:rsid w:val="00197CA8"/>
    <w:rsid w:val="00197D0F"/>
    <w:rsid w:val="001A01FA"/>
    <w:rsid w:val="001A06F9"/>
    <w:rsid w:val="001A1641"/>
    <w:rsid w:val="001A26C1"/>
    <w:rsid w:val="001A29F1"/>
    <w:rsid w:val="001A2C40"/>
    <w:rsid w:val="001A3262"/>
    <w:rsid w:val="001A36CB"/>
    <w:rsid w:val="001A408B"/>
    <w:rsid w:val="001A44DB"/>
    <w:rsid w:val="001A46A5"/>
    <w:rsid w:val="001A50BE"/>
    <w:rsid w:val="001A5FDB"/>
    <w:rsid w:val="001A642C"/>
    <w:rsid w:val="001A69C6"/>
    <w:rsid w:val="001A69F6"/>
    <w:rsid w:val="001A6E31"/>
    <w:rsid w:val="001A758F"/>
    <w:rsid w:val="001A7EDE"/>
    <w:rsid w:val="001B04ED"/>
    <w:rsid w:val="001B19B9"/>
    <w:rsid w:val="001B2743"/>
    <w:rsid w:val="001B3493"/>
    <w:rsid w:val="001B3B72"/>
    <w:rsid w:val="001B49A9"/>
    <w:rsid w:val="001B4AE4"/>
    <w:rsid w:val="001B63A0"/>
    <w:rsid w:val="001B6594"/>
    <w:rsid w:val="001B6CC9"/>
    <w:rsid w:val="001B7FF3"/>
    <w:rsid w:val="001C02BF"/>
    <w:rsid w:val="001C0910"/>
    <w:rsid w:val="001C09DF"/>
    <w:rsid w:val="001C10C5"/>
    <w:rsid w:val="001C24B6"/>
    <w:rsid w:val="001C4CB1"/>
    <w:rsid w:val="001C4F6F"/>
    <w:rsid w:val="001C5A08"/>
    <w:rsid w:val="001C5A9A"/>
    <w:rsid w:val="001C6563"/>
    <w:rsid w:val="001C6770"/>
    <w:rsid w:val="001C7468"/>
    <w:rsid w:val="001C79EF"/>
    <w:rsid w:val="001C7BE1"/>
    <w:rsid w:val="001D0949"/>
    <w:rsid w:val="001D0B20"/>
    <w:rsid w:val="001D10E5"/>
    <w:rsid w:val="001D1966"/>
    <w:rsid w:val="001D1ED9"/>
    <w:rsid w:val="001D33C0"/>
    <w:rsid w:val="001D353D"/>
    <w:rsid w:val="001D3AEA"/>
    <w:rsid w:val="001D443F"/>
    <w:rsid w:val="001D4A19"/>
    <w:rsid w:val="001D5E80"/>
    <w:rsid w:val="001D65A1"/>
    <w:rsid w:val="001D6AA1"/>
    <w:rsid w:val="001D6AF7"/>
    <w:rsid w:val="001D6E7E"/>
    <w:rsid w:val="001D6F6D"/>
    <w:rsid w:val="001D7A51"/>
    <w:rsid w:val="001E0254"/>
    <w:rsid w:val="001E0277"/>
    <w:rsid w:val="001E1193"/>
    <w:rsid w:val="001E1BC5"/>
    <w:rsid w:val="001E204A"/>
    <w:rsid w:val="001E21C9"/>
    <w:rsid w:val="001E2791"/>
    <w:rsid w:val="001E2886"/>
    <w:rsid w:val="001E2900"/>
    <w:rsid w:val="001E3B94"/>
    <w:rsid w:val="001E3D66"/>
    <w:rsid w:val="001E4525"/>
    <w:rsid w:val="001E4850"/>
    <w:rsid w:val="001E4A05"/>
    <w:rsid w:val="001E5F33"/>
    <w:rsid w:val="001E6E6F"/>
    <w:rsid w:val="001E7ABC"/>
    <w:rsid w:val="001F065A"/>
    <w:rsid w:val="001F0AA1"/>
    <w:rsid w:val="001F202E"/>
    <w:rsid w:val="001F206E"/>
    <w:rsid w:val="001F2412"/>
    <w:rsid w:val="001F269C"/>
    <w:rsid w:val="001F2CD1"/>
    <w:rsid w:val="001F2E82"/>
    <w:rsid w:val="001F49CB"/>
    <w:rsid w:val="001F4F51"/>
    <w:rsid w:val="001F5CEF"/>
    <w:rsid w:val="001F619A"/>
    <w:rsid w:val="001F6536"/>
    <w:rsid w:val="001F674B"/>
    <w:rsid w:val="001F6B71"/>
    <w:rsid w:val="00200929"/>
    <w:rsid w:val="00200C88"/>
    <w:rsid w:val="00200F9B"/>
    <w:rsid w:val="002010B0"/>
    <w:rsid w:val="002035EE"/>
    <w:rsid w:val="00203B1F"/>
    <w:rsid w:val="00203FD7"/>
    <w:rsid w:val="002049BC"/>
    <w:rsid w:val="00204C88"/>
    <w:rsid w:val="00205091"/>
    <w:rsid w:val="002050E0"/>
    <w:rsid w:val="00205CAB"/>
    <w:rsid w:val="00205D9F"/>
    <w:rsid w:val="0020695A"/>
    <w:rsid w:val="00206BE1"/>
    <w:rsid w:val="00206C8F"/>
    <w:rsid w:val="00207654"/>
    <w:rsid w:val="00210496"/>
    <w:rsid w:val="00210FDA"/>
    <w:rsid w:val="00211662"/>
    <w:rsid w:val="00212222"/>
    <w:rsid w:val="00212682"/>
    <w:rsid w:val="0021306A"/>
    <w:rsid w:val="00213247"/>
    <w:rsid w:val="00214054"/>
    <w:rsid w:val="00214A16"/>
    <w:rsid w:val="00214AB1"/>
    <w:rsid w:val="002158F6"/>
    <w:rsid w:val="00215986"/>
    <w:rsid w:val="0021617A"/>
    <w:rsid w:val="00217AA0"/>
    <w:rsid w:val="00217CA0"/>
    <w:rsid w:val="00217D4C"/>
    <w:rsid w:val="00220042"/>
    <w:rsid w:val="00220487"/>
    <w:rsid w:val="00220E35"/>
    <w:rsid w:val="00220EE6"/>
    <w:rsid w:val="00221E31"/>
    <w:rsid w:val="0022227D"/>
    <w:rsid w:val="00222883"/>
    <w:rsid w:val="002240F1"/>
    <w:rsid w:val="00224EA4"/>
    <w:rsid w:val="002254F9"/>
    <w:rsid w:val="00227BA3"/>
    <w:rsid w:val="00227F60"/>
    <w:rsid w:val="00230055"/>
    <w:rsid w:val="002307BC"/>
    <w:rsid w:val="00230B6B"/>
    <w:rsid w:val="00230B80"/>
    <w:rsid w:val="00230D43"/>
    <w:rsid w:val="00231140"/>
    <w:rsid w:val="002319D7"/>
    <w:rsid w:val="00231B95"/>
    <w:rsid w:val="002323D5"/>
    <w:rsid w:val="002324B7"/>
    <w:rsid w:val="00232544"/>
    <w:rsid w:val="00233008"/>
    <w:rsid w:val="002332D6"/>
    <w:rsid w:val="002334C0"/>
    <w:rsid w:val="00233DAE"/>
    <w:rsid w:val="002345F9"/>
    <w:rsid w:val="0023462F"/>
    <w:rsid w:val="00235513"/>
    <w:rsid w:val="002357D8"/>
    <w:rsid w:val="00236A63"/>
    <w:rsid w:val="00236C8D"/>
    <w:rsid w:val="00237563"/>
    <w:rsid w:val="00240B05"/>
    <w:rsid w:val="00240D2B"/>
    <w:rsid w:val="00241BC9"/>
    <w:rsid w:val="00242771"/>
    <w:rsid w:val="0024278D"/>
    <w:rsid w:val="00242A3F"/>
    <w:rsid w:val="0024494E"/>
    <w:rsid w:val="00244D9F"/>
    <w:rsid w:val="00244F6D"/>
    <w:rsid w:val="00244FAA"/>
    <w:rsid w:val="00246235"/>
    <w:rsid w:val="002462A2"/>
    <w:rsid w:val="00246B12"/>
    <w:rsid w:val="002473CC"/>
    <w:rsid w:val="00247670"/>
    <w:rsid w:val="00247925"/>
    <w:rsid w:val="00247C6B"/>
    <w:rsid w:val="00250CA0"/>
    <w:rsid w:val="00250DC9"/>
    <w:rsid w:val="00251C30"/>
    <w:rsid w:val="00252214"/>
    <w:rsid w:val="00252496"/>
    <w:rsid w:val="00252D3A"/>
    <w:rsid w:val="00253023"/>
    <w:rsid w:val="00253619"/>
    <w:rsid w:val="002536E5"/>
    <w:rsid w:val="002539B3"/>
    <w:rsid w:val="00253D81"/>
    <w:rsid w:val="00254A85"/>
    <w:rsid w:val="00255A9A"/>
    <w:rsid w:val="00255D2C"/>
    <w:rsid w:val="0025669F"/>
    <w:rsid w:val="002577BE"/>
    <w:rsid w:val="00257E89"/>
    <w:rsid w:val="00260902"/>
    <w:rsid w:val="00260DE7"/>
    <w:rsid w:val="00260E44"/>
    <w:rsid w:val="00261391"/>
    <w:rsid w:val="0026142B"/>
    <w:rsid w:val="00262CD8"/>
    <w:rsid w:val="00262EC3"/>
    <w:rsid w:val="00264346"/>
    <w:rsid w:val="00264EEC"/>
    <w:rsid w:val="002650F2"/>
    <w:rsid w:val="00265456"/>
    <w:rsid w:val="00265B05"/>
    <w:rsid w:val="002665BB"/>
    <w:rsid w:val="00266ACE"/>
    <w:rsid w:val="002676C5"/>
    <w:rsid w:val="00270D4C"/>
    <w:rsid w:val="002717D4"/>
    <w:rsid w:val="00271E79"/>
    <w:rsid w:val="00272227"/>
    <w:rsid w:val="00272706"/>
    <w:rsid w:val="00272796"/>
    <w:rsid w:val="00272848"/>
    <w:rsid w:val="0027344B"/>
    <w:rsid w:val="00273C56"/>
    <w:rsid w:val="002741E8"/>
    <w:rsid w:val="0027425E"/>
    <w:rsid w:val="00274460"/>
    <w:rsid w:val="00274479"/>
    <w:rsid w:val="00274AA6"/>
    <w:rsid w:val="00274E2C"/>
    <w:rsid w:val="00274F8F"/>
    <w:rsid w:val="002758A4"/>
    <w:rsid w:val="00275CF3"/>
    <w:rsid w:val="00275EA6"/>
    <w:rsid w:val="00276A7E"/>
    <w:rsid w:val="002779E1"/>
    <w:rsid w:val="0028037C"/>
    <w:rsid w:val="0028067F"/>
    <w:rsid w:val="002818ED"/>
    <w:rsid w:val="00281BBE"/>
    <w:rsid w:val="00282E9C"/>
    <w:rsid w:val="002838AC"/>
    <w:rsid w:val="002844FD"/>
    <w:rsid w:val="0028464D"/>
    <w:rsid w:val="002846CF"/>
    <w:rsid w:val="002853D8"/>
    <w:rsid w:val="00285676"/>
    <w:rsid w:val="00285B0E"/>
    <w:rsid w:val="0028664F"/>
    <w:rsid w:val="00287B09"/>
    <w:rsid w:val="002905FB"/>
    <w:rsid w:val="002916F5"/>
    <w:rsid w:val="002927CE"/>
    <w:rsid w:val="00293111"/>
    <w:rsid w:val="002934C5"/>
    <w:rsid w:val="0029360D"/>
    <w:rsid w:val="00293A4C"/>
    <w:rsid w:val="00293CAE"/>
    <w:rsid w:val="00294556"/>
    <w:rsid w:val="00294A82"/>
    <w:rsid w:val="00295289"/>
    <w:rsid w:val="0029570A"/>
    <w:rsid w:val="002959D7"/>
    <w:rsid w:val="00295E0F"/>
    <w:rsid w:val="002963C4"/>
    <w:rsid w:val="00296CF7"/>
    <w:rsid w:val="00296E20"/>
    <w:rsid w:val="00297921"/>
    <w:rsid w:val="00297A22"/>
    <w:rsid w:val="002A0391"/>
    <w:rsid w:val="002A049F"/>
    <w:rsid w:val="002A05EE"/>
    <w:rsid w:val="002A0DBB"/>
    <w:rsid w:val="002A2992"/>
    <w:rsid w:val="002A37B6"/>
    <w:rsid w:val="002A4FEA"/>
    <w:rsid w:val="002A5221"/>
    <w:rsid w:val="002A55DF"/>
    <w:rsid w:val="002A57BB"/>
    <w:rsid w:val="002A5985"/>
    <w:rsid w:val="002A636F"/>
    <w:rsid w:val="002A641F"/>
    <w:rsid w:val="002A68C0"/>
    <w:rsid w:val="002A7278"/>
    <w:rsid w:val="002B0F0C"/>
    <w:rsid w:val="002B222A"/>
    <w:rsid w:val="002B28DF"/>
    <w:rsid w:val="002B2DD3"/>
    <w:rsid w:val="002B3169"/>
    <w:rsid w:val="002B356E"/>
    <w:rsid w:val="002B3B71"/>
    <w:rsid w:val="002B3BE2"/>
    <w:rsid w:val="002B3CD4"/>
    <w:rsid w:val="002B3E8C"/>
    <w:rsid w:val="002B446C"/>
    <w:rsid w:val="002B4F63"/>
    <w:rsid w:val="002B526C"/>
    <w:rsid w:val="002B54FB"/>
    <w:rsid w:val="002B5595"/>
    <w:rsid w:val="002B5691"/>
    <w:rsid w:val="002B5EA2"/>
    <w:rsid w:val="002B634F"/>
    <w:rsid w:val="002B6CD5"/>
    <w:rsid w:val="002B7BC4"/>
    <w:rsid w:val="002B7D8A"/>
    <w:rsid w:val="002B7DE4"/>
    <w:rsid w:val="002C0218"/>
    <w:rsid w:val="002C0D5E"/>
    <w:rsid w:val="002C1672"/>
    <w:rsid w:val="002C16D0"/>
    <w:rsid w:val="002C1AFC"/>
    <w:rsid w:val="002C1E5C"/>
    <w:rsid w:val="002C3B94"/>
    <w:rsid w:val="002C3F78"/>
    <w:rsid w:val="002C41A0"/>
    <w:rsid w:val="002C4C51"/>
    <w:rsid w:val="002C4D3C"/>
    <w:rsid w:val="002C519A"/>
    <w:rsid w:val="002C587F"/>
    <w:rsid w:val="002C5BE1"/>
    <w:rsid w:val="002C5E39"/>
    <w:rsid w:val="002C6683"/>
    <w:rsid w:val="002C6EA8"/>
    <w:rsid w:val="002D0041"/>
    <w:rsid w:val="002D0142"/>
    <w:rsid w:val="002D040C"/>
    <w:rsid w:val="002D086D"/>
    <w:rsid w:val="002D1621"/>
    <w:rsid w:val="002D16E9"/>
    <w:rsid w:val="002D224B"/>
    <w:rsid w:val="002D3452"/>
    <w:rsid w:val="002D3AC8"/>
    <w:rsid w:val="002D47C9"/>
    <w:rsid w:val="002D4ABC"/>
    <w:rsid w:val="002D5431"/>
    <w:rsid w:val="002E046B"/>
    <w:rsid w:val="002E0A88"/>
    <w:rsid w:val="002E17AB"/>
    <w:rsid w:val="002E2D31"/>
    <w:rsid w:val="002E34A2"/>
    <w:rsid w:val="002E3B90"/>
    <w:rsid w:val="002E5AC1"/>
    <w:rsid w:val="002E628D"/>
    <w:rsid w:val="002E66B5"/>
    <w:rsid w:val="002E6EA9"/>
    <w:rsid w:val="002E76D3"/>
    <w:rsid w:val="002E7845"/>
    <w:rsid w:val="002E786A"/>
    <w:rsid w:val="002E7B34"/>
    <w:rsid w:val="002ECB13"/>
    <w:rsid w:val="002F1A62"/>
    <w:rsid w:val="002F230A"/>
    <w:rsid w:val="002F2544"/>
    <w:rsid w:val="002F261B"/>
    <w:rsid w:val="002F2844"/>
    <w:rsid w:val="002F34F4"/>
    <w:rsid w:val="002F39CA"/>
    <w:rsid w:val="002F417B"/>
    <w:rsid w:val="002F4BE6"/>
    <w:rsid w:val="002F4EC7"/>
    <w:rsid w:val="002F553F"/>
    <w:rsid w:val="002F5CB3"/>
    <w:rsid w:val="002F6512"/>
    <w:rsid w:val="002F6DEF"/>
    <w:rsid w:val="002F6E28"/>
    <w:rsid w:val="002F7281"/>
    <w:rsid w:val="002F7BBC"/>
    <w:rsid w:val="00300133"/>
    <w:rsid w:val="00300487"/>
    <w:rsid w:val="00301106"/>
    <w:rsid w:val="00301193"/>
    <w:rsid w:val="003014BC"/>
    <w:rsid w:val="00302DA2"/>
    <w:rsid w:val="0030411F"/>
    <w:rsid w:val="003041E7"/>
    <w:rsid w:val="0030464C"/>
    <w:rsid w:val="003046BD"/>
    <w:rsid w:val="003048A2"/>
    <w:rsid w:val="00304B99"/>
    <w:rsid w:val="003050E0"/>
    <w:rsid w:val="00305ADB"/>
    <w:rsid w:val="00306590"/>
    <w:rsid w:val="00306EAE"/>
    <w:rsid w:val="003078A1"/>
    <w:rsid w:val="003103C6"/>
    <w:rsid w:val="00310E75"/>
    <w:rsid w:val="00312165"/>
    <w:rsid w:val="00314625"/>
    <w:rsid w:val="00314D94"/>
    <w:rsid w:val="003152A5"/>
    <w:rsid w:val="00315918"/>
    <w:rsid w:val="00315B25"/>
    <w:rsid w:val="003166C4"/>
    <w:rsid w:val="0031681D"/>
    <w:rsid w:val="0031774F"/>
    <w:rsid w:val="0032001B"/>
    <w:rsid w:val="003201DB"/>
    <w:rsid w:val="00320E17"/>
    <w:rsid w:val="0032260D"/>
    <w:rsid w:val="003233A3"/>
    <w:rsid w:val="0032391B"/>
    <w:rsid w:val="00323A75"/>
    <w:rsid w:val="00323A8E"/>
    <w:rsid w:val="00324CF6"/>
    <w:rsid w:val="003258C5"/>
    <w:rsid w:val="003259E6"/>
    <w:rsid w:val="00326B98"/>
    <w:rsid w:val="003271B1"/>
    <w:rsid w:val="00330D14"/>
    <w:rsid w:val="0033232C"/>
    <w:rsid w:val="00332478"/>
    <w:rsid w:val="00332796"/>
    <w:rsid w:val="00332C31"/>
    <w:rsid w:val="00333C2B"/>
    <w:rsid w:val="00335915"/>
    <w:rsid w:val="00335F3A"/>
    <w:rsid w:val="00336050"/>
    <w:rsid w:val="00336072"/>
    <w:rsid w:val="00336171"/>
    <w:rsid w:val="0033621D"/>
    <w:rsid w:val="003364BD"/>
    <w:rsid w:val="00336C3D"/>
    <w:rsid w:val="00336F9A"/>
    <w:rsid w:val="00337139"/>
    <w:rsid w:val="003371B4"/>
    <w:rsid w:val="00337317"/>
    <w:rsid w:val="003374CE"/>
    <w:rsid w:val="00340135"/>
    <w:rsid w:val="003403B2"/>
    <w:rsid w:val="0034042A"/>
    <w:rsid w:val="003404B6"/>
    <w:rsid w:val="00341025"/>
    <w:rsid w:val="0034185B"/>
    <w:rsid w:val="00342450"/>
    <w:rsid w:val="00342824"/>
    <w:rsid w:val="003428CC"/>
    <w:rsid w:val="00342D25"/>
    <w:rsid w:val="003430CB"/>
    <w:rsid w:val="003430FA"/>
    <w:rsid w:val="00343667"/>
    <w:rsid w:val="00343B79"/>
    <w:rsid w:val="00343E7C"/>
    <w:rsid w:val="00345294"/>
    <w:rsid w:val="003453D9"/>
    <w:rsid w:val="0034597D"/>
    <w:rsid w:val="003470D5"/>
    <w:rsid w:val="00347626"/>
    <w:rsid w:val="00347922"/>
    <w:rsid w:val="003501AE"/>
    <w:rsid w:val="00350FC9"/>
    <w:rsid w:val="0035158D"/>
    <w:rsid w:val="0035256C"/>
    <w:rsid w:val="0035280A"/>
    <w:rsid w:val="00352D2A"/>
    <w:rsid w:val="00353213"/>
    <w:rsid w:val="003535DE"/>
    <w:rsid w:val="00354466"/>
    <w:rsid w:val="003551C4"/>
    <w:rsid w:val="00355AA2"/>
    <w:rsid w:val="00355C6C"/>
    <w:rsid w:val="00356063"/>
    <w:rsid w:val="00356157"/>
    <w:rsid w:val="00356237"/>
    <w:rsid w:val="003577D4"/>
    <w:rsid w:val="00357C4E"/>
    <w:rsid w:val="00360393"/>
    <w:rsid w:val="00360698"/>
    <w:rsid w:val="003608A1"/>
    <w:rsid w:val="0036196A"/>
    <w:rsid w:val="00361A41"/>
    <w:rsid w:val="00362B72"/>
    <w:rsid w:val="00363B60"/>
    <w:rsid w:val="00364286"/>
    <w:rsid w:val="00364697"/>
    <w:rsid w:val="0036471C"/>
    <w:rsid w:val="00364B9E"/>
    <w:rsid w:val="0036506A"/>
    <w:rsid w:val="00365D74"/>
    <w:rsid w:val="00365F96"/>
    <w:rsid w:val="00367484"/>
    <w:rsid w:val="003676B5"/>
    <w:rsid w:val="00367EC5"/>
    <w:rsid w:val="003703D1"/>
    <w:rsid w:val="003705D3"/>
    <w:rsid w:val="00370C98"/>
    <w:rsid w:val="00371812"/>
    <w:rsid w:val="0037273C"/>
    <w:rsid w:val="00372937"/>
    <w:rsid w:val="00373DBE"/>
    <w:rsid w:val="003741F4"/>
    <w:rsid w:val="0037430B"/>
    <w:rsid w:val="003745A1"/>
    <w:rsid w:val="003748D0"/>
    <w:rsid w:val="00374BEF"/>
    <w:rsid w:val="00375C08"/>
    <w:rsid w:val="00376B37"/>
    <w:rsid w:val="00376E3C"/>
    <w:rsid w:val="0037706B"/>
    <w:rsid w:val="00377A8E"/>
    <w:rsid w:val="0038000F"/>
    <w:rsid w:val="0038057F"/>
    <w:rsid w:val="003805EF"/>
    <w:rsid w:val="0038095A"/>
    <w:rsid w:val="00381075"/>
    <w:rsid w:val="0038151E"/>
    <w:rsid w:val="003819E2"/>
    <w:rsid w:val="003822BD"/>
    <w:rsid w:val="003825F8"/>
    <w:rsid w:val="0038280C"/>
    <w:rsid w:val="00382E16"/>
    <w:rsid w:val="00382E85"/>
    <w:rsid w:val="00384954"/>
    <w:rsid w:val="003858DB"/>
    <w:rsid w:val="003859E4"/>
    <w:rsid w:val="00385C97"/>
    <w:rsid w:val="0038634E"/>
    <w:rsid w:val="00386BA0"/>
    <w:rsid w:val="00386C3A"/>
    <w:rsid w:val="00390A50"/>
    <w:rsid w:val="00390E0C"/>
    <w:rsid w:val="003911F8"/>
    <w:rsid w:val="00391259"/>
    <w:rsid w:val="0039234B"/>
    <w:rsid w:val="00392DDF"/>
    <w:rsid w:val="00392F1C"/>
    <w:rsid w:val="003930FF"/>
    <w:rsid w:val="00394ED8"/>
    <w:rsid w:val="0039518F"/>
    <w:rsid w:val="00395610"/>
    <w:rsid w:val="0039569B"/>
    <w:rsid w:val="00395FF7"/>
    <w:rsid w:val="00396B95"/>
    <w:rsid w:val="00397081"/>
    <w:rsid w:val="00397E96"/>
    <w:rsid w:val="00397F5E"/>
    <w:rsid w:val="003A0816"/>
    <w:rsid w:val="003A17DA"/>
    <w:rsid w:val="003A197E"/>
    <w:rsid w:val="003A1BBB"/>
    <w:rsid w:val="003A27D0"/>
    <w:rsid w:val="003A293A"/>
    <w:rsid w:val="003A3718"/>
    <w:rsid w:val="003A43B6"/>
    <w:rsid w:val="003A4561"/>
    <w:rsid w:val="003A4E84"/>
    <w:rsid w:val="003A5819"/>
    <w:rsid w:val="003A657A"/>
    <w:rsid w:val="003A65F0"/>
    <w:rsid w:val="003A65F6"/>
    <w:rsid w:val="003A6669"/>
    <w:rsid w:val="003A6A59"/>
    <w:rsid w:val="003A715C"/>
    <w:rsid w:val="003A72BC"/>
    <w:rsid w:val="003A739D"/>
    <w:rsid w:val="003A7506"/>
    <w:rsid w:val="003A7561"/>
    <w:rsid w:val="003A7AE2"/>
    <w:rsid w:val="003A7C39"/>
    <w:rsid w:val="003B09D6"/>
    <w:rsid w:val="003B1933"/>
    <w:rsid w:val="003B2549"/>
    <w:rsid w:val="003B25E6"/>
    <w:rsid w:val="003B2B0D"/>
    <w:rsid w:val="003B37B4"/>
    <w:rsid w:val="003B4007"/>
    <w:rsid w:val="003B48B8"/>
    <w:rsid w:val="003B4D36"/>
    <w:rsid w:val="003B55FB"/>
    <w:rsid w:val="003B5E37"/>
    <w:rsid w:val="003B6420"/>
    <w:rsid w:val="003B6739"/>
    <w:rsid w:val="003B686F"/>
    <w:rsid w:val="003B79E7"/>
    <w:rsid w:val="003B7ADB"/>
    <w:rsid w:val="003B7CD8"/>
    <w:rsid w:val="003C028A"/>
    <w:rsid w:val="003C0820"/>
    <w:rsid w:val="003C14FC"/>
    <w:rsid w:val="003C192A"/>
    <w:rsid w:val="003C36AB"/>
    <w:rsid w:val="003C4662"/>
    <w:rsid w:val="003C4A8C"/>
    <w:rsid w:val="003C55F0"/>
    <w:rsid w:val="003C5DBD"/>
    <w:rsid w:val="003C5F01"/>
    <w:rsid w:val="003C5FC4"/>
    <w:rsid w:val="003C6141"/>
    <w:rsid w:val="003C679A"/>
    <w:rsid w:val="003C6F49"/>
    <w:rsid w:val="003C75BF"/>
    <w:rsid w:val="003D1932"/>
    <w:rsid w:val="003D1F02"/>
    <w:rsid w:val="003D21A0"/>
    <w:rsid w:val="003D279B"/>
    <w:rsid w:val="003D336D"/>
    <w:rsid w:val="003D3A2F"/>
    <w:rsid w:val="003D4357"/>
    <w:rsid w:val="003D4992"/>
    <w:rsid w:val="003D55D1"/>
    <w:rsid w:val="003D6310"/>
    <w:rsid w:val="003D63D1"/>
    <w:rsid w:val="003D6748"/>
    <w:rsid w:val="003D6EDB"/>
    <w:rsid w:val="003D7743"/>
    <w:rsid w:val="003D7FD7"/>
    <w:rsid w:val="003E039A"/>
    <w:rsid w:val="003E0CC5"/>
    <w:rsid w:val="003E16E9"/>
    <w:rsid w:val="003E198D"/>
    <w:rsid w:val="003E1B25"/>
    <w:rsid w:val="003E26B3"/>
    <w:rsid w:val="003E399A"/>
    <w:rsid w:val="003E57E5"/>
    <w:rsid w:val="003E58E4"/>
    <w:rsid w:val="003E68E6"/>
    <w:rsid w:val="003E693E"/>
    <w:rsid w:val="003E6F21"/>
    <w:rsid w:val="003E7CD9"/>
    <w:rsid w:val="003F0914"/>
    <w:rsid w:val="003F13B5"/>
    <w:rsid w:val="003F1EEA"/>
    <w:rsid w:val="003F2441"/>
    <w:rsid w:val="003F2C7A"/>
    <w:rsid w:val="003F4D7B"/>
    <w:rsid w:val="003F5CA5"/>
    <w:rsid w:val="003F660C"/>
    <w:rsid w:val="003F7152"/>
    <w:rsid w:val="003F7602"/>
    <w:rsid w:val="00401D4D"/>
    <w:rsid w:val="0040262C"/>
    <w:rsid w:val="00402880"/>
    <w:rsid w:val="00403119"/>
    <w:rsid w:val="0040329D"/>
    <w:rsid w:val="00403881"/>
    <w:rsid w:val="0040411F"/>
    <w:rsid w:val="0040427A"/>
    <w:rsid w:val="0040535A"/>
    <w:rsid w:val="00407112"/>
    <w:rsid w:val="00407B77"/>
    <w:rsid w:val="00407BC4"/>
    <w:rsid w:val="00407F41"/>
    <w:rsid w:val="004108DC"/>
    <w:rsid w:val="00411472"/>
    <w:rsid w:val="00413BA1"/>
    <w:rsid w:val="00413DF5"/>
    <w:rsid w:val="004145BC"/>
    <w:rsid w:val="004147F5"/>
    <w:rsid w:val="00416EE4"/>
    <w:rsid w:val="004179E9"/>
    <w:rsid w:val="00417CD0"/>
    <w:rsid w:val="0042008E"/>
    <w:rsid w:val="0042019A"/>
    <w:rsid w:val="004209C8"/>
    <w:rsid w:val="00421208"/>
    <w:rsid w:val="00421314"/>
    <w:rsid w:val="00422331"/>
    <w:rsid w:val="004225C1"/>
    <w:rsid w:val="00422D51"/>
    <w:rsid w:val="00422E78"/>
    <w:rsid w:val="00423170"/>
    <w:rsid w:val="00423367"/>
    <w:rsid w:val="00424349"/>
    <w:rsid w:val="00424473"/>
    <w:rsid w:val="0042459B"/>
    <w:rsid w:val="00424959"/>
    <w:rsid w:val="00424BDE"/>
    <w:rsid w:val="004260AD"/>
    <w:rsid w:val="00426E5D"/>
    <w:rsid w:val="00427310"/>
    <w:rsid w:val="00427C86"/>
    <w:rsid w:val="00430F98"/>
    <w:rsid w:val="00431707"/>
    <w:rsid w:val="00431847"/>
    <w:rsid w:val="0043218A"/>
    <w:rsid w:val="00432BD8"/>
    <w:rsid w:val="00432F2B"/>
    <w:rsid w:val="00434563"/>
    <w:rsid w:val="00434FD0"/>
    <w:rsid w:val="00435F45"/>
    <w:rsid w:val="00437C56"/>
    <w:rsid w:val="004405F1"/>
    <w:rsid w:val="004419CD"/>
    <w:rsid w:val="00441A66"/>
    <w:rsid w:val="00441FC3"/>
    <w:rsid w:val="0044275C"/>
    <w:rsid w:val="00442860"/>
    <w:rsid w:val="00442D6C"/>
    <w:rsid w:val="00442E17"/>
    <w:rsid w:val="00446310"/>
    <w:rsid w:val="004466A3"/>
    <w:rsid w:val="00446763"/>
    <w:rsid w:val="00447456"/>
    <w:rsid w:val="0044763F"/>
    <w:rsid w:val="0044798D"/>
    <w:rsid w:val="00447D29"/>
    <w:rsid w:val="00450049"/>
    <w:rsid w:val="00450141"/>
    <w:rsid w:val="004508F3"/>
    <w:rsid w:val="00452776"/>
    <w:rsid w:val="00452947"/>
    <w:rsid w:val="00452D2C"/>
    <w:rsid w:val="0045339E"/>
    <w:rsid w:val="00454078"/>
    <w:rsid w:val="00454513"/>
    <w:rsid w:val="00454A95"/>
    <w:rsid w:val="00455674"/>
    <w:rsid w:val="00455D0E"/>
    <w:rsid w:val="004567F4"/>
    <w:rsid w:val="0045779C"/>
    <w:rsid w:val="00460EF0"/>
    <w:rsid w:val="0046104A"/>
    <w:rsid w:val="004610A4"/>
    <w:rsid w:val="00462217"/>
    <w:rsid w:val="004624A8"/>
    <w:rsid w:val="00463A58"/>
    <w:rsid w:val="00463B6F"/>
    <w:rsid w:val="00463E3E"/>
    <w:rsid w:val="004648A4"/>
    <w:rsid w:val="00464B94"/>
    <w:rsid w:val="00464DBD"/>
    <w:rsid w:val="00464E37"/>
    <w:rsid w:val="00465814"/>
    <w:rsid w:val="00466360"/>
    <w:rsid w:val="004663C2"/>
    <w:rsid w:val="00466FC6"/>
    <w:rsid w:val="0046790C"/>
    <w:rsid w:val="00470507"/>
    <w:rsid w:val="004716D4"/>
    <w:rsid w:val="00472576"/>
    <w:rsid w:val="00472AEC"/>
    <w:rsid w:val="00472B8A"/>
    <w:rsid w:val="004730E3"/>
    <w:rsid w:val="0047443F"/>
    <w:rsid w:val="00474A5A"/>
    <w:rsid w:val="00474C53"/>
    <w:rsid w:val="00475031"/>
    <w:rsid w:val="004759CA"/>
    <w:rsid w:val="00475D53"/>
    <w:rsid w:val="00475FE4"/>
    <w:rsid w:val="00476DCA"/>
    <w:rsid w:val="00477BCF"/>
    <w:rsid w:val="00482131"/>
    <w:rsid w:val="004823A3"/>
    <w:rsid w:val="0048283E"/>
    <w:rsid w:val="0048327F"/>
    <w:rsid w:val="00483765"/>
    <w:rsid w:val="004845D9"/>
    <w:rsid w:val="00484D46"/>
    <w:rsid w:val="00485000"/>
    <w:rsid w:val="00486A5C"/>
    <w:rsid w:val="004871D3"/>
    <w:rsid w:val="0048771F"/>
    <w:rsid w:val="00490FC4"/>
    <w:rsid w:val="00492248"/>
    <w:rsid w:val="00492481"/>
    <w:rsid w:val="004924F3"/>
    <w:rsid w:val="00492508"/>
    <w:rsid w:val="00492F24"/>
    <w:rsid w:val="00493653"/>
    <w:rsid w:val="00493C2E"/>
    <w:rsid w:val="00494419"/>
    <w:rsid w:val="00494794"/>
    <w:rsid w:val="00494E83"/>
    <w:rsid w:val="00495859"/>
    <w:rsid w:val="00495EBF"/>
    <w:rsid w:val="00496347"/>
    <w:rsid w:val="004964EC"/>
    <w:rsid w:val="004967A8"/>
    <w:rsid w:val="00496B0F"/>
    <w:rsid w:val="004A038C"/>
    <w:rsid w:val="004A05C4"/>
    <w:rsid w:val="004A10F3"/>
    <w:rsid w:val="004A15CB"/>
    <w:rsid w:val="004A1DC7"/>
    <w:rsid w:val="004A2307"/>
    <w:rsid w:val="004A26E3"/>
    <w:rsid w:val="004A2B1C"/>
    <w:rsid w:val="004A43D4"/>
    <w:rsid w:val="004A447E"/>
    <w:rsid w:val="004A4B1A"/>
    <w:rsid w:val="004A4BA9"/>
    <w:rsid w:val="004A54CD"/>
    <w:rsid w:val="004A555D"/>
    <w:rsid w:val="004A59F9"/>
    <w:rsid w:val="004A5E30"/>
    <w:rsid w:val="004A5ED5"/>
    <w:rsid w:val="004A6C33"/>
    <w:rsid w:val="004A714C"/>
    <w:rsid w:val="004A7374"/>
    <w:rsid w:val="004B0026"/>
    <w:rsid w:val="004B1258"/>
    <w:rsid w:val="004B14D6"/>
    <w:rsid w:val="004B1F1F"/>
    <w:rsid w:val="004B26DF"/>
    <w:rsid w:val="004B2A44"/>
    <w:rsid w:val="004B2AB2"/>
    <w:rsid w:val="004B2FC7"/>
    <w:rsid w:val="004B30E6"/>
    <w:rsid w:val="004B3460"/>
    <w:rsid w:val="004B3D57"/>
    <w:rsid w:val="004B47BB"/>
    <w:rsid w:val="004B4DD8"/>
    <w:rsid w:val="004B627C"/>
    <w:rsid w:val="004B6970"/>
    <w:rsid w:val="004B6DBD"/>
    <w:rsid w:val="004B708C"/>
    <w:rsid w:val="004B72CA"/>
    <w:rsid w:val="004B79FE"/>
    <w:rsid w:val="004C00A2"/>
    <w:rsid w:val="004C1300"/>
    <w:rsid w:val="004C18C1"/>
    <w:rsid w:val="004C1E7A"/>
    <w:rsid w:val="004C1F0B"/>
    <w:rsid w:val="004C1F45"/>
    <w:rsid w:val="004C2FAA"/>
    <w:rsid w:val="004C31D3"/>
    <w:rsid w:val="004C59E7"/>
    <w:rsid w:val="004C5CAD"/>
    <w:rsid w:val="004C607E"/>
    <w:rsid w:val="004C6462"/>
    <w:rsid w:val="004C6ED6"/>
    <w:rsid w:val="004C7556"/>
    <w:rsid w:val="004D23F8"/>
    <w:rsid w:val="004D26B4"/>
    <w:rsid w:val="004D2867"/>
    <w:rsid w:val="004D4117"/>
    <w:rsid w:val="004D4430"/>
    <w:rsid w:val="004D6B27"/>
    <w:rsid w:val="004D6E68"/>
    <w:rsid w:val="004D72FF"/>
    <w:rsid w:val="004E0200"/>
    <w:rsid w:val="004E117F"/>
    <w:rsid w:val="004E1984"/>
    <w:rsid w:val="004E1A2D"/>
    <w:rsid w:val="004E20F6"/>
    <w:rsid w:val="004E2F03"/>
    <w:rsid w:val="004E309D"/>
    <w:rsid w:val="004E3610"/>
    <w:rsid w:val="004E3C9A"/>
    <w:rsid w:val="004E498C"/>
    <w:rsid w:val="004E5C31"/>
    <w:rsid w:val="004E5C8A"/>
    <w:rsid w:val="004E6E5D"/>
    <w:rsid w:val="004E7223"/>
    <w:rsid w:val="004F0379"/>
    <w:rsid w:val="004F0539"/>
    <w:rsid w:val="004F0D65"/>
    <w:rsid w:val="004F1B8A"/>
    <w:rsid w:val="004F24D3"/>
    <w:rsid w:val="004F2510"/>
    <w:rsid w:val="004F264C"/>
    <w:rsid w:val="004F2879"/>
    <w:rsid w:val="004F2D66"/>
    <w:rsid w:val="004F2F5C"/>
    <w:rsid w:val="004F3582"/>
    <w:rsid w:val="004F3EFD"/>
    <w:rsid w:val="004F431F"/>
    <w:rsid w:val="004F4940"/>
    <w:rsid w:val="004F5960"/>
    <w:rsid w:val="004F5AD4"/>
    <w:rsid w:val="004F5E78"/>
    <w:rsid w:val="004F643B"/>
    <w:rsid w:val="004F6DBA"/>
    <w:rsid w:val="004F738A"/>
    <w:rsid w:val="00500A77"/>
    <w:rsid w:val="00500DAE"/>
    <w:rsid w:val="00500F82"/>
    <w:rsid w:val="00502454"/>
    <w:rsid w:val="00502A8B"/>
    <w:rsid w:val="005030B9"/>
    <w:rsid w:val="005036F7"/>
    <w:rsid w:val="0050396A"/>
    <w:rsid w:val="005043C2"/>
    <w:rsid w:val="00504D93"/>
    <w:rsid w:val="00504F44"/>
    <w:rsid w:val="0050504B"/>
    <w:rsid w:val="0050509D"/>
    <w:rsid w:val="005056B6"/>
    <w:rsid w:val="005057C4"/>
    <w:rsid w:val="00506956"/>
    <w:rsid w:val="00506EDE"/>
    <w:rsid w:val="0050737B"/>
    <w:rsid w:val="00507BC8"/>
    <w:rsid w:val="005113AA"/>
    <w:rsid w:val="00512EA8"/>
    <w:rsid w:val="00513391"/>
    <w:rsid w:val="005137AE"/>
    <w:rsid w:val="00513B98"/>
    <w:rsid w:val="0051438E"/>
    <w:rsid w:val="0051446B"/>
    <w:rsid w:val="00514AF2"/>
    <w:rsid w:val="005150D9"/>
    <w:rsid w:val="005155B7"/>
    <w:rsid w:val="0051712A"/>
    <w:rsid w:val="00520521"/>
    <w:rsid w:val="00520A5D"/>
    <w:rsid w:val="00520ECD"/>
    <w:rsid w:val="0052170C"/>
    <w:rsid w:val="00521C2E"/>
    <w:rsid w:val="00523AD6"/>
    <w:rsid w:val="00523D73"/>
    <w:rsid w:val="005243B9"/>
    <w:rsid w:val="005243EA"/>
    <w:rsid w:val="00524560"/>
    <w:rsid w:val="00524A76"/>
    <w:rsid w:val="0052506F"/>
    <w:rsid w:val="005252E2"/>
    <w:rsid w:val="0052562F"/>
    <w:rsid w:val="005271FE"/>
    <w:rsid w:val="005278DA"/>
    <w:rsid w:val="00527A53"/>
    <w:rsid w:val="00527A67"/>
    <w:rsid w:val="00527D60"/>
    <w:rsid w:val="0053063E"/>
    <w:rsid w:val="005307AA"/>
    <w:rsid w:val="0053103E"/>
    <w:rsid w:val="00531EF1"/>
    <w:rsid w:val="005327A2"/>
    <w:rsid w:val="00533903"/>
    <w:rsid w:val="00533A83"/>
    <w:rsid w:val="00533C14"/>
    <w:rsid w:val="00534665"/>
    <w:rsid w:val="00535247"/>
    <w:rsid w:val="00536325"/>
    <w:rsid w:val="00536ACD"/>
    <w:rsid w:val="0053750B"/>
    <w:rsid w:val="00537A93"/>
    <w:rsid w:val="0054095A"/>
    <w:rsid w:val="00540A1F"/>
    <w:rsid w:val="00540AE5"/>
    <w:rsid w:val="00541C6D"/>
    <w:rsid w:val="00541DFE"/>
    <w:rsid w:val="005424BB"/>
    <w:rsid w:val="00542B89"/>
    <w:rsid w:val="00542D28"/>
    <w:rsid w:val="00543380"/>
    <w:rsid w:val="00544223"/>
    <w:rsid w:val="00544939"/>
    <w:rsid w:val="0054518F"/>
    <w:rsid w:val="00545C39"/>
    <w:rsid w:val="00545F1A"/>
    <w:rsid w:val="0054636E"/>
    <w:rsid w:val="00546473"/>
    <w:rsid w:val="00546D31"/>
    <w:rsid w:val="0054708C"/>
    <w:rsid w:val="0054782E"/>
    <w:rsid w:val="00547999"/>
    <w:rsid w:val="00547C9F"/>
    <w:rsid w:val="00547D10"/>
    <w:rsid w:val="00547F32"/>
    <w:rsid w:val="0054A906"/>
    <w:rsid w:val="00550EA9"/>
    <w:rsid w:val="005510A4"/>
    <w:rsid w:val="005510CC"/>
    <w:rsid w:val="00551A84"/>
    <w:rsid w:val="00553B49"/>
    <w:rsid w:val="0055403A"/>
    <w:rsid w:val="0055566C"/>
    <w:rsid w:val="005563E9"/>
    <w:rsid w:val="0055678C"/>
    <w:rsid w:val="00556B3E"/>
    <w:rsid w:val="00557AB5"/>
    <w:rsid w:val="00557FF6"/>
    <w:rsid w:val="0056042A"/>
    <w:rsid w:val="005608CB"/>
    <w:rsid w:val="00560E01"/>
    <w:rsid w:val="00563BCA"/>
    <w:rsid w:val="005641BB"/>
    <w:rsid w:val="005652E8"/>
    <w:rsid w:val="005653AB"/>
    <w:rsid w:val="0056562F"/>
    <w:rsid w:val="005657B2"/>
    <w:rsid w:val="00565F35"/>
    <w:rsid w:val="00566049"/>
    <w:rsid w:val="00566135"/>
    <w:rsid w:val="005661B0"/>
    <w:rsid w:val="00566692"/>
    <w:rsid w:val="005673CA"/>
    <w:rsid w:val="005674B8"/>
    <w:rsid w:val="005675AE"/>
    <w:rsid w:val="00567BC0"/>
    <w:rsid w:val="0057048E"/>
    <w:rsid w:val="005712B0"/>
    <w:rsid w:val="0057162A"/>
    <w:rsid w:val="00571E38"/>
    <w:rsid w:val="005722DF"/>
    <w:rsid w:val="0057311E"/>
    <w:rsid w:val="00573417"/>
    <w:rsid w:val="005737BC"/>
    <w:rsid w:val="00573CAF"/>
    <w:rsid w:val="00573F75"/>
    <w:rsid w:val="00573F7D"/>
    <w:rsid w:val="0057431D"/>
    <w:rsid w:val="00574728"/>
    <w:rsid w:val="005768D9"/>
    <w:rsid w:val="00576C73"/>
    <w:rsid w:val="00577220"/>
    <w:rsid w:val="0057756B"/>
    <w:rsid w:val="005801CA"/>
    <w:rsid w:val="00580399"/>
    <w:rsid w:val="00580F4B"/>
    <w:rsid w:val="00582CAA"/>
    <w:rsid w:val="00582ED1"/>
    <w:rsid w:val="0058437C"/>
    <w:rsid w:val="005852CA"/>
    <w:rsid w:val="0058536D"/>
    <w:rsid w:val="0058589E"/>
    <w:rsid w:val="00587786"/>
    <w:rsid w:val="00587D5A"/>
    <w:rsid w:val="005903BA"/>
    <w:rsid w:val="005907A7"/>
    <w:rsid w:val="005909AD"/>
    <w:rsid w:val="00590DE9"/>
    <w:rsid w:val="005920B9"/>
    <w:rsid w:val="005925B5"/>
    <w:rsid w:val="00592616"/>
    <w:rsid w:val="00595E4A"/>
    <w:rsid w:val="00596D84"/>
    <w:rsid w:val="00597B28"/>
    <w:rsid w:val="00597E80"/>
    <w:rsid w:val="005A0247"/>
    <w:rsid w:val="005A02AE"/>
    <w:rsid w:val="005A0BEB"/>
    <w:rsid w:val="005A12BC"/>
    <w:rsid w:val="005A29E2"/>
    <w:rsid w:val="005A39A9"/>
    <w:rsid w:val="005A3B07"/>
    <w:rsid w:val="005A3B0C"/>
    <w:rsid w:val="005A4148"/>
    <w:rsid w:val="005A47CE"/>
    <w:rsid w:val="005A4C8E"/>
    <w:rsid w:val="005A4F9B"/>
    <w:rsid w:val="005A515B"/>
    <w:rsid w:val="005A5703"/>
    <w:rsid w:val="005A5C4E"/>
    <w:rsid w:val="005A5C7F"/>
    <w:rsid w:val="005A60DB"/>
    <w:rsid w:val="005A67D1"/>
    <w:rsid w:val="005A7360"/>
    <w:rsid w:val="005B089A"/>
    <w:rsid w:val="005B0971"/>
    <w:rsid w:val="005B0F82"/>
    <w:rsid w:val="005B27CF"/>
    <w:rsid w:val="005B3697"/>
    <w:rsid w:val="005B38EC"/>
    <w:rsid w:val="005B3BFC"/>
    <w:rsid w:val="005B44C9"/>
    <w:rsid w:val="005B44CD"/>
    <w:rsid w:val="005B5182"/>
    <w:rsid w:val="005B53F1"/>
    <w:rsid w:val="005B5925"/>
    <w:rsid w:val="005B6093"/>
    <w:rsid w:val="005B668F"/>
    <w:rsid w:val="005B7A6E"/>
    <w:rsid w:val="005C0250"/>
    <w:rsid w:val="005C0288"/>
    <w:rsid w:val="005C05E7"/>
    <w:rsid w:val="005C09D4"/>
    <w:rsid w:val="005C198D"/>
    <w:rsid w:val="005C2540"/>
    <w:rsid w:val="005C44FA"/>
    <w:rsid w:val="005C60CC"/>
    <w:rsid w:val="005C62C6"/>
    <w:rsid w:val="005C7744"/>
    <w:rsid w:val="005C7C7E"/>
    <w:rsid w:val="005D0608"/>
    <w:rsid w:val="005D0FE2"/>
    <w:rsid w:val="005D108E"/>
    <w:rsid w:val="005D1284"/>
    <w:rsid w:val="005D146C"/>
    <w:rsid w:val="005D1927"/>
    <w:rsid w:val="005D206E"/>
    <w:rsid w:val="005D270F"/>
    <w:rsid w:val="005D2CD1"/>
    <w:rsid w:val="005D3AE5"/>
    <w:rsid w:val="005D3C21"/>
    <w:rsid w:val="005D3F2D"/>
    <w:rsid w:val="005D4D5C"/>
    <w:rsid w:val="005D5C40"/>
    <w:rsid w:val="005D5CE7"/>
    <w:rsid w:val="005D5EF3"/>
    <w:rsid w:val="005D6305"/>
    <w:rsid w:val="005D6FB1"/>
    <w:rsid w:val="005D72CE"/>
    <w:rsid w:val="005D7483"/>
    <w:rsid w:val="005D7759"/>
    <w:rsid w:val="005D7B3C"/>
    <w:rsid w:val="005E0DBC"/>
    <w:rsid w:val="005E13E1"/>
    <w:rsid w:val="005E1993"/>
    <w:rsid w:val="005E1BAA"/>
    <w:rsid w:val="005E2017"/>
    <w:rsid w:val="005E257D"/>
    <w:rsid w:val="005E260B"/>
    <w:rsid w:val="005E2F56"/>
    <w:rsid w:val="005E4D6C"/>
    <w:rsid w:val="005E51E4"/>
    <w:rsid w:val="005E67CA"/>
    <w:rsid w:val="005E6B58"/>
    <w:rsid w:val="005E6D3B"/>
    <w:rsid w:val="005E6FC4"/>
    <w:rsid w:val="005E7EDE"/>
    <w:rsid w:val="005F07A2"/>
    <w:rsid w:val="005F0A9E"/>
    <w:rsid w:val="005F13D7"/>
    <w:rsid w:val="005F1F03"/>
    <w:rsid w:val="005F391C"/>
    <w:rsid w:val="005F4361"/>
    <w:rsid w:val="005F53B3"/>
    <w:rsid w:val="005F58A0"/>
    <w:rsid w:val="005F5D8C"/>
    <w:rsid w:val="005F6476"/>
    <w:rsid w:val="005F65A4"/>
    <w:rsid w:val="005F667F"/>
    <w:rsid w:val="005F6D0B"/>
    <w:rsid w:val="0060062E"/>
    <w:rsid w:val="006009B4"/>
    <w:rsid w:val="00600C46"/>
    <w:rsid w:val="00600FAC"/>
    <w:rsid w:val="006014F3"/>
    <w:rsid w:val="00601EB4"/>
    <w:rsid w:val="00602708"/>
    <w:rsid w:val="00602975"/>
    <w:rsid w:val="006030D3"/>
    <w:rsid w:val="006037BA"/>
    <w:rsid w:val="00603E91"/>
    <w:rsid w:val="00604220"/>
    <w:rsid w:val="00604CD8"/>
    <w:rsid w:val="00605A27"/>
    <w:rsid w:val="00605A6B"/>
    <w:rsid w:val="00606611"/>
    <w:rsid w:val="00606EE5"/>
    <w:rsid w:val="00607D6E"/>
    <w:rsid w:val="006112BC"/>
    <w:rsid w:val="00611A07"/>
    <w:rsid w:val="00611CB9"/>
    <w:rsid w:val="00611D0E"/>
    <w:rsid w:val="00612683"/>
    <w:rsid w:val="006129BC"/>
    <w:rsid w:val="00612E8F"/>
    <w:rsid w:val="006135D1"/>
    <w:rsid w:val="006138E0"/>
    <w:rsid w:val="00613EA9"/>
    <w:rsid w:val="00614068"/>
    <w:rsid w:val="0061406F"/>
    <w:rsid w:val="0061407E"/>
    <w:rsid w:val="006146C1"/>
    <w:rsid w:val="00614B98"/>
    <w:rsid w:val="00615337"/>
    <w:rsid w:val="0061537D"/>
    <w:rsid w:val="00615675"/>
    <w:rsid w:val="00615792"/>
    <w:rsid w:val="006157D1"/>
    <w:rsid w:val="00615DA4"/>
    <w:rsid w:val="00616AE9"/>
    <w:rsid w:val="00616C05"/>
    <w:rsid w:val="006171B6"/>
    <w:rsid w:val="00617210"/>
    <w:rsid w:val="006175B4"/>
    <w:rsid w:val="00617936"/>
    <w:rsid w:val="0062070B"/>
    <w:rsid w:val="00620969"/>
    <w:rsid w:val="006210D6"/>
    <w:rsid w:val="0062132B"/>
    <w:rsid w:val="006215CF"/>
    <w:rsid w:val="0062377F"/>
    <w:rsid w:val="00623CE4"/>
    <w:rsid w:val="00623D1D"/>
    <w:rsid w:val="00624326"/>
    <w:rsid w:val="006243FE"/>
    <w:rsid w:val="00624AEB"/>
    <w:rsid w:val="00624BDD"/>
    <w:rsid w:val="00624D8F"/>
    <w:rsid w:val="0062613A"/>
    <w:rsid w:val="0062673A"/>
    <w:rsid w:val="006275CF"/>
    <w:rsid w:val="00627C2B"/>
    <w:rsid w:val="0063001D"/>
    <w:rsid w:val="0063136C"/>
    <w:rsid w:val="00632C4F"/>
    <w:rsid w:val="00632E30"/>
    <w:rsid w:val="00632EF4"/>
    <w:rsid w:val="006337D5"/>
    <w:rsid w:val="006343EC"/>
    <w:rsid w:val="0063441A"/>
    <w:rsid w:val="00634903"/>
    <w:rsid w:val="00635608"/>
    <w:rsid w:val="00635722"/>
    <w:rsid w:val="006357FC"/>
    <w:rsid w:val="00636A3B"/>
    <w:rsid w:val="0063704B"/>
    <w:rsid w:val="006377B7"/>
    <w:rsid w:val="00637AF8"/>
    <w:rsid w:val="006408A0"/>
    <w:rsid w:val="00640B2F"/>
    <w:rsid w:val="00640D68"/>
    <w:rsid w:val="00642892"/>
    <w:rsid w:val="006428C0"/>
    <w:rsid w:val="0064434C"/>
    <w:rsid w:val="00644B4A"/>
    <w:rsid w:val="00644C44"/>
    <w:rsid w:val="00644E74"/>
    <w:rsid w:val="00645050"/>
    <w:rsid w:val="00645303"/>
    <w:rsid w:val="0064573B"/>
    <w:rsid w:val="00647500"/>
    <w:rsid w:val="006479D1"/>
    <w:rsid w:val="00650469"/>
    <w:rsid w:val="006506E6"/>
    <w:rsid w:val="0065097A"/>
    <w:rsid w:val="00651469"/>
    <w:rsid w:val="006517D1"/>
    <w:rsid w:val="00651946"/>
    <w:rsid w:val="0065280D"/>
    <w:rsid w:val="00652A04"/>
    <w:rsid w:val="00653428"/>
    <w:rsid w:val="00653462"/>
    <w:rsid w:val="00655258"/>
    <w:rsid w:val="00656A0D"/>
    <w:rsid w:val="00661E36"/>
    <w:rsid w:val="00661F2B"/>
    <w:rsid w:val="006625AF"/>
    <w:rsid w:val="00664667"/>
    <w:rsid w:val="00664ED9"/>
    <w:rsid w:val="00664FC9"/>
    <w:rsid w:val="00665106"/>
    <w:rsid w:val="00665121"/>
    <w:rsid w:val="0066512E"/>
    <w:rsid w:val="00666073"/>
    <w:rsid w:val="00666442"/>
    <w:rsid w:val="00667085"/>
    <w:rsid w:val="0066752B"/>
    <w:rsid w:val="006676B7"/>
    <w:rsid w:val="006678CD"/>
    <w:rsid w:val="00670E34"/>
    <w:rsid w:val="00671494"/>
    <w:rsid w:val="00671B1D"/>
    <w:rsid w:val="00673518"/>
    <w:rsid w:val="00673D15"/>
    <w:rsid w:val="00676AAC"/>
    <w:rsid w:val="006773B4"/>
    <w:rsid w:val="00677990"/>
    <w:rsid w:val="00677F99"/>
    <w:rsid w:val="0068080A"/>
    <w:rsid w:val="00680DB8"/>
    <w:rsid w:val="00681A6C"/>
    <w:rsid w:val="0068211A"/>
    <w:rsid w:val="00683768"/>
    <w:rsid w:val="00684CE0"/>
    <w:rsid w:val="006856F4"/>
    <w:rsid w:val="00685724"/>
    <w:rsid w:val="00685A9F"/>
    <w:rsid w:val="00686EBD"/>
    <w:rsid w:val="00687B5A"/>
    <w:rsid w:val="00687E0D"/>
    <w:rsid w:val="00687EB9"/>
    <w:rsid w:val="00690F42"/>
    <w:rsid w:val="0069123C"/>
    <w:rsid w:val="00691561"/>
    <w:rsid w:val="0069230A"/>
    <w:rsid w:val="006927AD"/>
    <w:rsid w:val="0069311A"/>
    <w:rsid w:val="0069443F"/>
    <w:rsid w:val="006952FF"/>
    <w:rsid w:val="00696025"/>
    <w:rsid w:val="006961C8"/>
    <w:rsid w:val="00696897"/>
    <w:rsid w:val="006972C3"/>
    <w:rsid w:val="0069749F"/>
    <w:rsid w:val="006A0299"/>
    <w:rsid w:val="006A07B9"/>
    <w:rsid w:val="006A0B2C"/>
    <w:rsid w:val="006A138D"/>
    <w:rsid w:val="006A1F6F"/>
    <w:rsid w:val="006A220F"/>
    <w:rsid w:val="006A2997"/>
    <w:rsid w:val="006A29A5"/>
    <w:rsid w:val="006A2DB3"/>
    <w:rsid w:val="006A35C1"/>
    <w:rsid w:val="006A4A09"/>
    <w:rsid w:val="006A617B"/>
    <w:rsid w:val="006A692B"/>
    <w:rsid w:val="006A716A"/>
    <w:rsid w:val="006B01B6"/>
    <w:rsid w:val="006B07C6"/>
    <w:rsid w:val="006B0F2C"/>
    <w:rsid w:val="006B3CB6"/>
    <w:rsid w:val="006B3D40"/>
    <w:rsid w:val="006B4D54"/>
    <w:rsid w:val="006B516A"/>
    <w:rsid w:val="006B5611"/>
    <w:rsid w:val="006B5A8A"/>
    <w:rsid w:val="006B7904"/>
    <w:rsid w:val="006B7B03"/>
    <w:rsid w:val="006B7F35"/>
    <w:rsid w:val="006C03AE"/>
    <w:rsid w:val="006C0829"/>
    <w:rsid w:val="006C09FF"/>
    <w:rsid w:val="006C0B2B"/>
    <w:rsid w:val="006C0B43"/>
    <w:rsid w:val="006C117C"/>
    <w:rsid w:val="006C1931"/>
    <w:rsid w:val="006C29BD"/>
    <w:rsid w:val="006C3213"/>
    <w:rsid w:val="006C344F"/>
    <w:rsid w:val="006C452D"/>
    <w:rsid w:val="006C4584"/>
    <w:rsid w:val="006C4B20"/>
    <w:rsid w:val="006C4B3D"/>
    <w:rsid w:val="006C505F"/>
    <w:rsid w:val="006C55C1"/>
    <w:rsid w:val="006C57B2"/>
    <w:rsid w:val="006C6598"/>
    <w:rsid w:val="006C6ADC"/>
    <w:rsid w:val="006C6D06"/>
    <w:rsid w:val="006C7416"/>
    <w:rsid w:val="006C75DC"/>
    <w:rsid w:val="006C7A1A"/>
    <w:rsid w:val="006D040A"/>
    <w:rsid w:val="006D1A2F"/>
    <w:rsid w:val="006D2498"/>
    <w:rsid w:val="006D2D5B"/>
    <w:rsid w:val="006D3D09"/>
    <w:rsid w:val="006D4F41"/>
    <w:rsid w:val="006D7D2A"/>
    <w:rsid w:val="006D7F0C"/>
    <w:rsid w:val="006E096A"/>
    <w:rsid w:val="006E0C76"/>
    <w:rsid w:val="006E0CF8"/>
    <w:rsid w:val="006E1237"/>
    <w:rsid w:val="006E152C"/>
    <w:rsid w:val="006E1EEA"/>
    <w:rsid w:val="006E21A8"/>
    <w:rsid w:val="006E2508"/>
    <w:rsid w:val="006E2ADF"/>
    <w:rsid w:val="006E2BC5"/>
    <w:rsid w:val="006E2FB1"/>
    <w:rsid w:val="006E36EE"/>
    <w:rsid w:val="006E3B2D"/>
    <w:rsid w:val="006E400E"/>
    <w:rsid w:val="006E5DB1"/>
    <w:rsid w:val="006E6239"/>
    <w:rsid w:val="006E63C9"/>
    <w:rsid w:val="006E69A3"/>
    <w:rsid w:val="006E6E45"/>
    <w:rsid w:val="006E6F37"/>
    <w:rsid w:val="006E77C6"/>
    <w:rsid w:val="006E7BFA"/>
    <w:rsid w:val="006F08A7"/>
    <w:rsid w:val="006F0C6D"/>
    <w:rsid w:val="006F0D6C"/>
    <w:rsid w:val="006F178F"/>
    <w:rsid w:val="006F1926"/>
    <w:rsid w:val="006F1F28"/>
    <w:rsid w:val="006F2047"/>
    <w:rsid w:val="006F209C"/>
    <w:rsid w:val="006F2333"/>
    <w:rsid w:val="006F3946"/>
    <w:rsid w:val="006F39E8"/>
    <w:rsid w:val="006F42EE"/>
    <w:rsid w:val="006F47DB"/>
    <w:rsid w:val="006F4CEA"/>
    <w:rsid w:val="006F5106"/>
    <w:rsid w:val="006F580F"/>
    <w:rsid w:val="006F6AB3"/>
    <w:rsid w:val="006F7076"/>
    <w:rsid w:val="006F757D"/>
    <w:rsid w:val="006F7B4A"/>
    <w:rsid w:val="00700409"/>
    <w:rsid w:val="0070046D"/>
    <w:rsid w:val="00700609"/>
    <w:rsid w:val="00700BCB"/>
    <w:rsid w:val="00700E56"/>
    <w:rsid w:val="007014E1"/>
    <w:rsid w:val="0070162B"/>
    <w:rsid w:val="007037E0"/>
    <w:rsid w:val="007039F6"/>
    <w:rsid w:val="00704CDD"/>
    <w:rsid w:val="00705B14"/>
    <w:rsid w:val="00705B7B"/>
    <w:rsid w:val="007065CA"/>
    <w:rsid w:val="00706882"/>
    <w:rsid w:val="00706B36"/>
    <w:rsid w:val="00707076"/>
    <w:rsid w:val="0070727B"/>
    <w:rsid w:val="00707E6F"/>
    <w:rsid w:val="00710354"/>
    <w:rsid w:val="00710392"/>
    <w:rsid w:val="00710EA8"/>
    <w:rsid w:val="007116A2"/>
    <w:rsid w:val="00711F5A"/>
    <w:rsid w:val="007120B9"/>
    <w:rsid w:val="007123FF"/>
    <w:rsid w:val="007128A1"/>
    <w:rsid w:val="00713B07"/>
    <w:rsid w:val="007163ED"/>
    <w:rsid w:val="00716E79"/>
    <w:rsid w:val="00720567"/>
    <w:rsid w:val="00720658"/>
    <w:rsid w:val="00720B4C"/>
    <w:rsid w:val="00721140"/>
    <w:rsid w:val="00722258"/>
    <w:rsid w:val="00722E77"/>
    <w:rsid w:val="00725696"/>
    <w:rsid w:val="00725906"/>
    <w:rsid w:val="00725A6E"/>
    <w:rsid w:val="00725D4F"/>
    <w:rsid w:val="00725EBA"/>
    <w:rsid w:val="007262B1"/>
    <w:rsid w:val="00726975"/>
    <w:rsid w:val="00726E94"/>
    <w:rsid w:val="00726F1F"/>
    <w:rsid w:val="00727E4F"/>
    <w:rsid w:val="0073100B"/>
    <w:rsid w:val="00731579"/>
    <w:rsid w:val="00731598"/>
    <w:rsid w:val="007325A1"/>
    <w:rsid w:val="00732AC4"/>
    <w:rsid w:val="00733542"/>
    <w:rsid w:val="00733E27"/>
    <w:rsid w:val="007346C0"/>
    <w:rsid w:val="007349CB"/>
    <w:rsid w:val="00734B02"/>
    <w:rsid w:val="007352B3"/>
    <w:rsid w:val="007369EA"/>
    <w:rsid w:val="00736E02"/>
    <w:rsid w:val="00736F96"/>
    <w:rsid w:val="0073782D"/>
    <w:rsid w:val="00737941"/>
    <w:rsid w:val="00737FCE"/>
    <w:rsid w:val="00740605"/>
    <w:rsid w:val="00741382"/>
    <w:rsid w:val="0074168E"/>
    <w:rsid w:val="0074169D"/>
    <w:rsid w:val="00741825"/>
    <w:rsid w:val="0074281A"/>
    <w:rsid w:val="007430A5"/>
    <w:rsid w:val="00743A86"/>
    <w:rsid w:val="00743CE4"/>
    <w:rsid w:val="00744AA8"/>
    <w:rsid w:val="0074523B"/>
    <w:rsid w:val="00745BD2"/>
    <w:rsid w:val="0074708F"/>
    <w:rsid w:val="007471DB"/>
    <w:rsid w:val="00747541"/>
    <w:rsid w:val="00747A26"/>
    <w:rsid w:val="00747E40"/>
    <w:rsid w:val="00750A9B"/>
    <w:rsid w:val="00750AEF"/>
    <w:rsid w:val="00750BFF"/>
    <w:rsid w:val="00751550"/>
    <w:rsid w:val="00751D8F"/>
    <w:rsid w:val="007522A6"/>
    <w:rsid w:val="00752F2C"/>
    <w:rsid w:val="007533C3"/>
    <w:rsid w:val="007535F2"/>
    <w:rsid w:val="00753E64"/>
    <w:rsid w:val="0075443A"/>
    <w:rsid w:val="00754CF6"/>
    <w:rsid w:val="00756083"/>
    <w:rsid w:val="00756D92"/>
    <w:rsid w:val="007575FF"/>
    <w:rsid w:val="00757788"/>
    <w:rsid w:val="00757FBA"/>
    <w:rsid w:val="00760F65"/>
    <w:rsid w:val="00762893"/>
    <w:rsid w:val="007633E2"/>
    <w:rsid w:val="0076376B"/>
    <w:rsid w:val="007648FE"/>
    <w:rsid w:val="007655B9"/>
    <w:rsid w:val="00765EFD"/>
    <w:rsid w:val="007665DB"/>
    <w:rsid w:val="00766D6A"/>
    <w:rsid w:val="0076705C"/>
    <w:rsid w:val="007676F1"/>
    <w:rsid w:val="00767C13"/>
    <w:rsid w:val="00770A98"/>
    <w:rsid w:val="00770FFC"/>
    <w:rsid w:val="0077112F"/>
    <w:rsid w:val="0077197A"/>
    <w:rsid w:val="00771A05"/>
    <w:rsid w:val="0077253F"/>
    <w:rsid w:val="00773029"/>
    <w:rsid w:val="00773F07"/>
    <w:rsid w:val="00775384"/>
    <w:rsid w:val="007756FC"/>
    <w:rsid w:val="00775923"/>
    <w:rsid w:val="0077607C"/>
    <w:rsid w:val="00776117"/>
    <w:rsid w:val="00776CFC"/>
    <w:rsid w:val="00776E9F"/>
    <w:rsid w:val="00776F22"/>
    <w:rsid w:val="007775D1"/>
    <w:rsid w:val="00780150"/>
    <w:rsid w:val="00781856"/>
    <w:rsid w:val="007819F5"/>
    <w:rsid w:val="00782BA2"/>
    <w:rsid w:val="00783213"/>
    <w:rsid w:val="00783A29"/>
    <w:rsid w:val="00784979"/>
    <w:rsid w:val="00786AAC"/>
    <w:rsid w:val="00786F17"/>
    <w:rsid w:val="00787395"/>
    <w:rsid w:val="00787717"/>
    <w:rsid w:val="007878AE"/>
    <w:rsid w:val="00787CD6"/>
    <w:rsid w:val="00790E40"/>
    <w:rsid w:val="00790FB8"/>
    <w:rsid w:val="007911DA"/>
    <w:rsid w:val="00791773"/>
    <w:rsid w:val="007917FA"/>
    <w:rsid w:val="007919BA"/>
    <w:rsid w:val="00791C55"/>
    <w:rsid w:val="007925EF"/>
    <w:rsid w:val="00792D30"/>
    <w:rsid w:val="00794441"/>
    <w:rsid w:val="00794C4A"/>
    <w:rsid w:val="00794F1A"/>
    <w:rsid w:val="0079507A"/>
    <w:rsid w:val="0079658F"/>
    <w:rsid w:val="007967FC"/>
    <w:rsid w:val="0079763C"/>
    <w:rsid w:val="00797CD1"/>
    <w:rsid w:val="007A0452"/>
    <w:rsid w:val="007A0CE0"/>
    <w:rsid w:val="007A0D8B"/>
    <w:rsid w:val="007A1096"/>
    <w:rsid w:val="007A135B"/>
    <w:rsid w:val="007A1B8D"/>
    <w:rsid w:val="007A21B9"/>
    <w:rsid w:val="007A2903"/>
    <w:rsid w:val="007A2C87"/>
    <w:rsid w:val="007A2D48"/>
    <w:rsid w:val="007A3CC2"/>
    <w:rsid w:val="007A4803"/>
    <w:rsid w:val="007A4996"/>
    <w:rsid w:val="007A5249"/>
    <w:rsid w:val="007A5766"/>
    <w:rsid w:val="007A5BD1"/>
    <w:rsid w:val="007A6A38"/>
    <w:rsid w:val="007A6C5C"/>
    <w:rsid w:val="007A7975"/>
    <w:rsid w:val="007A7C05"/>
    <w:rsid w:val="007B1E90"/>
    <w:rsid w:val="007B1ECB"/>
    <w:rsid w:val="007B2C50"/>
    <w:rsid w:val="007B3F2E"/>
    <w:rsid w:val="007B4EB4"/>
    <w:rsid w:val="007B51DD"/>
    <w:rsid w:val="007B5385"/>
    <w:rsid w:val="007B56E9"/>
    <w:rsid w:val="007B5890"/>
    <w:rsid w:val="007B5BC7"/>
    <w:rsid w:val="007B625E"/>
    <w:rsid w:val="007B669B"/>
    <w:rsid w:val="007B7EE2"/>
    <w:rsid w:val="007C03CF"/>
    <w:rsid w:val="007C05E0"/>
    <w:rsid w:val="007C1AEE"/>
    <w:rsid w:val="007C1C36"/>
    <w:rsid w:val="007C2B6A"/>
    <w:rsid w:val="007C2ED0"/>
    <w:rsid w:val="007C3910"/>
    <w:rsid w:val="007C397D"/>
    <w:rsid w:val="007C3E07"/>
    <w:rsid w:val="007C4E11"/>
    <w:rsid w:val="007C5A87"/>
    <w:rsid w:val="007C5D04"/>
    <w:rsid w:val="007C6364"/>
    <w:rsid w:val="007C6735"/>
    <w:rsid w:val="007C6E51"/>
    <w:rsid w:val="007C7549"/>
    <w:rsid w:val="007D014B"/>
    <w:rsid w:val="007D050F"/>
    <w:rsid w:val="007D0F61"/>
    <w:rsid w:val="007D1CA5"/>
    <w:rsid w:val="007D1E74"/>
    <w:rsid w:val="007D21A0"/>
    <w:rsid w:val="007D2C03"/>
    <w:rsid w:val="007D3029"/>
    <w:rsid w:val="007D307F"/>
    <w:rsid w:val="007D3A74"/>
    <w:rsid w:val="007D4904"/>
    <w:rsid w:val="007D51B9"/>
    <w:rsid w:val="007D5282"/>
    <w:rsid w:val="007D528E"/>
    <w:rsid w:val="007D5F4C"/>
    <w:rsid w:val="007D61C2"/>
    <w:rsid w:val="007D636D"/>
    <w:rsid w:val="007D68CD"/>
    <w:rsid w:val="007D6B5B"/>
    <w:rsid w:val="007D6D1A"/>
    <w:rsid w:val="007D7241"/>
    <w:rsid w:val="007E013D"/>
    <w:rsid w:val="007E02D0"/>
    <w:rsid w:val="007E16F3"/>
    <w:rsid w:val="007E170C"/>
    <w:rsid w:val="007E2054"/>
    <w:rsid w:val="007E2721"/>
    <w:rsid w:val="007E29F9"/>
    <w:rsid w:val="007E33F2"/>
    <w:rsid w:val="007E4088"/>
    <w:rsid w:val="007E4579"/>
    <w:rsid w:val="007E473C"/>
    <w:rsid w:val="007E5B88"/>
    <w:rsid w:val="007E5E91"/>
    <w:rsid w:val="007E6C86"/>
    <w:rsid w:val="007E7E52"/>
    <w:rsid w:val="007F041D"/>
    <w:rsid w:val="007F0B5D"/>
    <w:rsid w:val="007F0E06"/>
    <w:rsid w:val="007F0EC7"/>
    <w:rsid w:val="007F14D6"/>
    <w:rsid w:val="007F1AAF"/>
    <w:rsid w:val="007F2BA8"/>
    <w:rsid w:val="007F3878"/>
    <w:rsid w:val="007F45C7"/>
    <w:rsid w:val="007F5769"/>
    <w:rsid w:val="007F60C5"/>
    <w:rsid w:val="007F66E0"/>
    <w:rsid w:val="007F6EAA"/>
    <w:rsid w:val="007F6EE1"/>
    <w:rsid w:val="007F788F"/>
    <w:rsid w:val="00800479"/>
    <w:rsid w:val="008005DA"/>
    <w:rsid w:val="0080069C"/>
    <w:rsid w:val="00800E33"/>
    <w:rsid w:val="00800E5A"/>
    <w:rsid w:val="0080102A"/>
    <w:rsid w:val="0080126B"/>
    <w:rsid w:val="0080142D"/>
    <w:rsid w:val="00801B7F"/>
    <w:rsid w:val="00804111"/>
    <w:rsid w:val="0080479F"/>
    <w:rsid w:val="00804FB4"/>
    <w:rsid w:val="008051DF"/>
    <w:rsid w:val="0080576B"/>
    <w:rsid w:val="00806964"/>
    <w:rsid w:val="00806D9A"/>
    <w:rsid w:val="00806EEE"/>
    <w:rsid w:val="008118B1"/>
    <w:rsid w:val="008118FF"/>
    <w:rsid w:val="008121D7"/>
    <w:rsid w:val="00812878"/>
    <w:rsid w:val="00812ECD"/>
    <w:rsid w:val="00812EFF"/>
    <w:rsid w:val="008131E4"/>
    <w:rsid w:val="00813A48"/>
    <w:rsid w:val="00813F8D"/>
    <w:rsid w:val="008145D4"/>
    <w:rsid w:val="00814A7C"/>
    <w:rsid w:val="00814B00"/>
    <w:rsid w:val="00814FA5"/>
    <w:rsid w:val="008151D6"/>
    <w:rsid w:val="0081716E"/>
    <w:rsid w:val="008174A0"/>
    <w:rsid w:val="00820AFD"/>
    <w:rsid w:val="00820F2D"/>
    <w:rsid w:val="008217AA"/>
    <w:rsid w:val="00821A42"/>
    <w:rsid w:val="00821C3F"/>
    <w:rsid w:val="008227D4"/>
    <w:rsid w:val="00822C53"/>
    <w:rsid w:val="0082371F"/>
    <w:rsid w:val="00823D24"/>
    <w:rsid w:val="00823E1F"/>
    <w:rsid w:val="00824C4E"/>
    <w:rsid w:val="00826E55"/>
    <w:rsid w:val="0082757F"/>
    <w:rsid w:val="0082759F"/>
    <w:rsid w:val="00827CD3"/>
    <w:rsid w:val="0083005E"/>
    <w:rsid w:val="008306C8"/>
    <w:rsid w:val="0083095B"/>
    <w:rsid w:val="00830D3E"/>
    <w:rsid w:val="008312E2"/>
    <w:rsid w:val="008314BF"/>
    <w:rsid w:val="008314C9"/>
    <w:rsid w:val="0083184C"/>
    <w:rsid w:val="00831AE5"/>
    <w:rsid w:val="00832C26"/>
    <w:rsid w:val="008332CD"/>
    <w:rsid w:val="0083463B"/>
    <w:rsid w:val="0083506C"/>
    <w:rsid w:val="00835F98"/>
    <w:rsid w:val="00836DF7"/>
    <w:rsid w:val="00837999"/>
    <w:rsid w:val="0084176E"/>
    <w:rsid w:val="00841C53"/>
    <w:rsid w:val="008420C9"/>
    <w:rsid w:val="0084239E"/>
    <w:rsid w:val="00842F2D"/>
    <w:rsid w:val="0084336A"/>
    <w:rsid w:val="00843896"/>
    <w:rsid w:val="0084446D"/>
    <w:rsid w:val="008458B2"/>
    <w:rsid w:val="00845DEB"/>
    <w:rsid w:val="008464A0"/>
    <w:rsid w:val="00846C98"/>
    <w:rsid w:val="00846F5E"/>
    <w:rsid w:val="00850749"/>
    <w:rsid w:val="00850BC9"/>
    <w:rsid w:val="00850D59"/>
    <w:rsid w:val="00850E21"/>
    <w:rsid w:val="00851F01"/>
    <w:rsid w:val="008520C2"/>
    <w:rsid w:val="00852386"/>
    <w:rsid w:val="00852896"/>
    <w:rsid w:val="008528B3"/>
    <w:rsid w:val="00852FAC"/>
    <w:rsid w:val="00853360"/>
    <w:rsid w:val="00854A80"/>
    <w:rsid w:val="00855B03"/>
    <w:rsid w:val="0085618E"/>
    <w:rsid w:val="0086242D"/>
    <w:rsid w:val="00862B00"/>
    <w:rsid w:val="00863023"/>
    <w:rsid w:val="00863355"/>
    <w:rsid w:val="0086342F"/>
    <w:rsid w:val="008636B0"/>
    <w:rsid w:val="0086441D"/>
    <w:rsid w:val="0086442A"/>
    <w:rsid w:val="008662E4"/>
    <w:rsid w:val="0086647D"/>
    <w:rsid w:val="00866749"/>
    <w:rsid w:val="00866762"/>
    <w:rsid w:val="00866DA8"/>
    <w:rsid w:val="00867A22"/>
    <w:rsid w:val="00872238"/>
    <w:rsid w:val="00872406"/>
    <w:rsid w:val="008735DC"/>
    <w:rsid w:val="0087479A"/>
    <w:rsid w:val="00874D03"/>
    <w:rsid w:val="00874EA3"/>
    <w:rsid w:val="008753D0"/>
    <w:rsid w:val="0087636D"/>
    <w:rsid w:val="00876BFF"/>
    <w:rsid w:val="00876EB7"/>
    <w:rsid w:val="0087723E"/>
    <w:rsid w:val="00880733"/>
    <w:rsid w:val="00882314"/>
    <w:rsid w:val="00882E41"/>
    <w:rsid w:val="008843F3"/>
    <w:rsid w:val="0088465B"/>
    <w:rsid w:val="00884CDA"/>
    <w:rsid w:val="00884CEE"/>
    <w:rsid w:val="0088522B"/>
    <w:rsid w:val="00885771"/>
    <w:rsid w:val="008858B9"/>
    <w:rsid w:val="00886A5C"/>
    <w:rsid w:val="00886AFB"/>
    <w:rsid w:val="008908E6"/>
    <w:rsid w:val="00890929"/>
    <w:rsid w:val="00891076"/>
    <w:rsid w:val="00891A44"/>
    <w:rsid w:val="0089207D"/>
    <w:rsid w:val="00893706"/>
    <w:rsid w:val="00893855"/>
    <w:rsid w:val="00893FFC"/>
    <w:rsid w:val="008941EF"/>
    <w:rsid w:val="00894226"/>
    <w:rsid w:val="0089559F"/>
    <w:rsid w:val="008957E3"/>
    <w:rsid w:val="008964CE"/>
    <w:rsid w:val="00897426"/>
    <w:rsid w:val="008A0076"/>
    <w:rsid w:val="008A08B4"/>
    <w:rsid w:val="008A0D02"/>
    <w:rsid w:val="008A0FB6"/>
    <w:rsid w:val="008A3D32"/>
    <w:rsid w:val="008A3DD3"/>
    <w:rsid w:val="008A3FAF"/>
    <w:rsid w:val="008A436D"/>
    <w:rsid w:val="008A43E7"/>
    <w:rsid w:val="008A4A77"/>
    <w:rsid w:val="008A5048"/>
    <w:rsid w:val="008A5754"/>
    <w:rsid w:val="008A5A91"/>
    <w:rsid w:val="008A5D85"/>
    <w:rsid w:val="008A5F0E"/>
    <w:rsid w:val="008A5F77"/>
    <w:rsid w:val="008A6BC2"/>
    <w:rsid w:val="008B0256"/>
    <w:rsid w:val="008B096F"/>
    <w:rsid w:val="008B0B85"/>
    <w:rsid w:val="008B0C58"/>
    <w:rsid w:val="008B0F85"/>
    <w:rsid w:val="008B1370"/>
    <w:rsid w:val="008B1A94"/>
    <w:rsid w:val="008B1C52"/>
    <w:rsid w:val="008B28E4"/>
    <w:rsid w:val="008B454C"/>
    <w:rsid w:val="008B5F9F"/>
    <w:rsid w:val="008B7953"/>
    <w:rsid w:val="008C18C7"/>
    <w:rsid w:val="008C23D8"/>
    <w:rsid w:val="008C2E02"/>
    <w:rsid w:val="008C3F1D"/>
    <w:rsid w:val="008C3FFD"/>
    <w:rsid w:val="008C43AD"/>
    <w:rsid w:val="008C44BD"/>
    <w:rsid w:val="008C4F6D"/>
    <w:rsid w:val="008C63D2"/>
    <w:rsid w:val="008C6BB5"/>
    <w:rsid w:val="008C73BA"/>
    <w:rsid w:val="008C7605"/>
    <w:rsid w:val="008C76EE"/>
    <w:rsid w:val="008C77E5"/>
    <w:rsid w:val="008D128E"/>
    <w:rsid w:val="008D14C6"/>
    <w:rsid w:val="008D29E5"/>
    <w:rsid w:val="008D3745"/>
    <w:rsid w:val="008D37BD"/>
    <w:rsid w:val="008D3F3E"/>
    <w:rsid w:val="008D556B"/>
    <w:rsid w:val="008D5DD6"/>
    <w:rsid w:val="008D5EA8"/>
    <w:rsid w:val="008D720B"/>
    <w:rsid w:val="008E0E28"/>
    <w:rsid w:val="008E1571"/>
    <w:rsid w:val="008E1E59"/>
    <w:rsid w:val="008E2B95"/>
    <w:rsid w:val="008E2CC1"/>
    <w:rsid w:val="008E3105"/>
    <w:rsid w:val="008E340B"/>
    <w:rsid w:val="008E35A6"/>
    <w:rsid w:val="008E3E4D"/>
    <w:rsid w:val="008E469A"/>
    <w:rsid w:val="008E4A3D"/>
    <w:rsid w:val="008E554D"/>
    <w:rsid w:val="008E65FC"/>
    <w:rsid w:val="008E66E8"/>
    <w:rsid w:val="008E6746"/>
    <w:rsid w:val="008E6A32"/>
    <w:rsid w:val="008E7983"/>
    <w:rsid w:val="008E7BA2"/>
    <w:rsid w:val="008E7E66"/>
    <w:rsid w:val="008F0751"/>
    <w:rsid w:val="008F0EBC"/>
    <w:rsid w:val="008F1660"/>
    <w:rsid w:val="008F17A6"/>
    <w:rsid w:val="008F2CE6"/>
    <w:rsid w:val="008F2F07"/>
    <w:rsid w:val="008F3200"/>
    <w:rsid w:val="008F3853"/>
    <w:rsid w:val="008F42BC"/>
    <w:rsid w:val="008F4395"/>
    <w:rsid w:val="008F4E45"/>
    <w:rsid w:val="008F5D31"/>
    <w:rsid w:val="008F5F88"/>
    <w:rsid w:val="008F6C42"/>
    <w:rsid w:val="008F6F42"/>
    <w:rsid w:val="008F6FBA"/>
    <w:rsid w:val="008F7047"/>
    <w:rsid w:val="008F70FA"/>
    <w:rsid w:val="008F7A20"/>
    <w:rsid w:val="008F7E42"/>
    <w:rsid w:val="00900321"/>
    <w:rsid w:val="00900950"/>
    <w:rsid w:val="00900C76"/>
    <w:rsid w:val="00900DF0"/>
    <w:rsid w:val="009016A4"/>
    <w:rsid w:val="00901A5C"/>
    <w:rsid w:val="00902A12"/>
    <w:rsid w:val="00903544"/>
    <w:rsid w:val="009036ED"/>
    <w:rsid w:val="009039AE"/>
    <w:rsid w:val="00903FAD"/>
    <w:rsid w:val="00904505"/>
    <w:rsid w:val="00904511"/>
    <w:rsid w:val="009046BD"/>
    <w:rsid w:val="009054A8"/>
    <w:rsid w:val="00905A22"/>
    <w:rsid w:val="00905D32"/>
    <w:rsid w:val="00905E9F"/>
    <w:rsid w:val="0090612B"/>
    <w:rsid w:val="00907888"/>
    <w:rsid w:val="00907A38"/>
    <w:rsid w:val="00910033"/>
    <w:rsid w:val="009103A5"/>
    <w:rsid w:val="009103EC"/>
    <w:rsid w:val="00910716"/>
    <w:rsid w:val="00911AC5"/>
    <w:rsid w:val="00911CA5"/>
    <w:rsid w:val="00912070"/>
    <w:rsid w:val="0091304B"/>
    <w:rsid w:val="00913648"/>
    <w:rsid w:val="00913B06"/>
    <w:rsid w:val="00914974"/>
    <w:rsid w:val="009150E2"/>
    <w:rsid w:val="009152D0"/>
    <w:rsid w:val="0091556F"/>
    <w:rsid w:val="00916A3B"/>
    <w:rsid w:val="009174A7"/>
    <w:rsid w:val="0091764C"/>
    <w:rsid w:val="00917B37"/>
    <w:rsid w:val="009205A7"/>
    <w:rsid w:val="00921261"/>
    <w:rsid w:val="00921AD8"/>
    <w:rsid w:val="00921DE1"/>
    <w:rsid w:val="0092243D"/>
    <w:rsid w:val="0092280C"/>
    <w:rsid w:val="00922DFE"/>
    <w:rsid w:val="0092348D"/>
    <w:rsid w:val="00924B15"/>
    <w:rsid w:val="00924D6F"/>
    <w:rsid w:val="00924DD3"/>
    <w:rsid w:val="009252E6"/>
    <w:rsid w:val="009252EB"/>
    <w:rsid w:val="00925F7F"/>
    <w:rsid w:val="009261DB"/>
    <w:rsid w:val="009261FA"/>
    <w:rsid w:val="00926D9D"/>
    <w:rsid w:val="00926E15"/>
    <w:rsid w:val="00930016"/>
    <w:rsid w:val="0093046B"/>
    <w:rsid w:val="009306E0"/>
    <w:rsid w:val="00930A4E"/>
    <w:rsid w:val="00931CA8"/>
    <w:rsid w:val="00931F2B"/>
    <w:rsid w:val="00933A58"/>
    <w:rsid w:val="00933B22"/>
    <w:rsid w:val="0093457B"/>
    <w:rsid w:val="00934FFB"/>
    <w:rsid w:val="00935452"/>
    <w:rsid w:val="00935B2A"/>
    <w:rsid w:val="00935D7B"/>
    <w:rsid w:val="00935E57"/>
    <w:rsid w:val="00937F2F"/>
    <w:rsid w:val="00940247"/>
    <w:rsid w:val="00940F88"/>
    <w:rsid w:val="0094197B"/>
    <w:rsid w:val="009437BD"/>
    <w:rsid w:val="00943EAD"/>
    <w:rsid w:val="00944333"/>
    <w:rsid w:val="009445E1"/>
    <w:rsid w:val="00944B63"/>
    <w:rsid w:val="00945001"/>
    <w:rsid w:val="00945784"/>
    <w:rsid w:val="00946CBC"/>
    <w:rsid w:val="00946D5E"/>
    <w:rsid w:val="009471A4"/>
    <w:rsid w:val="00947417"/>
    <w:rsid w:val="009479BF"/>
    <w:rsid w:val="00947B46"/>
    <w:rsid w:val="00950409"/>
    <w:rsid w:val="00950B93"/>
    <w:rsid w:val="00950FB1"/>
    <w:rsid w:val="00951ED5"/>
    <w:rsid w:val="00952665"/>
    <w:rsid w:val="00952668"/>
    <w:rsid w:val="009530AD"/>
    <w:rsid w:val="0095314B"/>
    <w:rsid w:val="00953455"/>
    <w:rsid w:val="00953503"/>
    <w:rsid w:val="009545D1"/>
    <w:rsid w:val="009556A3"/>
    <w:rsid w:val="00955B09"/>
    <w:rsid w:val="00955C39"/>
    <w:rsid w:val="00955F1D"/>
    <w:rsid w:val="00956239"/>
    <w:rsid w:val="0095654B"/>
    <w:rsid w:val="00957C2F"/>
    <w:rsid w:val="00961FDB"/>
    <w:rsid w:val="00962859"/>
    <w:rsid w:val="0096287E"/>
    <w:rsid w:val="009628A6"/>
    <w:rsid w:val="00963364"/>
    <w:rsid w:val="0096349D"/>
    <w:rsid w:val="0096369D"/>
    <w:rsid w:val="00964E5F"/>
    <w:rsid w:val="00966125"/>
    <w:rsid w:val="00966A8B"/>
    <w:rsid w:val="00967232"/>
    <w:rsid w:val="009676F5"/>
    <w:rsid w:val="009679C1"/>
    <w:rsid w:val="009708BD"/>
    <w:rsid w:val="00970DA7"/>
    <w:rsid w:val="00971E31"/>
    <w:rsid w:val="00972717"/>
    <w:rsid w:val="00972761"/>
    <w:rsid w:val="009727D3"/>
    <w:rsid w:val="00973555"/>
    <w:rsid w:val="009740EA"/>
    <w:rsid w:val="009754F2"/>
    <w:rsid w:val="00975B8E"/>
    <w:rsid w:val="00976176"/>
    <w:rsid w:val="00977093"/>
    <w:rsid w:val="0097783A"/>
    <w:rsid w:val="0097796B"/>
    <w:rsid w:val="009811FB"/>
    <w:rsid w:val="00981B3E"/>
    <w:rsid w:val="0098222E"/>
    <w:rsid w:val="00982C9C"/>
    <w:rsid w:val="00982D22"/>
    <w:rsid w:val="0098338B"/>
    <w:rsid w:val="0098391A"/>
    <w:rsid w:val="00983954"/>
    <w:rsid w:val="00983AF0"/>
    <w:rsid w:val="009843FE"/>
    <w:rsid w:val="009845A3"/>
    <w:rsid w:val="00984AC4"/>
    <w:rsid w:val="009854B4"/>
    <w:rsid w:val="009862B3"/>
    <w:rsid w:val="00986ECF"/>
    <w:rsid w:val="009879BE"/>
    <w:rsid w:val="00987F05"/>
    <w:rsid w:val="0099079E"/>
    <w:rsid w:val="00990DFC"/>
    <w:rsid w:val="009912BC"/>
    <w:rsid w:val="009918DB"/>
    <w:rsid w:val="00992C4B"/>
    <w:rsid w:val="00993A16"/>
    <w:rsid w:val="009948F2"/>
    <w:rsid w:val="00995B66"/>
    <w:rsid w:val="00995E33"/>
    <w:rsid w:val="00997355"/>
    <w:rsid w:val="00997CEC"/>
    <w:rsid w:val="009A1504"/>
    <w:rsid w:val="009A1513"/>
    <w:rsid w:val="009A16F4"/>
    <w:rsid w:val="009A2123"/>
    <w:rsid w:val="009A218B"/>
    <w:rsid w:val="009A2BAC"/>
    <w:rsid w:val="009A3417"/>
    <w:rsid w:val="009A4004"/>
    <w:rsid w:val="009A4E30"/>
    <w:rsid w:val="009A5247"/>
    <w:rsid w:val="009A54C2"/>
    <w:rsid w:val="009A6D1D"/>
    <w:rsid w:val="009A6E7C"/>
    <w:rsid w:val="009A7A4C"/>
    <w:rsid w:val="009A7CDD"/>
    <w:rsid w:val="009A7DEC"/>
    <w:rsid w:val="009A7F63"/>
    <w:rsid w:val="009B013C"/>
    <w:rsid w:val="009B0283"/>
    <w:rsid w:val="009B06E2"/>
    <w:rsid w:val="009B080A"/>
    <w:rsid w:val="009B0EDA"/>
    <w:rsid w:val="009B0F1E"/>
    <w:rsid w:val="009B185C"/>
    <w:rsid w:val="009B3429"/>
    <w:rsid w:val="009B3DB4"/>
    <w:rsid w:val="009B47C6"/>
    <w:rsid w:val="009B4C6C"/>
    <w:rsid w:val="009B4F33"/>
    <w:rsid w:val="009B62AD"/>
    <w:rsid w:val="009B725B"/>
    <w:rsid w:val="009B7889"/>
    <w:rsid w:val="009B7B27"/>
    <w:rsid w:val="009C05CC"/>
    <w:rsid w:val="009C0985"/>
    <w:rsid w:val="009C25E2"/>
    <w:rsid w:val="009C36BF"/>
    <w:rsid w:val="009C38D7"/>
    <w:rsid w:val="009C3DEE"/>
    <w:rsid w:val="009C41C0"/>
    <w:rsid w:val="009C45AA"/>
    <w:rsid w:val="009C513A"/>
    <w:rsid w:val="009C6039"/>
    <w:rsid w:val="009C6AE8"/>
    <w:rsid w:val="009C7115"/>
    <w:rsid w:val="009C7E23"/>
    <w:rsid w:val="009D02E5"/>
    <w:rsid w:val="009D3A85"/>
    <w:rsid w:val="009D44E6"/>
    <w:rsid w:val="009D45B4"/>
    <w:rsid w:val="009D5863"/>
    <w:rsid w:val="009D595D"/>
    <w:rsid w:val="009D6947"/>
    <w:rsid w:val="009D6A66"/>
    <w:rsid w:val="009D7404"/>
    <w:rsid w:val="009E0CA6"/>
    <w:rsid w:val="009E1CDA"/>
    <w:rsid w:val="009E1F58"/>
    <w:rsid w:val="009E202C"/>
    <w:rsid w:val="009E25DB"/>
    <w:rsid w:val="009E302E"/>
    <w:rsid w:val="009E409E"/>
    <w:rsid w:val="009E4D30"/>
    <w:rsid w:val="009E5228"/>
    <w:rsid w:val="009E5AB1"/>
    <w:rsid w:val="009E64A4"/>
    <w:rsid w:val="009E6EDF"/>
    <w:rsid w:val="009E74EB"/>
    <w:rsid w:val="009E7C79"/>
    <w:rsid w:val="009F0535"/>
    <w:rsid w:val="009F07A5"/>
    <w:rsid w:val="009F0936"/>
    <w:rsid w:val="009F14EE"/>
    <w:rsid w:val="009F160B"/>
    <w:rsid w:val="009F19C7"/>
    <w:rsid w:val="009F2403"/>
    <w:rsid w:val="009F2A04"/>
    <w:rsid w:val="009F36AA"/>
    <w:rsid w:val="009F4375"/>
    <w:rsid w:val="009F4BA7"/>
    <w:rsid w:val="009F5D65"/>
    <w:rsid w:val="009F66F3"/>
    <w:rsid w:val="009F6886"/>
    <w:rsid w:val="009F6D73"/>
    <w:rsid w:val="00A00995"/>
    <w:rsid w:val="00A011EC"/>
    <w:rsid w:val="00A01430"/>
    <w:rsid w:val="00A015F0"/>
    <w:rsid w:val="00A01D28"/>
    <w:rsid w:val="00A01F6C"/>
    <w:rsid w:val="00A05754"/>
    <w:rsid w:val="00A0617D"/>
    <w:rsid w:val="00A10298"/>
    <w:rsid w:val="00A105F2"/>
    <w:rsid w:val="00A10AFE"/>
    <w:rsid w:val="00A10E01"/>
    <w:rsid w:val="00A119C9"/>
    <w:rsid w:val="00A12DC8"/>
    <w:rsid w:val="00A1338C"/>
    <w:rsid w:val="00A13FB4"/>
    <w:rsid w:val="00A14782"/>
    <w:rsid w:val="00A14994"/>
    <w:rsid w:val="00A154F2"/>
    <w:rsid w:val="00A15D39"/>
    <w:rsid w:val="00A16073"/>
    <w:rsid w:val="00A164FE"/>
    <w:rsid w:val="00A17008"/>
    <w:rsid w:val="00A171DC"/>
    <w:rsid w:val="00A1760B"/>
    <w:rsid w:val="00A17A66"/>
    <w:rsid w:val="00A20782"/>
    <w:rsid w:val="00A2094F"/>
    <w:rsid w:val="00A20F1E"/>
    <w:rsid w:val="00A21C10"/>
    <w:rsid w:val="00A224DE"/>
    <w:rsid w:val="00A23BC8"/>
    <w:rsid w:val="00A2430E"/>
    <w:rsid w:val="00A24875"/>
    <w:rsid w:val="00A25AA8"/>
    <w:rsid w:val="00A25B8F"/>
    <w:rsid w:val="00A264FE"/>
    <w:rsid w:val="00A27461"/>
    <w:rsid w:val="00A27F6A"/>
    <w:rsid w:val="00A303F2"/>
    <w:rsid w:val="00A3063E"/>
    <w:rsid w:val="00A30D6D"/>
    <w:rsid w:val="00A32745"/>
    <w:rsid w:val="00A335AD"/>
    <w:rsid w:val="00A35111"/>
    <w:rsid w:val="00A3609F"/>
    <w:rsid w:val="00A3623B"/>
    <w:rsid w:val="00A370E4"/>
    <w:rsid w:val="00A37617"/>
    <w:rsid w:val="00A40680"/>
    <w:rsid w:val="00A40980"/>
    <w:rsid w:val="00A409C1"/>
    <w:rsid w:val="00A40AC2"/>
    <w:rsid w:val="00A40D11"/>
    <w:rsid w:val="00A41048"/>
    <w:rsid w:val="00A411CC"/>
    <w:rsid w:val="00A42534"/>
    <w:rsid w:val="00A42771"/>
    <w:rsid w:val="00A4432C"/>
    <w:rsid w:val="00A443D5"/>
    <w:rsid w:val="00A456BB"/>
    <w:rsid w:val="00A45901"/>
    <w:rsid w:val="00A45B12"/>
    <w:rsid w:val="00A45C30"/>
    <w:rsid w:val="00A46730"/>
    <w:rsid w:val="00A46B16"/>
    <w:rsid w:val="00A47629"/>
    <w:rsid w:val="00A47884"/>
    <w:rsid w:val="00A47CBE"/>
    <w:rsid w:val="00A50A29"/>
    <w:rsid w:val="00A50C8B"/>
    <w:rsid w:val="00A52CE8"/>
    <w:rsid w:val="00A534D5"/>
    <w:rsid w:val="00A536CE"/>
    <w:rsid w:val="00A53960"/>
    <w:rsid w:val="00A53C90"/>
    <w:rsid w:val="00A545AB"/>
    <w:rsid w:val="00A54DE7"/>
    <w:rsid w:val="00A56444"/>
    <w:rsid w:val="00A56462"/>
    <w:rsid w:val="00A56800"/>
    <w:rsid w:val="00A56B5A"/>
    <w:rsid w:val="00A575A4"/>
    <w:rsid w:val="00A6005E"/>
    <w:rsid w:val="00A60E93"/>
    <w:rsid w:val="00A6126B"/>
    <w:rsid w:val="00A621AD"/>
    <w:rsid w:val="00A62874"/>
    <w:rsid w:val="00A62894"/>
    <w:rsid w:val="00A63051"/>
    <w:rsid w:val="00A637FA"/>
    <w:rsid w:val="00A64897"/>
    <w:rsid w:val="00A64C26"/>
    <w:rsid w:val="00A64E96"/>
    <w:rsid w:val="00A64FEF"/>
    <w:rsid w:val="00A6672F"/>
    <w:rsid w:val="00A6727D"/>
    <w:rsid w:val="00A6731B"/>
    <w:rsid w:val="00A70017"/>
    <w:rsid w:val="00A705CD"/>
    <w:rsid w:val="00A705D1"/>
    <w:rsid w:val="00A70F0F"/>
    <w:rsid w:val="00A712DA"/>
    <w:rsid w:val="00A7208B"/>
    <w:rsid w:val="00A7260D"/>
    <w:rsid w:val="00A72634"/>
    <w:rsid w:val="00A75888"/>
    <w:rsid w:val="00A75B2B"/>
    <w:rsid w:val="00A75BA2"/>
    <w:rsid w:val="00A75D86"/>
    <w:rsid w:val="00A75E96"/>
    <w:rsid w:val="00A75FEE"/>
    <w:rsid w:val="00A76065"/>
    <w:rsid w:val="00A76815"/>
    <w:rsid w:val="00A76C61"/>
    <w:rsid w:val="00A76D43"/>
    <w:rsid w:val="00A76EA4"/>
    <w:rsid w:val="00A77B05"/>
    <w:rsid w:val="00A77D2B"/>
    <w:rsid w:val="00A80848"/>
    <w:rsid w:val="00A80BA9"/>
    <w:rsid w:val="00A80E82"/>
    <w:rsid w:val="00A81578"/>
    <w:rsid w:val="00A81E36"/>
    <w:rsid w:val="00A825A5"/>
    <w:rsid w:val="00A829A3"/>
    <w:rsid w:val="00A83A1B"/>
    <w:rsid w:val="00A84731"/>
    <w:rsid w:val="00A849D2"/>
    <w:rsid w:val="00A8569C"/>
    <w:rsid w:val="00A85983"/>
    <w:rsid w:val="00A85D90"/>
    <w:rsid w:val="00A85FA2"/>
    <w:rsid w:val="00A86983"/>
    <w:rsid w:val="00A86DF3"/>
    <w:rsid w:val="00A87649"/>
    <w:rsid w:val="00A92614"/>
    <w:rsid w:val="00A9345E"/>
    <w:rsid w:val="00A9361D"/>
    <w:rsid w:val="00A94E87"/>
    <w:rsid w:val="00A9502D"/>
    <w:rsid w:val="00A9592B"/>
    <w:rsid w:val="00A97581"/>
    <w:rsid w:val="00A977EF"/>
    <w:rsid w:val="00A97A7A"/>
    <w:rsid w:val="00A97DC5"/>
    <w:rsid w:val="00A97FE4"/>
    <w:rsid w:val="00AA12D6"/>
    <w:rsid w:val="00AA1BB9"/>
    <w:rsid w:val="00AA209B"/>
    <w:rsid w:val="00AA2A0F"/>
    <w:rsid w:val="00AA3A8C"/>
    <w:rsid w:val="00AA4451"/>
    <w:rsid w:val="00AA57AB"/>
    <w:rsid w:val="00AA65A4"/>
    <w:rsid w:val="00AA6E3D"/>
    <w:rsid w:val="00AA704F"/>
    <w:rsid w:val="00AB0416"/>
    <w:rsid w:val="00AB060C"/>
    <w:rsid w:val="00AB0C55"/>
    <w:rsid w:val="00AB0DCE"/>
    <w:rsid w:val="00AB122B"/>
    <w:rsid w:val="00AB24FF"/>
    <w:rsid w:val="00AB2EEF"/>
    <w:rsid w:val="00AB3096"/>
    <w:rsid w:val="00AB32D8"/>
    <w:rsid w:val="00AB35B6"/>
    <w:rsid w:val="00AB3823"/>
    <w:rsid w:val="00AB4185"/>
    <w:rsid w:val="00AB48C4"/>
    <w:rsid w:val="00AB4E88"/>
    <w:rsid w:val="00AB4ECF"/>
    <w:rsid w:val="00AB53CE"/>
    <w:rsid w:val="00AB5C47"/>
    <w:rsid w:val="00AB5C5F"/>
    <w:rsid w:val="00AB5C8F"/>
    <w:rsid w:val="00AB5FA5"/>
    <w:rsid w:val="00AB724F"/>
    <w:rsid w:val="00AB750E"/>
    <w:rsid w:val="00AB7D7C"/>
    <w:rsid w:val="00AC0673"/>
    <w:rsid w:val="00AC09AB"/>
    <w:rsid w:val="00AC0DAA"/>
    <w:rsid w:val="00AC1224"/>
    <w:rsid w:val="00AC165C"/>
    <w:rsid w:val="00AC21E6"/>
    <w:rsid w:val="00AC2988"/>
    <w:rsid w:val="00AC2ED3"/>
    <w:rsid w:val="00AC407D"/>
    <w:rsid w:val="00AC4918"/>
    <w:rsid w:val="00AC498F"/>
    <w:rsid w:val="00AC529E"/>
    <w:rsid w:val="00AC556B"/>
    <w:rsid w:val="00AC562F"/>
    <w:rsid w:val="00AC5875"/>
    <w:rsid w:val="00AC6193"/>
    <w:rsid w:val="00AC76EC"/>
    <w:rsid w:val="00AD0A89"/>
    <w:rsid w:val="00AD0CCC"/>
    <w:rsid w:val="00AD14C6"/>
    <w:rsid w:val="00AD1B86"/>
    <w:rsid w:val="00AD1F4A"/>
    <w:rsid w:val="00AD212D"/>
    <w:rsid w:val="00AD2E58"/>
    <w:rsid w:val="00AD3668"/>
    <w:rsid w:val="00AD4BC4"/>
    <w:rsid w:val="00AD4EB9"/>
    <w:rsid w:val="00AD51AF"/>
    <w:rsid w:val="00AD56D4"/>
    <w:rsid w:val="00AD57A1"/>
    <w:rsid w:val="00AD6622"/>
    <w:rsid w:val="00AD745A"/>
    <w:rsid w:val="00AD771A"/>
    <w:rsid w:val="00AD7F06"/>
    <w:rsid w:val="00AE0111"/>
    <w:rsid w:val="00AE04CA"/>
    <w:rsid w:val="00AE06C5"/>
    <w:rsid w:val="00AE06CA"/>
    <w:rsid w:val="00AE09CA"/>
    <w:rsid w:val="00AE0EB2"/>
    <w:rsid w:val="00AE0FFC"/>
    <w:rsid w:val="00AE14B6"/>
    <w:rsid w:val="00AE2596"/>
    <w:rsid w:val="00AE2ADB"/>
    <w:rsid w:val="00AE2BF2"/>
    <w:rsid w:val="00AE3185"/>
    <w:rsid w:val="00AE3322"/>
    <w:rsid w:val="00AE34C9"/>
    <w:rsid w:val="00AE3A71"/>
    <w:rsid w:val="00AE41C5"/>
    <w:rsid w:val="00AE46CF"/>
    <w:rsid w:val="00AE5EF5"/>
    <w:rsid w:val="00AE6C6D"/>
    <w:rsid w:val="00AF008D"/>
    <w:rsid w:val="00AF06BB"/>
    <w:rsid w:val="00AF091D"/>
    <w:rsid w:val="00AF1656"/>
    <w:rsid w:val="00AF18AA"/>
    <w:rsid w:val="00AF2503"/>
    <w:rsid w:val="00AF26F2"/>
    <w:rsid w:val="00AF28E8"/>
    <w:rsid w:val="00AF3478"/>
    <w:rsid w:val="00AF5018"/>
    <w:rsid w:val="00AF56D1"/>
    <w:rsid w:val="00AF606B"/>
    <w:rsid w:val="00AF6157"/>
    <w:rsid w:val="00AF7DCE"/>
    <w:rsid w:val="00B0024A"/>
    <w:rsid w:val="00B00402"/>
    <w:rsid w:val="00B013CD"/>
    <w:rsid w:val="00B0152B"/>
    <w:rsid w:val="00B0170D"/>
    <w:rsid w:val="00B01DD3"/>
    <w:rsid w:val="00B01F17"/>
    <w:rsid w:val="00B02056"/>
    <w:rsid w:val="00B02DBD"/>
    <w:rsid w:val="00B031F6"/>
    <w:rsid w:val="00B0359B"/>
    <w:rsid w:val="00B03773"/>
    <w:rsid w:val="00B0429E"/>
    <w:rsid w:val="00B0468A"/>
    <w:rsid w:val="00B04832"/>
    <w:rsid w:val="00B05923"/>
    <w:rsid w:val="00B05AB9"/>
    <w:rsid w:val="00B05DA2"/>
    <w:rsid w:val="00B0657E"/>
    <w:rsid w:val="00B10C83"/>
    <w:rsid w:val="00B10CA4"/>
    <w:rsid w:val="00B11267"/>
    <w:rsid w:val="00B11B55"/>
    <w:rsid w:val="00B11BD9"/>
    <w:rsid w:val="00B121BD"/>
    <w:rsid w:val="00B123CD"/>
    <w:rsid w:val="00B12959"/>
    <w:rsid w:val="00B132C1"/>
    <w:rsid w:val="00B1389A"/>
    <w:rsid w:val="00B13B4A"/>
    <w:rsid w:val="00B146AC"/>
    <w:rsid w:val="00B15DF9"/>
    <w:rsid w:val="00B1601A"/>
    <w:rsid w:val="00B17122"/>
    <w:rsid w:val="00B17230"/>
    <w:rsid w:val="00B17A3F"/>
    <w:rsid w:val="00B22616"/>
    <w:rsid w:val="00B22E76"/>
    <w:rsid w:val="00B23DB8"/>
    <w:rsid w:val="00B24E5B"/>
    <w:rsid w:val="00B24EB7"/>
    <w:rsid w:val="00B25885"/>
    <w:rsid w:val="00B25C5F"/>
    <w:rsid w:val="00B25DC9"/>
    <w:rsid w:val="00B268C3"/>
    <w:rsid w:val="00B278D5"/>
    <w:rsid w:val="00B302AF"/>
    <w:rsid w:val="00B3166F"/>
    <w:rsid w:val="00B318BF"/>
    <w:rsid w:val="00B31942"/>
    <w:rsid w:val="00B31B83"/>
    <w:rsid w:val="00B31BE7"/>
    <w:rsid w:val="00B3202D"/>
    <w:rsid w:val="00B32277"/>
    <w:rsid w:val="00B3483A"/>
    <w:rsid w:val="00B3493C"/>
    <w:rsid w:val="00B34A89"/>
    <w:rsid w:val="00B35031"/>
    <w:rsid w:val="00B364B5"/>
    <w:rsid w:val="00B40159"/>
    <w:rsid w:val="00B401DC"/>
    <w:rsid w:val="00B410C5"/>
    <w:rsid w:val="00B42339"/>
    <w:rsid w:val="00B42931"/>
    <w:rsid w:val="00B43949"/>
    <w:rsid w:val="00B43EE3"/>
    <w:rsid w:val="00B44CE5"/>
    <w:rsid w:val="00B45288"/>
    <w:rsid w:val="00B456D0"/>
    <w:rsid w:val="00B45A04"/>
    <w:rsid w:val="00B466A1"/>
    <w:rsid w:val="00B46A8D"/>
    <w:rsid w:val="00B46FDC"/>
    <w:rsid w:val="00B470A8"/>
    <w:rsid w:val="00B471E7"/>
    <w:rsid w:val="00B4755F"/>
    <w:rsid w:val="00B479A8"/>
    <w:rsid w:val="00B503C2"/>
    <w:rsid w:val="00B519E0"/>
    <w:rsid w:val="00B51ADC"/>
    <w:rsid w:val="00B52630"/>
    <w:rsid w:val="00B53678"/>
    <w:rsid w:val="00B54FC3"/>
    <w:rsid w:val="00B56302"/>
    <w:rsid w:val="00B56791"/>
    <w:rsid w:val="00B56B25"/>
    <w:rsid w:val="00B56C73"/>
    <w:rsid w:val="00B575C2"/>
    <w:rsid w:val="00B57D21"/>
    <w:rsid w:val="00B57DAB"/>
    <w:rsid w:val="00B62096"/>
    <w:rsid w:val="00B627A4"/>
    <w:rsid w:val="00B64F6D"/>
    <w:rsid w:val="00B64FD1"/>
    <w:rsid w:val="00B651A5"/>
    <w:rsid w:val="00B65C14"/>
    <w:rsid w:val="00B660AE"/>
    <w:rsid w:val="00B6696A"/>
    <w:rsid w:val="00B671A5"/>
    <w:rsid w:val="00B67303"/>
    <w:rsid w:val="00B67318"/>
    <w:rsid w:val="00B700DC"/>
    <w:rsid w:val="00B7057A"/>
    <w:rsid w:val="00B70D99"/>
    <w:rsid w:val="00B71074"/>
    <w:rsid w:val="00B710DA"/>
    <w:rsid w:val="00B72498"/>
    <w:rsid w:val="00B73314"/>
    <w:rsid w:val="00B74894"/>
    <w:rsid w:val="00B74D32"/>
    <w:rsid w:val="00B7571B"/>
    <w:rsid w:val="00B77344"/>
    <w:rsid w:val="00B7744A"/>
    <w:rsid w:val="00B77AD2"/>
    <w:rsid w:val="00B77FA3"/>
    <w:rsid w:val="00B80131"/>
    <w:rsid w:val="00B809CD"/>
    <w:rsid w:val="00B80C04"/>
    <w:rsid w:val="00B833BB"/>
    <w:rsid w:val="00B83597"/>
    <w:rsid w:val="00B83609"/>
    <w:rsid w:val="00B83A30"/>
    <w:rsid w:val="00B84078"/>
    <w:rsid w:val="00B84948"/>
    <w:rsid w:val="00B855BC"/>
    <w:rsid w:val="00B8615E"/>
    <w:rsid w:val="00B862F0"/>
    <w:rsid w:val="00B86514"/>
    <w:rsid w:val="00B86923"/>
    <w:rsid w:val="00B86BD4"/>
    <w:rsid w:val="00B86D69"/>
    <w:rsid w:val="00B870E4"/>
    <w:rsid w:val="00B87EFD"/>
    <w:rsid w:val="00B91C7F"/>
    <w:rsid w:val="00B91D56"/>
    <w:rsid w:val="00B91EC9"/>
    <w:rsid w:val="00B925BE"/>
    <w:rsid w:val="00B936B8"/>
    <w:rsid w:val="00B93CD0"/>
    <w:rsid w:val="00B94101"/>
    <w:rsid w:val="00B94160"/>
    <w:rsid w:val="00B956C3"/>
    <w:rsid w:val="00B95861"/>
    <w:rsid w:val="00B961E7"/>
    <w:rsid w:val="00B9678B"/>
    <w:rsid w:val="00B967C2"/>
    <w:rsid w:val="00B96BD9"/>
    <w:rsid w:val="00BA0970"/>
    <w:rsid w:val="00BA1854"/>
    <w:rsid w:val="00BA1C48"/>
    <w:rsid w:val="00BA26F2"/>
    <w:rsid w:val="00BA3529"/>
    <w:rsid w:val="00BA38AA"/>
    <w:rsid w:val="00BA5351"/>
    <w:rsid w:val="00BA6534"/>
    <w:rsid w:val="00BA678F"/>
    <w:rsid w:val="00BA6C44"/>
    <w:rsid w:val="00BA729B"/>
    <w:rsid w:val="00BA7701"/>
    <w:rsid w:val="00BA7D11"/>
    <w:rsid w:val="00BB1D52"/>
    <w:rsid w:val="00BB2087"/>
    <w:rsid w:val="00BB2467"/>
    <w:rsid w:val="00BB253E"/>
    <w:rsid w:val="00BB2698"/>
    <w:rsid w:val="00BB3D60"/>
    <w:rsid w:val="00BB3D85"/>
    <w:rsid w:val="00BB416B"/>
    <w:rsid w:val="00BB4531"/>
    <w:rsid w:val="00BB588E"/>
    <w:rsid w:val="00BB5962"/>
    <w:rsid w:val="00BB616D"/>
    <w:rsid w:val="00BB65C4"/>
    <w:rsid w:val="00BB6F0C"/>
    <w:rsid w:val="00BB6FDD"/>
    <w:rsid w:val="00BB75B4"/>
    <w:rsid w:val="00BB7D97"/>
    <w:rsid w:val="00BB7F14"/>
    <w:rsid w:val="00BC01A4"/>
    <w:rsid w:val="00BC07A8"/>
    <w:rsid w:val="00BC106F"/>
    <w:rsid w:val="00BC12C3"/>
    <w:rsid w:val="00BC1376"/>
    <w:rsid w:val="00BC1596"/>
    <w:rsid w:val="00BC18AD"/>
    <w:rsid w:val="00BC1D88"/>
    <w:rsid w:val="00BC24B5"/>
    <w:rsid w:val="00BC28E7"/>
    <w:rsid w:val="00BC2C6A"/>
    <w:rsid w:val="00BC2D07"/>
    <w:rsid w:val="00BC32E6"/>
    <w:rsid w:val="00BC5F00"/>
    <w:rsid w:val="00BC6329"/>
    <w:rsid w:val="00BC6558"/>
    <w:rsid w:val="00BC6724"/>
    <w:rsid w:val="00BC6EC2"/>
    <w:rsid w:val="00BC7077"/>
    <w:rsid w:val="00BC7618"/>
    <w:rsid w:val="00BC7C1F"/>
    <w:rsid w:val="00BD0D9B"/>
    <w:rsid w:val="00BD12C5"/>
    <w:rsid w:val="00BD1345"/>
    <w:rsid w:val="00BD1D7E"/>
    <w:rsid w:val="00BD20BE"/>
    <w:rsid w:val="00BD2A8E"/>
    <w:rsid w:val="00BD2AB3"/>
    <w:rsid w:val="00BD3575"/>
    <w:rsid w:val="00BD37FB"/>
    <w:rsid w:val="00BD3B1B"/>
    <w:rsid w:val="00BD3B34"/>
    <w:rsid w:val="00BD444C"/>
    <w:rsid w:val="00BD4D84"/>
    <w:rsid w:val="00BD4EAD"/>
    <w:rsid w:val="00BD5957"/>
    <w:rsid w:val="00BD5A81"/>
    <w:rsid w:val="00BD7DD1"/>
    <w:rsid w:val="00BE00B6"/>
    <w:rsid w:val="00BE06C1"/>
    <w:rsid w:val="00BE12EA"/>
    <w:rsid w:val="00BE1A0C"/>
    <w:rsid w:val="00BE1C4F"/>
    <w:rsid w:val="00BE277D"/>
    <w:rsid w:val="00BE2FBB"/>
    <w:rsid w:val="00BE30F6"/>
    <w:rsid w:val="00BE57F3"/>
    <w:rsid w:val="00BE69F5"/>
    <w:rsid w:val="00BE70B3"/>
    <w:rsid w:val="00BF07FE"/>
    <w:rsid w:val="00BF0883"/>
    <w:rsid w:val="00BF08BC"/>
    <w:rsid w:val="00BF08EF"/>
    <w:rsid w:val="00BF0BC8"/>
    <w:rsid w:val="00BF1F76"/>
    <w:rsid w:val="00BF3B8B"/>
    <w:rsid w:val="00BF4014"/>
    <w:rsid w:val="00BF4588"/>
    <w:rsid w:val="00BF4A9B"/>
    <w:rsid w:val="00BF4EAE"/>
    <w:rsid w:val="00BF52A8"/>
    <w:rsid w:val="00BF62BC"/>
    <w:rsid w:val="00BF6A5D"/>
    <w:rsid w:val="00BF6E17"/>
    <w:rsid w:val="00BF7109"/>
    <w:rsid w:val="00C00568"/>
    <w:rsid w:val="00C0100E"/>
    <w:rsid w:val="00C02173"/>
    <w:rsid w:val="00C0225F"/>
    <w:rsid w:val="00C024C2"/>
    <w:rsid w:val="00C030E1"/>
    <w:rsid w:val="00C03532"/>
    <w:rsid w:val="00C0462D"/>
    <w:rsid w:val="00C04F08"/>
    <w:rsid w:val="00C067C8"/>
    <w:rsid w:val="00C06E9C"/>
    <w:rsid w:val="00C0792B"/>
    <w:rsid w:val="00C110A9"/>
    <w:rsid w:val="00C115C2"/>
    <w:rsid w:val="00C115D9"/>
    <w:rsid w:val="00C118A2"/>
    <w:rsid w:val="00C120E5"/>
    <w:rsid w:val="00C1222A"/>
    <w:rsid w:val="00C134E2"/>
    <w:rsid w:val="00C1507C"/>
    <w:rsid w:val="00C153AC"/>
    <w:rsid w:val="00C159F8"/>
    <w:rsid w:val="00C1649C"/>
    <w:rsid w:val="00C16833"/>
    <w:rsid w:val="00C17D55"/>
    <w:rsid w:val="00C2011B"/>
    <w:rsid w:val="00C2056C"/>
    <w:rsid w:val="00C20BC5"/>
    <w:rsid w:val="00C20F67"/>
    <w:rsid w:val="00C2116C"/>
    <w:rsid w:val="00C215CD"/>
    <w:rsid w:val="00C22CA0"/>
    <w:rsid w:val="00C23500"/>
    <w:rsid w:val="00C23A99"/>
    <w:rsid w:val="00C244EC"/>
    <w:rsid w:val="00C24BCE"/>
    <w:rsid w:val="00C24E0A"/>
    <w:rsid w:val="00C24E16"/>
    <w:rsid w:val="00C25238"/>
    <w:rsid w:val="00C25C67"/>
    <w:rsid w:val="00C25F56"/>
    <w:rsid w:val="00C26AF7"/>
    <w:rsid w:val="00C27BAF"/>
    <w:rsid w:val="00C30746"/>
    <w:rsid w:val="00C30929"/>
    <w:rsid w:val="00C30956"/>
    <w:rsid w:val="00C309DB"/>
    <w:rsid w:val="00C30A13"/>
    <w:rsid w:val="00C32D27"/>
    <w:rsid w:val="00C331E2"/>
    <w:rsid w:val="00C33719"/>
    <w:rsid w:val="00C33B15"/>
    <w:rsid w:val="00C364D5"/>
    <w:rsid w:val="00C36CD1"/>
    <w:rsid w:val="00C36FCD"/>
    <w:rsid w:val="00C37792"/>
    <w:rsid w:val="00C40642"/>
    <w:rsid w:val="00C41A63"/>
    <w:rsid w:val="00C44318"/>
    <w:rsid w:val="00C4487E"/>
    <w:rsid w:val="00C4526E"/>
    <w:rsid w:val="00C45829"/>
    <w:rsid w:val="00C45961"/>
    <w:rsid w:val="00C45A06"/>
    <w:rsid w:val="00C461A9"/>
    <w:rsid w:val="00C4672F"/>
    <w:rsid w:val="00C467AE"/>
    <w:rsid w:val="00C46A68"/>
    <w:rsid w:val="00C46A9F"/>
    <w:rsid w:val="00C4714D"/>
    <w:rsid w:val="00C50243"/>
    <w:rsid w:val="00C51148"/>
    <w:rsid w:val="00C51635"/>
    <w:rsid w:val="00C52038"/>
    <w:rsid w:val="00C52066"/>
    <w:rsid w:val="00C53119"/>
    <w:rsid w:val="00C53157"/>
    <w:rsid w:val="00C5386F"/>
    <w:rsid w:val="00C53C12"/>
    <w:rsid w:val="00C54B5B"/>
    <w:rsid w:val="00C54FED"/>
    <w:rsid w:val="00C558C0"/>
    <w:rsid w:val="00C55EFE"/>
    <w:rsid w:val="00C56214"/>
    <w:rsid w:val="00C569AD"/>
    <w:rsid w:val="00C57237"/>
    <w:rsid w:val="00C573F8"/>
    <w:rsid w:val="00C6156B"/>
    <w:rsid w:val="00C6186A"/>
    <w:rsid w:val="00C61AB1"/>
    <w:rsid w:val="00C6240C"/>
    <w:rsid w:val="00C63C13"/>
    <w:rsid w:val="00C63D43"/>
    <w:rsid w:val="00C648B6"/>
    <w:rsid w:val="00C65088"/>
    <w:rsid w:val="00C65BE3"/>
    <w:rsid w:val="00C6606E"/>
    <w:rsid w:val="00C660E4"/>
    <w:rsid w:val="00C661B9"/>
    <w:rsid w:val="00C66810"/>
    <w:rsid w:val="00C66B98"/>
    <w:rsid w:val="00C677A3"/>
    <w:rsid w:val="00C700EF"/>
    <w:rsid w:val="00C728D0"/>
    <w:rsid w:val="00C729E0"/>
    <w:rsid w:val="00C72D96"/>
    <w:rsid w:val="00C734E3"/>
    <w:rsid w:val="00C74BAB"/>
    <w:rsid w:val="00C74E5A"/>
    <w:rsid w:val="00C7503A"/>
    <w:rsid w:val="00C75F6D"/>
    <w:rsid w:val="00C76780"/>
    <w:rsid w:val="00C76AC1"/>
    <w:rsid w:val="00C77404"/>
    <w:rsid w:val="00C7769F"/>
    <w:rsid w:val="00C77A95"/>
    <w:rsid w:val="00C77D7E"/>
    <w:rsid w:val="00C803BE"/>
    <w:rsid w:val="00C80D66"/>
    <w:rsid w:val="00C80D95"/>
    <w:rsid w:val="00C80E42"/>
    <w:rsid w:val="00C81310"/>
    <w:rsid w:val="00C815B4"/>
    <w:rsid w:val="00C81A97"/>
    <w:rsid w:val="00C81B2F"/>
    <w:rsid w:val="00C82375"/>
    <w:rsid w:val="00C830A8"/>
    <w:rsid w:val="00C86054"/>
    <w:rsid w:val="00C86CAE"/>
    <w:rsid w:val="00C8749B"/>
    <w:rsid w:val="00C8763D"/>
    <w:rsid w:val="00C87F59"/>
    <w:rsid w:val="00C904A4"/>
    <w:rsid w:val="00C909CC"/>
    <w:rsid w:val="00C90A2E"/>
    <w:rsid w:val="00C90B98"/>
    <w:rsid w:val="00C9157D"/>
    <w:rsid w:val="00C94D4E"/>
    <w:rsid w:val="00C94D60"/>
    <w:rsid w:val="00C94FB1"/>
    <w:rsid w:val="00C94FBE"/>
    <w:rsid w:val="00C964CF"/>
    <w:rsid w:val="00C964F8"/>
    <w:rsid w:val="00C96A00"/>
    <w:rsid w:val="00C96A1C"/>
    <w:rsid w:val="00C96E60"/>
    <w:rsid w:val="00C96FD0"/>
    <w:rsid w:val="00C97643"/>
    <w:rsid w:val="00C97828"/>
    <w:rsid w:val="00C97B8A"/>
    <w:rsid w:val="00C97CA7"/>
    <w:rsid w:val="00C97FCF"/>
    <w:rsid w:val="00CA0080"/>
    <w:rsid w:val="00CA0513"/>
    <w:rsid w:val="00CA076C"/>
    <w:rsid w:val="00CA132D"/>
    <w:rsid w:val="00CA2080"/>
    <w:rsid w:val="00CA3923"/>
    <w:rsid w:val="00CA39D9"/>
    <w:rsid w:val="00CA3A10"/>
    <w:rsid w:val="00CA3D17"/>
    <w:rsid w:val="00CA41CF"/>
    <w:rsid w:val="00CA4410"/>
    <w:rsid w:val="00CA451D"/>
    <w:rsid w:val="00CA47DC"/>
    <w:rsid w:val="00CA4855"/>
    <w:rsid w:val="00CA4F8B"/>
    <w:rsid w:val="00CA5324"/>
    <w:rsid w:val="00CA6347"/>
    <w:rsid w:val="00CA6435"/>
    <w:rsid w:val="00CA711B"/>
    <w:rsid w:val="00CA72FB"/>
    <w:rsid w:val="00CA7FF1"/>
    <w:rsid w:val="00CB0845"/>
    <w:rsid w:val="00CB0FCA"/>
    <w:rsid w:val="00CB39C3"/>
    <w:rsid w:val="00CB3D2F"/>
    <w:rsid w:val="00CB43A2"/>
    <w:rsid w:val="00CB58F2"/>
    <w:rsid w:val="00CB5988"/>
    <w:rsid w:val="00CB62DE"/>
    <w:rsid w:val="00CB68FB"/>
    <w:rsid w:val="00CB7054"/>
    <w:rsid w:val="00CB7826"/>
    <w:rsid w:val="00CB7A30"/>
    <w:rsid w:val="00CC31B3"/>
    <w:rsid w:val="00CC35B0"/>
    <w:rsid w:val="00CC3693"/>
    <w:rsid w:val="00CC3DD5"/>
    <w:rsid w:val="00CC3FB2"/>
    <w:rsid w:val="00CC43EB"/>
    <w:rsid w:val="00CC449B"/>
    <w:rsid w:val="00CC4787"/>
    <w:rsid w:val="00CC56AA"/>
    <w:rsid w:val="00CC6383"/>
    <w:rsid w:val="00CC6768"/>
    <w:rsid w:val="00CC70A4"/>
    <w:rsid w:val="00CC7114"/>
    <w:rsid w:val="00CC75F3"/>
    <w:rsid w:val="00CC75FD"/>
    <w:rsid w:val="00CC789B"/>
    <w:rsid w:val="00CC79EC"/>
    <w:rsid w:val="00CC7D1E"/>
    <w:rsid w:val="00CD141A"/>
    <w:rsid w:val="00CD1756"/>
    <w:rsid w:val="00CD1FEA"/>
    <w:rsid w:val="00CD216E"/>
    <w:rsid w:val="00CD23DF"/>
    <w:rsid w:val="00CD41E1"/>
    <w:rsid w:val="00CD45F1"/>
    <w:rsid w:val="00CD5545"/>
    <w:rsid w:val="00CD5B75"/>
    <w:rsid w:val="00CD6A9E"/>
    <w:rsid w:val="00CD6B20"/>
    <w:rsid w:val="00CD6F54"/>
    <w:rsid w:val="00CD7857"/>
    <w:rsid w:val="00CE0086"/>
    <w:rsid w:val="00CE010F"/>
    <w:rsid w:val="00CE0CB9"/>
    <w:rsid w:val="00CE1046"/>
    <w:rsid w:val="00CE18BE"/>
    <w:rsid w:val="00CE24AB"/>
    <w:rsid w:val="00CE30BD"/>
    <w:rsid w:val="00CE3C01"/>
    <w:rsid w:val="00CE3E0F"/>
    <w:rsid w:val="00CE41DC"/>
    <w:rsid w:val="00CE432B"/>
    <w:rsid w:val="00CE4B69"/>
    <w:rsid w:val="00CE54BA"/>
    <w:rsid w:val="00CE5CB5"/>
    <w:rsid w:val="00CE5CF8"/>
    <w:rsid w:val="00CE6A19"/>
    <w:rsid w:val="00CE6C7F"/>
    <w:rsid w:val="00CE763C"/>
    <w:rsid w:val="00CE772B"/>
    <w:rsid w:val="00CE7824"/>
    <w:rsid w:val="00CE7876"/>
    <w:rsid w:val="00CF0921"/>
    <w:rsid w:val="00CF1D65"/>
    <w:rsid w:val="00CF1FB3"/>
    <w:rsid w:val="00CF25FF"/>
    <w:rsid w:val="00CF2B70"/>
    <w:rsid w:val="00CF2D4B"/>
    <w:rsid w:val="00CF371D"/>
    <w:rsid w:val="00CF3974"/>
    <w:rsid w:val="00CF3EF7"/>
    <w:rsid w:val="00CF5E6F"/>
    <w:rsid w:val="00CF5F07"/>
    <w:rsid w:val="00CF5F0C"/>
    <w:rsid w:val="00CF645E"/>
    <w:rsid w:val="00CF67C1"/>
    <w:rsid w:val="00CF68BD"/>
    <w:rsid w:val="00CF6ADA"/>
    <w:rsid w:val="00D02045"/>
    <w:rsid w:val="00D0208D"/>
    <w:rsid w:val="00D02125"/>
    <w:rsid w:val="00D02484"/>
    <w:rsid w:val="00D0265E"/>
    <w:rsid w:val="00D03083"/>
    <w:rsid w:val="00D035B9"/>
    <w:rsid w:val="00D03D20"/>
    <w:rsid w:val="00D04433"/>
    <w:rsid w:val="00D0535C"/>
    <w:rsid w:val="00D05469"/>
    <w:rsid w:val="00D05A90"/>
    <w:rsid w:val="00D0726C"/>
    <w:rsid w:val="00D072C7"/>
    <w:rsid w:val="00D07E7D"/>
    <w:rsid w:val="00D1021D"/>
    <w:rsid w:val="00D11053"/>
    <w:rsid w:val="00D118CA"/>
    <w:rsid w:val="00D1190B"/>
    <w:rsid w:val="00D11A1E"/>
    <w:rsid w:val="00D12365"/>
    <w:rsid w:val="00D133A6"/>
    <w:rsid w:val="00D1369B"/>
    <w:rsid w:val="00D13F2F"/>
    <w:rsid w:val="00D13FC1"/>
    <w:rsid w:val="00D157BD"/>
    <w:rsid w:val="00D158CE"/>
    <w:rsid w:val="00D16047"/>
    <w:rsid w:val="00D164A2"/>
    <w:rsid w:val="00D16CD6"/>
    <w:rsid w:val="00D176C5"/>
    <w:rsid w:val="00D17F7C"/>
    <w:rsid w:val="00D20B9F"/>
    <w:rsid w:val="00D20C4A"/>
    <w:rsid w:val="00D213EB"/>
    <w:rsid w:val="00D21819"/>
    <w:rsid w:val="00D2357A"/>
    <w:rsid w:val="00D23D69"/>
    <w:rsid w:val="00D24518"/>
    <w:rsid w:val="00D25011"/>
    <w:rsid w:val="00D25D03"/>
    <w:rsid w:val="00D25E36"/>
    <w:rsid w:val="00D27ACC"/>
    <w:rsid w:val="00D30B9E"/>
    <w:rsid w:val="00D30C3A"/>
    <w:rsid w:val="00D31AF6"/>
    <w:rsid w:val="00D32589"/>
    <w:rsid w:val="00D325E8"/>
    <w:rsid w:val="00D32DB9"/>
    <w:rsid w:val="00D33313"/>
    <w:rsid w:val="00D33AE2"/>
    <w:rsid w:val="00D341DE"/>
    <w:rsid w:val="00D3519E"/>
    <w:rsid w:val="00D379C4"/>
    <w:rsid w:val="00D40796"/>
    <w:rsid w:val="00D40AC7"/>
    <w:rsid w:val="00D41B6E"/>
    <w:rsid w:val="00D4202D"/>
    <w:rsid w:val="00D429FE"/>
    <w:rsid w:val="00D42A92"/>
    <w:rsid w:val="00D4344F"/>
    <w:rsid w:val="00D44380"/>
    <w:rsid w:val="00D44837"/>
    <w:rsid w:val="00D451B9"/>
    <w:rsid w:val="00D45DFA"/>
    <w:rsid w:val="00D45EB6"/>
    <w:rsid w:val="00D4633B"/>
    <w:rsid w:val="00D46DD5"/>
    <w:rsid w:val="00D46EA5"/>
    <w:rsid w:val="00D47742"/>
    <w:rsid w:val="00D50541"/>
    <w:rsid w:val="00D5091B"/>
    <w:rsid w:val="00D50B10"/>
    <w:rsid w:val="00D51070"/>
    <w:rsid w:val="00D52AF8"/>
    <w:rsid w:val="00D54432"/>
    <w:rsid w:val="00D5662F"/>
    <w:rsid w:val="00D56950"/>
    <w:rsid w:val="00D60501"/>
    <w:rsid w:val="00D60653"/>
    <w:rsid w:val="00D60D4A"/>
    <w:rsid w:val="00D633A3"/>
    <w:rsid w:val="00D63655"/>
    <w:rsid w:val="00D63D55"/>
    <w:rsid w:val="00D64FBE"/>
    <w:rsid w:val="00D65E46"/>
    <w:rsid w:val="00D66440"/>
    <w:rsid w:val="00D66719"/>
    <w:rsid w:val="00D66B91"/>
    <w:rsid w:val="00D66F47"/>
    <w:rsid w:val="00D67302"/>
    <w:rsid w:val="00D67705"/>
    <w:rsid w:val="00D6773C"/>
    <w:rsid w:val="00D700B1"/>
    <w:rsid w:val="00D701D4"/>
    <w:rsid w:val="00D701F1"/>
    <w:rsid w:val="00D71612"/>
    <w:rsid w:val="00D7226E"/>
    <w:rsid w:val="00D7231C"/>
    <w:rsid w:val="00D72A24"/>
    <w:rsid w:val="00D744E8"/>
    <w:rsid w:val="00D75232"/>
    <w:rsid w:val="00D75608"/>
    <w:rsid w:val="00D75A85"/>
    <w:rsid w:val="00D760FE"/>
    <w:rsid w:val="00D76511"/>
    <w:rsid w:val="00D76BC1"/>
    <w:rsid w:val="00D77B71"/>
    <w:rsid w:val="00D804A2"/>
    <w:rsid w:val="00D81019"/>
    <w:rsid w:val="00D81F29"/>
    <w:rsid w:val="00D827B1"/>
    <w:rsid w:val="00D8350E"/>
    <w:rsid w:val="00D84ECB"/>
    <w:rsid w:val="00D85062"/>
    <w:rsid w:val="00D85AEA"/>
    <w:rsid w:val="00D90086"/>
    <w:rsid w:val="00D90672"/>
    <w:rsid w:val="00D9075B"/>
    <w:rsid w:val="00D90AB0"/>
    <w:rsid w:val="00D90E1B"/>
    <w:rsid w:val="00D92B11"/>
    <w:rsid w:val="00D94026"/>
    <w:rsid w:val="00D94339"/>
    <w:rsid w:val="00D944ED"/>
    <w:rsid w:val="00D94518"/>
    <w:rsid w:val="00D94B6B"/>
    <w:rsid w:val="00D94BBC"/>
    <w:rsid w:val="00D9513A"/>
    <w:rsid w:val="00D95184"/>
    <w:rsid w:val="00D95249"/>
    <w:rsid w:val="00D95F99"/>
    <w:rsid w:val="00D97443"/>
    <w:rsid w:val="00D974D3"/>
    <w:rsid w:val="00D977CF"/>
    <w:rsid w:val="00D97AD1"/>
    <w:rsid w:val="00DA036A"/>
    <w:rsid w:val="00DA0819"/>
    <w:rsid w:val="00DA08D3"/>
    <w:rsid w:val="00DA0D3F"/>
    <w:rsid w:val="00DA0E72"/>
    <w:rsid w:val="00DA1496"/>
    <w:rsid w:val="00DA161D"/>
    <w:rsid w:val="00DA203B"/>
    <w:rsid w:val="00DA20AD"/>
    <w:rsid w:val="00DA2344"/>
    <w:rsid w:val="00DA2DAA"/>
    <w:rsid w:val="00DA2FCF"/>
    <w:rsid w:val="00DA3024"/>
    <w:rsid w:val="00DA308B"/>
    <w:rsid w:val="00DA3442"/>
    <w:rsid w:val="00DA38F8"/>
    <w:rsid w:val="00DA3AB7"/>
    <w:rsid w:val="00DA4183"/>
    <w:rsid w:val="00DA4B9C"/>
    <w:rsid w:val="00DA4D63"/>
    <w:rsid w:val="00DA52AC"/>
    <w:rsid w:val="00DA5306"/>
    <w:rsid w:val="00DA5629"/>
    <w:rsid w:val="00DA56DF"/>
    <w:rsid w:val="00DA59A0"/>
    <w:rsid w:val="00DA6482"/>
    <w:rsid w:val="00DA64E3"/>
    <w:rsid w:val="00DA6794"/>
    <w:rsid w:val="00DA68D8"/>
    <w:rsid w:val="00DA6D55"/>
    <w:rsid w:val="00DA6DF9"/>
    <w:rsid w:val="00DA6F47"/>
    <w:rsid w:val="00DA769F"/>
    <w:rsid w:val="00DA7828"/>
    <w:rsid w:val="00DB02D5"/>
    <w:rsid w:val="00DB034E"/>
    <w:rsid w:val="00DB0965"/>
    <w:rsid w:val="00DB0BC6"/>
    <w:rsid w:val="00DB18A3"/>
    <w:rsid w:val="00DB1E64"/>
    <w:rsid w:val="00DB28B0"/>
    <w:rsid w:val="00DB2A52"/>
    <w:rsid w:val="00DB3C33"/>
    <w:rsid w:val="00DB409F"/>
    <w:rsid w:val="00DB4A9B"/>
    <w:rsid w:val="00DB787B"/>
    <w:rsid w:val="00DB7BB3"/>
    <w:rsid w:val="00DB7DC5"/>
    <w:rsid w:val="00DC025F"/>
    <w:rsid w:val="00DC0FE9"/>
    <w:rsid w:val="00DC1202"/>
    <w:rsid w:val="00DC15A7"/>
    <w:rsid w:val="00DC1959"/>
    <w:rsid w:val="00DC1968"/>
    <w:rsid w:val="00DC1B03"/>
    <w:rsid w:val="00DC1DB4"/>
    <w:rsid w:val="00DC20F1"/>
    <w:rsid w:val="00DC3EB9"/>
    <w:rsid w:val="00DC4722"/>
    <w:rsid w:val="00DC4819"/>
    <w:rsid w:val="00DC5ABC"/>
    <w:rsid w:val="00DC5DD9"/>
    <w:rsid w:val="00DC5FD4"/>
    <w:rsid w:val="00DC5FFE"/>
    <w:rsid w:val="00DD0253"/>
    <w:rsid w:val="00DD0BAD"/>
    <w:rsid w:val="00DD1082"/>
    <w:rsid w:val="00DD1A2E"/>
    <w:rsid w:val="00DD1B92"/>
    <w:rsid w:val="00DD1E75"/>
    <w:rsid w:val="00DD23C4"/>
    <w:rsid w:val="00DD25C2"/>
    <w:rsid w:val="00DD284A"/>
    <w:rsid w:val="00DD42FC"/>
    <w:rsid w:val="00DD55B3"/>
    <w:rsid w:val="00DD5FBC"/>
    <w:rsid w:val="00DD60F2"/>
    <w:rsid w:val="00DD63B2"/>
    <w:rsid w:val="00DE261E"/>
    <w:rsid w:val="00DE3014"/>
    <w:rsid w:val="00DE38D7"/>
    <w:rsid w:val="00DE3A57"/>
    <w:rsid w:val="00DE4AA7"/>
    <w:rsid w:val="00DE5116"/>
    <w:rsid w:val="00DE5403"/>
    <w:rsid w:val="00DE61D8"/>
    <w:rsid w:val="00DE6328"/>
    <w:rsid w:val="00DE66CE"/>
    <w:rsid w:val="00DE7C8E"/>
    <w:rsid w:val="00DE7ED9"/>
    <w:rsid w:val="00DE7F26"/>
    <w:rsid w:val="00DF0055"/>
    <w:rsid w:val="00DF04A7"/>
    <w:rsid w:val="00DF06C8"/>
    <w:rsid w:val="00DF0B11"/>
    <w:rsid w:val="00DF14C0"/>
    <w:rsid w:val="00DF2E43"/>
    <w:rsid w:val="00DF4B2E"/>
    <w:rsid w:val="00DF6214"/>
    <w:rsid w:val="00DF6B7B"/>
    <w:rsid w:val="00E000C8"/>
    <w:rsid w:val="00E00C77"/>
    <w:rsid w:val="00E01244"/>
    <w:rsid w:val="00E01568"/>
    <w:rsid w:val="00E01C08"/>
    <w:rsid w:val="00E02AA8"/>
    <w:rsid w:val="00E03852"/>
    <w:rsid w:val="00E0396E"/>
    <w:rsid w:val="00E03CA6"/>
    <w:rsid w:val="00E03D34"/>
    <w:rsid w:val="00E03E2D"/>
    <w:rsid w:val="00E05EDC"/>
    <w:rsid w:val="00E108FF"/>
    <w:rsid w:val="00E10CA6"/>
    <w:rsid w:val="00E11747"/>
    <w:rsid w:val="00E11F37"/>
    <w:rsid w:val="00E125AF"/>
    <w:rsid w:val="00E126DC"/>
    <w:rsid w:val="00E144C3"/>
    <w:rsid w:val="00E16645"/>
    <w:rsid w:val="00E169C7"/>
    <w:rsid w:val="00E17386"/>
    <w:rsid w:val="00E173B6"/>
    <w:rsid w:val="00E178DC"/>
    <w:rsid w:val="00E20236"/>
    <w:rsid w:val="00E21361"/>
    <w:rsid w:val="00E228BC"/>
    <w:rsid w:val="00E22F1C"/>
    <w:rsid w:val="00E237FE"/>
    <w:rsid w:val="00E23E10"/>
    <w:rsid w:val="00E241FA"/>
    <w:rsid w:val="00E244F1"/>
    <w:rsid w:val="00E2473F"/>
    <w:rsid w:val="00E247EF"/>
    <w:rsid w:val="00E25F08"/>
    <w:rsid w:val="00E25F9C"/>
    <w:rsid w:val="00E26343"/>
    <w:rsid w:val="00E26CF1"/>
    <w:rsid w:val="00E27641"/>
    <w:rsid w:val="00E278AE"/>
    <w:rsid w:val="00E3073F"/>
    <w:rsid w:val="00E30D13"/>
    <w:rsid w:val="00E31359"/>
    <w:rsid w:val="00E31993"/>
    <w:rsid w:val="00E324D5"/>
    <w:rsid w:val="00E326FD"/>
    <w:rsid w:val="00E32FD9"/>
    <w:rsid w:val="00E34095"/>
    <w:rsid w:val="00E34472"/>
    <w:rsid w:val="00E34C8C"/>
    <w:rsid w:val="00E34D6F"/>
    <w:rsid w:val="00E364D0"/>
    <w:rsid w:val="00E36DAC"/>
    <w:rsid w:val="00E36E6D"/>
    <w:rsid w:val="00E37273"/>
    <w:rsid w:val="00E3797A"/>
    <w:rsid w:val="00E40EDA"/>
    <w:rsid w:val="00E41328"/>
    <w:rsid w:val="00E416A6"/>
    <w:rsid w:val="00E417D5"/>
    <w:rsid w:val="00E41B7E"/>
    <w:rsid w:val="00E41BAD"/>
    <w:rsid w:val="00E42F01"/>
    <w:rsid w:val="00E433BA"/>
    <w:rsid w:val="00E43866"/>
    <w:rsid w:val="00E4388C"/>
    <w:rsid w:val="00E43DB9"/>
    <w:rsid w:val="00E45336"/>
    <w:rsid w:val="00E460D4"/>
    <w:rsid w:val="00E4642A"/>
    <w:rsid w:val="00E46C79"/>
    <w:rsid w:val="00E46DD4"/>
    <w:rsid w:val="00E46E4F"/>
    <w:rsid w:val="00E476B2"/>
    <w:rsid w:val="00E50170"/>
    <w:rsid w:val="00E50306"/>
    <w:rsid w:val="00E505F9"/>
    <w:rsid w:val="00E5176D"/>
    <w:rsid w:val="00E52A0F"/>
    <w:rsid w:val="00E52CDD"/>
    <w:rsid w:val="00E52E7D"/>
    <w:rsid w:val="00E540D9"/>
    <w:rsid w:val="00E549DB"/>
    <w:rsid w:val="00E54E31"/>
    <w:rsid w:val="00E55368"/>
    <w:rsid w:val="00E55550"/>
    <w:rsid w:val="00E55EBF"/>
    <w:rsid w:val="00E55EDD"/>
    <w:rsid w:val="00E55FFB"/>
    <w:rsid w:val="00E57A51"/>
    <w:rsid w:val="00E61885"/>
    <w:rsid w:val="00E621B3"/>
    <w:rsid w:val="00E62793"/>
    <w:rsid w:val="00E63166"/>
    <w:rsid w:val="00E63E8A"/>
    <w:rsid w:val="00E64B59"/>
    <w:rsid w:val="00E64B93"/>
    <w:rsid w:val="00E64CBF"/>
    <w:rsid w:val="00E64FE2"/>
    <w:rsid w:val="00E65022"/>
    <w:rsid w:val="00E65539"/>
    <w:rsid w:val="00E66EBA"/>
    <w:rsid w:val="00E67793"/>
    <w:rsid w:val="00E70216"/>
    <w:rsid w:val="00E709BA"/>
    <w:rsid w:val="00E70D27"/>
    <w:rsid w:val="00E7185E"/>
    <w:rsid w:val="00E71975"/>
    <w:rsid w:val="00E73BF7"/>
    <w:rsid w:val="00E73E76"/>
    <w:rsid w:val="00E740FD"/>
    <w:rsid w:val="00E742FD"/>
    <w:rsid w:val="00E74438"/>
    <w:rsid w:val="00E75212"/>
    <w:rsid w:val="00E761DD"/>
    <w:rsid w:val="00E804AF"/>
    <w:rsid w:val="00E814B0"/>
    <w:rsid w:val="00E815F9"/>
    <w:rsid w:val="00E8244C"/>
    <w:rsid w:val="00E82785"/>
    <w:rsid w:val="00E83537"/>
    <w:rsid w:val="00E8357C"/>
    <w:rsid w:val="00E83D57"/>
    <w:rsid w:val="00E83EB4"/>
    <w:rsid w:val="00E85D35"/>
    <w:rsid w:val="00E86014"/>
    <w:rsid w:val="00E86420"/>
    <w:rsid w:val="00E86776"/>
    <w:rsid w:val="00E90049"/>
    <w:rsid w:val="00E9016C"/>
    <w:rsid w:val="00E91B69"/>
    <w:rsid w:val="00E92DBF"/>
    <w:rsid w:val="00E92EAB"/>
    <w:rsid w:val="00E93196"/>
    <w:rsid w:val="00E9342A"/>
    <w:rsid w:val="00E93842"/>
    <w:rsid w:val="00E94A5C"/>
    <w:rsid w:val="00E953B4"/>
    <w:rsid w:val="00E95E40"/>
    <w:rsid w:val="00E96104"/>
    <w:rsid w:val="00E96B27"/>
    <w:rsid w:val="00E96DD9"/>
    <w:rsid w:val="00E9708F"/>
    <w:rsid w:val="00E97890"/>
    <w:rsid w:val="00E978A6"/>
    <w:rsid w:val="00E97B15"/>
    <w:rsid w:val="00EA0761"/>
    <w:rsid w:val="00EA0772"/>
    <w:rsid w:val="00EA09B6"/>
    <w:rsid w:val="00EA11EF"/>
    <w:rsid w:val="00EA13F7"/>
    <w:rsid w:val="00EA1E02"/>
    <w:rsid w:val="00EA20E9"/>
    <w:rsid w:val="00EA21B3"/>
    <w:rsid w:val="00EA2954"/>
    <w:rsid w:val="00EA2A19"/>
    <w:rsid w:val="00EA4E6B"/>
    <w:rsid w:val="00EA56D7"/>
    <w:rsid w:val="00EA5C59"/>
    <w:rsid w:val="00EA616E"/>
    <w:rsid w:val="00EA748D"/>
    <w:rsid w:val="00EB0C76"/>
    <w:rsid w:val="00EB0D9A"/>
    <w:rsid w:val="00EB1E6C"/>
    <w:rsid w:val="00EB2DF9"/>
    <w:rsid w:val="00EB32B8"/>
    <w:rsid w:val="00EB362B"/>
    <w:rsid w:val="00EB3EFA"/>
    <w:rsid w:val="00EB42E6"/>
    <w:rsid w:val="00EB4924"/>
    <w:rsid w:val="00EB5067"/>
    <w:rsid w:val="00EB541E"/>
    <w:rsid w:val="00EB68A5"/>
    <w:rsid w:val="00EC020F"/>
    <w:rsid w:val="00EC13AA"/>
    <w:rsid w:val="00EC14D7"/>
    <w:rsid w:val="00EC1DC5"/>
    <w:rsid w:val="00EC1EE2"/>
    <w:rsid w:val="00EC248F"/>
    <w:rsid w:val="00EC2D2A"/>
    <w:rsid w:val="00EC37E7"/>
    <w:rsid w:val="00EC4C7D"/>
    <w:rsid w:val="00EC5194"/>
    <w:rsid w:val="00EC542E"/>
    <w:rsid w:val="00EC61DF"/>
    <w:rsid w:val="00EC6C3D"/>
    <w:rsid w:val="00EC7040"/>
    <w:rsid w:val="00EC72EE"/>
    <w:rsid w:val="00EC7360"/>
    <w:rsid w:val="00EC7421"/>
    <w:rsid w:val="00EC7656"/>
    <w:rsid w:val="00EC78C1"/>
    <w:rsid w:val="00ED0289"/>
    <w:rsid w:val="00ED039F"/>
    <w:rsid w:val="00ED06E6"/>
    <w:rsid w:val="00ED07D6"/>
    <w:rsid w:val="00ED1841"/>
    <w:rsid w:val="00ED18A3"/>
    <w:rsid w:val="00ED3271"/>
    <w:rsid w:val="00ED41CC"/>
    <w:rsid w:val="00ED4533"/>
    <w:rsid w:val="00ED4823"/>
    <w:rsid w:val="00ED4C3E"/>
    <w:rsid w:val="00ED5415"/>
    <w:rsid w:val="00ED5DFC"/>
    <w:rsid w:val="00ED5FAA"/>
    <w:rsid w:val="00ED67C2"/>
    <w:rsid w:val="00ED71B9"/>
    <w:rsid w:val="00ED7974"/>
    <w:rsid w:val="00ED7D87"/>
    <w:rsid w:val="00EE02D3"/>
    <w:rsid w:val="00EE057A"/>
    <w:rsid w:val="00EE0ACF"/>
    <w:rsid w:val="00EE1373"/>
    <w:rsid w:val="00EE23D7"/>
    <w:rsid w:val="00EE32CC"/>
    <w:rsid w:val="00EE3840"/>
    <w:rsid w:val="00EE40A3"/>
    <w:rsid w:val="00EE49DC"/>
    <w:rsid w:val="00EE5D90"/>
    <w:rsid w:val="00EE60C2"/>
    <w:rsid w:val="00EE7063"/>
    <w:rsid w:val="00EE722E"/>
    <w:rsid w:val="00EE766C"/>
    <w:rsid w:val="00EF0608"/>
    <w:rsid w:val="00EF0A35"/>
    <w:rsid w:val="00EF0A38"/>
    <w:rsid w:val="00EF108A"/>
    <w:rsid w:val="00EF238D"/>
    <w:rsid w:val="00EF2FC9"/>
    <w:rsid w:val="00EF3B6D"/>
    <w:rsid w:val="00EF3C02"/>
    <w:rsid w:val="00EF4443"/>
    <w:rsid w:val="00EF534D"/>
    <w:rsid w:val="00EF5E0D"/>
    <w:rsid w:val="00EF5F72"/>
    <w:rsid w:val="00EF6E77"/>
    <w:rsid w:val="00EF7235"/>
    <w:rsid w:val="00EF7882"/>
    <w:rsid w:val="00EF7B65"/>
    <w:rsid w:val="00F0014B"/>
    <w:rsid w:val="00F0023F"/>
    <w:rsid w:val="00F0086C"/>
    <w:rsid w:val="00F00A40"/>
    <w:rsid w:val="00F00BBD"/>
    <w:rsid w:val="00F00D99"/>
    <w:rsid w:val="00F0128E"/>
    <w:rsid w:val="00F01CC9"/>
    <w:rsid w:val="00F01E31"/>
    <w:rsid w:val="00F024B8"/>
    <w:rsid w:val="00F02600"/>
    <w:rsid w:val="00F026B2"/>
    <w:rsid w:val="00F02A43"/>
    <w:rsid w:val="00F02CB1"/>
    <w:rsid w:val="00F040FF"/>
    <w:rsid w:val="00F04181"/>
    <w:rsid w:val="00F041C6"/>
    <w:rsid w:val="00F05493"/>
    <w:rsid w:val="00F05752"/>
    <w:rsid w:val="00F05A02"/>
    <w:rsid w:val="00F05CBA"/>
    <w:rsid w:val="00F06103"/>
    <w:rsid w:val="00F06240"/>
    <w:rsid w:val="00F06F55"/>
    <w:rsid w:val="00F07535"/>
    <w:rsid w:val="00F10AEF"/>
    <w:rsid w:val="00F10D72"/>
    <w:rsid w:val="00F110B5"/>
    <w:rsid w:val="00F115AB"/>
    <w:rsid w:val="00F11B8F"/>
    <w:rsid w:val="00F11F56"/>
    <w:rsid w:val="00F11F64"/>
    <w:rsid w:val="00F12718"/>
    <w:rsid w:val="00F13282"/>
    <w:rsid w:val="00F13773"/>
    <w:rsid w:val="00F13A34"/>
    <w:rsid w:val="00F13C78"/>
    <w:rsid w:val="00F1479B"/>
    <w:rsid w:val="00F147F6"/>
    <w:rsid w:val="00F1485B"/>
    <w:rsid w:val="00F1490F"/>
    <w:rsid w:val="00F151B4"/>
    <w:rsid w:val="00F15DE6"/>
    <w:rsid w:val="00F16CD5"/>
    <w:rsid w:val="00F20475"/>
    <w:rsid w:val="00F2081F"/>
    <w:rsid w:val="00F20B6F"/>
    <w:rsid w:val="00F21102"/>
    <w:rsid w:val="00F2111F"/>
    <w:rsid w:val="00F21BBE"/>
    <w:rsid w:val="00F2498D"/>
    <w:rsid w:val="00F255CE"/>
    <w:rsid w:val="00F25EB1"/>
    <w:rsid w:val="00F262ED"/>
    <w:rsid w:val="00F26AEB"/>
    <w:rsid w:val="00F270C7"/>
    <w:rsid w:val="00F277D4"/>
    <w:rsid w:val="00F279E8"/>
    <w:rsid w:val="00F3073F"/>
    <w:rsid w:val="00F3081E"/>
    <w:rsid w:val="00F30A65"/>
    <w:rsid w:val="00F3112D"/>
    <w:rsid w:val="00F3174A"/>
    <w:rsid w:val="00F31931"/>
    <w:rsid w:val="00F31A82"/>
    <w:rsid w:val="00F31D76"/>
    <w:rsid w:val="00F3244B"/>
    <w:rsid w:val="00F32809"/>
    <w:rsid w:val="00F32AE1"/>
    <w:rsid w:val="00F32B5B"/>
    <w:rsid w:val="00F33057"/>
    <w:rsid w:val="00F33763"/>
    <w:rsid w:val="00F344DB"/>
    <w:rsid w:val="00F3506E"/>
    <w:rsid w:val="00F359F4"/>
    <w:rsid w:val="00F35B5B"/>
    <w:rsid w:val="00F369B9"/>
    <w:rsid w:val="00F36C92"/>
    <w:rsid w:val="00F3728C"/>
    <w:rsid w:val="00F3781D"/>
    <w:rsid w:val="00F37ABF"/>
    <w:rsid w:val="00F37F32"/>
    <w:rsid w:val="00F40A0E"/>
    <w:rsid w:val="00F40B62"/>
    <w:rsid w:val="00F40E82"/>
    <w:rsid w:val="00F41301"/>
    <w:rsid w:val="00F4185A"/>
    <w:rsid w:val="00F432F7"/>
    <w:rsid w:val="00F43C13"/>
    <w:rsid w:val="00F4555B"/>
    <w:rsid w:val="00F45A8F"/>
    <w:rsid w:val="00F45B62"/>
    <w:rsid w:val="00F45D47"/>
    <w:rsid w:val="00F461F2"/>
    <w:rsid w:val="00F47078"/>
    <w:rsid w:val="00F476D0"/>
    <w:rsid w:val="00F50566"/>
    <w:rsid w:val="00F50A55"/>
    <w:rsid w:val="00F5134A"/>
    <w:rsid w:val="00F5166D"/>
    <w:rsid w:val="00F52CD2"/>
    <w:rsid w:val="00F530A5"/>
    <w:rsid w:val="00F537F3"/>
    <w:rsid w:val="00F53843"/>
    <w:rsid w:val="00F538B6"/>
    <w:rsid w:val="00F53DD1"/>
    <w:rsid w:val="00F53F1C"/>
    <w:rsid w:val="00F541F1"/>
    <w:rsid w:val="00F54F4B"/>
    <w:rsid w:val="00F55128"/>
    <w:rsid w:val="00F55887"/>
    <w:rsid w:val="00F559B0"/>
    <w:rsid w:val="00F55D36"/>
    <w:rsid w:val="00F562C4"/>
    <w:rsid w:val="00F56BA8"/>
    <w:rsid w:val="00F57F00"/>
    <w:rsid w:val="00F57F58"/>
    <w:rsid w:val="00F60020"/>
    <w:rsid w:val="00F60511"/>
    <w:rsid w:val="00F62768"/>
    <w:rsid w:val="00F6286D"/>
    <w:rsid w:val="00F63121"/>
    <w:rsid w:val="00F63A82"/>
    <w:rsid w:val="00F63BFC"/>
    <w:rsid w:val="00F64FB1"/>
    <w:rsid w:val="00F652D9"/>
    <w:rsid w:val="00F65A2B"/>
    <w:rsid w:val="00F65F5A"/>
    <w:rsid w:val="00F65FF9"/>
    <w:rsid w:val="00F668CA"/>
    <w:rsid w:val="00F678E4"/>
    <w:rsid w:val="00F67D90"/>
    <w:rsid w:val="00F7003F"/>
    <w:rsid w:val="00F709B0"/>
    <w:rsid w:val="00F70DD7"/>
    <w:rsid w:val="00F70EB2"/>
    <w:rsid w:val="00F716C6"/>
    <w:rsid w:val="00F72B37"/>
    <w:rsid w:val="00F72CAA"/>
    <w:rsid w:val="00F73587"/>
    <w:rsid w:val="00F73780"/>
    <w:rsid w:val="00F74921"/>
    <w:rsid w:val="00F74BC1"/>
    <w:rsid w:val="00F75F99"/>
    <w:rsid w:val="00F76F45"/>
    <w:rsid w:val="00F802F0"/>
    <w:rsid w:val="00F80A4D"/>
    <w:rsid w:val="00F80CB0"/>
    <w:rsid w:val="00F83843"/>
    <w:rsid w:val="00F8392F"/>
    <w:rsid w:val="00F83CC4"/>
    <w:rsid w:val="00F8467E"/>
    <w:rsid w:val="00F8513D"/>
    <w:rsid w:val="00F853C1"/>
    <w:rsid w:val="00F858E5"/>
    <w:rsid w:val="00F879E5"/>
    <w:rsid w:val="00F90BA4"/>
    <w:rsid w:val="00F913AD"/>
    <w:rsid w:val="00F91FC1"/>
    <w:rsid w:val="00F9208B"/>
    <w:rsid w:val="00F93E7D"/>
    <w:rsid w:val="00F9559A"/>
    <w:rsid w:val="00F95F6B"/>
    <w:rsid w:val="00F963DA"/>
    <w:rsid w:val="00F9696B"/>
    <w:rsid w:val="00F969ED"/>
    <w:rsid w:val="00F96EB0"/>
    <w:rsid w:val="00F97205"/>
    <w:rsid w:val="00F9731E"/>
    <w:rsid w:val="00F9738C"/>
    <w:rsid w:val="00F97F65"/>
    <w:rsid w:val="00FA072F"/>
    <w:rsid w:val="00FA14D3"/>
    <w:rsid w:val="00FA1FF7"/>
    <w:rsid w:val="00FA27E0"/>
    <w:rsid w:val="00FA2BBA"/>
    <w:rsid w:val="00FA3002"/>
    <w:rsid w:val="00FA3262"/>
    <w:rsid w:val="00FA3E24"/>
    <w:rsid w:val="00FA4247"/>
    <w:rsid w:val="00FA4287"/>
    <w:rsid w:val="00FA4A37"/>
    <w:rsid w:val="00FA4CC9"/>
    <w:rsid w:val="00FA4FAE"/>
    <w:rsid w:val="00FA52A2"/>
    <w:rsid w:val="00FA68DF"/>
    <w:rsid w:val="00FA7B69"/>
    <w:rsid w:val="00FB144D"/>
    <w:rsid w:val="00FB1BDF"/>
    <w:rsid w:val="00FB1DC6"/>
    <w:rsid w:val="00FB2742"/>
    <w:rsid w:val="00FB2888"/>
    <w:rsid w:val="00FB2A00"/>
    <w:rsid w:val="00FB33CF"/>
    <w:rsid w:val="00FB3BA6"/>
    <w:rsid w:val="00FB3F2D"/>
    <w:rsid w:val="00FB5256"/>
    <w:rsid w:val="00FB5B2A"/>
    <w:rsid w:val="00FB7F5B"/>
    <w:rsid w:val="00FC02AE"/>
    <w:rsid w:val="00FC05D4"/>
    <w:rsid w:val="00FC08FA"/>
    <w:rsid w:val="00FC0CC6"/>
    <w:rsid w:val="00FC1187"/>
    <w:rsid w:val="00FC148A"/>
    <w:rsid w:val="00FC1BBE"/>
    <w:rsid w:val="00FC3BA7"/>
    <w:rsid w:val="00FC3FFC"/>
    <w:rsid w:val="00FC4851"/>
    <w:rsid w:val="00FC4E97"/>
    <w:rsid w:val="00FC58C0"/>
    <w:rsid w:val="00FC5B04"/>
    <w:rsid w:val="00FC5E1B"/>
    <w:rsid w:val="00FC6CB3"/>
    <w:rsid w:val="00FC6D83"/>
    <w:rsid w:val="00FC6F0E"/>
    <w:rsid w:val="00FC70E7"/>
    <w:rsid w:val="00FC72FF"/>
    <w:rsid w:val="00FD1A6C"/>
    <w:rsid w:val="00FD20F9"/>
    <w:rsid w:val="00FD279A"/>
    <w:rsid w:val="00FD2ABD"/>
    <w:rsid w:val="00FD2B51"/>
    <w:rsid w:val="00FD359B"/>
    <w:rsid w:val="00FD3688"/>
    <w:rsid w:val="00FD3AB5"/>
    <w:rsid w:val="00FD4336"/>
    <w:rsid w:val="00FD4706"/>
    <w:rsid w:val="00FD4B41"/>
    <w:rsid w:val="00FD4D05"/>
    <w:rsid w:val="00FD5026"/>
    <w:rsid w:val="00FD50E5"/>
    <w:rsid w:val="00FD5AFB"/>
    <w:rsid w:val="00FD79EB"/>
    <w:rsid w:val="00FD7CA6"/>
    <w:rsid w:val="00FD7F32"/>
    <w:rsid w:val="00FE038E"/>
    <w:rsid w:val="00FE052F"/>
    <w:rsid w:val="00FE05A5"/>
    <w:rsid w:val="00FE2A6A"/>
    <w:rsid w:val="00FE386B"/>
    <w:rsid w:val="00FE3BC0"/>
    <w:rsid w:val="00FE43DC"/>
    <w:rsid w:val="00FE46AF"/>
    <w:rsid w:val="00FE48E4"/>
    <w:rsid w:val="00FE509D"/>
    <w:rsid w:val="00FE5C98"/>
    <w:rsid w:val="00FE7DE9"/>
    <w:rsid w:val="00FF069D"/>
    <w:rsid w:val="00FF18E3"/>
    <w:rsid w:val="00FF2615"/>
    <w:rsid w:val="00FF2749"/>
    <w:rsid w:val="00FF3B45"/>
    <w:rsid w:val="00FF4134"/>
    <w:rsid w:val="00FF4992"/>
    <w:rsid w:val="00FF4BFA"/>
    <w:rsid w:val="00FF5A11"/>
    <w:rsid w:val="00FF6031"/>
    <w:rsid w:val="00FF703C"/>
    <w:rsid w:val="0160D5F9"/>
    <w:rsid w:val="01CAA0E3"/>
    <w:rsid w:val="0246CAA7"/>
    <w:rsid w:val="0418BD38"/>
    <w:rsid w:val="044893BE"/>
    <w:rsid w:val="044A47A8"/>
    <w:rsid w:val="04514A92"/>
    <w:rsid w:val="05300970"/>
    <w:rsid w:val="05A29559"/>
    <w:rsid w:val="08D49E92"/>
    <w:rsid w:val="0AA857A7"/>
    <w:rsid w:val="0BBD38AE"/>
    <w:rsid w:val="0BD88801"/>
    <w:rsid w:val="0D61D059"/>
    <w:rsid w:val="11085FBE"/>
    <w:rsid w:val="11E60F07"/>
    <w:rsid w:val="122A1C52"/>
    <w:rsid w:val="13520649"/>
    <w:rsid w:val="1367A6C1"/>
    <w:rsid w:val="1375A0BC"/>
    <w:rsid w:val="1433B33F"/>
    <w:rsid w:val="14376163"/>
    <w:rsid w:val="14C200D8"/>
    <w:rsid w:val="161337BD"/>
    <w:rsid w:val="164FB755"/>
    <w:rsid w:val="17646A0D"/>
    <w:rsid w:val="1899C483"/>
    <w:rsid w:val="1DA6BC14"/>
    <w:rsid w:val="1E7A0795"/>
    <w:rsid w:val="1F950A00"/>
    <w:rsid w:val="202B77B5"/>
    <w:rsid w:val="2034BC61"/>
    <w:rsid w:val="210E11FF"/>
    <w:rsid w:val="21456B0D"/>
    <w:rsid w:val="214B810A"/>
    <w:rsid w:val="21F70F08"/>
    <w:rsid w:val="236F3E3B"/>
    <w:rsid w:val="23BBF7B4"/>
    <w:rsid w:val="249482EE"/>
    <w:rsid w:val="26B7CAA0"/>
    <w:rsid w:val="2756FA6D"/>
    <w:rsid w:val="27AC4A3E"/>
    <w:rsid w:val="27F032C8"/>
    <w:rsid w:val="27FFF908"/>
    <w:rsid w:val="28890FE3"/>
    <w:rsid w:val="2A307E5A"/>
    <w:rsid w:val="2ECA57C6"/>
    <w:rsid w:val="2FC184D6"/>
    <w:rsid w:val="3001CF7D"/>
    <w:rsid w:val="308573DC"/>
    <w:rsid w:val="30941B8D"/>
    <w:rsid w:val="30B30DE3"/>
    <w:rsid w:val="32F74C8F"/>
    <w:rsid w:val="34E5F73A"/>
    <w:rsid w:val="357CF638"/>
    <w:rsid w:val="358BD999"/>
    <w:rsid w:val="369462B8"/>
    <w:rsid w:val="375894B8"/>
    <w:rsid w:val="378531CE"/>
    <w:rsid w:val="381D3355"/>
    <w:rsid w:val="3824BB39"/>
    <w:rsid w:val="391DC96F"/>
    <w:rsid w:val="394DFA42"/>
    <w:rsid w:val="398F0109"/>
    <w:rsid w:val="3A7DCFEE"/>
    <w:rsid w:val="3AB1BDDC"/>
    <w:rsid w:val="3AB68014"/>
    <w:rsid w:val="3B264C2E"/>
    <w:rsid w:val="3B5E414B"/>
    <w:rsid w:val="3CFD206A"/>
    <w:rsid w:val="3D06D298"/>
    <w:rsid w:val="3FE0F06B"/>
    <w:rsid w:val="4027164A"/>
    <w:rsid w:val="41F309D5"/>
    <w:rsid w:val="4464CEA2"/>
    <w:rsid w:val="44F5CB40"/>
    <w:rsid w:val="4789E7D4"/>
    <w:rsid w:val="47B123F6"/>
    <w:rsid w:val="47E8E0E7"/>
    <w:rsid w:val="48008F40"/>
    <w:rsid w:val="4A7C2D1C"/>
    <w:rsid w:val="4AB8D1DE"/>
    <w:rsid w:val="4AC0348A"/>
    <w:rsid w:val="4AFE6045"/>
    <w:rsid w:val="4B5E2852"/>
    <w:rsid w:val="4CDF2795"/>
    <w:rsid w:val="4D31FF5C"/>
    <w:rsid w:val="4D4CDCA9"/>
    <w:rsid w:val="4F01E1A2"/>
    <w:rsid w:val="4F5E168F"/>
    <w:rsid w:val="4FC2C1A0"/>
    <w:rsid w:val="502C9FA1"/>
    <w:rsid w:val="504D330D"/>
    <w:rsid w:val="50D3935F"/>
    <w:rsid w:val="51C82A07"/>
    <w:rsid w:val="521C6DCD"/>
    <w:rsid w:val="526115DA"/>
    <w:rsid w:val="53C7A611"/>
    <w:rsid w:val="54123932"/>
    <w:rsid w:val="54758282"/>
    <w:rsid w:val="54BA7971"/>
    <w:rsid w:val="5611B78A"/>
    <w:rsid w:val="56B26FE5"/>
    <w:rsid w:val="56E8930D"/>
    <w:rsid w:val="58A246FD"/>
    <w:rsid w:val="58D5363B"/>
    <w:rsid w:val="59C93743"/>
    <w:rsid w:val="59DC8F07"/>
    <w:rsid w:val="5B610543"/>
    <w:rsid w:val="5C0551AA"/>
    <w:rsid w:val="5D081DCA"/>
    <w:rsid w:val="5F0F2532"/>
    <w:rsid w:val="5FAF48D3"/>
    <w:rsid w:val="6058F56A"/>
    <w:rsid w:val="60D398C9"/>
    <w:rsid w:val="60F67DB6"/>
    <w:rsid w:val="614FC980"/>
    <w:rsid w:val="61EBD295"/>
    <w:rsid w:val="64F8E8F3"/>
    <w:rsid w:val="65721E2E"/>
    <w:rsid w:val="66A08E5B"/>
    <w:rsid w:val="66CD94A5"/>
    <w:rsid w:val="66FDE35E"/>
    <w:rsid w:val="6985AB29"/>
    <w:rsid w:val="699AD6D4"/>
    <w:rsid w:val="6ABF1C09"/>
    <w:rsid w:val="6AFDB482"/>
    <w:rsid w:val="6BECE45B"/>
    <w:rsid w:val="6C025649"/>
    <w:rsid w:val="6C94EB8E"/>
    <w:rsid w:val="6CAC53BE"/>
    <w:rsid w:val="6D3E4E11"/>
    <w:rsid w:val="6D4BDD29"/>
    <w:rsid w:val="6DFE87E1"/>
    <w:rsid w:val="6FA0B869"/>
    <w:rsid w:val="6FD5C5D6"/>
    <w:rsid w:val="708CF1E3"/>
    <w:rsid w:val="72A88E67"/>
    <w:rsid w:val="735117C2"/>
    <w:rsid w:val="73B5F4A9"/>
    <w:rsid w:val="761F148F"/>
    <w:rsid w:val="7626A754"/>
    <w:rsid w:val="77D71577"/>
    <w:rsid w:val="789810ED"/>
    <w:rsid w:val="79223ACC"/>
    <w:rsid w:val="7B19A30D"/>
    <w:rsid w:val="7B460AF3"/>
    <w:rsid w:val="7BB3DE95"/>
    <w:rsid w:val="7E4F17B2"/>
    <w:rsid w:val="7F2C3097"/>
    <w:rsid w:val="7F66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C9C339"/>
  <w15:docId w15:val="{77EC582C-7474-4877-A6F6-F0270A4A8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4" w:unhideWhenUsed="1"/>
    <w:lsdException w:name="toc 2" w:semiHidden="1" w:uiPriority="94" w:unhideWhenUsed="1"/>
    <w:lsdException w:name="toc 3" w:semiHidden="1" w:uiPriority="94"/>
    <w:lsdException w:name="toc 4" w:semiHidden="1" w:uiPriority="39"/>
    <w:lsdException w:name="toc 5" w:semiHidden="1" w:uiPriority="96"/>
    <w:lsdException w:name="toc 6" w:semiHidden="1" w:uiPriority="96"/>
    <w:lsdException w:name="toc 7" w:semiHidden="1" w:uiPriority="96"/>
    <w:lsdException w:name="toc 8" w:semiHidden="1" w:uiPriority="96"/>
    <w:lsdException w:name="toc 9" w:semiHidden="1" w:uiPriority="9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84" w:unhideWhenUsed="1"/>
    <w:lsdException w:name="footer" w:semiHidden="1" w:uiPriority="85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29"/>
    <w:lsdException w:name="List Bullet" w:semiHidden="1" w:uiPriority="19" w:unhideWhenUsed="1" w:qFormat="1"/>
    <w:lsdException w:name="List Number" w:uiPriority="19" w:qFormat="1"/>
    <w:lsdException w:name="List 2" w:semiHidden="1" w:uiPriority="29"/>
    <w:lsdException w:name="List 3" w:semiHidden="1" w:uiPriority="29" w:unhideWhenUsed="1"/>
    <w:lsdException w:name="List 4" w:semiHidden="1" w:uiPriority="29" w:unhideWhenUsed="1"/>
    <w:lsdException w:name="List 5" w:semiHidden="1" w:uiPriority="29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uiPriority="19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8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/>
    <w:lsdException w:name="Body Text Indent" w:semiHidden="1" w:unhideWhenUsed="1"/>
    <w:lsdException w:name="List Continue" w:uiPriority="24" w:qFormat="1"/>
    <w:lsdException w:name="List Continue 2" w:uiPriority="24"/>
    <w:lsdException w:name="List Continue 3" w:semiHidden="1" w:uiPriority="24" w:unhideWhenUsed="1"/>
    <w:lsdException w:name="List Continue 4" w:semiHidden="1" w:uiPriority="24" w:unhideWhenUsed="1"/>
    <w:lsdException w:name="List Continue 5" w:semiHidden="1" w:uiPriority="24" w:unhideWhenUsed="1"/>
    <w:lsdException w:name="Message Header" w:semiHidden="1" w:unhideWhenUsed="1"/>
    <w:lsdException w:name="Subtitle" w:uiPriority="9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98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90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CA5"/>
    <w:pPr>
      <w:jc w:val="both"/>
    </w:pPr>
  </w:style>
  <w:style w:type="paragraph" w:styleId="Heading1">
    <w:name w:val="heading 1"/>
    <w:next w:val="Normal"/>
    <w:link w:val="Heading1Char"/>
    <w:uiPriority w:val="9"/>
    <w:qFormat/>
    <w:rsid w:val="00882E41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bCs/>
      <w:spacing w:val="-2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semiHidden/>
    <w:qFormat/>
    <w:rsid w:val="00524A76"/>
    <w:pPr>
      <w:numPr>
        <w:ilvl w:val="1"/>
      </w:numPr>
      <w:tabs>
        <w:tab w:val="right" w:pos="9582"/>
      </w:tabs>
      <w:spacing w:before="120"/>
      <w:outlineLvl w:val="1"/>
    </w:pPr>
    <w:rPr>
      <w:bCs w:val="0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qFormat/>
    <w:rsid w:val="0037430B"/>
    <w:pPr>
      <w:numPr>
        <w:ilvl w:val="2"/>
      </w:numPr>
      <w:outlineLvl w:val="2"/>
    </w:pPr>
    <w:rPr>
      <w:bCs/>
      <w:sz w:val="22"/>
    </w:rPr>
  </w:style>
  <w:style w:type="paragraph" w:styleId="Heading4">
    <w:name w:val="heading 4"/>
    <w:basedOn w:val="Heading3"/>
    <w:next w:val="Normal"/>
    <w:link w:val="Heading4Char"/>
    <w:uiPriority w:val="9"/>
    <w:semiHidden/>
    <w:rsid w:val="00900950"/>
    <w:pPr>
      <w:numPr>
        <w:ilvl w:val="3"/>
      </w:numPr>
      <w:outlineLvl w:val="3"/>
    </w:pPr>
    <w:rPr>
      <w:b w:val="0"/>
      <w:bCs w:val="0"/>
      <w:i/>
      <w:iCs/>
      <w:spacing w:val="0"/>
    </w:rPr>
  </w:style>
  <w:style w:type="paragraph" w:styleId="Heading5">
    <w:name w:val="heading 5"/>
    <w:basedOn w:val="Heading4"/>
    <w:next w:val="Normal"/>
    <w:link w:val="Heading5Char"/>
    <w:uiPriority w:val="9"/>
    <w:semiHidden/>
    <w:unhideWhenUsed/>
    <w:rsid w:val="00DE3014"/>
    <w:pPr>
      <w:numPr>
        <w:ilvl w:val="4"/>
      </w:numPr>
      <w:outlineLvl w:val="4"/>
    </w:pPr>
    <w:rPr>
      <w:b/>
      <w:i w:val="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E36DAC"/>
    <w:pPr>
      <w:keepNext/>
      <w:numPr>
        <w:ilvl w:val="5"/>
        <w:numId w:val="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7092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36DAC"/>
    <w:pPr>
      <w:keepNext/>
      <w:numPr>
        <w:ilvl w:val="6"/>
        <w:numId w:val="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36DAC"/>
    <w:pPr>
      <w:keepNext/>
      <w:numPr>
        <w:ilvl w:val="7"/>
        <w:numId w:val="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36DAC"/>
    <w:pPr>
      <w:keepNext/>
      <w:numPr>
        <w:ilvl w:val="8"/>
        <w:numId w:val="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2E41"/>
    <w:rPr>
      <w:rFonts w:asciiTheme="majorHAnsi" w:eastAsiaTheme="majorEastAsia" w:hAnsiTheme="majorHAnsi" w:cstheme="majorBidi"/>
      <w:b/>
      <w:bCs/>
      <w:spacing w:val="-2"/>
      <w:sz w:val="36"/>
      <w:szCs w:val="28"/>
    </w:rPr>
  </w:style>
  <w:style w:type="table" w:customStyle="1" w:styleId="DTFBriefingFolderReferencesTable">
    <w:name w:val="DTF Briefing Folder References Table"/>
    <w:basedOn w:val="DTFTable"/>
    <w:uiPriority w:val="99"/>
    <w:rsid w:val="009437BD"/>
    <w:rPr>
      <w:sz w:val="18"/>
      <w:szCs w:val="20"/>
      <w:lang w:val="en-GB" w:eastAsia="en-AU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cPr>
      <w:shd w:val="clear" w:color="auto" w:fill="auto"/>
    </w:tcPr>
    <w:tblStylePr w:type="firstRow">
      <w:pPr>
        <w:wordWrap/>
        <w:spacing w:beforeLines="0" w:afterLines="0" w:line="240" w:lineRule="auto"/>
      </w:pPr>
      <w:rPr>
        <w:i w:val="0"/>
      </w:rPr>
      <w:tblPr/>
      <w:trPr>
        <w:cantSplit w:val="0"/>
      </w:trPr>
      <w:tcPr>
        <w:shd w:val="clear" w:color="auto" w:fill="FFFFFF" w:themeFill="background1"/>
        <w:vAlign w:val="bottom"/>
      </w:tcPr>
    </w:tblStylePr>
    <w:tblStylePr w:type="lastRow">
      <w:rPr>
        <w:b w:val="0"/>
      </w:rPr>
      <w:tblPr/>
      <w:tcPr>
        <w:tcBorders>
          <w:top w:val="nil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spacing w:line="240" w:lineRule="auto"/>
        <w:ind w:leftChars="0" w:left="0" w:rightChars="0" w:right="0" w:firstLineChars="0" w:firstLine="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53565A" w:themeFill="background2"/>
      </w:tcPr>
    </w:tblStylePr>
    <w:tblStylePr w:type="band1Horz">
      <w:tblPr/>
      <w:tcPr>
        <w:shd w:val="clear" w:color="auto" w:fill="53565A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24A76"/>
    <w:rPr>
      <w:rFonts w:asciiTheme="majorHAnsi" w:eastAsiaTheme="majorEastAsia" w:hAnsiTheme="majorHAnsi" w:cstheme="majorBidi"/>
      <w:b/>
      <w:bCs/>
      <w:spacing w:val="-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4A76"/>
    <w:rPr>
      <w:rFonts w:asciiTheme="majorHAnsi" w:eastAsiaTheme="majorEastAsia" w:hAnsiTheme="majorHAnsi" w:cstheme="majorBidi"/>
      <w:b/>
      <w:spacing w:val="-2"/>
      <w:sz w:val="3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A76"/>
    <w:rPr>
      <w:rFonts w:asciiTheme="majorHAnsi" w:eastAsiaTheme="majorEastAsia" w:hAnsiTheme="majorHAnsi" w:cstheme="majorBidi"/>
      <w:i/>
      <w:iCs/>
      <w:szCs w:val="26"/>
    </w:rPr>
  </w:style>
  <w:style w:type="paragraph" w:customStyle="1" w:styleId="Source">
    <w:name w:val="Source"/>
    <w:basedOn w:val="Note"/>
    <w:next w:val="Note"/>
    <w:uiPriority w:val="51"/>
    <w:semiHidden/>
    <w:qFormat/>
    <w:rsid w:val="00901A5C"/>
    <w:pPr>
      <w:spacing w:after="60"/>
    </w:pPr>
  </w:style>
  <w:style w:type="paragraph" w:customStyle="1" w:styleId="Note">
    <w:name w:val="Note"/>
    <w:basedOn w:val="Normal"/>
    <w:link w:val="NoteChar"/>
    <w:uiPriority w:val="52"/>
    <w:semiHidden/>
    <w:qFormat/>
    <w:rsid w:val="0074708F"/>
    <w:pPr>
      <w:spacing w:before="20"/>
      <w:ind w:left="284" w:hanging="284"/>
      <w:contextualSpacing/>
    </w:pPr>
    <w:rPr>
      <w:rFonts w:asciiTheme="majorHAnsi" w:hAnsiTheme="majorHAnsi"/>
      <w:i/>
      <w:spacing w:val="-2"/>
      <w:sz w:val="14"/>
    </w:rPr>
  </w:style>
  <w:style w:type="numbering" w:customStyle="1" w:styleId="A">
    <w:name w:val="(A)"/>
    <w:uiPriority w:val="99"/>
    <w:rsid w:val="00ED06E6"/>
    <w:pPr>
      <w:numPr>
        <w:numId w:val="1"/>
      </w:numPr>
    </w:pPr>
  </w:style>
  <w:style w:type="paragraph" w:customStyle="1" w:styleId="HighlightBoxText">
    <w:name w:val="Highlight Box Text"/>
    <w:basedOn w:val="Normal"/>
    <w:uiPriority w:val="60"/>
    <w:semiHidden/>
    <w:qFormat/>
    <w:rsid w:val="00D451B9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F2F2" w:themeFill="background1" w:themeFillShade="F2"/>
    </w:pPr>
  </w:style>
  <w:style w:type="table" w:styleId="TableGrid">
    <w:name w:val="Table Grid"/>
    <w:basedOn w:val="TableNormal"/>
    <w:uiPriority w:val="59"/>
    <w:rsid w:val="00AF50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57C4E"/>
    <w:rPr>
      <w:color w:val="B40E39" w:themeColor="accent1" w:themeShade="BF"/>
    </w:rPr>
    <w:tblPr>
      <w:tblStyleRowBandSize w:val="1"/>
      <w:tblStyleColBandSize w:val="1"/>
      <w:tblBorders>
        <w:top w:val="single" w:sz="8" w:space="0" w:color="ED174F" w:themeColor="accent1"/>
        <w:bottom w:val="single" w:sz="8" w:space="0" w:color="ED174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174F" w:themeColor="accent1"/>
          <w:left w:val="nil"/>
          <w:bottom w:val="single" w:sz="8" w:space="0" w:color="ED174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174F" w:themeColor="accent1"/>
          <w:left w:val="nil"/>
          <w:bottom w:val="single" w:sz="8" w:space="0" w:color="ED174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5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5D3" w:themeFill="accent1" w:themeFillTint="3F"/>
      </w:tcPr>
    </w:tblStylePr>
  </w:style>
  <w:style w:type="table" w:styleId="LightShading">
    <w:name w:val="Light Shading"/>
    <w:basedOn w:val="TableNormal"/>
    <w:uiPriority w:val="60"/>
    <w:rsid w:val="0011366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113667"/>
    <w:rPr>
      <w:color w:val="FF0A62" w:themeColor="accent4" w:themeShade="BF"/>
    </w:rPr>
    <w:tblPr>
      <w:tblStyleRowBandSize w:val="1"/>
      <w:tblStyleColBandSize w:val="1"/>
      <w:tblBorders>
        <w:top w:val="single" w:sz="8" w:space="0" w:color="FF649C" w:themeColor="accent4"/>
        <w:bottom w:val="single" w:sz="8" w:space="0" w:color="FF649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49C" w:themeColor="accent4"/>
          <w:left w:val="nil"/>
          <w:bottom w:val="single" w:sz="8" w:space="0" w:color="FF649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49C" w:themeColor="accent4"/>
          <w:left w:val="nil"/>
          <w:bottom w:val="single" w:sz="8" w:space="0" w:color="FF649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E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E6" w:themeFill="accent4" w:themeFillTint="3F"/>
      </w:tcPr>
    </w:tblStylePr>
  </w:style>
  <w:style w:type="paragraph" w:customStyle="1" w:styleId="DecimalAligned">
    <w:name w:val="Decimal Aligned"/>
    <w:basedOn w:val="Normal"/>
    <w:uiPriority w:val="40"/>
    <w:semiHidden/>
    <w:rsid w:val="00363B60"/>
    <w:pPr>
      <w:tabs>
        <w:tab w:val="decimal" w:pos="360"/>
      </w:tabs>
      <w:spacing w:line="276" w:lineRule="auto"/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semiHidden/>
    <w:rsid w:val="00363B60"/>
    <w:rPr>
      <w:rFonts w:eastAsiaTheme="minorEastAsia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3855"/>
    <w:rPr>
      <w:rFonts w:eastAsiaTheme="minorEastAsia"/>
      <w:sz w:val="20"/>
      <w:szCs w:val="20"/>
      <w:lang w:val="en-US" w:eastAsia="ja-JP"/>
    </w:rPr>
  </w:style>
  <w:style w:type="character" w:styleId="SubtleEmphasis">
    <w:name w:val="Subtle Emphasis"/>
    <w:basedOn w:val="DefaultParagraphFont"/>
    <w:uiPriority w:val="98"/>
    <w:semiHidden/>
    <w:rsid w:val="00363B60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363B60"/>
    <w:rPr>
      <w:rFonts w:eastAsiaTheme="minorEastAsia"/>
      <w:lang w:val="en-US"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8284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828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2828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84"/>
    <w:semiHidden/>
    <w:rsid w:val="00524A7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84"/>
    <w:semiHidden/>
    <w:rsid w:val="004A6C33"/>
  </w:style>
  <w:style w:type="numbering" w:styleId="111111">
    <w:name w:val="Outline List 2"/>
    <w:basedOn w:val="NoList"/>
    <w:uiPriority w:val="99"/>
    <w:semiHidden/>
    <w:unhideWhenUsed/>
    <w:rsid w:val="00C00568"/>
    <w:pPr>
      <w:numPr>
        <w:numId w:val="11"/>
      </w:numPr>
    </w:pPr>
  </w:style>
  <w:style w:type="paragraph" w:customStyle="1" w:styleId="NoteDash">
    <w:name w:val="Note Dash"/>
    <w:basedOn w:val="Note"/>
    <w:next w:val="Note"/>
    <w:uiPriority w:val="53"/>
    <w:semiHidden/>
    <w:rsid w:val="00E46DD4"/>
    <w:pPr>
      <w:numPr>
        <w:numId w:val="3"/>
      </w:numPr>
      <w:ind w:left="568" w:hanging="284"/>
    </w:pPr>
  </w:style>
  <w:style w:type="character" w:customStyle="1" w:styleId="NoteChar">
    <w:name w:val="Note Char"/>
    <w:basedOn w:val="DefaultParagraphFont"/>
    <w:link w:val="Note"/>
    <w:uiPriority w:val="52"/>
    <w:semiHidden/>
    <w:rsid w:val="00524A76"/>
    <w:rPr>
      <w:rFonts w:asciiTheme="majorHAnsi" w:hAnsiTheme="majorHAnsi"/>
      <w:i/>
      <w:spacing w:val="-2"/>
      <w:sz w:val="14"/>
    </w:rPr>
  </w:style>
  <w:style w:type="paragraph" w:styleId="TOC1">
    <w:name w:val="toc 1"/>
    <w:basedOn w:val="Normal"/>
    <w:next w:val="Normal"/>
    <w:uiPriority w:val="94"/>
    <w:semiHidden/>
    <w:rsid w:val="008D37BD"/>
    <w:pPr>
      <w:tabs>
        <w:tab w:val="right" w:leader="dot" w:pos="9639"/>
      </w:tabs>
    </w:pPr>
    <w:rPr>
      <w:rFonts w:asciiTheme="majorHAnsi" w:hAnsiTheme="majorHAnsi"/>
      <w:b/>
      <w:spacing w:val="-2"/>
      <w:szCs w:val="19"/>
    </w:rPr>
  </w:style>
  <w:style w:type="paragraph" w:styleId="ListNumber2">
    <w:name w:val="List Number 2"/>
    <w:basedOn w:val="ListNumber"/>
    <w:uiPriority w:val="19"/>
    <w:rsid w:val="00D451B9"/>
    <w:pPr>
      <w:numPr>
        <w:ilvl w:val="1"/>
      </w:numPr>
    </w:pPr>
  </w:style>
  <w:style w:type="numbering" w:customStyle="1" w:styleId="Bullet">
    <w:name w:val="Bullet"/>
    <w:uiPriority w:val="99"/>
    <w:rsid w:val="00CE5CF8"/>
    <w:pPr>
      <w:numPr>
        <w:numId w:val="2"/>
      </w:numPr>
    </w:pPr>
  </w:style>
  <w:style w:type="paragraph" w:styleId="ListParagraph">
    <w:name w:val="List Paragraph"/>
    <w:basedOn w:val="Normal"/>
    <w:uiPriority w:val="34"/>
    <w:semiHidden/>
    <w:rsid w:val="006C505F"/>
    <w:pPr>
      <w:ind w:left="720"/>
      <w:contextualSpacing/>
    </w:pPr>
  </w:style>
  <w:style w:type="paragraph" w:styleId="ListBullet2">
    <w:name w:val="List Bullet 2"/>
    <w:basedOn w:val="ListBullet"/>
    <w:uiPriority w:val="19"/>
    <w:rsid w:val="003805EF"/>
    <w:pPr>
      <w:numPr>
        <w:ilvl w:val="1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E3014"/>
    <w:rPr>
      <w:rFonts w:asciiTheme="majorHAnsi" w:eastAsiaTheme="majorEastAsia" w:hAnsiTheme="majorHAnsi" w:cstheme="majorBidi"/>
      <w:i/>
      <w:iCs/>
      <w:spacing w:val="-2"/>
      <w:szCs w:val="26"/>
    </w:rPr>
  </w:style>
  <w:style w:type="paragraph" w:styleId="ListBullet">
    <w:name w:val="List Bullet"/>
    <w:basedOn w:val="Normal"/>
    <w:link w:val="ListBulletChar"/>
    <w:uiPriority w:val="19"/>
    <w:qFormat/>
    <w:rsid w:val="008636B0"/>
    <w:pPr>
      <w:numPr>
        <w:numId w:val="7"/>
      </w:numPr>
      <w:spacing w:before="60"/>
      <w:ind w:left="288" w:hanging="288"/>
      <w:contextualSpacing/>
    </w:pPr>
  </w:style>
  <w:style w:type="paragraph" w:styleId="List">
    <w:name w:val="List"/>
    <w:basedOn w:val="Normal"/>
    <w:uiPriority w:val="29"/>
    <w:semiHidden/>
    <w:rsid w:val="008A5A91"/>
    <w:pPr>
      <w:tabs>
        <w:tab w:val="left" w:pos="284"/>
        <w:tab w:val="left" w:pos="567"/>
        <w:tab w:val="left" w:pos="851"/>
      </w:tabs>
    </w:pPr>
  </w:style>
  <w:style w:type="paragraph" w:styleId="ListContinue">
    <w:name w:val="List Continue"/>
    <w:basedOn w:val="Normal"/>
    <w:uiPriority w:val="24"/>
    <w:qFormat/>
    <w:rsid w:val="00513B98"/>
    <w:pPr>
      <w:spacing w:before="60"/>
      <w:ind w:left="284"/>
    </w:pPr>
  </w:style>
  <w:style w:type="paragraph" w:styleId="ListContinue2">
    <w:name w:val="List Continue 2"/>
    <w:basedOn w:val="Normal"/>
    <w:uiPriority w:val="24"/>
    <w:rsid w:val="00513B98"/>
    <w:pPr>
      <w:spacing w:before="60"/>
      <w:ind w:left="567"/>
    </w:pPr>
  </w:style>
  <w:style w:type="paragraph" w:styleId="ListNumber">
    <w:name w:val="List Number"/>
    <w:basedOn w:val="Normal"/>
    <w:uiPriority w:val="19"/>
    <w:qFormat/>
    <w:rsid w:val="00CE5CF8"/>
    <w:pPr>
      <w:numPr>
        <w:numId w:val="8"/>
      </w:numPr>
      <w:spacing w:before="60"/>
    </w:pPr>
  </w:style>
  <w:style w:type="paragraph" w:styleId="Footer">
    <w:name w:val="footer"/>
    <w:basedOn w:val="Normal"/>
    <w:link w:val="FooterChar"/>
    <w:uiPriority w:val="85"/>
    <w:rsid w:val="00227BA3"/>
    <w:pPr>
      <w:tabs>
        <w:tab w:val="left" w:pos="567"/>
        <w:tab w:val="right" w:pos="9639"/>
      </w:tabs>
      <w:spacing w:before="200" w:after="0"/>
      <w:ind w:left="677" w:hanging="677"/>
    </w:pPr>
    <w:rPr>
      <w:rFonts w:asciiTheme="majorHAnsi" w:hAnsiTheme="majorHAnsi"/>
    </w:rPr>
  </w:style>
  <w:style w:type="paragraph" w:styleId="TOC2">
    <w:name w:val="toc 2"/>
    <w:basedOn w:val="TOC1"/>
    <w:next w:val="Normal"/>
    <w:uiPriority w:val="94"/>
    <w:semiHidden/>
    <w:rsid w:val="008D37BD"/>
    <w:pPr>
      <w:spacing w:before="60" w:after="60"/>
      <w:ind w:left="284" w:right="567"/>
    </w:pPr>
    <w:rPr>
      <w:b w:val="0"/>
      <w:noProof/>
    </w:rPr>
  </w:style>
  <w:style w:type="character" w:styleId="PageNumber">
    <w:name w:val="page number"/>
    <w:semiHidden/>
    <w:rsid w:val="000A03F9"/>
    <w:rPr>
      <w:rFonts w:asciiTheme="minorHAnsi" w:hAnsiTheme="minorHAnsi"/>
      <w:sz w:val="18"/>
    </w:rPr>
  </w:style>
  <w:style w:type="paragraph" w:styleId="TOC3">
    <w:name w:val="toc 3"/>
    <w:basedOn w:val="Normal"/>
    <w:next w:val="Normal"/>
    <w:uiPriority w:val="94"/>
    <w:semiHidden/>
    <w:rsid w:val="00402880"/>
    <w:pPr>
      <w:spacing w:after="100"/>
      <w:ind w:left="420"/>
    </w:pPr>
  </w:style>
  <w:style w:type="paragraph" w:styleId="TOC4">
    <w:name w:val="toc 4"/>
    <w:next w:val="Normal"/>
    <w:uiPriority w:val="96"/>
    <w:semiHidden/>
    <w:rsid w:val="000E2126"/>
    <w:pPr>
      <w:tabs>
        <w:tab w:val="left" w:pos="1021"/>
        <w:tab w:val="right" w:leader="dot" w:pos="9072"/>
      </w:tabs>
      <w:spacing w:after="100"/>
    </w:pPr>
    <w:rPr>
      <w:rFonts w:asciiTheme="majorHAnsi" w:hAnsiTheme="majorHAnsi"/>
      <w:spacing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B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B15"/>
    <w:rPr>
      <w:rFonts w:ascii="Tahoma" w:hAnsi="Tahoma" w:cs="Tahoma"/>
      <w:spacing w:val="2"/>
      <w:sz w:val="16"/>
      <w:szCs w:val="16"/>
    </w:rPr>
  </w:style>
  <w:style w:type="paragraph" w:customStyle="1" w:styleId="HighlightBoxHeading">
    <w:name w:val="Highlight Box Heading"/>
    <w:basedOn w:val="HighlightBoxText"/>
    <w:next w:val="HighlightBoxText"/>
    <w:uiPriority w:val="59"/>
    <w:semiHidden/>
    <w:qFormat/>
    <w:rsid w:val="00AB5FA5"/>
    <w:pPr>
      <w:keepNext/>
    </w:pPr>
    <w:rPr>
      <w:rFonts w:asciiTheme="majorHAnsi" w:hAnsiTheme="majorHAnsi"/>
      <w:i/>
    </w:rPr>
  </w:style>
  <w:style w:type="paragraph" w:customStyle="1" w:styleId="HighlightBoxBullet">
    <w:name w:val="Highlight Box Bullet"/>
    <w:basedOn w:val="ListBullet"/>
    <w:uiPriority w:val="61"/>
    <w:semiHidden/>
    <w:qFormat/>
    <w:rsid w:val="00AB5FA5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F2F2" w:themeFill="background1" w:themeFillShade="F2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E36DAC"/>
    <w:rPr>
      <w:rFonts w:asciiTheme="majorHAnsi" w:eastAsiaTheme="majorEastAsia" w:hAnsiTheme="majorHAnsi" w:cstheme="majorBidi"/>
      <w:i/>
      <w:iCs/>
      <w:color w:val="77092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6DA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DA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6DA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ableHeading">
    <w:name w:val="Table Heading"/>
    <w:basedOn w:val="Normal"/>
    <w:next w:val="Normal"/>
    <w:uiPriority w:val="49"/>
    <w:semiHidden/>
    <w:qFormat/>
    <w:rsid w:val="00903544"/>
    <w:pPr>
      <w:keepNext/>
      <w:tabs>
        <w:tab w:val="left" w:pos="1134"/>
        <w:tab w:val="right" w:pos="9639"/>
        <w:tab w:val="right" w:pos="14742"/>
      </w:tabs>
      <w:spacing w:before="240" w:after="120"/>
      <w:ind w:left="1134" w:hanging="1134"/>
    </w:pPr>
    <w:rPr>
      <w:rFonts w:asciiTheme="majorHAnsi" w:hAnsiTheme="majorHAnsi"/>
      <w:b/>
      <w:sz w:val="20"/>
      <w:szCs w:val="20"/>
    </w:rPr>
  </w:style>
  <w:style w:type="table" w:styleId="LightShading-Accent2">
    <w:name w:val="Light Shading Accent 2"/>
    <w:basedOn w:val="TableNormal"/>
    <w:uiPriority w:val="60"/>
    <w:rsid w:val="00A9345E"/>
    <w:rPr>
      <w:color w:val="EC0043" w:themeColor="accent2" w:themeShade="BF"/>
    </w:rPr>
    <w:tblPr>
      <w:tblStyleRowBandSize w:val="1"/>
      <w:tblStyleColBandSize w:val="1"/>
      <w:tblBorders>
        <w:top w:val="single" w:sz="8" w:space="0" w:color="FF3D75" w:themeColor="accent2"/>
        <w:bottom w:val="single" w:sz="8" w:space="0" w:color="FF3D7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3D75" w:themeColor="accent2"/>
          <w:left w:val="nil"/>
          <w:bottom w:val="single" w:sz="8" w:space="0" w:color="FF3D7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3D75" w:themeColor="accent2"/>
          <w:left w:val="nil"/>
          <w:bottom w:val="single" w:sz="8" w:space="0" w:color="FF3D7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FD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FDC" w:themeFill="accent2" w:themeFillTint="3F"/>
      </w:tcPr>
    </w:tblStylePr>
  </w:style>
  <w:style w:type="paragraph" w:styleId="ListBullet3">
    <w:name w:val="List Bullet 3"/>
    <w:basedOn w:val="ListBullet2"/>
    <w:uiPriority w:val="19"/>
    <w:semiHidden/>
    <w:rsid w:val="00D451B9"/>
    <w:pPr>
      <w:numPr>
        <w:ilvl w:val="2"/>
      </w:numPr>
    </w:pPr>
  </w:style>
  <w:style w:type="numbering" w:customStyle="1" w:styleId="Number">
    <w:name w:val="Number"/>
    <w:uiPriority w:val="99"/>
    <w:rsid w:val="00CE5CF8"/>
    <w:pPr>
      <w:numPr>
        <w:numId w:val="5"/>
      </w:numPr>
    </w:pPr>
  </w:style>
  <w:style w:type="table" w:styleId="LightList">
    <w:name w:val="Light List"/>
    <w:basedOn w:val="TableNormal"/>
    <w:uiPriority w:val="61"/>
    <w:rsid w:val="0065194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TOC9">
    <w:name w:val="toc 9"/>
    <w:basedOn w:val="Normal"/>
    <w:next w:val="Normal"/>
    <w:uiPriority w:val="94"/>
    <w:semiHidden/>
    <w:rsid w:val="00B56C73"/>
    <w:pPr>
      <w:tabs>
        <w:tab w:val="left" w:pos="567"/>
        <w:tab w:val="right" w:leader="dot" w:pos="3629"/>
      </w:tabs>
      <w:spacing w:after="100"/>
      <w:ind w:left="567" w:right="340" w:hanging="567"/>
    </w:pPr>
    <w:rPr>
      <w:spacing w:val="-2"/>
    </w:rPr>
  </w:style>
  <w:style w:type="table" w:customStyle="1" w:styleId="DTFTable">
    <w:name w:val="DTF Table"/>
    <w:basedOn w:val="TableNormal"/>
    <w:uiPriority w:val="99"/>
    <w:rsid w:val="00A17008"/>
    <w:pPr>
      <w:spacing w:before="20" w:after="20"/>
      <w:jc w:val="right"/>
    </w:pPr>
    <w:rPr>
      <w:rFonts w:asciiTheme="majorHAnsi" w:hAnsiTheme="majorHAnsi"/>
      <w:sz w:val="20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53565A" w:themeFill="background2"/>
      </w:tcPr>
    </w:tblStylePr>
    <w:tblStylePr w:type="band1Horz">
      <w:tblPr/>
      <w:tcPr>
        <w:shd w:val="clear" w:color="auto" w:fill="53565A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ListNumber3">
    <w:name w:val="List Number 3"/>
    <w:basedOn w:val="Normal"/>
    <w:uiPriority w:val="19"/>
    <w:semiHidden/>
    <w:rsid w:val="00CE5CF8"/>
    <w:pPr>
      <w:numPr>
        <w:ilvl w:val="2"/>
        <w:numId w:val="8"/>
      </w:numPr>
      <w:spacing w:after="60"/>
    </w:pPr>
  </w:style>
  <w:style w:type="paragraph" w:styleId="ListNumber4">
    <w:name w:val="List Number 4"/>
    <w:basedOn w:val="Normal"/>
    <w:uiPriority w:val="19"/>
    <w:semiHidden/>
    <w:unhideWhenUsed/>
    <w:rsid w:val="00CE5CF8"/>
    <w:pPr>
      <w:numPr>
        <w:ilvl w:val="3"/>
        <w:numId w:val="8"/>
      </w:numPr>
      <w:contextualSpacing/>
    </w:pPr>
  </w:style>
  <w:style w:type="paragraph" w:styleId="ListNumber5">
    <w:name w:val="List Number 5"/>
    <w:basedOn w:val="Normal"/>
    <w:uiPriority w:val="19"/>
    <w:semiHidden/>
    <w:unhideWhenUsed/>
    <w:rsid w:val="00CE5CF8"/>
    <w:pPr>
      <w:numPr>
        <w:ilvl w:val="4"/>
        <w:numId w:val="8"/>
      </w:numPr>
      <w:contextualSpacing/>
    </w:pPr>
  </w:style>
  <w:style w:type="paragraph" w:styleId="ListContinue3">
    <w:name w:val="List Continue 3"/>
    <w:basedOn w:val="ListContinue2"/>
    <w:uiPriority w:val="24"/>
    <w:semiHidden/>
    <w:unhideWhenUsed/>
    <w:rsid w:val="000915C9"/>
    <w:pPr>
      <w:ind w:left="1191"/>
    </w:pPr>
  </w:style>
  <w:style w:type="numbering" w:customStyle="1" w:styleId="NumberedHeadings">
    <w:name w:val="Numbered Headings"/>
    <w:uiPriority w:val="99"/>
    <w:rsid w:val="004B1258"/>
    <w:pPr>
      <w:numPr>
        <w:numId w:val="6"/>
      </w:numPr>
    </w:pPr>
  </w:style>
  <w:style w:type="paragraph" w:styleId="ListBullet4">
    <w:name w:val="List Bullet 4"/>
    <w:basedOn w:val="Normal"/>
    <w:uiPriority w:val="19"/>
    <w:semiHidden/>
    <w:unhideWhenUsed/>
    <w:rsid w:val="002F7BBC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19"/>
    <w:semiHidden/>
    <w:unhideWhenUsed/>
    <w:rsid w:val="002F7BBC"/>
    <w:pPr>
      <w:numPr>
        <w:numId w:val="10"/>
      </w:numPr>
      <w:contextualSpacing/>
    </w:pPr>
  </w:style>
  <w:style w:type="paragraph" w:styleId="ListContinue4">
    <w:name w:val="List Continue 4"/>
    <w:basedOn w:val="Normal"/>
    <w:uiPriority w:val="24"/>
    <w:semiHidden/>
    <w:unhideWhenUsed/>
    <w:rsid w:val="002F7BB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24"/>
    <w:semiHidden/>
    <w:unhideWhenUsed/>
    <w:rsid w:val="002F7BBC"/>
    <w:pPr>
      <w:spacing w:after="120"/>
      <w:ind w:left="1415"/>
      <w:contextualSpacing/>
    </w:pPr>
  </w:style>
  <w:style w:type="character" w:customStyle="1" w:styleId="FooterChar">
    <w:name w:val="Footer Char"/>
    <w:basedOn w:val="DefaultParagraphFont"/>
    <w:link w:val="Footer"/>
    <w:uiPriority w:val="85"/>
    <w:rsid w:val="00227BA3"/>
    <w:rPr>
      <w:rFonts w:asciiTheme="majorHAnsi" w:hAnsiTheme="majorHAnsi"/>
    </w:rPr>
  </w:style>
  <w:style w:type="paragraph" w:styleId="TOC7">
    <w:name w:val="toc 7"/>
    <w:basedOn w:val="Normal"/>
    <w:next w:val="Normal"/>
    <w:autoRedefine/>
    <w:uiPriority w:val="96"/>
    <w:semiHidden/>
    <w:rsid w:val="001213D6"/>
    <w:pPr>
      <w:spacing w:after="100"/>
      <w:ind w:left="1320"/>
    </w:pPr>
  </w:style>
  <w:style w:type="numbering" w:styleId="1ai">
    <w:name w:val="Outline List 1"/>
    <w:basedOn w:val="NoList"/>
    <w:uiPriority w:val="99"/>
    <w:semiHidden/>
    <w:unhideWhenUsed/>
    <w:rsid w:val="00C00568"/>
    <w:pPr>
      <w:numPr>
        <w:numId w:val="12"/>
      </w:numPr>
    </w:pPr>
  </w:style>
  <w:style w:type="numbering" w:styleId="ArticleSection">
    <w:name w:val="Outline List 3"/>
    <w:basedOn w:val="NoList"/>
    <w:uiPriority w:val="99"/>
    <w:semiHidden/>
    <w:unhideWhenUsed/>
    <w:rsid w:val="00C00568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C00568"/>
  </w:style>
  <w:style w:type="paragraph" w:styleId="BlockText">
    <w:name w:val="Block Text"/>
    <w:basedOn w:val="Normal"/>
    <w:uiPriority w:val="99"/>
    <w:semiHidden/>
    <w:unhideWhenUsed/>
    <w:rsid w:val="00C00568"/>
    <w:pPr>
      <w:pBdr>
        <w:top w:val="single" w:sz="2" w:space="10" w:color="ED174F" w:themeColor="accent1" w:shadow="1"/>
        <w:left w:val="single" w:sz="2" w:space="10" w:color="ED174F" w:themeColor="accent1" w:shadow="1"/>
        <w:bottom w:val="single" w:sz="2" w:space="10" w:color="ED174F" w:themeColor="accent1" w:shadow="1"/>
        <w:right w:val="single" w:sz="2" w:space="10" w:color="ED174F" w:themeColor="accent1" w:shadow="1"/>
      </w:pBdr>
      <w:ind w:left="1152" w:right="1152"/>
    </w:pPr>
    <w:rPr>
      <w:rFonts w:eastAsiaTheme="minorEastAsia"/>
      <w:i/>
      <w:iCs/>
      <w:color w:val="ED174F" w:themeColor="accent1"/>
    </w:rPr>
  </w:style>
  <w:style w:type="paragraph" w:styleId="BodyText">
    <w:name w:val="Body Text"/>
    <w:basedOn w:val="Normal"/>
    <w:link w:val="BodyTextChar"/>
    <w:uiPriority w:val="4"/>
    <w:semiHidden/>
    <w:unhideWhenUsed/>
    <w:rsid w:val="008E7BA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4"/>
    <w:semiHidden/>
    <w:rsid w:val="008E7BA2"/>
  </w:style>
  <w:style w:type="paragraph" w:styleId="BodyText2">
    <w:name w:val="Body Text 2"/>
    <w:basedOn w:val="Normal"/>
    <w:link w:val="BodyText2Char"/>
    <w:uiPriority w:val="99"/>
    <w:semiHidden/>
    <w:unhideWhenUsed/>
    <w:rsid w:val="008E7BA2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E7BA2"/>
  </w:style>
  <w:style w:type="paragraph" w:styleId="BodyText3">
    <w:name w:val="Body Text 3"/>
    <w:basedOn w:val="Normal"/>
    <w:link w:val="BodyText3Char"/>
    <w:uiPriority w:val="99"/>
    <w:semiHidden/>
    <w:unhideWhenUsed/>
    <w:rsid w:val="008E7BA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E7BA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E7BA2"/>
    <w:pPr>
      <w:spacing w:after="0"/>
      <w:ind w:left="284" w:hanging="28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E7BA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0056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0056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E7BA2"/>
    <w:pPr>
      <w:spacing w:after="0"/>
      <w:ind w:left="284" w:firstLine="567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E7BA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0056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00568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0056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00568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C00568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C00568"/>
    <w:rPr>
      <w:b/>
      <w:bCs/>
      <w:color w:val="ED174F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00568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00568"/>
  </w:style>
  <w:style w:type="table" w:styleId="ColorfulGrid">
    <w:name w:val="Colorful Grid"/>
    <w:basedOn w:val="TableNormal"/>
    <w:uiPriority w:val="73"/>
    <w:rsid w:val="00C0056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0056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0DB" w:themeFill="accent1" w:themeFillTint="33"/>
    </w:tcPr>
    <w:tblStylePr w:type="firstRow">
      <w:rPr>
        <w:b/>
        <w:bCs/>
      </w:rPr>
      <w:tblPr/>
      <w:tcPr>
        <w:shd w:val="clear" w:color="auto" w:fill="F7A2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A2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40E39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40E39" w:themeFill="accent1" w:themeFillShade="BF"/>
      </w:tcPr>
    </w:tblStylePr>
    <w:tblStylePr w:type="band1Vert">
      <w:tblPr/>
      <w:tcPr>
        <w:shd w:val="clear" w:color="auto" w:fill="F68BA6" w:themeFill="accent1" w:themeFillTint="7F"/>
      </w:tcPr>
    </w:tblStylePr>
    <w:tblStylePr w:type="band1Horz">
      <w:tblPr/>
      <w:tcPr>
        <w:shd w:val="clear" w:color="auto" w:fill="F68BA6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0056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8E3" w:themeFill="accent2" w:themeFillTint="33"/>
    </w:tcPr>
    <w:tblStylePr w:type="firstRow">
      <w:rPr>
        <w:b/>
        <w:bCs/>
      </w:rPr>
      <w:tblPr/>
      <w:tcPr>
        <w:shd w:val="clear" w:color="auto" w:fill="FFB1C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B1C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C004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C0043" w:themeFill="accent2" w:themeFillShade="BF"/>
      </w:tcPr>
    </w:tblStylePr>
    <w:tblStylePr w:type="band1Vert">
      <w:tblPr/>
      <w:tcPr>
        <w:shd w:val="clear" w:color="auto" w:fill="FF9EBA" w:themeFill="accent2" w:themeFillTint="7F"/>
      </w:tcPr>
    </w:tblStylePr>
    <w:tblStylePr w:type="band1Horz">
      <w:tblPr/>
      <w:tcPr>
        <w:shd w:val="clear" w:color="auto" w:fill="FF9EBA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0056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0CD" w:themeFill="accent3" w:themeFillTint="33"/>
    </w:tcPr>
    <w:tblStylePr w:type="firstRow">
      <w:rPr>
        <w:b/>
        <w:bCs/>
      </w:rPr>
      <w:tblPr/>
      <w:tcPr>
        <w:shd w:val="clear" w:color="auto" w:fill="FF829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829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5001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5001E" w:themeFill="accent3" w:themeFillShade="BF"/>
      </w:tcPr>
    </w:tblStylePr>
    <w:tblStylePr w:type="band1Vert">
      <w:tblPr/>
      <w:tcPr>
        <w:shd w:val="clear" w:color="auto" w:fill="FF6483" w:themeFill="accent3" w:themeFillTint="7F"/>
      </w:tcPr>
    </w:tblStylePr>
    <w:tblStylePr w:type="band1Horz">
      <w:tblPr/>
      <w:tcPr>
        <w:shd w:val="clear" w:color="auto" w:fill="FF6483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0056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EB" w:themeFill="accent4" w:themeFillTint="33"/>
    </w:tcPr>
    <w:tblStylePr w:type="firstRow">
      <w:rPr>
        <w:b/>
        <w:bCs/>
      </w:rPr>
      <w:tblPr/>
      <w:tcPr>
        <w:shd w:val="clear" w:color="auto" w:fill="FFC1D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1D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FF0A6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FF0A62" w:themeFill="accent4" w:themeFillShade="BF"/>
      </w:tcPr>
    </w:tblStylePr>
    <w:tblStylePr w:type="band1Vert">
      <w:tblPr/>
      <w:tcPr>
        <w:shd w:val="clear" w:color="auto" w:fill="FFB1CD" w:themeFill="accent4" w:themeFillTint="7F"/>
      </w:tcPr>
    </w:tblStylePr>
    <w:tblStylePr w:type="band1Horz">
      <w:tblPr/>
      <w:tcPr>
        <w:shd w:val="clear" w:color="auto" w:fill="FFB1CD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0056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6" w:themeFill="accent5" w:themeFillTint="33"/>
    </w:tcPr>
    <w:tblStylePr w:type="firstRow">
      <w:rPr>
        <w:b/>
        <w:bCs/>
      </w:rPr>
      <w:tblPr/>
      <w:tcPr>
        <w:shd w:val="clear" w:color="auto" w:fill="CCCCC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1616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16162" w:themeFill="accent5" w:themeFillShade="BF"/>
      </w:tcPr>
    </w:tblStylePr>
    <w:tblStylePr w:type="band1Vert">
      <w:tblPr/>
      <w:tcPr>
        <w:shd w:val="clear" w:color="auto" w:fill="C0C0C1" w:themeFill="accent5" w:themeFillTint="7F"/>
      </w:tcPr>
    </w:tblStylePr>
    <w:tblStylePr w:type="band1Horz">
      <w:tblPr/>
      <w:tcPr>
        <w:shd w:val="clear" w:color="auto" w:fill="C0C0C1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0056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CE0" w:themeFill="accent6" w:themeFillTint="33"/>
    </w:tcPr>
    <w:tblStylePr w:type="firstRow">
      <w:rPr>
        <w:b/>
        <w:bCs/>
      </w:rPr>
      <w:tblPr/>
      <w:tcPr>
        <w:shd w:val="clear" w:color="auto" w:fill="B8BAC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BAC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E404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E4046" w:themeFill="accent6" w:themeFillShade="BF"/>
      </w:tcPr>
    </w:tblStylePr>
    <w:tblStylePr w:type="band1Vert">
      <w:tblPr/>
      <w:tcPr>
        <w:shd w:val="clear" w:color="auto" w:fill="A6A9B1" w:themeFill="accent6" w:themeFillTint="7F"/>
      </w:tcPr>
    </w:tblStylePr>
    <w:tblStylePr w:type="band1Horz">
      <w:tblPr/>
      <w:tcPr>
        <w:shd w:val="clear" w:color="auto" w:fill="A6A9B1" w:themeFill="accent6" w:themeFillTint="7F"/>
      </w:tcPr>
    </w:tblStylePr>
  </w:style>
  <w:style w:type="table" w:styleId="ColorfulList">
    <w:name w:val="Colorful List"/>
    <w:basedOn w:val="TableNormal"/>
    <w:uiPriority w:val="72"/>
    <w:rsid w:val="00C00568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C0048" w:themeFill="accent2" w:themeFillShade="CC"/>
      </w:tcPr>
    </w:tblStylePr>
    <w:tblStylePr w:type="lastRow">
      <w:rPr>
        <w:b/>
        <w:bCs/>
        <w:color w:val="FC004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00568"/>
    <w:rPr>
      <w:color w:val="000000" w:themeColor="text1"/>
    </w:rPr>
    <w:tblPr>
      <w:tblStyleRowBandSize w:val="1"/>
      <w:tblStyleColBandSize w:val="1"/>
    </w:tblPr>
    <w:tcPr>
      <w:shd w:val="clear" w:color="auto" w:fill="FDE8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C0048" w:themeFill="accent2" w:themeFillShade="CC"/>
      </w:tcPr>
    </w:tblStylePr>
    <w:tblStylePr w:type="lastRow">
      <w:rPr>
        <w:b/>
        <w:bCs/>
        <w:color w:val="FC004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5D3" w:themeFill="accent1" w:themeFillTint="3F"/>
      </w:tcPr>
    </w:tblStylePr>
    <w:tblStylePr w:type="band1Horz">
      <w:tblPr/>
      <w:tcPr>
        <w:shd w:val="clear" w:color="auto" w:fill="FBD0DB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00568"/>
    <w:rPr>
      <w:color w:val="000000" w:themeColor="text1"/>
    </w:rPr>
    <w:tblPr>
      <w:tblStyleRowBandSize w:val="1"/>
      <w:tblStyleColBandSize w:val="1"/>
    </w:tblPr>
    <w:tcPr>
      <w:shd w:val="clear" w:color="auto" w:fill="FFEBF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C0048" w:themeFill="accent2" w:themeFillShade="CC"/>
      </w:tcPr>
    </w:tblStylePr>
    <w:tblStylePr w:type="lastRow">
      <w:rPr>
        <w:b/>
        <w:bCs/>
        <w:color w:val="FC004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FDC" w:themeFill="accent2" w:themeFillTint="3F"/>
      </w:tcPr>
    </w:tblStylePr>
    <w:tblStylePr w:type="band1Horz">
      <w:tblPr/>
      <w:tcPr>
        <w:shd w:val="clear" w:color="auto" w:fill="FFD8E3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00568"/>
    <w:rPr>
      <w:color w:val="000000" w:themeColor="text1"/>
    </w:rPr>
    <w:tblPr>
      <w:tblStyleRowBandSize w:val="1"/>
      <w:tblStyleColBandSize w:val="1"/>
    </w:tblPr>
    <w:tcPr>
      <w:shd w:val="clear" w:color="auto" w:fill="FFE0E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D6E" w:themeFill="accent4" w:themeFillShade="CC"/>
      </w:tcPr>
    </w:tblStylePr>
    <w:tblStylePr w:type="lastRow">
      <w:rPr>
        <w:b/>
        <w:bCs/>
        <w:color w:val="FF1D6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2C1" w:themeFill="accent3" w:themeFillTint="3F"/>
      </w:tcPr>
    </w:tblStylePr>
    <w:tblStylePr w:type="band1Horz">
      <w:tblPr/>
      <w:tcPr>
        <w:shd w:val="clear" w:color="auto" w:fill="FFC0C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00568"/>
    <w:rPr>
      <w:color w:val="000000" w:themeColor="text1"/>
    </w:rPr>
    <w:tblPr>
      <w:tblStyleRowBandSize w:val="1"/>
      <w:tblStyleColBandSize w:val="1"/>
    </w:tblPr>
    <w:tcPr>
      <w:shd w:val="clear" w:color="auto" w:fill="FFEF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F0020" w:themeFill="accent3" w:themeFillShade="CC"/>
      </w:tcPr>
    </w:tblStylePr>
    <w:tblStylePr w:type="lastRow">
      <w:rPr>
        <w:b/>
        <w:bCs/>
        <w:color w:val="9F002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E6" w:themeFill="accent4" w:themeFillTint="3F"/>
      </w:tcPr>
    </w:tblStylePr>
    <w:tblStylePr w:type="band1Horz">
      <w:tblPr/>
      <w:tcPr>
        <w:shd w:val="clear" w:color="auto" w:fill="FFE0EB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00568"/>
    <w:rPr>
      <w:color w:val="000000" w:themeColor="text1"/>
    </w:rPr>
    <w:tblPr>
      <w:tblStyleRowBandSize w:val="1"/>
      <w:tblStyleColBandSize w:val="1"/>
    </w:tblPr>
    <w:tcPr>
      <w:shd w:val="clear" w:color="auto" w:fill="F2F2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444B" w:themeFill="accent6" w:themeFillShade="CC"/>
      </w:tcPr>
    </w:tblStylePr>
    <w:tblStylePr w:type="lastRow">
      <w:rPr>
        <w:b/>
        <w:bCs/>
        <w:color w:val="42444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5" w:themeFillTint="3F"/>
      </w:tcPr>
    </w:tblStylePr>
    <w:tblStylePr w:type="band1Horz">
      <w:tblPr/>
      <w:tcPr>
        <w:shd w:val="clear" w:color="auto" w:fill="E5E5E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00568"/>
    <w:rPr>
      <w:color w:val="000000" w:themeColor="text1"/>
    </w:rPr>
    <w:tblPr>
      <w:tblStyleRowBandSize w:val="1"/>
      <w:tblStyleColBandSize w:val="1"/>
    </w:tblPr>
    <w:tcPr>
      <w:shd w:val="clear" w:color="auto" w:fill="EDEE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6869" w:themeFill="accent5" w:themeFillShade="CC"/>
      </w:tcPr>
    </w:tblStylePr>
    <w:tblStylePr w:type="lastRow">
      <w:rPr>
        <w:b/>
        <w:bCs/>
        <w:color w:val="68686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4D8" w:themeFill="accent6" w:themeFillTint="3F"/>
      </w:tcPr>
    </w:tblStylePr>
    <w:tblStylePr w:type="band1Horz">
      <w:tblPr/>
      <w:tcPr>
        <w:shd w:val="clear" w:color="auto" w:fill="DBDCE0" w:themeFill="accent6" w:themeFillTint="33"/>
      </w:tcPr>
    </w:tblStylePr>
  </w:style>
  <w:style w:type="table" w:styleId="ColorfulShading">
    <w:name w:val="Colorful Shading"/>
    <w:basedOn w:val="TableNormal"/>
    <w:uiPriority w:val="71"/>
    <w:rsid w:val="00C00568"/>
    <w:rPr>
      <w:color w:val="000000" w:themeColor="text1"/>
    </w:rPr>
    <w:tblPr>
      <w:tblStyleRowBandSize w:val="1"/>
      <w:tblStyleColBandSize w:val="1"/>
      <w:tblBorders>
        <w:top w:val="single" w:sz="24" w:space="0" w:color="FF3D7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3D7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00568"/>
    <w:rPr>
      <w:color w:val="000000" w:themeColor="text1"/>
    </w:rPr>
    <w:tblPr>
      <w:tblStyleRowBandSize w:val="1"/>
      <w:tblStyleColBandSize w:val="1"/>
      <w:tblBorders>
        <w:top w:val="single" w:sz="24" w:space="0" w:color="FF3D75" w:themeColor="accent2"/>
        <w:left w:val="single" w:sz="4" w:space="0" w:color="ED174F" w:themeColor="accent1"/>
        <w:bottom w:val="single" w:sz="4" w:space="0" w:color="ED174F" w:themeColor="accent1"/>
        <w:right w:val="single" w:sz="4" w:space="0" w:color="ED174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8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3D7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00B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00B2D" w:themeColor="accent1" w:themeShade="99"/>
          <w:insideV w:val="nil"/>
        </w:tcBorders>
        <w:shd w:val="clear" w:color="auto" w:fill="900B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0B2D" w:themeFill="accent1" w:themeFillShade="99"/>
      </w:tcPr>
    </w:tblStylePr>
    <w:tblStylePr w:type="band1Vert">
      <w:tblPr/>
      <w:tcPr>
        <w:shd w:val="clear" w:color="auto" w:fill="F7A2B8" w:themeFill="accent1" w:themeFillTint="66"/>
      </w:tcPr>
    </w:tblStylePr>
    <w:tblStylePr w:type="band1Horz">
      <w:tblPr/>
      <w:tcPr>
        <w:shd w:val="clear" w:color="auto" w:fill="F68B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00568"/>
    <w:rPr>
      <w:color w:val="000000" w:themeColor="text1"/>
    </w:rPr>
    <w:tblPr>
      <w:tblStyleRowBandSize w:val="1"/>
      <w:tblStyleColBandSize w:val="1"/>
      <w:tblBorders>
        <w:top w:val="single" w:sz="24" w:space="0" w:color="FF3D75" w:themeColor="accent2"/>
        <w:left w:val="single" w:sz="4" w:space="0" w:color="FF3D75" w:themeColor="accent2"/>
        <w:bottom w:val="single" w:sz="4" w:space="0" w:color="FF3D75" w:themeColor="accent2"/>
        <w:right w:val="single" w:sz="4" w:space="0" w:color="FF3D7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B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3D7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D003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D0036" w:themeColor="accent2" w:themeShade="99"/>
          <w:insideV w:val="nil"/>
        </w:tcBorders>
        <w:shd w:val="clear" w:color="auto" w:fill="BD003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0036" w:themeFill="accent2" w:themeFillShade="99"/>
      </w:tcPr>
    </w:tblStylePr>
    <w:tblStylePr w:type="band1Vert">
      <w:tblPr/>
      <w:tcPr>
        <w:shd w:val="clear" w:color="auto" w:fill="FFB1C7" w:themeFill="accent2" w:themeFillTint="66"/>
      </w:tcPr>
    </w:tblStylePr>
    <w:tblStylePr w:type="band1Horz">
      <w:tblPr/>
      <w:tcPr>
        <w:shd w:val="clear" w:color="auto" w:fill="FF9EB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00568"/>
    <w:rPr>
      <w:color w:val="000000" w:themeColor="text1"/>
    </w:rPr>
    <w:tblPr>
      <w:tblStyleRowBandSize w:val="1"/>
      <w:tblStyleColBandSize w:val="1"/>
      <w:tblBorders>
        <w:top w:val="single" w:sz="24" w:space="0" w:color="FF649C" w:themeColor="accent4"/>
        <w:left w:val="single" w:sz="4" w:space="0" w:color="C70029" w:themeColor="accent3"/>
        <w:bottom w:val="single" w:sz="4" w:space="0" w:color="C70029" w:themeColor="accent3"/>
        <w:right w:val="single" w:sz="4" w:space="0" w:color="C700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E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49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001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0018" w:themeColor="accent3" w:themeShade="99"/>
          <w:insideV w:val="nil"/>
        </w:tcBorders>
        <w:shd w:val="clear" w:color="auto" w:fill="77001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0018" w:themeFill="accent3" w:themeFillShade="99"/>
      </w:tcPr>
    </w:tblStylePr>
    <w:tblStylePr w:type="band1Vert">
      <w:tblPr/>
      <w:tcPr>
        <w:shd w:val="clear" w:color="auto" w:fill="FF829B" w:themeFill="accent3" w:themeFillTint="66"/>
      </w:tcPr>
    </w:tblStylePr>
    <w:tblStylePr w:type="band1Horz">
      <w:tblPr/>
      <w:tcPr>
        <w:shd w:val="clear" w:color="auto" w:fill="FF648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00568"/>
    <w:rPr>
      <w:color w:val="000000" w:themeColor="text1"/>
    </w:rPr>
    <w:tblPr>
      <w:tblStyleRowBandSize w:val="1"/>
      <w:tblStyleColBandSize w:val="1"/>
      <w:tblBorders>
        <w:top w:val="single" w:sz="24" w:space="0" w:color="C70029" w:themeColor="accent3"/>
        <w:left w:val="single" w:sz="4" w:space="0" w:color="FF649C" w:themeColor="accent4"/>
        <w:bottom w:val="single" w:sz="4" w:space="0" w:color="FF649C" w:themeColor="accent4"/>
        <w:right w:val="single" w:sz="4" w:space="0" w:color="FF649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700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500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5004C" w:themeColor="accent4" w:themeShade="99"/>
          <w:insideV w:val="nil"/>
        </w:tcBorders>
        <w:shd w:val="clear" w:color="auto" w:fill="D500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004C" w:themeFill="accent4" w:themeFillShade="99"/>
      </w:tcPr>
    </w:tblStylePr>
    <w:tblStylePr w:type="band1Vert">
      <w:tblPr/>
      <w:tcPr>
        <w:shd w:val="clear" w:color="auto" w:fill="FFC1D7" w:themeFill="accent4" w:themeFillTint="66"/>
      </w:tcPr>
    </w:tblStylePr>
    <w:tblStylePr w:type="band1Horz">
      <w:tblPr/>
      <w:tcPr>
        <w:shd w:val="clear" w:color="auto" w:fill="FFB1C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00568"/>
    <w:rPr>
      <w:color w:val="000000" w:themeColor="text1"/>
    </w:rPr>
    <w:tblPr>
      <w:tblStyleRowBandSize w:val="1"/>
      <w:tblStyleColBandSize w:val="1"/>
      <w:tblBorders>
        <w:top w:val="single" w:sz="24" w:space="0" w:color="53565F" w:themeColor="accent6"/>
        <w:left w:val="single" w:sz="4" w:space="0" w:color="828284" w:themeColor="accent5"/>
        <w:bottom w:val="single" w:sz="4" w:space="0" w:color="828284" w:themeColor="accent5"/>
        <w:right w:val="single" w:sz="4" w:space="0" w:color="82828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565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4E4F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4E4F" w:themeColor="accent5" w:themeShade="99"/>
          <w:insideV w:val="nil"/>
        </w:tcBorders>
        <w:shd w:val="clear" w:color="auto" w:fill="4E4E4F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4E4F" w:themeFill="accent5" w:themeFillShade="99"/>
      </w:tcPr>
    </w:tblStylePr>
    <w:tblStylePr w:type="band1Vert">
      <w:tblPr/>
      <w:tcPr>
        <w:shd w:val="clear" w:color="auto" w:fill="CCCCCD" w:themeFill="accent5" w:themeFillTint="66"/>
      </w:tcPr>
    </w:tblStylePr>
    <w:tblStylePr w:type="band1Horz">
      <w:tblPr/>
      <w:tcPr>
        <w:shd w:val="clear" w:color="auto" w:fill="C0C0C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00568"/>
    <w:rPr>
      <w:color w:val="000000" w:themeColor="text1"/>
    </w:rPr>
    <w:tblPr>
      <w:tblStyleRowBandSize w:val="1"/>
      <w:tblStyleColBandSize w:val="1"/>
      <w:tblBorders>
        <w:top w:val="single" w:sz="24" w:space="0" w:color="828284" w:themeColor="accent5"/>
        <w:left w:val="single" w:sz="4" w:space="0" w:color="53565F" w:themeColor="accent6"/>
        <w:bottom w:val="single" w:sz="4" w:space="0" w:color="53565F" w:themeColor="accent6"/>
        <w:right w:val="single" w:sz="4" w:space="0" w:color="53565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2828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333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3338" w:themeColor="accent6" w:themeShade="99"/>
          <w:insideV w:val="nil"/>
        </w:tcBorders>
        <w:shd w:val="clear" w:color="auto" w:fill="31333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3338" w:themeFill="accent6" w:themeFillShade="99"/>
      </w:tcPr>
    </w:tblStylePr>
    <w:tblStylePr w:type="band1Vert">
      <w:tblPr/>
      <w:tcPr>
        <w:shd w:val="clear" w:color="auto" w:fill="B8BAC1" w:themeFill="accent6" w:themeFillTint="66"/>
      </w:tcPr>
    </w:tblStylePr>
    <w:tblStylePr w:type="band1Horz">
      <w:tblPr/>
      <w:tcPr>
        <w:shd w:val="clear" w:color="auto" w:fill="A6A9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005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05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05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5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0568"/>
    <w:rPr>
      <w:b/>
      <w:bCs/>
      <w:sz w:val="20"/>
      <w:szCs w:val="20"/>
    </w:rPr>
  </w:style>
  <w:style w:type="table" w:styleId="DarkList">
    <w:name w:val="Dark List"/>
    <w:basedOn w:val="TableNormal"/>
    <w:uiPriority w:val="70"/>
    <w:rsid w:val="00C00568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00568"/>
    <w:rPr>
      <w:color w:val="FFFFFF" w:themeColor="background1"/>
    </w:rPr>
    <w:tblPr>
      <w:tblStyleRowBandSize w:val="1"/>
      <w:tblStyleColBandSize w:val="1"/>
    </w:tblPr>
    <w:tcPr>
      <w:shd w:val="clear" w:color="auto" w:fill="ED174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092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40E39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40E39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0E39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0E39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00568"/>
    <w:rPr>
      <w:color w:val="FFFFFF" w:themeColor="background1"/>
    </w:rPr>
    <w:tblPr>
      <w:tblStyleRowBandSize w:val="1"/>
      <w:tblStyleColBandSize w:val="1"/>
    </w:tblPr>
    <w:tcPr>
      <w:shd w:val="clear" w:color="auto" w:fill="FF3D7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D002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C004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C004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004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0043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00568"/>
    <w:rPr>
      <w:color w:val="FFFFFF" w:themeColor="background1"/>
    </w:rPr>
    <w:tblPr>
      <w:tblStyleRowBandSize w:val="1"/>
      <w:tblStyleColBandSize w:val="1"/>
    </w:tblPr>
    <w:tcPr>
      <w:shd w:val="clear" w:color="auto" w:fill="C700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001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001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001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001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001E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00568"/>
    <w:rPr>
      <w:color w:val="FFFFFF" w:themeColor="background1"/>
    </w:rPr>
    <w:tblPr>
      <w:tblStyleRowBandSize w:val="1"/>
      <w:tblStyleColBandSize w:val="1"/>
    </w:tblPr>
    <w:tcPr>
      <w:shd w:val="clear" w:color="auto" w:fill="FF649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000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0A6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0A6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A6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A62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00568"/>
    <w:rPr>
      <w:color w:val="FFFFFF" w:themeColor="background1"/>
    </w:rPr>
    <w:tblPr>
      <w:tblStyleRowBandSize w:val="1"/>
      <w:tblStyleColBandSize w:val="1"/>
    </w:tblPr>
    <w:tcPr>
      <w:shd w:val="clear" w:color="auto" w:fill="82828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404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1616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1616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616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6162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00568"/>
    <w:rPr>
      <w:color w:val="FFFFFF" w:themeColor="background1"/>
    </w:rPr>
    <w:tblPr>
      <w:tblStyleRowBandSize w:val="1"/>
      <w:tblStyleColBandSize w:val="1"/>
    </w:tblPr>
    <w:tcPr>
      <w:shd w:val="clear" w:color="auto" w:fill="53565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2A2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404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404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404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404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00568"/>
  </w:style>
  <w:style w:type="character" w:customStyle="1" w:styleId="DateChar">
    <w:name w:val="Date Char"/>
    <w:basedOn w:val="DefaultParagraphFont"/>
    <w:link w:val="Date"/>
    <w:uiPriority w:val="99"/>
    <w:semiHidden/>
    <w:rsid w:val="00C00568"/>
  </w:style>
  <w:style w:type="paragraph" w:styleId="DocumentMap">
    <w:name w:val="Document Map"/>
    <w:basedOn w:val="Normal"/>
    <w:link w:val="DocumentMapChar"/>
    <w:uiPriority w:val="99"/>
    <w:semiHidden/>
    <w:unhideWhenUsed/>
    <w:rsid w:val="00C0056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0568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0056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00568"/>
  </w:style>
  <w:style w:type="character" w:styleId="Emphasis">
    <w:name w:val="Emphasis"/>
    <w:basedOn w:val="DefaultParagraphFont"/>
    <w:uiPriority w:val="98"/>
    <w:semiHidden/>
    <w:rsid w:val="00C0056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0056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0056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0568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0056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00568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00568"/>
    <w:rPr>
      <w:color w:val="E61B4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00568"/>
    <w:rPr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  <w:rsid w:val="00C00568"/>
  </w:style>
  <w:style w:type="paragraph" w:styleId="HTMLAddress">
    <w:name w:val="HTML Address"/>
    <w:basedOn w:val="Normal"/>
    <w:link w:val="HTMLAddressChar"/>
    <w:uiPriority w:val="99"/>
    <w:semiHidden/>
    <w:unhideWhenUsed/>
    <w:rsid w:val="00C0056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0056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0056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00568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0056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00568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0568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0568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00568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00568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00568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00568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00568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00568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00568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00568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00568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00568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00568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00568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0056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8"/>
    <w:semiHidden/>
    <w:rsid w:val="00C00568"/>
    <w:rPr>
      <w:b/>
      <w:bCs/>
      <w:i/>
      <w:iCs/>
      <w:color w:val="ED174F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C00568"/>
    <w:pPr>
      <w:pBdr>
        <w:bottom w:val="single" w:sz="4" w:space="4" w:color="ED174F" w:themeColor="accent1"/>
      </w:pBdr>
      <w:spacing w:before="200" w:after="280"/>
      <w:ind w:left="936" w:right="936"/>
    </w:pPr>
    <w:rPr>
      <w:b/>
      <w:bCs/>
      <w:i/>
      <w:iCs/>
      <w:color w:val="ED174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00568"/>
    <w:rPr>
      <w:b/>
      <w:bCs/>
      <w:i/>
      <w:iCs/>
      <w:color w:val="ED174F" w:themeColor="accent1"/>
    </w:rPr>
  </w:style>
  <w:style w:type="character" w:styleId="IntenseReference">
    <w:name w:val="Intense Reference"/>
    <w:basedOn w:val="DefaultParagraphFont"/>
    <w:uiPriority w:val="32"/>
    <w:semiHidden/>
    <w:rsid w:val="00C00568"/>
    <w:rPr>
      <w:b/>
      <w:bCs/>
      <w:smallCaps/>
      <w:color w:val="FF3D75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C0056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00568"/>
    <w:tblPr>
      <w:tblStyleRowBandSize w:val="1"/>
      <w:tblStyleColBandSize w:val="1"/>
      <w:tblBorders>
        <w:top w:val="single" w:sz="8" w:space="0" w:color="ED174F" w:themeColor="accent1"/>
        <w:left w:val="single" w:sz="8" w:space="0" w:color="ED174F" w:themeColor="accent1"/>
        <w:bottom w:val="single" w:sz="8" w:space="0" w:color="ED174F" w:themeColor="accent1"/>
        <w:right w:val="single" w:sz="8" w:space="0" w:color="ED174F" w:themeColor="accent1"/>
        <w:insideH w:val="single" w:sz="8" w:space="0" w:color="ED174F" w:themeColor="accent1"/>
        <w:insideV w:val="single" w:sz="8" w:space="0" w:color="ED174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174F" w:themeColor="accent1"/>
          <w:left w:val="single" w:sz="8" w:space="0" w:color="ED174F" w:themeColor="accent1"/>
          <w:bottom w:val="single" w:sz="18" w:space="0" w:color="ED174F" w:themeColor="accent1"/>
          <w:right w:val="single" w:sz="8" w:space="0" w:color="ED174F" w:themeColor="accent1"/>
          <w:insideH w:val="nil"/>
          <w:insideV w:val="single" w:sz="8" w:space="0" w:color="ED174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  <w:insideH w:val="nil"/>
          <w:insideV w:val="single" w:sz="8" w:space="0" w:color="ED174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</w:tcBorders>
      </w:tcPr>
    </w:tblStylePr>
    <w:tblStylePr w:type="band1Vert">
      <w:tblPr/>
      <w:tcPr>
        <w:tcBorders>
          <w:top w:val="single" w:sz="8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</w:tcBorders>
        <w:shd w:val="clear" w:color="auto" w:fill="FAC5D3" w:themeFill="accent1" w:themeFillTint="3F"/>
      </w:tcPr>
    </w:tblStylePr>
    <w:tblStylePr w:type="band1Horz">
      <w:tblPr/>
      <w:tcPr>
        <w:tcBorders>
          <w:top w:val="single" w:sz="8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  <w:insideV w:val="single" w:sz="8" w:space="0" w:color="ED174F" w:themeColor="accent1"/>
        </w:tcBorders>
        <w:shd w:val="clear" w:color="auto" w:fill="FAC5D3" w:themeFill="accent1" w:themeFillTint="3F"/>
      </w:tcPr>
    </w:tblStylePr>
    <w:tblStylePr w:type="band2Horz">
      <w:tblPr/>
      <w:tcPr>
        <w:tcBorders>
          <w:top w:val="single" w:sz="8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  <w:insideV w:val="single" w:sz="8" w:space="0" w:color="ED174F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00568"/>
    <w:tblPr>
      <w:tblStyleRowBandSize w:val="1"/>
      <w:tblStyleColBandSize w:val="1"/>
      <w:tblBorders>
        <w:top w:val="single" w:sz="8" w:space="0" w:color="FF3D75" w:themeColor="accent2"/>
        <w:left w:val="single" w:sz="8" w:space="0" w:color="FF3D75" w:themeColor="accent2"/>
        <w:bottom w:val="single" w:sz="8" w:space="0" w:color="FF3D75" w:themeColor="accent2"/>
        <w:right w:val="single" w:sz="8" w:space="0" w:color="FF3D75" w:themeColor="accent2"/>
        <w:insideH w:val="single" w:sz="8" w:space="0" w:color="FF3D75" w:themeColor="accent2"/>
        <w:insideV w:val="single" w:sz="8" w:space="0" w:color="FF3D7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3D75" w:themeColor="accent2"/>
          <w:left w:val="single" w:sz="8" w:space="0" w:color="FF3D75" w:themeColor="accent2"/>
          <w:bottom w:val="single" w:sz="18" w:space="0" w:color="FF3D75" w:themeColor="accent2"/>
          <w:right w:val="single" w:sz="8" w:space="0" w:color="FF3D75" w:themeColor="accent2"/>
          <w:insideH w:val="nil"/>
          <w:insideV w:val="single" w:sz="8" w:space="0" w:color="FF3D7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  <w:insideH w:val="nil"/>
          <w:insideV w:val="single" w:sz="8" w:space="0" w:color="FF3D7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</w:tcBorders>
      </w:tcPr>
    </w:tblStylePr>
    <w:tblStylePr w:type="band1Vert">
      <w:tblPr/>
      <w:tcPr>
        <w:tcBorders>
          <w:top w:val="single" w:sz="8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</w:tcBorders>
        <w:shd w:val="clear" w:color="auto" w:fill="FFCFDC" w:themeFill="accent2" w:themeFillTint="3F"/>
      </w:tcPr>
    </w:tblStylePr>
    <w:tblStylePr w:type="band1Horz">
      <w:tblPr/>
      <w:tcPr>
        <w:tcBorders>
          <w:top w:val="single" w:sz="8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  <w:insideV w:val="single" w:sz="8" w:space="0" w:color="FF3D75" w:themeColor="accent2"/>
        </w:tcBorders>
        <w:shd w:val="clear" w:color="auto" w:fill="FFCFDC" w:themeFill="accent2" w:themeFillTint="3F"/>
      </w:tcPr>
    </w:tblStylePr>
    <w:tblStylePr w:type="band2Horz">
      <w:tblPr/>
      <w:tcPr>
        <w:tcBorders>
          <w:top w:val="single" w:sz="8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  <w:insideV w:val="single" w:sz="8" w:space="0" w:color="FF3D75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00568"/>
    <w:tblPr>
      <w:tblStyleRowBandSize w:val="1"/>
      <w:tblStyleColBandSize w:val="1"/>
      <w:tblBorders>
        <w:top w:val="single" w:sz="8" w:space="0" w:color="C70029" w:themeColor="accent3"/>
        <w:left w:val="single" w:sz="8" w:space="0" w:color="C70029" w:themeColor="accent3"/>
        <w:bottom w:val="single" w:sz="8" w:space="0" w:color="C70029" w:themeColor="accent3"/>
        <w:right w:val="single" w:sz="8" w:space="0" w:color="C70029" w:themeColor="accent3"/>
        <w:insideH w:val="single" w:sz="8" w:space="0" w:color="C70029" w:themeColor="accent3"/>
        <w:insideV w:val="single" w:sz="8" w:space="0" w:color="C700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70029" w:themeColor="accent3"/>
          <w:left w:val="single" w:sz="8" w:space="0" w:color="C70029" w:themeColor="accent3"/>
          <w:bottom w:val="single" w:sz="18" w:space="0" w:color="C70029" w:themeColor="accent3"/>
          <w:right w:val="single" w:sz="8" w:space="0" w:color="C70029" w:themeColor="accent3"/>
          <w:insideH w:val="nil"/>
          <w:insideV w:val="single" w:sz="8" w:space="0" w:color="C700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  <w:insideH w:val="nil"/>
          <w:insideV w:val="single" w:sz="8" w:space="0" w:color="C700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</w:tcBorders>
      </w:tcPr>
    </w:tblStylePr>
    <w:tblStylePr w:type="band1Vert">
      <w:tblPr/>
      <w:tcPr>
        <w:tcBorders>
          <w:top w:val="single" w:sz="8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</w:tcBorders>
        <w:shd w:val="clear" w:color="auto" w:fill="FFB2C1" w:themeFill="accent3" w:themeFillTint="3F"/>
      </w:tcPr>
    </w:tblStylePr>
    <w:tblStylePr w:type="band1Horz">
      <w:tblPr/>
      <w:tcPr>
        <w:tcBorders>
          <w:top w:val="single" w:sz="8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  <w:insideV w:val="single" w:sz="8" w:space="0" w:color="C70029" w:themeColor="accent3"/>
        </w:tcBorders>
        <w:shd w:val="clear" w:color="auto" w:fill="FFB2C1" w:themeFill="accent3" w:themeFillTint="3F"/>
      </w:tcPr>
    </w:tblStylePr>
    <w:tblStylePr w:type="band2Horz">
      <w:tblPr/>
      <w:tcPr>
        <w:tcBorders>
          <w:top w:val="single" w:sz="8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  <w:insideV w:val="single" w:sz="8" w:space="0" w:color="C7002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00568"/>
    <w:tblPr>
      <w:tblStyleRowBandSize w:val="1"/>
      <w:tblStyleColBandSize w:val="1"/>
      <w:tblBorders>
        <w:top w:val="single" w:sz="8" w:space="0" w:color="FF649C" w:themeColor="accent4"/>
        <w:left w:val="single" w:sz="8" w:space="0" w:color="FF649C" w:themeColor="accent4"/>
        <w:bottom w:val="single" w:sz="8" w:space="0" w:color="FF649C" w:themeColor="accent4"/>
        <w:right w:val="single" w:sz="8" w:space="0" w:color="FF649C" w:themeColor="accent4"/>
        <w:insideH w:val="single" w:sz="8" w:space="0" w:color="FF649C" w:themeColor="accent4"/>
        <w:insideV w:val="single" w:sz="8" w:space="0" w:color="FF649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49C" w:themeColor="accent4"/>
          <w:left w:val="single" w:sz="8" w:space="0" w:color="FF649C" w:themeColor="accent4"/>
          <w:bottom w:val="single" w:sz="18" w:space="0" w:color="FF649C" w:themeColor="accent4"/>
          <w:right w:val="single" w:sz="8" w:space="0" w:color="FF649C" w:themeColor="accent4"/>
          <w:insideH w:val="nil"/>
          <w:insideV w:val="single" w:sz="8" w:space="0" w:color="FF649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  <w:insideH w:val="nil"/>
          <w:insideV w:val="single" w:sz="8" w:space="0" w:color="FF649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</w:tcBorders>
      </w:tcPr>
    </w:tblStylePr>
    <w:tblStylePr w:type="band1Vert">
      <w:tblPr/>
      <w:tcPr>
        <w:tcBorders>
          <w:top w:val="single" w:sz="8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</w:tcBorders>
        <w:shd w:val="clear" w:color="auto" w:fill="FFD8E6" w:themeFill="accent4" w:themeFillTint="3F"/>
      </w:tcPr>
    </w:tblStylePr>
    <w:tblStylePr w:type="band1Horz">
      <w:tblPr/>
      <w:tcPr>
        <w:tcBorders>
          <w:top w:val="single" w:sz="8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  <w:insideV w:val="single" w:sz="8" w:space="0" w:color="FF649C" w:themeColor="accent4"/>
        </w:tcBorders>
        <w:shd w:val="clear" w:color="auto" w:fill="FFD8E6" w:themeFill="accent4" w:themeFillTint="3F"/>
      </w:tcPr>
    </w:tblStylePr>
    <w:tblStylePr w:type="band2Horz">
      <w:tblPr/>
      <w:tcPr>
        <w:tcBorders>
          <w:top w:val="single" w:sz="8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  <w:insideV w:val="single" w:sz="8" w:space="0" w:color="FF649C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00568"/>
    <w:tblPr>
      <w:tblStyleRowBandSize w:val="1"/>
      <w:tblStyleColBandSize w:val="1"/>
      <w:tblBorders>
        <w:top w:val="single" w:sz="8" w:space="0" w:color="828284" w:themeColor="accent5"/>
        <w:left w:val="single" w:sz="8" w:space="0" w:color="828284" w:themeColor="accent5"/>
        <w:bottom w:val="single" w:sz="8" w:space="0" w:color="828284" w:themeColor="accent5"/>
        <w:right w:val="single" w:sz="8" w:space="0" w:color="828284" w:themeColor="accent5"/>
        <w:insideH w:val="single" w:sz="8" w:space="0" w:color="828284" w:themeColor="accent5"/>
        <w:insideV w:val="single" w:sz="8" w:space="0" w:color="82828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8284" w:themeColor="accent5"/>
          <w:left w:val="single" w:sz="8" w:space="0" w:color="828284" w:themeColor="accent5"/>
          <w:bottom w:val="single" w:sz="18" w:space="0" w:color="828284" w:themeColor="accent5"/>
          <w:right w:val="single" w:sz="8" w:space="0" w:color="828284" w:themeColor="accent5"/>
          <w:insideH w:val="nil"/>
          <w:insideV w:val="single" w:sz="8" w:space="0" w:color="82828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  <w:insideH w:val="nil"/>
          <w:insideV w:val="single" w:sz="8" w:space="0" w:color="82828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</w:tcBorders>
      </w:tcPr>
    </w:tblStylePr>
    <w:tblStylePr w:type="band1Vert">
      <w:tblPr/>
      <w:tcPr>
        <w:tcBorders>
          <w:top w:val="single" w:sz="8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</w:tcBorders>
        <w:shd w:val="clear" w:color="auto" w:fill="E0E0E0" w:themeFill="accent5" w:themeFillTint="3F"/>
      </w:tcPr>
    </w:tblStylePr>
    <w:tblStylePr w:type="band1Horz">
      <w:tblPr/>
      <w:tcPr>
        <w:tcBorders>
          <w:top w:val="single" w:sz="8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  <w:insideV w:val="single" w:sz="8" w:space="0" w:color="828284" w:themeColor="accent5"/>
        </w:tcBorders>
        <w:shd w:val="clear" w:color="auto" w:fill="E0E0E0" w:themeFill="accent5" w:themeFillTint="3F"/>
      </w:tcPr>
    </w:tblStylePr>
    <w:tblStylePr w:type="band2Horz">
      <w:tblPr/>
      <w:tcPr>
        <w:tcBorders>
          <w:top w:val="single" w:sz="8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  <w:insideV w:val="single" w:sz="8" w:space="0" w:color="828284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00568"/>
    <w:tblPr>
      <w:tblStyleRowBandSize w:val="1"/>
      <w:tblStyleColBandSize w:val="1"/>
      <w:tblBorders>
        <w:top w:val="single" w:sz="8" w:space="0" w:color="53565F" w:themeColor="accent6"/>
        <w:left w:val="single" w:sz="8" w:space="0" w:color="53565F" w:themeColor="accent6"/>
        <w:bottom w:val="single" w:sz="8" w:space="0" w:color="53565F" w:themeColor="accent6"/>
        <w:right w:val="single" w:sz="8" w:space="0" w:color="53565F" w:themeColor="accent6"/>
        <w:insideH w:val="single" w:sz="8" w:space="0" w:color="53565F" w:themeColor="accent6"/>
        <w:insideV w:val="single" w:sz="8" w:space="0" w:color="53565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565F" w:themeColor="accent6"/>
          <w:left w:val="single" w:sz="8" w:space="0" w:color="53565F" w:themeColor="accent6"/>
          <w:bottom w:val="single" w:sz="18" w:space="0" w:color="53565F" w:themeColor="accent6"/>
          <w:right w:val="single" w:sz="8" w:space="0" w:color="53565F" w:themeColor="accent6"/>
          <w:insideH w:val="nil"/>
          <w:insideV w:val="single" w:sz="8" w:space="0" w:color="53565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  <w:insideH w:val="nil"/>
          <w:insideV w:val="single" w:sz="8" w:space="0" w:color="53565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</w:tcBorders>
      </w:tcPr>
    </w:tblStylePr>
    <w:tblStylePr w:type="band1Vert">
      <w:tblPr/>
      <w:tcPr>
        <w:tcBorders>
          <w:top w:val="single" w:sz="8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</w:tcBorders>
        <w:shd w:val="clear" w:color="auto" w:fill="D3D4D8" w:themeFill="accent6" w:themeFillTint="3F"/>
      </w:tcPr>
    </w:tblStylePr>
    <w:tblStylePr w:type="band1Horz">
      <w:tblPr/>
      <w:tcPr>
        <w:tcBorders>
          <w:top w:val="single" w:sz="8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  <w:insideV w:val="single" w:sz="8" w:space="0" w:color="53565F" w:themeColor="accent6"/>
        </w:tcBorders>
        <w:shd w:val="clear" w:color="auto" w:fill="D3D4D8" w:themeFill="accent6" w:themeFillTint="3F"/>
      </w:tcPr>
    </w:tblStylePr>
    <w:tblStylePr w:type="band2Horz">
      <w:tblPr/>
      <w:tcPr>
        <w:tcBorders>
          <w:top w:val="single" w:sz="8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  <w:insideV w:val="single" w:sz="8" w:space="0" w:color="53565F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C00568"/>
    <w:tblPr>
      <w:tblStyleRowBandSize w:val="1"/>
      <w:tblStyleColBandSize w:val="1"/>
      <w:tblBorders>
        <w:top w:val="single" w:sz="8" w:space="0" w:color="ED174F" w:themeColor="accent1"/>
        <w:left w:val="single" w:sz="8" w:space="0" w:color="ED174F" w:themeColor="accent1"/>
        <w:bottom w:val="single" w:sz="8" w:space="0" w:color="ED174F" w:themeColor="accent1"/>
        <w:right w:val="single" w:sz="8" w:space="0" w:color="ED174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174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</w:tcBorders>
      </w:tcPr>
    </w:tblStylePr>
    <w:tblStylePr w:type="band1Horz">
      <w:tblPr/>
      <w:tcPr>
        <w:tcBorders>
          <w:top w:val="single" w:sz="8" w:space="0" w:color="ED174F" w:themeColor="accent1"/>
          <w:left w:val="single" w:sz="8" w:space="0" w:color="ED174F" w:themeColor="accent1"/>
          <w:bottom w:val="single" w:sz="8" w:space="0" w:color="ED174F" w:themeColor="accent1"/>
          <w:right w:val="single" w:sz="8" w:space="0" w:color="ED174F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00568"/>
    <w:tblPr>
      <w:tblStyleRowBandSize w:val="1"/>
      <w:tblStyleColBandSize w:val="1"/>
      <w:tblBorders>
        <w:top w:val="single" w:sz="8" w:space="0" w:color="FF3D75" w:themeColor="accent2"/>
        <w:left w:val="single" w:sz="8" w:space="0" w:color="FF3D75" w:themeColor="accent2"/>
        <w:bottom w:val="single" w:sz="8" w:space="0" w:color="FF3D75" w:themeColor="accent2"/>
        <w:right w:val="single" w:sz="8" w:space="0" w:color="FF3D7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3D7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</w:tcBorders>
      </w:tcPr>
    </w:tblStylePr>
    <w:tblStylePr w:type="band1Horz">
      <w:tblPr/>
      <w:tcPr>
        <w:tcBorders>
          <w:top w:val="single" w:sz="8" w:space="0" w:color="FF3D75" w:themeColor="accent2"/>
          <w:left w:val="single" w:sz="8" w:space="0" w:color="FF3D75" w:themeColor="accent2"/>
          <w:bottom w:val="single" w:sz="8" w:space="0" w:color="FF3D75" w:themeColor="accent2"/>
          <w:right w:val="single" w:sz="8" w:space="0" w:color="FF3D75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00568"/>
    <w:tblPr>
      <w:tblStyleRowBandSize w:val="1"/>
      <w:tblStyleColBandSize w:val="1"/>
      <w:tblBorders>
        <w:top w:val="single" w:sz="8" w:space="0" w:color="C70029" w:themeColor="accent3"/>
        <w:left w:val="single" w:sz="8" w:space="0" w:color="C70029" w:themeColor="accent3"/>
        <w:bottom w:val="single" w:sz="8" w:space="0" w:color="C70029" w:themeColor="accent3"/>
        <w:right w:val="single" w:sz="8" w:space="0" w:color="C700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700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</w:tcBorders>
      </w:tcPr>
    </w:tblStylePr>
    <w:tblStylePr w:type="band1Horz">
      <w:tblPr/>
      <w:tcPr>
        <w:tcBorders>
          <w:top w:val="single" w:sz="8" w:space="0" w:color="C70029" w:themeColor="accent3"/>
          <w:left w:val="single" w:sz="8" w:space="0" w:color="C70029" w:themeColor="accent3"/>
          <w:bottom w:val="single" w:sz="8" w:space="0" w:color="C70029" w:themeColor="accent3"/>
          <w:right w:val="single" w:sz="8" w:space="0" w:color="C7002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00568"/>
    <w:tblPr>
      <w:tblStyleRowBandSize w:val="1"/>
      <w:tblStyleColBandSize w:val="1"/>
      <w:tblBorders>
        <w:top w:val="single" w:sz="8" w:space="0" w:color="FF649C" w:themeColor="accent4"/>
        <w:left w:val="single" w:sz="8" w:space="0" w:color="FF649C" w:themeColor="accent4"/>
        <w:bottom w:val="single" w:sz="8" w:space="0" w:color="FF649C" w:themeColor="accent4"/>
        <w:right w:val="single" w:sz="8" w:space="0" w:color="FF649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49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</w:tcBorders>
      </w:tcPr>
    </w:tblStylePr>
    <w:tblStylePr w:type="band1Horz">
      <w:tblPr/>
      <w:tcPr>
        <w:tcBorders>
          <w:top w:val="single" w:sz="8" w:space="0" w:color="FF649C" w:themeColor="accent4"/>
          <w:left w:val="single" w:sz="8" w:space="0" w:color="FF649C" w:themeColor="accent4"/>
          <w:bottom w:val="single" w:sz="8" w:space="0" w:color="FF649C" w:themeColor="accent4"/>
          <w:right w:val="single" w:sz="8" w:space="0" w:color="FF649C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00568"/>
    <w:tblPr>
      <w:tblStyleRowBandSize w:val="1"/>
      <w:tblStyleColBandSize w:val="1"/>
      <w:tblBorders>
        <w:top w:val="single" w:sz="8" w:space="0" w:color="828284" w:themeColor="accent5"/>
        <w:left w:val="single" w:sz="8" w:space="0" w:color="828284" w:themeColor="accent5"/>
        <w:bottom w:val="single" w:sz="8" w:space="0" w:color="828284" w:themeColor="accent5"/>
        <w:right w:val="single" w:sz="8" w:space="0" w:color="82828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2828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</w:tcBorders>
      </w:tcPr>
    </w:tblStylePr>
    <w:tblStylePr w:type="band1Horz">
      <w:tblPr/>
      <w:tcPr>
        <w:tcBorders>
          <w:top w:val="single" w:sz="8" w:space="0" w:color="828284" w:themeColor="accent5"/>
          <w:left w:val="single" w:sz="8" w:space="0" w:color="828284" w:themeColor="accent5"/>
          <w:bottom w:val="single" w:sz="8" w:space="0" w:color="828284" w:themeColor="accent5"/>
          <w:right w:val="single" w:sz="8" w:space="0" w:color="828284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00568"/>
    <w:tblPr>
      <w:tblStyleRowBandSize w:val="1"/>
      <w:tblStyleColBandSize w:val="1"/>
      <w:tblBorders>
        <w:top w:val="single" w:sz="8" w:space="0" w:color="53565F" w:themeColor="accent6"/>
        <w:left w:val="single" w:sz="8" w:space="0" w:color="53565F" w:themeColor="accent6"/>
        <w:bottom w:val="single" w:sz="8" w:space="0" w:color="53565F" w:themeColor="accent6"/>
        <w:right w:val="single" w:sz="8" w:space="0" w:color="53565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3565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</w:tcBorders>
      </w:tcPr>
    </w:tblStylePr>
    <w:tblStylePr w:type="band1Horz">
      <w:tblPr/>
      <w:tcPr>
        <w:tcBorders>
          <w:top w:val="single" w:sz="8" w:space="0" w:color="53565F" w:themeColor="accent6"/>
          <w:left w:val="single" w:sz="8" w:space="0" w:color="53565F" w:themeColor="accent6"/>
          <w:bottom w:val="single" w:sz="8" w:space="0" w:color="53565F" w:themeColor="accent6"/>
          <w:right w:val="single" w:sz="8" w:space="0" w:color="53565F" w:themeColor="accent6"/>
        </w:tcBorders>
      </w:tcPr>
    </w:tblStylePr>
  </w:style>
  <w:style w:type="table" w:styleId="LightShading-Accent3">
    <w:name w:val="Light Shading Accent 3"/>
    <w:basedOn w:val="TableNormal"/>
    <w:uiPriority w:val="60"/>
    <w:rsid w:val="00C00568"/>
    <w:rPr>
      <w:color w:val="95001E" w:themeColor="accent3" w:themeShade="BF"/>
    </w:rPr>
    <w:tblPr>
      <w:tblStyleRowBandSize w:val="1"/>
      <w:tblStyleColBandSize w:val="1"/>
      <w:tblBorders>
        <w:top w:val="single" w:sz="8" w:space="0" w:color="C70029" w:themeColor="accent3"/>
        <w:bottom w:val="single" w:sz="8" w:space="0" w:color="C700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70029" w:themeColor="accent3"/>
          <w:left w:val="nil"/>
          <w:bottom w:val="single" w:sz="8" w:space="0" w:color="C700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70029" w:themeColor="accent3"/>
          <w:left w:val="nil"/>
          <w:bottom w:val="single" w:sz="8" w:space="0" w:color="C700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2C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2C1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C00568"/>
    <w:rPr>
      <w:color w:val="616162" w:themeColor="accent5" w:themeShade="BF"/>
    </w:rPr>
    <w:tblPr>
      <w:tblStyleRowBandSize w:val="1"/>
      <w:tblStyleColBandSize w:val="1"/>
      <w:tblBorders>
        <w:top w:val="single" w:sz="8" w:space="0" w:color="828284" w:themeColor="accent5"/>
        <w:bottom w:val="single" w:sz="8" w:space="0" w:color="82828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8284" w:themeColor="accent5"/>
          <w:left w:val="nil"/>
          <w:bottom w:val="single" w:sz="8" w:space="0" w:color="82828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8284" w:themeColor="accent5"/>
          <w:left w:val="nil"/>
          <w:bottom w:val="single" w:sz="8" w:space="0" w:color="82828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C00568"/>
    <w:rPr>
      <w:color w:val="3E4046" w:themeColor="accent6" w:themeShade="BF"/>
    </w:rPr>
    <w:tblPr>
      <w:tblStyleRowBandSize w:val="1"/>
      <w:tblStyleColBandSize w:val="1"/>
      <w:tblBorders>
        <w:top w:val="single" w:sz="8" w:space="0" w:color="53565F" w:themeColor="accent6"/>
        <w:bottom w:val="single" w:sz="8" w:space="0" w:color="53565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565F" w:themeColor="accent6"/>
          <w:left w:val="nil"/>
          <w:bottom w:val="single" w:sz="8" w:space="0" w:color="53565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565F" w:themeColor="accent6"/>
          <w:left w:val="nil"/>
          <w:bottom w:val="single" w:sz="8" w:space="0" w:color="53565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4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4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00568"/>
  </w:style>
  <w:style w:type="paragraph" w:styleId="List2">
    <w:name w:val="List 2"/>
    <w:basedOn w:val="Normal"/>
    <w:uiPriority w:val="29"/>
    <w:semiHidden/>
    <w:rsid w:val="00C00568"/>
    <w:pPr>
      <w:ind w:left="566" w:hanging="283"/>
      <w:contextualSpacing/>
    </w:pPr>
  </w:style>
  <w:style w:type="paragraph" w:styleId="List3">
    <w:name w:val="List 3"/>
    <w:basedOn w:val="Normal"/>
    <w:uiPriority w:val="29"/>
    <w:semiHidden/>
    <w:unhideWhenUsed/>
    <w:rsid w:val="00C00568"/>
    <w:pPr>
      <w:ind w:left="849" w:hanging="283"/>
      <w:contextualSpacing/>
    </w:pPr>
  </w:style>
  <w:style w:type="paragraph" w:styleId="List4">
    <w:name w:val="List 4"/>
    <w:basedOn w:val="Normal"/>
    <w:uiPriority w:val="29"/>
    <w:semiHidden/>
    <w:unhideWhenUsed/>
    <w:rsid w:val="00C00568"/>
    <w:pPr>
      <w:ind w:left="1132" w:hanging="283"/>
      <w:contextualSpacing/>
    </w:pPr>
  </w:style>
  <w:style w:type="paragraph" w:styleId="List5">
    <w:name w:val="List 5"/>
    <w:basedOn w:val="Normal"/>
    <w:uiPriority w:val="29"/>
    <w:semiHidden/>
    <w:unhideWhenUsed/>
    <w:rsid w:val="00C00568"/>
    <w:pPr>
      <w:ind w:left="1415" w:hanging="283"/>
      <w:contextualSpacing/>
    </w:pPr>
  </w:style>
  <w:style w:type="paragraph" w:styleId="MacroText">
    <w:name w:val="macro"/>
    <w:link w:val="MacroTextChar"/>
    <w:uiPriority w:val="99"/>
    <w:semiHidden/>
    <w:unhideWhenUsed/>
    <w:rsid w:val="00C00568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00568"/>
    <w:rPr>
      <w:rFonts w:ascii="Consolas" w:hAnsi="Consolas" w:cs="Consolas"/>
      <w:sz w:val="20"/>
      <w:szCs w:val="20"/>
    </w:rPr>
  </w:style>
  <w:style w:type="table" w:styleId="MediumGrid1">
    <w:name w:val="Medium Grid 1"/>
    <w:basedOn w:val="TableNormal"/>
    <w:uiPriority w:val="67"/>
    <w:rsid w:val="00C0056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00568"/>
    <w:tblPr>
      <w:tblStyleRowBandSize w:val="1"/>
      <w:tblStyleColBandSize w:val="1"/>
      <w:tblBorders>
        <w:top w:val="single" w:sz="8" w:space="0" w:color="F1517A" w:themeColor="accent1" w:themeTint="BF"/>
        <w:left w:val="single" w:sz="8" w:space="0" w:color="F1517A" w:themeColor="accent1" w:themeTint="BF"/>
        <w:bottom w:val="single" w:sz="8" w:space="0" w:color="F1517A" w:themeColor="accent1" w:themeTint="BF"/>
        <w:right w:val="single" w:sz="8" w:space="0" w:color="F1517A" w:themeColor="accent1" w:themeTint="BF"/>
        <w:insideH w:val="single" w:sz="8" w:space="0" w:color="F1517A" w:themeColor="accent1" w:themeTint="BF"/>
        <w:insideV w:val="single" w:sz="8" w:space="0" w:color="F1517A" w:themeColor="accent1" w:themeTint="BF"/>
      </w:tblBorders>
    </w:tblPr>
    <w:tcPr>
      <w:shd w:val="clear" w:color="auto" w:fill="FAC5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51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8BA6" w:themeFill="accent1" w:themeFillTint="7F"/>
      </w:tcPr>
    </w:tblStylePr>
    <w:tblStylePr w:type="band1Horz">
      <w:tblPr/>
      <w:tcPr>
        <w:shd w:val="clear" w:color="auto" w:fill="F68BA6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00568"/>
    <w:tblPr>
      <w:tblStyleRowBandSize w:val="1"/>
      <w:tblStyleColBandSize w:val="1"/>
      <w:tblBorders>
        <w:top w:val="single" w:sz="8" w:space="0" w:color="FF6D97" w:themeColor="accent2" w:themeTint="BF"/>
        <w:left w:val="single" w:sz="8" w:space="0" w:color="FF6D97" w:themeColor="accent2" w:themeTint="BF"/>
        <w:bottom w:val="single" w:sz="8" w:space="0" w:color="FF6D97" w:themeColor="accent2" w:themeTint="BF"/>
        <w:right w:val="single" w:sz="8" w:space="0" w:color="FF6D97" w:themeColor="accent2" w:themeTint="BF"/>
        <w:insideH w:val="single" w:sz="8" w:space="0" w:color="FF6D97" w:themeColor="accent2" w:themeTint="BF"/>
        <w:insideV w:val="single" w:sz="8" w:space="0" w:color="FF6D97" w:themeColor="accent2" w:themeTint="BF"/>
      </w:tblBorders>
    </w:tblPr>
    <w:tcPr>
      <w:shd w:val="clear" w:color="auto" w:fill="FFCFD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6D9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9EBA" w:themeFill="accent2" w:themeFillTint="7F"/>
      </w:tcPr>
    </w:tblStylePr>
    <w:tblStylePr w:type="band1Horz">
      <w:tblPr/>
      <w:tcPr>
        <w:shd w:val="clear" w:color="auto" w:fill="FF9E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00568"/>
    <w:tblPr>
      <w:tblStyleRowBandSize w:val="1"/>
      <w:tblStyleColBandSize w:val="1"/>
      <w:tblBorders>
        <w:top w:val="single" w:sz="8" w:space="0" w:color="FF1645" w:themeColor="accent3" w:themeTint="BF"/>
        <w:left w:val="single" w:sz="8" w:space="0" w:color="FF1645" w:themeColor="accent3" w:themeTint="BF"/>
        <w:bottom w:val="single" w:sz="8" w:space="0" w:color="FF1645" w:themeColor="accent3" w:themeTint="BF"/>
        <w:right w:val="single" w:sz="8" w:space="0" w:color="FF1645" w:themeColor="accent3" w:themeTint="BF"/>
        <w:insideH w:val="single" w:sz="8" w:space="0" w:color="FF1645" w:themeColor="accent3" w:themeTint="BF"/>
        <w:insideV w:val="single" w:sz="8" w:space="0" w:color="FF1645" w:themeColor="accent3" w:themeTint="BF"/>
      </w:tblBorders>
    </w:tblPr>
    <w:tcPr>
      <w:shd w:val="clear" w:color="auto" w:fill="FFB2C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164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6483" w:themeFill="accent3" w:themeFillTint="7F"/>
      </w:tcPr>
    </w:tblStylePr>
    <w:tblStylePr w:type="band1Horz">
      <w:tblPr/>
      <w:tcPr>
        <w:shd w:val="clear" w:color="auto" w:fill="FF6483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00568"/>
    <w:tblPr>
      <w:tblStyleRowBandSize w:val="1"/>
      <w:tblStyleColBandSize w:val="1"/>
      <w:tblBorders>
        <w:top w:val="single" w:sz="8" w:space="0" w:color="FF8AB4" w:themeColor="accent4" w:themeTint="BF"/>
        <w:left w:val="single" w:sz="8" w:space="0" w:color="FF8AB4" w:themeColor="accent4" w:themeTint="BF"/>
        <w:bottom w:val="single" w:sz="8" w:space="0" w:color="FF8AB4" w:themeColor="accent4" w:themeTint="BF"/>
        <w:right w:val="single" w:sz="8" w:space="0" w:color="FF8AB4" w:themeColor="accent4" w:themeTint="BF"/>
        <w:insideH w:val="single" w:sz="8" w:space="0" w:color="FF8AB4" w:themeColor="accent4" w:themeTint="BF"/>
        <w:insideV w:val="single" w:sz="8" w:space="0" w:color="FF8AB4" w:themeColor="accent4" w:themeTint="BF"/>
      </w:tblBorders>
    </w:tblPr>
    <w:tcPr>
      <w:shd w:val="clear" w:color="auto" w:fill="FFD8E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AB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1CD" w:themeFill="accent4" w:themeFillTint="7F"/>
      </w:tcPr>
    </w:tblStylePr>
    <w:tblStylePr w:type="band1Horz">
      <w:tblPr/>
      <w:tcPr>
        <w:shd w:val="clear" w:color="auto" w:fill="FFB1CD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00568"/>
    <w:tblPr>
      <w:tblStyleRowBandSize w:val="1"/>
      <w:tblStyleColBandSize w:val="1"/>
      <w:tblBorders>
        <w:top w:val="single" w:sz="8" w:space="0" w:color="A1A1A2" w:themeColor="accent5" w:themeTint="BF"/>
        <w:left w:val="single" w:sz="8" w:space="0" w:color="A1A1A2" w:themeColor="accent5" w:themeTint="BF"/>
        <w:bottom w:val="single" w:sz="8" w:space="0" w:color="A1A1A2" w:themeColor="accent5" w:themeTint="BF"/>
        <w:right w:val="single" w:sz="8" w:space="0" w:color="A1A1A2" w:themeColor="accent5" w:themeTint="BF"/>
        <w:insideH w:val="single" w:sz="8" w:space="0" w:color="A1A1A2" w:themeColor="accent5" w:themeTint="BF"/>
        <w:insideV w:val="single" w:sz="8" w:space="0" w:color="A1A1A2" w:themeColor="accent5" w:themeTint="BF"/>
      </w:tblBorders>
    </w:tblPr>
    <w:tcPr>
      <w:shd w:val="clear" w:color="auto" w:fill="E0E0E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1A1A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1" w:themeFill="accent5" w:themeFillTint="7F"/>
      </w:tcPr>
    </w:tblStylePr>
    <w:tblStylePr w:type="band1Horz">
      <w:tblPr/>
      <w:tcPr>
        <w:shd w:val="clear" w:color="auto" w:fill="C0C0C1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00568"/>
    <w:tblPr>
      <w:tblStyleRowBandSize w:val="1"/>
      <w:tblStyleColBandSize w:val="1"/>
      <w:tblBorders>
        <w:top w:val="single" w:sz="8" w:space="0" w:color="7A7E8B" w:themeColor="accent6" w:themeTint="BF"/>
        <w:left w:val="single" w:sz="8" w:space="0" w:color="7A7E8B" w:themeColor="accent6" w:themeTint="BF"/>
        <w:bottom w:val="single" w:sz="8" w:space="0" w:color="7A7E8B" w:themeColor="accent6" w:themeTint="BF"/>
        <w:right w:val="single" w:sz="8" w:space="0" w:color="7A7E8B" w:themeColor="accent6" w:themeTint="BF"/>
        <w:insideH w:val="single" w:sz="8" w:space="0" w:color="7A7E8B" w:themeColor="accent6" w:themeTint="BF"/>
        <w:insideV w:val="single" w:sz="8" w:space="0" w:color="7A7E8B" w:themeColor="accent6" w:themeTint="BF"/>
      </w:tblBorders>
    </w:tblPr>
    <w:tcPr>
      <w:shd w:val="clear" w:color="auto" w:fill="D3D4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A7E8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9B1" w:themeFill="accent6" w:themeFillTint="7F"/>
      </w:tcPr>
    </w:tblStylePr>
    <w:tblStylePr w:type="band1Horz">
      <w:tblPr/>
      <w:tcPr>
        <w:shd w:val="clear" w:color="auto" w:fill="A6A9B1" w:themeFill="accent6" w:themeFillTint="7F"/>
      </w:tcPr>
    </w:tblStylePr>
  </w:style>
  <w:style w:type="table" w:styleId="MediumGrid2">
    <w:name w:val="Medium Grid 2"/>
    <w:basedOn w:val="TableNormal"/>
    <w:uiPriority w:val="68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174F" w:themeColor="accent1"/>
        <w:left w:val="single" w:sz="8" w:space="0" w:color="ED174F" w:themeColor="accent1"/>
        <w:bottom w:val="single" w:sz="8" w:space="0" w:color="ED174F" w:themeColor="accent1"/>
        <w:right w:val="single" w:sz="8" w:space="0" w:color="ED174F" w:themeColor="accent1"/>
        <w:insideH w:val="single" w:sz="8" w:space="0" w:color="ED174F" w:themeColor="accent1"/>
        <w:insideV w:val="single" w:sz="8" w:space="0" w:color="ED174F" w:themeColor="accent1"/>
      </w:tblBorders>
    </w:tblPr>
    <w:tcPr>
      <w:shd w:val="clear" w:color="auto" w:fill="FAC5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8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0DB" w:themeFill="accent1" w:themeFillTint="33"/>
      </w:tcPr>
    </w:tblStylePr>
    <w:tblStylePr w:type="band1Vert">
      <w:tblPr/>
      <w:tcPr>
        <w:shd w:val="clear" w:color="auto" w:fill="F68BA6" w:themeFill="accent1" w:themeFillTint="7F"/>
      </w:tcPr>
    </w:tblStylePr>
    <w:tblStylePr w:type="band1Horz">
      <w:tblPr/>
      <w:tcPr>
        <w:tcBorders>
          <w:insideH w:val="single" w:sz="6" w:space="0" w:color="ED174F" w:themeColor="accent1"/>
          <w:insideV w:val="single" w:sz="6" w:space="0" w:color="ED174F" w:themeColor="accent1"/>
        </w:tcBorders>
        <w:shd w:val="clear" w:color="auto" w:fill="F68B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3D75" w:themeColor="accent2"/>
        <w:left w:val="single" w:sz="8" w:space="0" w:color="FF3D75" w:themeColor="accent2"/>
        <w:bottom w:val="single" w:sz="8" w:space="0" w:color="FF3D75" w:themeColor="accent2"/>
        <w:right w:val="single" w:sz="8" w:space="0" w:color="FF3D75" w:themeColor="accent2"/>
        <w:insideH w:val="single" w:sz="8" w:space="0" w:color="FF3D75" w:themeColor="accent2"/>
        <w:insideV w:val="single" w:sz="8" w:space="0" w:color="FF3D75" w:themeColor="accent2"/>
      </w:tblBorders>
    </w:tblPr>
    <w:tcPr>
      <w:shd w:val="clear" w:color="auto" w:fill="FFCFD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BF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E3" w:themeFill="accent2" w:themeFillTint="33"/>
      </w:tcPr>
    </w:tblStylePr>
    <w:tblStylePr w:type="band1Vert">
      <w:tblPr/>
      <w:tcPr>
        <w:shd w:val="clear" w:color="auto" w:fill="FF9EBA" w:themeFill="accent2" w:themeFillTint="7F"/>
      </w:tcPr>
    </w:tblStylePr>
    <w:tblStylePr w:type="band1Horz">
      <w:tblPr/>
      <w:tcPr>
        <w:tcBorders>
          <w:insideH w:val="single" w:sz="6" w:space="0" w:color="FF3D75" w:themeColor="accent2"/>
          <w:insideV w:val="single" w:sz="6" w:space="0" w:color="FF3D75" w:themeColor="accent2"/>
        </w:tcBorders>
        <w:shd w:val="clear" w:color="auto" w:fill="FF9EB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70029" w:themeColor="accent3"/>
        <w:left w:val="single" w:sz="8" w:space="0" w:color="C70029" w:themeColor="accent3"/>
        <w:bottom w:val="single" w:sz="8" w:space="0" w:color="C70029" w:themeColor="accent3"/>
        <w:right w:val="single" w:sz="8" w:space="0" w:color="C70029" w:themeColor="accent3"/>
        <w:insideH w:val="single" w:sz="8" w:space="0" w:color="C70029" w:themeColor="accent3"/>
        <w:insideV w:val="single" w:sz="8" w:space="0" w:color="C70029" w:themeColor="accent3"/>
      </w:tblBorders>
    </w:tblPr>
    <w:tcPr>
      <w:shd w:val="clear" w:color="auto" w:fill="FFB2C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E0E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D" w:themeFill="accent3" w:themeFillTint="33"/>
      </w:tcPr>
    </w:tblStylePr>
    <w:tblStylePr w:type="band1Vert">
      <w:tblPr/>
      <w:tcPr>
        <w:shd w:val="clear" w:color="auto" w:fill="FF6483" w:themeFill="accent3" w:themeFillTint="7F"/>
      </w:tcPr>
    </w:tblStylePr>
    <w:tblStylePr w:type="band1Horz">
      <w:tblPr/>
      <w:tcPr>
        <w:tcBorders>
          <w:insideH w:val="single" w:sz="6" w:space="0" w:color="C70029" w:themeColor="accent3"/>
          <w:insideV w:val="single" w:sz="6" w:space="0" w:color="C70029" w:themeColor="accent3"/>
        </w:tcBorders>
        <w:shd w:val="clear" w:color="auto" w:fill="FF648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49C" w:themeColor="accent4"/>
        <w:left w:val="single" w:sz="8" w:space="0" w:color="FF649C" w:themeColor="accent4"/>
        <w:bottom w:val="single" w:sz="8" w:space="0" w:color="FF649C" w:themeColor="accent4"/>
        <w:right w:val="single" w:sz="8" w:space="0" w:color="FF649C" w:themeColor="accent4"/>
        <w:insideH w:val="single" w:sz="8" w:space="0" w:color="FF649C" w:themeColor="accent4"/>
        <w:insideV w:val="single" w:sz="8" w:space="0" w:color="FF649C" w:themeColor="accent4"/>
      </w:tblBorders>
    </w:tblPr>
    <w:tcPr>
      <w:shd w:val="clear" w:color="auto" w:fill="FFD8E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EB" w:themeFill="accent4" w:themeFillTint="33"/>
      </w:tcPr>
    </w:tblStylePr>
    <w:tblStylePr w:type="band1Vert">
      <w:tblPr/>
      <w:tcPr>
        <w:shd w:val="clear" w:color="auto" w:fill="FFB1CD" w:themeFill="accent4" w:themeFillTint="7F"/>
      </w:tcPr>
    </w:tblStylePr>
    <w:tblStylePr w:type="band1Horz">
      <w:tblPr/>
      <w:tcPr>
        <w:tcBorders>
          <w:insideH w:val="single" w:sz="6" w:space="0" w:color="FF649C" w:themeColor="accent4"/>
          <w:insideV w:val="single" w:sz="6" w:space="0" w:color="FF649C" w:themeColor="accent4"/>
        </w:tcBorders>
        <w:shd w:val="clear" w:color="auto" w:fill="FFB1C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28284" w:themeColor="accent5"/>
        <w:left w:val="single" w:sz="8" w:space="0" w:color="828284" w:themeColor="accent5"/>
        <w:bottom w:val="single" w:sz="8" w:space="0" w:color="828284" w:themeColor="accent5"/>
        <w:right w:val="single" w:sz="8" w:space="0" w:color="828284" w:themeColor="accent5"/>
        <w:insideH w:val="single" w:sz="8" w:space="0" w:color="828284" w:themeColor="accent5"/>
        <w:insideV w:val="single" w:sz="8" w:space="0" w:color="828284" w:themeColor="accent5"/>
      </w:tblBorders>
    </w:tblPr>
    <w:tcPr>
      <w:shd w:val="clear" w:color="auto" w:fill="E0E0E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6" w:themeFill="accent5" w:themeFillTint="33"/>
      </w:tcPr>
    </w:tblStylePr>
    <w:tblStylePr w:type="band1Vert">
      <w:tblPr/>
      <w:tcPr>
        <w:shd w:val="clear" w:color="auto" w:fill="C0C0C1" w:themeFill="accent5" w:themeFillTint="7F"/>
      </w:tcPr>
    </w:tblStylePr>
    <w:tblStylePr w:type="band1Horz">
      <w:tblPr/>
      <w:tcPr>
        <w:tcBorders>
          <w:insideH w:val="single" w:sz="6" w:space="0" w:color="828284" w:themeColor="accent5"/>
          <w:insideV w:val="single" w:sz="6" w:space="0" w:color="828284" w:themeColor="accent5"/>
        </w:tcBorders>
        <w:shd w:val="clear" w:color="auto" w:fill="C0C0C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3565F" w:themeColor="accent6"/>
        <w:left w:val="single" w:sz="8" w:space="0" w:color="53565F" w:themeColor="accent6"/>
        <w:bottom w:val="single" w:sz="8" w:space="0" w:color="53565F" w:themeColor="accent6"/>
        <w:right w:val="single" w:sz="8" w:space="0" w:color="53565F" w:themeColor="accent6"/>
        <w:insideH w:val="single" w:sz="8" w:space="0" w:color="53565F" w:themeColor="accent6"/>
        <w:insideV w:val="single" w:sz="8" w:space="0" w:color="53565F" w:themeColor="accent6"/>
      </w:tblBorders>
    </w:tblPr>
    <w:tcPr>
      <w:shd w:val="clear" w:color="auto" w:fill="D3D4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E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CE0" w:themeFill="accent6" w:themeFillTint="33"/>
      </w:tcPr>
    </w:tblStylePr>
    <w:tblStylePr w:type="band1Vert">
      <w:tblPr/>
      <w:tcPr>
        <w:shd w:val="clear" w:color="auto" w:fill="A6A9B1" w:themeFill="accent6" w:themeFillTint="7F"/>
      </w:tcPr>
    </w:tblStylePr>
    <w:tblStylePr w:type="band1Horz">
      <w:tblPr/>
      <w:tcPr>
        <w:tcBorders>
          <w:insideH w:val="single" w:sz="6" w:space="0" w:color="53565F" w:themeColor="accent6"/>
          <w:insideV w:val="single" w:sz="6" w:space="0" w:color="53565F" w:themeColor="accent6"/>
        </w:tcBorders>
        <w:shd w:val="clear" w:color="auto" w:fill="A6A9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0056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0056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5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174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174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174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174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8B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8BA6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0056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FD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3D7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3D7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3D7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3D7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9EB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9EBA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0056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B2C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700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700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700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700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648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6483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0056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E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49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49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49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49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1C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1CD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0056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0E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828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828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2828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2828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0C0C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0C0C1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0056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4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565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565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3565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3565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9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9B1" w:themeFill="accent6" w:themeFillTint="7F"/>
      </w:tcPr>
    </w:tblStylePr>
  </w:style>
  <w:style w:type="table" w:styleId="MediumList1">
    <w:name w:val="Medium List 1"/>
    <w:basedOn w:val="TableNormal"/>
    <w:uiPriority w:val="65"/>
    <w:rsid w:val="00C0056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D9D9D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00568"/>
    <w:rPr>
      <w:color w:val="000000" w:themeColor="text1"/>
    </w:rPr>
    <w:tblPr>
      <w:tblStyleRowBandSize w:val="1"/>
      <w:tblStyleColBandSize w:val="1"/>
      <w:tblBorders>
        <w:top w:val="single" w:sz="8" w:space="0" w:color="ED174F" w:themeColor="accent1"/>
        <w:bottom w:val="single" w:sz="8" w:space="0" w:color="ED174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174F" w:themeColor="accent1"/>
        </w:tcBorders>
      </w:tcPr>
    </w:tblStylePr>
    <w:tblStylePr w:type="lastRow">
      <w:rPr>
        <w:b/>
        <w:bCs/>
        <w:color w:val="D9D9D6" w:themeColor="text2"/>
      </w:rPr>
      <w:tblPr/>
      <w:tcPr>
        <w:tcBorders>
          <w:top w:val="single" w:sz="8" w:space="0" w:color="ED174F" w:themeColor="accent1"/>
          <w:bottom w:val="single" w:sz="8" w:space="0" w:color="ED174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174F" w:themeColor="accent1"/>
          <w:bottom w:val="single" w:sz="8" w:space="0" w:color="ED174F" w:themeColor="accent1"/>
        </w:tcBorders>
      </w:tcPr>
    </w:tblStylePr>
    <w:tblStylePr w:type="band1Vert">
      <w:tblPr/>
      <w:tcPr>
        <w:shd w:val="clear" w:color="auto" w:fill="FAC5D3" w:themeFill="accent1" w:themeFillTint="3F"/>
      </w:tcPr>
    </w:tblStylePr>
    <w:tblStylePr w:type="band1Horz">
      <w:tblPr/>
      <w:tcPr>
        <w:shd w:val="clear" w:color="auto" w:fill="FAC5D3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00568"/>
    <w:rPr>
      <w:color w:val="000000" w:themeColor="text1"/>
    </w:rPr>
    <w:tblPr>
      <w:tblStyleRowBandSize w:val="1"/>
      <w:tblStyleColBandSize w:val="1"/>
      <w:tblBorders>
        <w:top w:val="single" w:sz="8" w:space="0" w:color="FF3D75" w:themeColor="accent2"/>
        <w:bottom w:val="single" w:sz="8" w:space="0" w:color="FF3D7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3D75" w:themeColor="accent2"/>
        </w:tcBorders>
      </w:tcPr>
    </w:tblStylePr>
    <w:tblStylePr w:type="lastRow">
      <w:rPr>
        <w:b/>
        <w:bCs/>
        <w:color w:val="D9D9D6" w:themeColor="text2"/>
      </w:rPr>
      <w:tblPr/>
      <w:tcPr>
        <w:tcBorders>
          <w:top w:val="single" w:sz="8" w:space="0" w:color="FF3D75" w:themeColor="accent2"/>
          <w:bottom w:val="single" w:sz="8" w:space="0" w:color="FF3D7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3D75" w:themeColor="accent2"/>
          <w:bottom w:val="single" w:sz="8" w:space="0" w:color="FF3D75" w:themeColor="accent2"/>
        </w:tcBorders>
      </w:tcPr>
    </w:tblStylePr>
    <w:tblStylePr w:type="band1Vert">
      <w:tblPr/>
      <w:tcPr>
        <w:shd w:val="clear" w:color="auto" w:fill="FFCFDC" w:themeFill="accent2" w:themeFillTint="3F"/>
      </w:tcPr>
    </w:tblStylePr>
    <w:tblStylePr w:type="band1Horz">
      <w:tblPr/>
      <w:tcPr>
        <w:shd w:val="clear" w:color="auto" w:fill="FFCFDC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00568"/>
    <w:rPr>
      <w:color w:val="000000" w:themeColor="text1"/>
    </w:rPr>
    <w:tblPr>
      <w:tblStyleRowBandSize w:val="1"/>
      <w:tblStyleColBandSize w:val="1"/>
      <w:tblBorders>
        <w:top w:val="single" w:sz="8" w:space="0" w:color="C70029" w:themeColor="accent3"/>
        <w:bottom w:val="single" w:sz="8" w:space="0" w:color="C700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70029" w:themeColor="accent3"/>
        </w:tcBorders>
      </w:tcPr>
    </w:tblStylePr>
    <w:tblStylePr w:type="lastRow">
      <w:rPr>
        <w:b/>
        <w:bCs/>
        <w:color w:val="D9D9D6" w:themeColor="text2"/>
      </w:rPr>
      <w:tblPr/>
      <w:tcPr>
        <w:tcBorders>
          <w:top w:val="single" w:sz="8" w:space="0" w:color="C70029" w:themeColor="accent3"/>
          <w:bottom w:val="single" w:sz="8" w:space="0" w:color="C700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70029" w:themeColor="accent3"/>
          <w:bottom w:val="single" w:sz="8" w:space="0" w:color="C70029" w:themeColor="accent3"/>
        </w:tcBorders>
      </w:tcPr>
    </w:tblStylePr>
    <w:tblStylePr w:type="band1Vert">
      <w:tblPr/>
      <w:tcPr>
        <w:shd w:val="clear" w:color="auto" w:fill="FFB2C1" w:themeFill="accent3" w:themeFillTint="3F"/>
      </w:tcPr>
    </w:tblStylePr>
    <w:tblStylePr w:type="band1Horz">
      <w:tblPr/>
      <w:tcPr>
        <w:shd w:val="clear" w:color="auto" w:fill="FFB2C1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00568"/>
    <w:rPr>
      <w:color w:val="000000" w:themeColor="text1"/>
    </w:rPr>
    <w:tblPr>
      <w:tblStyleRowBandSize w:val="1"/>
      <w:tblStyleColBandSize w:val="1"/>
      <w:tblBorders>
        <w:top w:val="single" w:sz="8" w:space="0" w:color="FF649C" w:themeColor="accent4"/>
        <w:bottom w:val="single" w:sz="8" w:space="0" w:color="FF649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49C" w:themeColor="accent4"/>
        </w:tcBorders>
      </w:tcPr>
    </w:tblStylePr>
    <w:tblStylePr w:type="lastRow">
      <w:rPr>
        <w:b/>
        <w:bCs/>
        <w:color w:val="D9D9D6" w:themeColor="text2"/>
      </w:rPr>
      <w:tblPr/>
      <w:tcPr>
        <w:tcBorders>
          <w:top w:val="single" w:sz="8" w:space="0" w:color="FF649C" w:themeColor="accent4"/>
          <w:bottom w:val="single" w:sz="8" w:space="0" w:color="FF649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49C" w:themeColor="accent4"/>
          <w:bottom w:val="single" w:sz="8" w:space="0" w:color="FF649C" w:themeColor="accent4"/>
        </w:tcBorders>
      </w:tcPr>
    </w:tblStylePr>
    <w:tblStylePr w:type="band1Vert">
      <w:tblPr/>
      <w:tcPr>
        <w:shd w:val="clear" w:color="auto" w:fill="FFD8E6" w:themeFill="accent4" w:themeFillTint="3F"/>
      </w:tcPr>
    </w:tblStylePr>
    <w:tblStylePr w:type="band1Horz">
      <w:tblPr/>
      <w:tcPr>
        <w:shd w:val="clear" w:color="auto" w:fill="FFD8E6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00568"/>
    <w:rPr>
      <w:color w:val="000000" w:themeColor="text1"/>
    </w:rPr>
    <w:tblPr>
      <w:tblStyleRowBandSize w:val="1"/>
      <w:tblStyleColBandSize w:val="1"/>
      <w:tblBorders>
        <w:top w:val="single" w:sz="8" w:space="0" w:color="828284" w:themeColor="accent5"/>
        <w:bottom w:val="single" w:sz="8" w:space="0" w:color="82828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28284" w:themeColor="accent5"/>
        </w:tcBorders>
      </w:tcPr>
    </w:tblStylePr>
    <w:tblStylePr w:type="lastRow">
      <w:rPr>
        <w:b/>
        <w:bCs/>
        <w:color w:val="D9D9D6" w:themeColor="text2"/>
      </w:rPr>
      <w:tblPr/>
      <w:tcPr>
        <w:tcBorders>
          <w:top w:val="single" w:sz="8" w:space="0" w:color="828284" w:themeColor="accent5"/>
          <w:bottom w:val="single" w:sz="8" w:space="0" w:color="82828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28284" w:themeColor="accent5"/>
          <w:bottom w:val="single" w:sz="8" w:space="0" w:color="828284" w:themeColor="accent5"/>
        </w:tcBorders>
      </w:tcPr>
    </w:tblStylePr>
    <w:tblStylePr w:type="band1Vert">
      <w:tblPr/>
      <w:tcPr>
        <w:shd w:val="clear" w:color="auto" w:fill="E0E0E0" w:themeFill="accent5" w:themeFillTint="3F"/>
      </w:tcPr>
    </w:tblStylePr>
    <w:tblStylePr w:type="band1Horz">
      <w:tblPr/>
      <w:tcPr>
        <w:shd w:val="clear" w:color="auto" w:fill="E0E0E0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00568"/>
    <w:rPr>
      <w:color w:val="000000" w:themeColor="text1"/>
    </w:rPr>
    <w:tblPr>
      <w:tblStyleRowBandSize w:val="1"/>
      <w:tblStyleColBandSize w:val="1"/>
      <w:tblBorders>
        <w:top w:val="single" w:sz="8" w:space="0" w:color="53565F" w:themeColor="accent6"/>
        <w:bottom w:val="single" w:sz="8" w:space="0" w:color="53565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3565F" w:themeColor="accent6"/>
        </w:tcBorders>
      </w:tcPr>
    </w:tblStylePr>
    <w:tblStylePr w:type="lastRow">
      <w:rPr>
        <w:b/>
        <w:bCs/>
        <w:color w:val="D9D9D6" w:themeColor="text2"/>
      </w:rPr>
      <w:tblPr/>
      <w:tcPr>
        <w:tcBorders>
          <w:top w:val="single" w:sz="8" w:space="0" w:color="53565F" w:themeColor="accent6"/>
          <w:bottom w:val="single" w:sz="8" w:space="0" w:color="53565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3565F" w:themeColor="accent6"/>
          <w:bottom w:val="single" w:sz="8" w:space="0" w:color="53565F" w:themeColor="accent6"/>
        </w:tcBorders>
      </w:tcPr>
    </w:tblStylePr>
    <w:tblStylePr w:type="band1Vert">
      <w:tblPr/>
      <w:tcPr>
        <w:shd w:val="clear" w:color="auto" w:fill="D3D4D8" w:themeFill="accent6" w:themeFillTint="3F"/>
      </w:tcPr>
    </w:tblStylePr>
    <w:tblStylePr w:type="band1Horz">
      <w:tblPr/>
      <w:tcPr>
        <w:shd w:val="clear" w:color="auto" w:fill="D3D4D8" w:themeFill="accent6" w:themeFillTint="3F"/>
      </w:tcPr>
    </w:tblStylePr>
  </w:style>
  <w:style w:type="table" w:styleId="MediumList2">
    <w:name w:val="Medium List 2"/>
    <w:basedOn w:val="TableNormal"/>
    <w:uiPriority w:val="66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174F" w:themeColor="accent1"/>
        <w:left w:val="single" w:sz="8" w:space="0" w:color="ED174F" w:themeColor="accent1"/>
        <w:bottom w:val="single" w:sz="8" w:space="0" w:color="ED174F" w:themeColor="accent1"/>
        <w:right w:val="single" w:sz="8" w:space="0" w:color="ED174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174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174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174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174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5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5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3D75" w:themeColor="accent2"/>
        <w:left w:val="single" w:sz="8" w:space="0" w:color="FF3D75" w:themeColor="accent2"/>
        <w:bottom w:val="single" w:sz="8" w:space="0" w:color="FF3D75" w:themeColor="accent2"/>
        <w:right w:val="single" w:sz="8" w:space="0" w:color="FF3D7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3D7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3D7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3D7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3D7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FD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FD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70029" w:themeColor="accent3"/>
        <w:left w:val="single" w:sz="8" w:space="0" w:color="C70029" w:themeColor="accent3"/>
        <w:bottom w:val="single" w:sz="8" w:space="0" w:color="C70029" w:themeColor="accent3"/>
        <w:right w:val="single" w:sz="8" w:space="0" w:color="C700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700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7002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700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700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2C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2C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49C" w:themeColor="accent4"/>
        <w:left w:val="single" w:sz="8" w:space="0" w:color="FF649C" w:themeColor="accent4"/>
        <w:bottom w:val="single" w:sz="8" w:space="0" w:color="FF649C" w:themeColor="accent4"/>
        <w:right w:val="single" w:sz="8" w:space="0" w:color="FF649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49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649C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49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49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E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E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28284" w:themeColor="accent5"/>
        <w:left w:val="single" w:sz="8" w:space="0" w:color="828284" w:themeColor="accent5"/>
        <w:bottom w:val="single" w:sz="8" w:space="0" w:color="828284" w:themeColor="accent5"/>
        <w:right w:val="single" w:sz="8" w:space="0" w:color="82828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2828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28284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2828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2828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0E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005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3565F" w:themeColor="accent6"/>
        <w:left w:val="single" w:sz="8" w:space="0" w:color="53565F" w:themeColor="accent6"/>
        <w:bottom w:val="single" w:sz="8" w:space="0" w:color="53565F" w:themeColor="accent6"/>
        <w:right w:val="single" w:sz="8" w:space="0" w:color="53565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3565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3565F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3565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3565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4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4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C0056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00568"/>
    <w:tblPr>
      <w:tblStyleRowBandSize w:val="1"/>
      <w:tblStyleColBandSize w:val="1"/>
      <w:tblBorders>
        <w:top w:val="single" w:sz="8" w:space="0" w:color="F1517A" w:themeColor="accent1" w:themeTint="BF"/>
        <w:left w:val="single" w:sz="8" w:space="0" w:color="F1517A" w:themeColor="accent1" w:themeTint="BF"/>
        <w:bottom w:val="single" w:sz="8" w:space="0" w:color="F1517A" w:themeColor="accent1" w:themeTint="BF"/>
        <w:right w:val="single" w:sz="8" w:space="0" w:color="F1517A" w:themeColor="accent1" w:themeTint="BF"/>
        <w:insideH w:val="single" w:sz="8" w:space="0" w:color="F151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517A" w:themeColor="accent1" w:themeTint="BF"/>
          <w:left w:val="single" w:sz="8" w:space="0" w:color="F1517A" w:themeColor="accent1" w:themeTint="BF"/>
          <w:bottom w:val="single" w:sz="8" w:space="0" w:color="F1517A" w:themeColor="accent1" w:themeTint="BF"/>
          <w:right w:val="single" w:sz="8" w:space="0" w:color="F1517A" w:themeColor="accent1" w:themeTint="BF"/>
          <w:insideH w:val="nil"/>
          <w:insideV w:val="nil"/>
        </w:tcBorders>
        <w:shd w:val="clear" w:color="auto" w:fill="ED174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517A" w:themeColor="accent1" w:themeTint="BF"/>
          <w:left w:val="single" w:sz="8" w:space="0" w:color="F1517A" w:themeColor="accent1" w:themeTint="BF"/>
          <w:bottom w:val="single" w:sz="8" w:space="0" w:color="F1517A" w:themeColor="accent1" w:themeTint="BF"/>
          <w:right w:val="single" w:sz="8" w:space="0" w:color="F151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5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5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00568"/>
    <w:tblPr>
      <w:tblStyleRowBandSize w:val="1"/>
      <w:tblStyleColBandSize w:val="1"/>
      <w:tblBorders>
        <w:top w:val="single" w:sz="8" w:space="0" w:color="FF6D97" w:themeColor="accent2" w:themeTint="BF"/>
        <w:left w:val="single" w:sz="8" w:space="0" w:color="FF6D97" w:themeColor="accent2" w:themeTint="BF"/>
        <w:bottom w:val="single" w:sz="8" w:space="0" w:color="FF6D97" w:themeColor="accent2" w:themeTint="BF"/>
        <w:right w:val="single" w:sz="8" w:space="0" w:color="FF6D97" w:themeColor="accent2" w:themeTint="BF"/>
        <w:insideH w:val="single" w:sz="8" w:space="0" w:color="FF6D9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6D97" w:themeColor="accent2" w:themeTint="BF"/>
          <w:left w:val="single" w:sz="8" w:space="0" w:color="FF6D97" w:themeColor="accent2" w:themeTint="BF"/>
          <w:bottom w:val="single" w:sz="8" w:space="0" w:color="FF6D97" w:themeColor="accent2" w:themeTint="BF"/>
          <w:right w:val="single" w:sz="8" w:space="0" w:color="FF6D97" w:themeColor="accent2" w:themeTint="BF"/>
          <w:insideH w:val="nil"/>
          <w:insideV w:val="nil"/>
        </w:tcBorders>
        <w:shd w:val="clear" w:color="auto" w:fill="FF3D7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D97" w:themeColor="accent2" w:themeTint="BF"/>
          <w:left w:val="single" w:sz="8" w:space="0" w:color="FF6D97" w:themeColor="accent2" w:themeTint="BF"/>
          <w:bottom w:val="single" w:sz="8" w:space="0" w:color="FF6D97" w:themeColor="accent2" w:themeTint="BF"/>
          <w:right w:val="single" w:sz="8" w:space="0" w:color="FF6D9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FD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FD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00568"/>
    <w:tblPr>
      <w:tblStyleRowBandSize w:val="1"/>
      <w:tblStyleColBandSize w:val="1"/>
      <w:tblBorders>
        <w:top w:val="single" w:sz="8" w:space="0" w:color="FF1645" w:themeColor="accent3" w:themeTint="BF"/>
        <w:left w:val="single" w:sz="8" w:space="0" w:color="FF1645" w:themeColor="accent3" w:themeTint="BF"/>
        <w:bottom w:val="single" w:sz="8" w:space="0" w:color="FF1645" w:themeColor="accent3" w:themeTint="BF"/>
        <w:right w:val="single" w:sz="8" w:space="0" w:color="FF1645" w:themeColor="accent3" w:themeTint="BF"/>
        <w:insideH w:val="single" w:sz="8" w:space="0" w:color="FF164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1645" w:themeColor="accent3" w:themeTint="BF"/>
          <w:left w:val="single" w:sz="8" w:space="0" w:color="FF1645" w:themeColor="accent3" w:themeTint="BF"/>
          <w:bottom w:val="single" w:sz="8" w:space="0" w:color="FF1645" w:themeColor="accent3" w:themeTint="BF"/>
          <w:right w:val="single" w:sz="8" w:space="0" w:color="FF1645" w:themeColor="accent3" w:themeTint="BF"/>
          <w:insideH w:val="nil"/>
          <w:insideV w:val="nil"/>
        </w:tcBorders>
        <w:shd w:val="clear" w:color="auto" w:fill="C700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1645" w:themeColor="accent3" w:themeTint="BF"/>
          <w:left w:val="single" w:sz="8" w:space="0" w:color="FF1645" w:themeColor="accent3" w:themeTint="BF"/>
          <w:bottom w:val="single" w:sz="8" w:space="0" w:color="FF1645" w:themeColor="accent3" w:themeTint="BF"/>
          <w:right w:val="single" w:sz="8" w:space="0" w:color="FF164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2C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2C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00568"/>
    <w:tblPr>
      <w:tblStyleRowBandSize w:val="1"/>
      <w:tblStyleColBandSize w:val="1"/>
      <w:tblBorders>
        <w:top w:val="single" w:sz="8" w:space="0" w:color="FF8AB4" w:themeColor="accent4" w:themeTint="BF"/>
        <w:left w:val="single" w:sz="8" w:space="0" w:color="FF8AB4" w:themeColor="accent4" w:themeTint="BF"/>
        <w:bottom w:val="single" w:sz="8" w:space="0" w:color="FF8AB4" w:themeColor="accent4" w:themeTint="BF"/>
        <w:right w:val="single" w:sz="8" w:space="0" w:color="FF8AB4" w:themeColor="accent4" w:themeTint="BF"/>
        <w:insideH w:val="single" w:sz="8" w:space="0" w:color="FF8AB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AB4" w:themeColor="accent4" w:themeTint="BF"/>
          <w:left w:val="single" w:sz="8" w:space="0" w:color="FF8AB4" w:themeColor="accent4" w:themeTint="BF"/>
          <w:bottom w:val="single" w:sz="8" w:space="0" w:color="FF8AB4" w:themeColor="accent4" w:themeTint="BF"/>
          <w:right w:val="single" w:sz="8" w:space="0" w:color="FF8AB4" w:themeColor="accent4" w:themeTint="BF"/>
          <w:insideH w:val="nil"/>
          <w:insideV w:val="nil"/>
        </w:tcBorders>
        <w:shd w:val="clear" w:color="auto" w:fill="FF649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AB4" w:themeColor="accent4" w:themeTint="BF"/>
          <w:left w:val="single" w:sz="8" w:space="0" w:color="FF8AB4" w:themeColor="accent4" w:themeTint="BF"/>
          <w:bottom w:val="single" w:sz="8" w:space="0" w:color="FF8AB4" w:themeColor="accent4" w:themeTint="BF"/>
          <w:right w:val="single" w:sz="8" w:space="0" w:color="FF8AB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E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E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00568"/>
    <w:tblPr>
      <w:tblStyleRowBandSize w:val="1"/>
      <w:tblStyleColBandSize w:val="1"/>
      <w:tblBorders>
        <w:top w:val="single" w:sz="8" w:space="0" w:color="A1A1A2" w:themeColor="accent5" w:themeTint="BF"/>
        <w:left w:val="single" w:sz="8" w:space="0" w:color="A1A1A2" w:themeColor="accent5" w:themeTint="BF"/>
        <w:bottom w:val="single" w:sz="8" w:space="0" w:color="A1A1A2" w:themeColor="accent5" w:themeTint="BF"/>
        <w:right w:val="single" w:sz="8" w:space="0" w:color="A1A1A2" w:themeColor="accent5" w:themeTint="BF"/>
        <w:insideH w:val="single" w:sz="8" w:space="0" w:color="A1A1A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1A1A2" w:themeColor="accent5" w:themeTint="BF"/>
          <w:left w:val="single" w:sz="8" w:space="0" w:color="A1A1A2" w:themeColor="accent5" w:themeTint="BF"/>
          <w:bottom w:val="single" w:sz="8" w:space="0" w:color="A1A1A2" w:themeColor="accent5" w:themeTint="BF"/>
          <w:right w:val="single" w:sz="8" w:space="0" w:color="A1A1A2" w:themeColor="accent5" w:themeTint="BF"/>
          <w:insideH w:val="nil"/>
          <w:insideV w:val="nil"/>
        </w:tcBorders>
        <w:shd w:val="clear" w:color="auto" w:fill="82828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A1A2" w:themeColor="accent5" w:themeTint="BF"/>
          <w:left w:val="single" w:sz="8" w:space="0" w:color="A1A1A2" w:themeColor="accent5" w:themeTint="BF"/>
          <w:bottom w:val="single" w:sz="8" w:space="0" w:color="A1A1A2" w:themeColor="accent5" w:themeTint="BF"/>
          <w:right w:val="single" w:sz="8" w:space="0" w:color="A1A1A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0E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00568"/>
    <w:tblPr>
      <w:tblStyleRowBandSize w:val="1"/>
      <w:tblStyleColBandSize w:val="1"/>
      <w:tblBorders>
        <w:top w:val="single" w:sz="8" w:space="0" w:color="7A7E8B" w:themeColor="accent6" w:themeTint="BF"/>
        <w:left w:val="single" w:sz="8" w:space="0" w:color="7A7E8B" w:themeColor="accent6" w:themeTint="BF"/>
        <w:bottom w:val="single" w:sz="8" w:space="0" w:color="7A7E8B" w:themeColor="accent6" w:themeTint="BF"/>
        <w:right w:val="single" w:sz="8" w:space="0" w:color="7A7E8B" w:themeColor="accent6" w:themeTint="BF"/>
        <w:insideH w:val="single" w:sz="8" w:space="0" w:color="7A7E8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A7E8B" w:themeColor="accent6" w:themeTint="BF"/>
          <w:left w:val="single" w:sz="8" w:space="0" w:color="7A7E8B" w:themeColor="accent6" w:themeTint="BF"/>
          <w:bottom w:val="single" w:sz="8" w:space="0" w:color="7A7E8B" w:themeColor="accent6" w:themeTint="BF"/>
          <w:right w:val="single" w:sz="8" w:space="0" w:color="7A7E8B" w:themeColor="accent6" w:themeTint="BF"/>
          <w:insideH w:val="nil"/>
          <w:insideV w:val="nil"/>
        </w:tcBorders>
        <w:shd w:val="clear" w:color="auto" w:fill="53565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7E8B" w:themeColor="accent6" w:themeTint="BF"/>
          <w:left w:val="single" w:sz="8" w:space="0" w:color="7A7E8B" w:themeColor="accent6" w:themeTint="BF"/>
          <w:bottom w:val="single" w:sz="8" w:space="0" w:color="7A7E8B" w:themeColor="accent6" w:themeTint="BF"/>
          <w:right w:val="single" w:sz="8" w:space="0" w:color="7A7E8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4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4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0056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0056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174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174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174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0056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3D7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3D7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3D7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0056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700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700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700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0056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49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49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49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0056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565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565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3565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0056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0056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rsid w:val="00C00568"/>
    <w:pPr>
      <w:keepLines/>
    </w:pPr>
  </w:style>
  <w:style w:type="paragraph" w:styleId="NormalWeb">
    <w:name w:val="Normal (Web)"/>
    <w:basedOn w:val="Normal"/>
    <w:uiPriority w:val="99"/>
    <w:semiHidden/>
    <w:unhideWhenUsed/>
    <w:rsid w:val="00C0056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0056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0056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00568"/>
  </w:style>
  <w:style w:type="character" w:styleId="PlaceholderText">
    <w:name w:val="Placeholder Text"/>
    <w:basedOn w:val="DefaultParagraphFont"/>
    <w:uiPriority w:val="99"/>
    <w:semiHidden/>
    <w:rsid w:val="00C00568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568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568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0056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24A76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0056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00568"/>
  </w:style>
  <w:style w:type="paragraph" w:styleId="Signature">
    <w:name w:val="Signature"/>
    <w:basedOn w:val="Normal"/>
    <w:link w:val="SignatureChar"/>
    <w:uiPriority w:val="99"/>
    <w:semiHidden/>
    <w:unhideWhenUsed/>
    <w:rsid w:val="00C00568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00568"/>
  </w:style>
  <w:style w:type="character" w:styleId="Strong">
    <w:name w:val="Strong"/>
    <w:basedOn w:val="DefaultParagraphFont"/>
    <w:uiPriority w:val="98"/>
    <w:semiHidden/>
    <w:rsid w:val="00C00568"/>
    <w:rPr>
      <w:b/>
      <w:bCs/>
    </w:rPr>
  </w:style>
  <w:style w:type="paragraph" w:styleId="Subtitle">
    <w:name w:val="Subtitle"/>
    <w:basedOn w:val="Title"/>
    <w:next w:val="Normal"/>
    <w:link w:val="SubtitleChar"/>
    <w:uiPriority w:val="90"/>
    <w:semiHidden/>
    <w:rsid w:val="00916A3B"/>
    <w:pPr>
      <w:tabs>
        <w:tab w:val="clear" w:pos="1134"/>
        <w:tab w:val="left" w:pos="680"/>
      </w:tabs>
      <w:ind w:left="680" w:hanging="680"/>
    </w:pPr>
    <w:rPr>
      <w:sz w:val="26"/>
    </w:rPr>
  </w:style>
  <w:style w:type="character" w:customStyle="1" w:styleId="SubtitleChar">
    <w:name w:val="Subtitle Char"/>
    <w:basedOn w:val="DefaultParagraphFont"/>
    <w:link w:val="Subtitle"/>
    <w:uiPriority w:val="90"/>
    <w:semiHidden/>
    <w:rsid w:val="00524A76"/>
    <w:rPr>
      <w:rFonts w:asciiTheme="majorHAnsi" w:eastAsiaTheme="majorEastAsia" w:hAnsiTheme="majorHAnsi" w:cstheme="majorBidi"/>
      <w:b/>
      <w:spacing w:val="-2"/>
      <w:sz w:val="26"/>
      <w:szCs w:val="26"/>
    </w:rPr>
  </w:style>
  <w:style w:type="character" w:styleId="SubtleReference">
    <w:name w:val="Subtle Reference"/>
    <w:basedOn w:val="DefaultParagraphFont"/>
    <w:uiPriority w:val="31"/>
    <w:semiHidden/>
    <w:rsid w:val="00C00568"/>
    <w:rPr>
      <w:smallCaps/>
      <w:color w:val="FF3D75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C00568"/>
    <w:pPr>
      <w:keepLines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00568"/>
    <w:pPr>
      <w:keepLines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00568"/>
    <w:pPr>
      <w:keepLines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00568"/>
    <w:pPr>
      <w:keepLines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00568"/>
    <w:pPr>
      <w:keepLines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00568"/>
    <w:pPr>
      <w:keepLines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00568"/>
    <w:pPr>
      <w:keepLines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00568"/>
    <w:pPr>
      <w:keepLines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00568"/>
    <w:pPr>
      <w:keepLines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00568"/>
    <w:pPr>
      <w:keepLines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00568"/>
    <w:pPr>
      <w:keepLines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00568"/>
    <w:pPr>
      <w:keepLines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00568"/>
    <w:pPr>
      <w:keepLines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00568"/>
    <w:pPr>
      <w:keepLines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00568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00568"/>
    <w:pPr>
      <w:keepLines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00568"/>
    <w:pPr>
      <w:keepLines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00568"/>
    <w:pPr>
      <w:keepLines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00568"/>
    <w:pPr>
      <w:keepLines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00568"/>
    <w:pPr>
      <w:keepLines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C00568"/>
    <w:pPr>
      <w:keepLines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00568"/>
    <w:pPr>
      <w:keepLines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00568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00568"/>
    <w:pPr>
      <w:keepLines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00568"/>
    <w:pPr>
      <w:keepLines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00568"/>
    <w:pPr>
      <w:keepLines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00568"/>
    <w:pPr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C00568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00568"/>
    <w:pPr>
      <w:keepLines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00568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00568"/>
    <w:pPr>
      <w:keepLines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00568"/>
    <w:pPr>
      <w:keepLines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00568"/>
    <w:pPr>
      <w:keepLine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00568"/>
    <w:pPr>
      <w:keepLines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00568"/>
    <w:pPr>
      <w:keepLines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00568"/>
    <w:pPr>
      <w:keepLines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Heading2"/>
    <w:next w:val="Normal"/>
    <w:link w:val="TitleChar"/>
    <w:uiPriority w:val="89"/>
    <w:semiHidden/>
    <w:rsid w:val="00B03773"/>
    <w:pPr>
      <w:tabs>
        <w:tab w:val="clear" w:pos="9582"/>
        <w:tab w:val="left" w:pos="1134"/>
        <w:tab w:val="right" w:pos="9072"/>
      </w:tabs>
      <w:spacing w:after="120"/>
      <w:ind w:left="1134" w:hanging="1134"/>
    </w:pPr>
    <w:rPr>
      <w:sz w:val="30"/>
    </w:rPr>
  </w:style>
  <w:style w:type="character" w:customStyle="1" w:styleId="TitleChar">
    <w:name w:val="Title Char"/>
    <w:basedOn w:val="DefaultParagraphFont"/>
    <w:link w:val="Title"/>
    <w:uiPriority w:val="89"/>
    <w:semiHidden/>
    <w:rsid w:val="00524A76"/>
    <w:rPr>
      <w:rFonts w:asciiTheme="majorHAnsi" w:eastAsiaTheme="majorEastAsia" w:hAnsiTheme="majorHAnsi" w:cstheme="majorBidi"/>
      <w:b/>
      <w:spacing w:val="-2"/>
      <w:sz w:val="30"/>
      <w:szCs w:val="26"/>
    </w:rPr>
  </w:style>
  <w:style w:type="paragraph" w:styleId="TOAHeading">
    <w:name w:val="toa heading"/>
    <w:basedOn w:val="Normal"/>
    <w:next w:val="Normal"/>
    <w:uiPriority w:val="99"/>
    <w:semiHidden/>
    <w:unhideWhenUsed/>
    <w:rsid w:val="00C00568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96"/>
    <w:semiHidden/>
    <w:rsid w:val="00C0056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6"/>
    <w:semiHidden/>
    <w:rsid w:val="00C00568"/>
    <w:pPr>
      <w:spacing w:after="100"/>
      <w:ind w:left="1100"/>
    </w:pPr>
  </w:style>
  <w:style w:type="paragraph" w:styleId="TOC8">
    <w:name w:val="toc 8"/>
    <w:basedOn w:val="Normal"/>
    <w:next w:val="Normal"/>
    <w:autoRedefine/>
    <w:uiPriority w:val="96"/>
    <w:semiHidden/>
    <w:rsid w:val="00C00568"/>
    <w:pPr>
      <w:spacing w:after="100"/>
      <w:ind w:left="1540"/>
    </w:pPr>
  </w:style>
  <w:style w:type="paragraph" w:styleId="TOCHeading">
    <w:name w:val="TOC Heading"/>
    <w:basedOn w:val="Heading1"/>
    <w:next w:val="Normal"/>
    <w:uiPriority w:val="90"/>
    <w:semiHidden/>
    <w:unhideWhenUsed/>
    <w:rsid w:val="00C00568"/>
    <w:pPr>
      <w:spacing w:before="480"/>
      <w:outlineLvl w:val="9"/>
    </w:pPr>
    <w:rPr>
      <w:caps/>
      <w:color w:val="B40E39" w:themeColor="accent1" w:themeShade="BF"/>
      <w:spacing w:val="0"/>
      <w:sz w:val="28"/>
    </w:rPr>
  </w:style>
  <w:style w:type="table" w:customStyle="1" w:styleId="DTFTextTable">
    <w:name w:val="DTF Text Table"/>
    <w:basedOn w:val="DTFTable"/>
    <w:uiPriority w:val="99"/>
    <w:rsid w:val="00BC1376"/>
    <w:pPr>
      <w:jc w:val="left"/>
    </w:pPr>
    <w:tblPr/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53565A" w:themeFill="background2"/>
      </w:tcPr>
    </w:tblStylePr>
    <w:tblStylePr w:type="band1Horz">
      <w:tblPr/>
      <w:tcPr>
        <w:shd w:val="clear" w:color="auto" w:fill="53565A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TableUnits">
    <w:name w:val="Table Units"/>
    <w:basedOn w:val="Normal"/>
    <w:uiPriority w:val="50"/>
    <w:semiHidden/>
    <w:qFormat/>
    <w:rsid w:val="0083463B"/>
    <w:pPr>
      <w:keepNext/>
      <w:tabs>
        <w:tab w:val="left" w:pos="567"/>
        <w:tab w:val="right" w:pos="9639"/>
        <w:tab w:val="right" w:pos="14742"/>
      </w:tabs>
      <w:spacing w:after="120"/>
      <w:ind w:left="1134" w:hanging="1134"/>
      <w:jc w:val="right"/>
    </w:pPr>
    <w:rPr>
      <w:rFonts w:asciiTheme="majorHAnsi" w:hAnsiTheme="majorHAnsi"/>
      <w:b/>
      <w:sz w:val="20"/>
      <w:szCs w:val="20"/>
    </w:rPr>
  </w:style>
  <w:style w:type="character" w:customStyle="1" w:styleId="ListBulletChar">
    <w:name w:val="List Bullet Char"/>
    <w:basedOn w:val="DefaultParagraphFont"/>
    <w:link w:val="ListBullet"/>
    <w:uiPriority w:val="19"/>
    <w:rsid w:val="008636B0"/>
  </w:style>
  <w:style w:type="paragraph" w:customStyle="1" w:styleId="MinisterName">
    <w:name w:val="Minister Name"/>
    <w:basedOn w:val="Normal"/>
    <w:uiPriority w:val="4"/>
    <w:qFormat/>
    <w:rsid w:val="008636B0"/>
    <w:pPr>
      <w:spacing w:after="0"/>
      <w:jc w:val="left"/>
    </w:pPr>
    <w:rPr>
      <w:b/>
      <w:sz w:val="24"/>
    </w:rPr>
  </w:style>
  <w:style w:type="paragraph" w:customStyle="1" w:styleId="PortfolioName">
    <w:name w:val="Portfolio Name"/>
    <w:basedOn w:val="Normal"/>
    <w:uiPriority w:val="4"/>
    <w:qFormat/>
    <w:rsid w:val="008636B0"/>
    <w:pPr>
      <w:jc w:val="left"/>
    </w:pPr>
    <w:rPr>
      <w:sz w:val="24"/>
    </w:rPr>
  </w:style>
  <w:style w:type="paragraph" w:customStyle="1" w:styleId="Quoteheading">
    <w:name w:val="Quote heading"/>
    <w:basedOn w:val="Normal"/>
    <w:qFormat/>
    <w:rsid w:val="008636B0"/>
    <w:pPr>
      <w:spacing w:after="160"/>
      <w:jc w:val="left"/>
    </w:pPr>
    <w:rPr>
      <w:b/>
    </w:rPr>
  </w:style>
  <w:style w:type="character" w:styleId="Hyperlink">
    <w:name w:val="Hyperlink"/>
    <w:basedOn w:val="DefaultParagraphFont"/>
    <w:uiPriority w:val="99"/>
    <w:unhideWhenUsed/>
    <w:rsid w:val="001F6536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05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A3538"/>
  </w:style>
  <w:style w:type="paragraph" w:styleId="Revision">
    <w:name w:val="Revision"/>
    <w:hidden/>
    <w:uiPriority w:val="99"/>
    <w:semiHidden/>
    <w:rsid w:val="00EE23D7"/>
    <w:pPr>
      <w:spacing w:after="0"/>
    </w:pPr>
  </w:style>
  <w:style w:type="paragraph" w:customStyle="1" w:styleId="heading10">
    <w:name w:val="heading 10"/>
    <w:basedOn w:val="Heading1"/>
    <w:uiPriority w:val="14"/>
    <w:semiHidden/>
    <w:qFormat/>
    <w:rsid w:val="008520C2"/>
  </w:style>
  <w:style w:type="paragraph" w:customStyle="1" w:styleId="heading20">
    <w:name w:val="heading 20"/>
    <w:basedOn w:val="Heading2"/>
    <w:uiPriority w:val="14"/>
    <w:semiHidden/>
    <w:qFormat/>
    <w:rsid w:val="008520C2"/>
    <w:pPr>
      <w:numPr>
        <w:ilvl w:val="0"/>
      </w:numPr>
    </w:pPr>
  </w:style>
  <w:style w:type="paragraph" w:customStyle="1" w:styleId="heading30">
    <w:name w:val="heading 30"/>
    <w:basedOn w:val="Heading3"/>
    <w:next w:val="Normal"/>
    <w:uiPriority w:val="14"/>
    <w:semiHidden/>
    <w:rsid w:val="008520C2"/>
    <w:pPr>
      <w:numPr>
        <w:ilvl w:val="0"/>
      </w:numPr>
      <w:spacing w:after="120"/>
    </w:pPr>
  </w:style>
  <w:style w:type="character" w:styleId="Mention">
    <w:name w:val="Mention"/>
    <w:basedOn w:val="DefaultParagraphFont"/>
    <w:uiPriority w:val="99"/>
    <w:unhideWhenUsed/>
    <w:rsid w:val="00C5315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ondrej.foltin@minstaff.vic.gov.au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DTF standard">
  <a:themeElements>
    <a:clrScheme name="Budget 2024">
      <a:dk1>
        <a:srgbClr val="000000"/>
      </a:dk1>
      <a:lt1>
        <a:srgbClr val="FFFFFF"/>
      </a:lt1>
      <a:dk2>
        <a:srgbClr val="D9D9D6"/>
      </a:dk2>
      <a:lt2>
        <a:srgbClr val="53565A"/>
      </a:lt2>
      <a:accent1>
        <a:srgbClr val="ED174F"/>
      </a:accent1>
      <a:accent2>
        <a:srgbClr val="FF3D75"/>
      </a:accent2>
      <a:accent3>
        <a:srgbClr val="C70029"/>
      </a:accent3>
      <a:accent4>
        <a:srgbClr val="FF649C"/>
      </a:accent4>
      <a:accent5>
        <a:srgbClr val="828284"/>
      </a:accent5>
      <a:accent6>
        <a:srgbClr val="53565F"/>
      </a:accent6>
      <a:hlink>
        <a:srgbClr val="730000"/>
      </a:hlink>
      <a:folHlink>
        <a:srgbClr val="E61B42"/>
      </a:folHlink>
    </a:clrScheme>
    <a:fontScheme name="VGPB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aed0524-ca5f-407b-8346-cce574c970c8">
      <UserInfo>
        <DisplayName>SharingLinks.9c63d356-a46b-4eb8-b9ae-551bb0a996c2.Flexible.3f19d327-4b27-4a9d-93be-48738b6544f4</DisplayName>
        <AccountId>141</AccountId>
        <AccountType/>
      </UserInfo>
      <UserInfo>
        <DisplayName>SharingLinks.c92c167e-81de-4f58-8d4e-9f170c12312d.Flexible.3f05c237-2e32-4a45-beda-9ba3e82a05b3</DisplayName>
        <AccountId>142</AccountId>
        <AccountType/>
      </UserInfo>
      <UserInfo>
        <DisplayName>Grace de la Lande (DPC)</DisplayName>
        <AccountId>66</AccountId>
        <AccountType/>
      </UserInfo>
      <UserInfo>
        <DisplayName>Caitlin M Macfarlane (DJPR)</DisplayName>
        <AccountId>14</AccountId>
        <AccountType/>
      </UserInfo>
      <UserInfo>
        <DisplayName>SharingLinks.7f0ce6f6-7365-4d25-9c68-64797df41870.Flexible.30cede60-cf5e-4672-b1c4-34572a472408</DisplayName>
        <AccountId>60</AccountId>
        <AccountType/>
      </UserInfo>
      <UserInfo>
        <DisplayName>SharingLinks.da23b4b3-340e-404a-a9d9-8adcb67e5f23.Flexible.f4fe85cf-6f79-4c05-90b7-1864e4ed50a9</DisplayName>
        <AccountId>64</AccountId>
        <AccountType/>
      </UserInfo>
      <UserInfo>
        <DisplayName>Lillie Spruce (DJPR)</DisplayName>
        <AccountId>63</AccountId>
        <AccountType/>
      </UserInfo>
      <UserInfo>
        <DisplayName>Katrina Ries (VICMIN)</DisplayName>
        <AccountId>33</AccountId>
        <AccountType/>
      </UserInfo>
      <UserInfo>
        <DisplayName>Angus McLeay (VICMIN)</DisplayName>
        <AccountId>191</AccountId>
        <AccountType/>
      </UserInfo>
      <UserInfo>
        <DisplayName>Sanah W Banihali (DGS)</DisplayName>
        <AccountId>263</AccountId>
        <AccountType/>
      </UserInfo>
      <UserInfo>
        <DisplayName>Louise A Frank (DJCS)</DisplayName>
        <AccountId>125</AccountId>
        <AccountType/>
      </UserInfo>
      <UserInfo>
        <DisplayName>Ken Macpherson (VICMIN)</DisplayName>
        <AccountId>126</AccountId>
        <AccountType/>
      </UserInfo>
      <UserInfo>
        <DisplayName>Lidija X Bujanovic (VICMIN)</DisplayName>
        <AccountId>135</AccountId>
        <AccountType/>
      </UserInfo>
      <UserInfo>
        <DisplayName>Rebecca Andrews (VICMIN)</DisplayName>
        <AccountId>34</AccountId>
        <AccountType/>
      </UserInfo>
      <UserInfo>
        <DisplayName>Anthony Xu (VICMIN)</DisplayName>
        <AccountId>406</AccountId>
        <AccountType/>
      </UserInfo>
      <UserInfo>
        <DisplayName>Ayan x Huruseh (VICMIN)</DisplayName>
        <AccountId>408</AccountId>
        <AccountType/>
      </UserInfo>
      <UserInfo>
        <DisplayName>Scarlett Padden (VICMIN)</DisplayName>
        <AccountId>288</AccountId>
        <AccountType/>
      </UserInfo>
      <UserInfo>
        <DisplayName>Casey Lodge (VICMIN)</DisplayName>
        <AccountId>65</AccountId>
        <AccountType/>
      </UserInfo>
      <UserInfo>
        <DisplayName>Jennifer Aitken (VICMIN)</DisplayName>
        <AccountId>509</AccountId>
        <AccountType/>
      </UserInfo>
      <UserInfo>
        <DisplayName>Samantha Towler (VICMIN)</DisplayName>
        <AccountId>21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16026A096C8142A9CD89F61403CE55" ma:contentTypeVersion="6" ma:contentTypeDescription="Create a new document." ma:contentTypeScope="" ma:versionID="fe4232933288c41e479ab17ca9f55073">
  <xsd:schema xmlns:xsd="http://www.w3.org/2001/XMLSchema" xmlns:xs="http://www.w3.org/2001/XMLSchema" xmlns:p="http://schemas.microsoft.com/office/2006/metadata/properties" xmlns:ns2="055cf1bc-0939-4815-8fbb-de280bf3ccb0" xmlns:ns3="0aed0524-ca5f-407b-8346-cce574c970c8" targetNamespace="http://schemas.microsoft.com/office/2006/metadata/properties" ma:root="true" ma:fieldsID="c35a76bd8d437546cce429f73ffee795" ns2:_="" ns3:_="">
    <xsd:import namespace="055cf1bc-0939-4815-8fbb-de280bf3ccb0"/>
    <xsd:import namespace="0aed0524-ca5f-407b-8346-cce574c970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5cf1bc-0939-4815-8fbb-de280bf3cc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d0524-ca5f-407b-8346-cce574c97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6FDED8B5-7D07-4AA4-95FD-DF48CC62B7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53897D-6DD2-44C2-AE91-E73240629780}">
  <ds:schemaRefs>
    <ds:schemaRef ds:uri="http://schemas.microsoft.com/office/2006/metadata/properties"/>
    <ds:schemaRef ds:uri="http://schemas.microsoft.com/office/infopath/2007/PartnerControls"/>
    <ds:schemaRef ds:uri="0aed0524-ca5f-407b-8346-cce574c970c8"/>
  </ds:schemaRefs>
</ds:datastoreItem>
</file>

<file path=customXml/itemProps3.xml><?xml version="1.0" encoding="utf-8"?>
<ds:datastoreItem xmlns:ds="http://schemas.openxmlformats.org/officeDocument/2006/customXml" ds:itemID="{AA706BF6-A20F-4551-8171-3B7DF2D8D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5cf1bc-0939-4815-8fbb-de280bf3ccb0"/>
    <ds:schemaRef ds:uri="0aed0524-ca5f-407b-8346-cce574c97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6B35B9-CC13-40AA-87A7-2D5739A421A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355BA42-3768-4272-8798-8A2589741C02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887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chapter title]</vt:lpstr>
    </vt:vector>
  </TitlesOfParts>
  <Company>Victorian Government</Company>
  <LinksUpToDate>false</LinksUpToDate>
  <CharactersWithSpaces>5935</CharactersWithSpaces>
  <SharedDoc>false</SharedDoc>
  <HLinks>
    <vt:vector size="12" baseType="variant">
      <vt:variant>
        <vt:i4>1769575</vt:i4>
      </vt:variant>
      <vt:variant>
        <vt:i4>12</vt:i4>
      </vt:variant>
      <vt:variant>
        <vt:i4>0</vt:i4>
      </vt:variant>
      <vt:variant>
        <vt:i4>5</vt:i4>
      </vt:variant>
      <vt:variant>
        <vt:lpwstr>mailto:ondrej.foltin@minstaff.vic.gov.au</vt:lpwstr>
      </vt:variant>
      <vt:variant>
        <vt:lpwstr/>
      </vt:variant>
      <vt:variant>
        <vt:i4>1769575</vt:i4>
      </vt:variant>
      <vt:variant>
        <vt:i4>9</vt:i4>
      </vt:variant>
      <vt:variant>
        <vt:i4>0</vt:i4>
      </vt:variant>
      <vt:variant>
        <vt:i4>5</vt:i4>
      </vt:variant>
      <vt:variant>
        <vt:lpwstr>mailto:ondrej.foltin@minstaff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hapter title]</dc:title>
  <dc:subject>[publication name]</dc:subject>
  <dc:creator>phil.scott@dtf.vic.gov.au</dc:creator>
  <cp:keywords/>
  <cp:lastModifiedBy>Gaby Chapman (DTF)</cp:lastModifiedBy>
  <cp:revision>76</cp:revision>
  <cp:lastPrinted>2024-05-07T14:20:00Z</cp:lastPrinted>
  <dcterms:created xsi:type="dcterms:W3CDTF">2024-05-06T14:25:00Z</dcterms:created>
  <dcterms:modified xsi:type="dcterms:W3CDTF">2024-05-05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Number">
    <vt:lpwstr>[chapter number]</vt:lpwstr>
  </property>
  <property fmtid="{D5CDD505-2E9C-101B-9397-08002B2CF9AE}" pid="3" name="TitusGUID">
    <vt:lpwstr>8c22b374-306f-4e8d-8b87-c86763019890</vt:lpwstr>
  </property>
  <property fmtid="{D5CDD505-2E9C-101B-9397-08002B2CF9AE}" pid="4" name="PSPFClassification">
    <vt:lpwstr>Do Not Mark</vt:lpwstr>
  </property>
  <property fmtid="{D5CDD505-2E9C-101B-9397-08002B2CF9AE}" pid="5" name="Classification">
    <vt:lpwstr>Do Not Mark</vt:lpwstr>
  </property>
  <property fmtid="{D5CDD505-2E9C-101B-9397-08002B2CF9AE}" pid="6" name="MSIP_Label_7158ebbd-6c5e-441f-bfc9-4eb8c11e3978_Enabled">
    <vt:lpwstr>true</vt:lpwstr>
  </property>
  <property fmtid="{D5CDD505-2E9C-101B-9397-08002B2CF9AE}" pid="7" name="MSIP_Label_7158ebbd-6c5e-441f-bfc9-4eb8c11e3978_SetDate">
    <vt:lpwstr>2023-04-12T00:55:10Z</vt:lpwstr>
  </property>
  <property fmtid="{D5CDD505-2E9C-101B-9397-08002B2CF9AE}" pid="8" name="MSIP_Label_7158ebbd-6c5e-441f-bfc9-4eb8c11e3978_Method">
    <vt:lpwstr>Privileged</vt:lpwstr>
  </property>
  <property fmtid="{D5CDD505-2E9C-101B-9397-08002B2CF9AE}" pid="9" name="MSIP_Label_7158ebbd-6c5e-441f-bfc9-4eb8c11e3978_Name">
    <vt:lpwstr>7158ebbd-6c5e-441f-bfc9-4eb8c11e3978</vt:lpwstr>
  </property>
  <property fmtid="{D5CDD505-2E9C-101B-9397-08002B2CF9AE}" pid="10" name="MSIP_Label_7158ebbd-6c5e-441f-bfc9-4eb8c11e3978_SiteId">
    <vt:lpwstr>722ea0be-3e1c-4b11-ad6f-9401d6856e24</vt:lpwstr>
  </property>
  <property fmtid="{D5CDD505-2E9C-101B-9397-08002B2CF9AE}" pid="11" name="MSIP_Label_7158ebbd-6c5e-441f-bfc9-4eb8c11e3978_ActionId">
    <vt:lpwstr>60ca4832-1165-4e6a-8304-6c722fe3420a</vt:lpwstr>
  </property>
  <property fmtid="{D5CDD505-2E9C-101B-9397-08002B2CF9AE}" pid="12" name="MSIP_Label_7158ebbd-6c5e-441f-bfc9-4eb8c11e3978_ContentBits">
    <vt:lpwstr>2</vt:lpwstr>
  </property>
  <property fmtid="{D5CDD505-2E9C-101B-9397-08002B2CF9AE}" pid="13" name="ContentTypeId">
    <vt:lpwstr>0x0101003916026A096C8142A9CD89F61403CE55</vt:lpwstr>
  </property>
  <property fmtid="{D5CDD505-2E9C-101B-9397-08002B2CF9AE}" pid="14" name="_dlc_DocIdItemGuid">
    <vt:lpwstr>1ae27d56-494b-4a0d-bccd-eb4cedd61b73</vt:lpwstr>
  </property>
  <property fmtid="{D5CDD505-2E9C-101B-9397-08002B2CF9AE}" pid="15" name="MediaServiceImageTags">
    <vt:lpwstr/>
  </property>
  <property fmtid="{D5CDD505-2E9C-101B-9397-08002B2CF9AE}" pid="16" name="GrammarlyDocumentId">
    <vt:lpwstr>566260a4352151ec7be5c48a4ee6ba28966ea55fb9dc3751d2e8a0204c82f380</vt:lpwstr>
  </property>
</Properties>
</file>